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E89FC" w14:textId="77777777" w:rsidR="00041787" w:rsidRDefault="00041787" w:rsidP="007127DA">
      <w:pPr>
        <w:jc w:val="both"/>
        <w:rPr>
          <w:u w:val="single"/>
        </w:rPr>
      </w:pPr>
    </w:p>
    <w:p w14:paraId="34F041DE" w14:textId="77777777" w:rsidR="00041787" w:rsidRDefault="00041787" w:rsidP="007127DA">
      <w:pPr>
        <w:jc w:val="both"/>
      </w:pPr>
    </w:p>
    <w:p w14:paraId="001BB9C5" w14:textId="77777777" w:rsidR="00EE0A3A" w:rsidRPr="002A5AE8" w:rsidRDefault="00EE0A3A" w:rsidP="007127DA">
      <w:pPr>
        <w:jc w:val="both"/>
      </w:pPr>
    </w:p>
    <w:tbl>
      <w:tblPr>
        <w:tblW w:w="49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151"/>
        <w:gridCol w:w="7488"/>
      </w:tblGrid>
      <w:tr w:rsidR="00526D76" w:rsidRPr="002A5AE8" w14:paraId="195D66C4" w14:textId="77777777" w:rsidTr="00926D5E">
        <w:trPr>
          <w:cantSplit/>
          <w:trHeight w:val="307"/>
          <w:jc w:val="center"/>
        </w:trPr>
        <w:tc>
          <w:tcPr>
            <w:tcW w:w="1116" w:type="pct"/>
          </w:tcPr>
          <w:p w14:paraId="42B25F0F" w14:textId="77777777" w:rsidR="00526D76" w:rsidRPr="002A5AE8" w:rsidRDefault="00526D76" w:rsidP="007127DA">
            <w:pPr>
              <w:jc w:val="both"/>
            </w:pPr>
            <w:r w:rsidRPr="002A5AE8">
              <w:t>Document Name:</w:t>
            </w:r>
          </w:p>
        </w:tc>
        <w:tc>
          <w:tcPr>
            <w:tcW w:w="3884" w:type="pct"/>
          </w:tcPr>
          <w:p w14:paraId="4FF58789" w14:textId="77777777" w:rsidR="00526D76" w:rsidRPr="002A5AE8" w:rsidRDefault="00526D76" w:rsidP="000D5ED4">
            <w:pPr>
              <w:jc w:val="both"/>
            </w:pPr>
            <w:r w:rsidRPr="002A5AE8">
              <w:t>Clinical Model for Inpatient Care</w:t>
            </w:r>
            <w:r>
              <w:t xml:space="preserve"> in the New Park House Development</w:t>
            </w:r>
          </w:p>
        </w:tc>
      </w:tr>
      <w:tr w:rsidR="00526D76" w:rsidRPr="002A5AE8" w14:paraId="68CB1F46" w14:textId="77777777" w:rsidTr="00926D5E">
        <w:trPr>
          <w:cantSplit/>
          <w:trHeight w:val="307"/>
          <w:jc w:val="center"/>
        </w:trPr>
        <w:tc>
          <w:tcPr>
            <w:tcW w:w="1116" w:type="pct"/>
          </w:tcPr>
          <w:p w14:paraId="2F3C386F" w14:textId="77777777" w:rsidR="00526D76" w:rsidRPr="002A5AE8" w:rsidRDefault="00526D76" w:rsidP="007127DA">
            <w:pPr>
              <w:jc w:val="both"/>
            </w:pPr>
            <w:r w:rsidRPr="002A5AE8">
              <w:t>Executive Summary:</w:t>
            </w:r>
          </w:p>
        </w:tc>
        <w:tc>
          <w:tcPr>
            <w:tcW w:w="3884" w:type="pct"/>
          </w:tcPr>
          <w:p w14:paraId="344DBBE3" w14:textId="77777777" w:rsidR="00526D76" w:rsidRDefault="00526D76" w:rsidP="006C76DE">
            <w:r>
              <w:t xml:space="preserve">This model of care describes the care a patient can expect during an admission to the in-patient unit. It describes the values underpinning the service, and clarity about who the service is for, as well as confirming the place of in-patient services within the whole clinical pathway. The model describes the service offer, the key care principles beneath it, and the interventions which are available. </w:t>
            </w:r>
          </w:p>
          <w:p w14:paraId="252DCAD5" w14:textId="77777777" w:rsidR="00526D76" w:rsidRPr="002A5AE8" w:rsidRDefault="00526D76" w:rsidP="006C76DE">
            <w:r>
              <w:t xml:space="preserve">The staffing model to deliver the service, is appended to the clinical model of care. </w:t>
            </w:r>
          </w:p>
        </w:tc>
      </w:tr>
      <w:tr w:rsidR="00526D76" w:rsidRPr="002A5AE8" w14:paraId="2E578A34" w14:textId="77777777" w:rsidTr="00926D5E">
        <w:trPr>
          <w:cantSplit/>
          <w:trHeight w:val="307"/>
          <w:jc w:val="center"/>
        </w:trPr>
        <w:tc>
          <w:tcPr>
            <w:tcW w:w="1116" w:type="pct"/>
          </w:tcPr>
          <w:p w14:paraId="537BAEB9" w14:textId="77777777" w:rsidR="00526D76" w:rsidRPr="002A5AE8" w:rsidRDefault="00526D76" w:rsidP="007127DA">
            <w:pPr>
              <w:jc w:val="both"/>
            </w:pPr>
            <w:r w:rsidRPr="002A5AE8">
              <w:t>Executive Lead:</w:t>
            </w:r>
          </w:p>
        </w:tc>
        <w:tc>
          <w:tcPr>
            <w:tcW w:w="3884" w:type="pct"/>
          </w:tcPr>
          <w:p w14:paraId="4AEAD76F" w14:textId="77777777" w:rsidR="00526D76" w:rsidRPr="002A5AE8" w:rsidRDefault="00526D76" w:rsidP="007127DA">
            <w:pPr>
              <w:jc w:val="both"/>
            </w:pPr>
            <w:r w:rsidRPr="002A5AE8">
              <w:t>Deborah Partington, Executive Director of Operations</w:t>
            </w:r>
          </w:p>
        </w:tc>
      </w:tr>
      <w:tr w:rsidR="00526D76" w:rsidRPr="002A5AE8" w14:paraId="0107CC59" w14:textId="77777777" w:rsidTr="00926D5E">
        <w:trPr>
          <w:jc w:val="center"/>
        </w:trPr>
        <w:tc>
          <w:tcPr>
            <w:tcW w:w="1116" w:type="pct"/>
          </w:tcPr>
          <w:p w14:paraId="6F5DAE4D" w14:textId="77777777" w:rsidR="00526D76" w:rsidRPr="002A5AE8" w:rsidRDefault="00526D76" w:rsidP="007127DA">
            <w:pPr>
              <w:jc w:val="both"/>
            </w:pPr>
            <w:r w:rsidRPr="002A5AE8">
              <w:t>Document Author:</w:t>
            </w:r>
          </w:p>
        </w:tc>
        <w:tc>
          <w:tcPr>
            <w:tcW w:w="3884" w:type="pct"/>
          </w:tcPr>
          <w:p w14:paraId="77F4AFC3" w14:textId="77777777" w:rsidR="00526D76" w:rsidRPr="002A5AE8" w:rsidRDefault="00526D76" w:rsidP="007127DA">
            <w:pPr>
              <w:jc w:val="both"/>
            </w:pPr>
            <w:r w:rsidRPr="002A5AE8">
              <w:t>Deborah Goodman</w:t>
            </w:r>
          </w:p>
        </w:tc>
      </w:tr>
      <w:tr w:rsidR="00526D76" w:rsidRPr="002A5AE8" w14:paraId="1F458605" w14:textId="77777777" w:rsidTr="00926D5E">
        <w:trPr>
          <w:trHeight w:val="321"/>
          <w:jc w:val="center"/>
        </w:trPr>
        <w:tc>
          <w:tcPr>
            <w:tcW w:w="1116" w:type="pct"/>
          </w:tcPr>
          <w:p w14:paraId="2337133A" w14:textId="77777777" w:rsidR="00526D76" w:rsidRPr="002A5AE8" w:rsidRDefault="00526D76" w:rsidP="007127DA">
            <w:pPr>
              <w:jc w:val="both"/>
              <w:rPr>
                <w:lang w:eastAsia="en-GB"/>
              </w:rPr>
            </w:pPr>
            <w:r w:rsidRPr="002A5AE8">
              <w:t>Document Purpose:</w:t>
            </w:r>
          </w:p>
        </w:tc>
        <w:tc>
          <w:tcPr>
            <w:tcW w:w="3884" w:type="pct"/>
          </w:tcPr>
          <w:p w14:paraId="12E967F3" w14:textId="77777777" w:rsidR="00526D76" w:rsidRPr="002A5AE8" w:rsidRDefault="00526D76" w:rsidP="007127DA">
            <w:pPr>
              <w:jc w:val="both"/>
            </w:pPr>
            <w:r>
              <w:t>Description of model for working in New Park House Development</w:t>
            </w:r>
          </w:p>
        </w:tc>
      </w:tr>
      <w:tr w:rsidR="00526D76" w:rsidRPr="002A5AE8" w14:paraId="50114001" w14:textId="77777777" w:rsidTr="00926D5E">
        <w:trPr>
          <w:trHeight w:val="321"/>
          <w:jc w:val="center"/>
        </w:trPr>
        <w:tc>
          <w:tcPr>
            <w:tcW w:w="1116" w:type="pct"/>
          </w:tcPr>
          <w:p w14:paraId="49333A81" w14:textId="77777777" w:rsidR="00526D76" w:rsidRPr="002A5AE8" w:rsidRDefault="00526D76" w:rsidP="007127DA">
            <w:pPr>
              <w:jc w:val="both"/>
            </w:pPr>
            <w:r w:rsidRPr="002A5AE8">
              <w:rPr>
                <w:lang w:eastAsia="en-GB"/>
              </w:rPr>
              <w:t>Target Audience:</w:t>
            </w:r>
            <w:r w:rsidRPr="002A5AE8">
              <w:t xml:space="preserve"> </w:t>
            </w:r>
          </w:p>
        </w:tc>
        <w:tc>
          <w:tcPr>
            <w:tcW w:w="3884" w:type="pct"/>
          </w:tcPr>
          <w:p w14:paraId="4D585066" w14:textId="77777777" w:rsidR="00526D76" w:rsidRPr="002A5AE8" w:rsidRDefault="00526D76" w:rsidP="007127DA">
            <w:pPr>
              <w:jc w:val="both"/>
            </w:pPr>
            <w:r w:rsidRPr="002A5AE8">
              <w:t xml:space="preserve">All staff working within Park House </w:t>
            </w:r>
            <w:r>
              <w:t>or</w:t>
            </w:r>
            <w:r w:rsidRPr="002A5AE8">
              <w:t xml:space="preserve"> participating in the development of the New Park House</w:t>
            </w:r>
          </w:p>
        </w:tc>
      </w:tr>
      <w:tr w:rsidR="00526D76" w:rsidRPr="002A5AE8" w14:paraId="462FF58F" w14:textId="77777777" w:rsidTr="00926D5E">
        <w:trPr>
          <w:trHeight w:val="419"/>
          <w:jc w:val="center"/>
        </w:trPr>
        <w:tc>
          <w:tcPr>
            <w:tcW w:w="1116" w:type="pct"/>
          </w:tcPr>
          <w:p w14:paraId="40D1563B" w14:textId="77777777" w:rsidR="00526D76" w:rsidRPr="002A5AE8" w:rsidRDefault="00526D76" w:rsidP="007127DA">
            <w:pPr>
              <w:jc w:val="both"/>
              <w:rPr>
                <w:lang w:eastAsia="en-GB"/>
              </w:rPr>
            </w:pPr>
            <w:r w:rsidRPr="002A5AE8">
              <w:rPr>
                <w:lang w:eastAsia="en-GB"/>
              </w:rPr>
              <w:t>Additional Circulation List:</w:t>
            </w:r>
            <w:r w:rsidRPr="002A5AE8">
              <w:t xml:space="preserve"> </w:t>
            </w:r>
          </w:p>
        </w:tc>
        <w:tc>
          <w:tcPr>
            <w:tcW w:w="3884" w:type="pct"/>
          </w:tcPr>
          <w:p w14:paraId="39E5F68B" w14:textId="77777777" w:rsidR="00526D76" w:rsidRPr="002A5AE8" w:rsidRDefault="00526D76" w:rsidP="007127DA">
            <w:pPr>
              <w:jc w:val="both"/>
            </w:pPr>
            <w:r w:rsidRPr="002A5AE8">
              <w:t xml:space="preserve">Not Applicable </w:t>
            </w:r>
          </w:p>
        </w:tc>
      </w:tr>
      <w:tr w:rsidR="00526D76" w:rsidRPr="002A5AE8" w14:paraId="07036BA5" w14:textId="77777777" w:rsidTr="00926D5E">
        <w:trPr>
          <w:trHeight w:val="442"/>
          <w:jc w:val="center"/>
        </w:trPr>
        <w:tc>
          <w:tcPr>
            <w:tcW w:w="1116" w:type="pct"/>
          </w:tcPr>
          <w:p w14:paraId="38EC383B" w14:textId="77777777" w:rsidR="00526D76" w:rsidRPr="002A5AE8" w:rsidRDefault="00526D76" w:rsidP="007127DA">
            <w:pPr>
              <w:jc w:val="both"/>
              <w:rPr>
                <w:lang w:eastAsia="en-GB"/>
              </w:rPr>
            </w:pPr>
            <w:r w:rsidRPr="002A5AE8">
              <w:t>Date Ratified</w:t>
            </w:r>
            <w:r w:rsidRPr="002A5AE8">
              <w:rPr>
                <w:lang w:eastAsia="en-GB"/>
              </w:rPr>
              <w:t>:</w:t>
            </w:r>
          </w:p>
        </w:tc>
        <w:tc>
          <w:tcPr>
            <w:tcW w:w="3884" w:type="pct"/>
          </w:tcPr>
          <w:p w14:paraId="5935FBA2" w14:textId="62C2A8BA" w:rsidR="00526D76" w:rsidRPr="002A5AE8" w:rsidRDefault="00526D76" w:rsidP="00441ED6"/>
        </w:tc>
      </w:tr>
      <w:tr w:rsidR="00526D76" w:rsidRPr="002A5AE8" w14:paraId="5893EDB0" w14:textId="77777777" w:rsidTr="00926D5E">
        <w:trPr>
          <w:jc w:val="center"/>
        </w:trPr>
        <w:tc>
          <w:tcPr>
            <w:tcW w:w="1116" w:type="pct"/>
          </w:tcPr>
          <w:p w14:paraId="29453ABC" w14:textId="77777777" w:rsidR="00526D76" w:rsidRPr="002A5AE8" w:rsidRDefault="00526D76" w:rsidP="007127DA">
            <w:pPr>
              <w:jc w:val="both"/>
            </w:pPr>
            <w:r w:rsidRPr="002A5AE8">
              <w:t>Ratified by:</w:t>
            </w:r>
          </w:p>
        </w:tc>
        <w:tc>
          <w:tcPr>
            <w:tcW w:w="3884" w:type="pct"/>
          </w:tcPr>
          <w:p w14:paraId="5FEB1510" w14:textId="77777777" w:rsidR="00526D76" w:rsidRPr="002A5AE8" w:rsidRDefault="00A85960" w:rsidP="00441ED6">
            <w:r>
              <w:t>Executive Management Team</w:t>
            </w:r>
          </w:p>
        </w:tc>
      </w:tr>
      <w:tr w:rsidR="00526D76" w:rsidRPr="002A5AE8" w14:paraId="4E3D9EA5" w14:textId="77777777" w:rsidTr="00926D5E">
        <w:tblPrEx>
          <w:jc w:val="left"/>
        </w:tblPrEx>
        <w:trPr>
          <w:trHeight w:val="464"/>
        </w:trPr>
        <w:tc>
          <w:tcPr>
            <w:tcW w:w="1116" w:type="pct"/>
          </w:tcPr>
          <w:p w14:paraId="3E1261D6" w14:textId="77777777" w:rsidR="00526D76" w:rsidRPr="002A5AE8" w:rsidRDefault="00526D76" w:rsidP="007127DA">
            <w:pPr>
              <w:jc w:val="both"/>
            </w:pPr>
            <w:r w:rsidRPr="002A5AE8">
              <w:t>Consultation:</w:t>
            </w:r>
          </w:p>
        </w:tc>
        <w:tc>
          <w:tcPr>
            <w:tcW w:w="3884" w:type="pct"/>
          </w:tcPr>
          <w:p w14:paraId="624033F8" w14:textId="77777777" w:rsidR="00526D76" w:rsidRPr="002A5AE8" w:rsidRDefault="00526D76" w:rsidP="007127DA">
            <w:pPr>
              <w:jc w:val="both"/>
            </w:pPr>
            <w:proofErr w:type="spellStart"/>
            <w:r w:rsidRPr="002A5AE8">
              <w:t>NPHD</w:t>
            </w:r>
            <w:proofErr w:type="spellEnd"/>
            <w:r w:rsidRPr="002A5AE8">
              <w:t xml:space="preserve"> Workstream 1 Group</w:t>
            </w:r>
          </w:p>
          <w:p w14:paraId="02244A3F" w14:textId="1DC7896C" w:rsidR="00526D76" w:rsidRPr="002A5AE8" w:rsidRDefault="00526D76" w:rsidP="007127DA">
            <w:pPr>
              <w:jc w:val="both"/>
            </w:pPr>
            <w:r w:rsidRPr="002A5AE8">
              <w:t xml:space="preserve">Older People’s </w:t>
            </w:r>
            <w:r w:rsidR="00BF4BB8">
              <w:t>management team</w:t>
            </w:r>
          </w:p>
          <w:p w14:paraId="45410D55" w14:textId="77777777" w:rsidR="00526D76" w:rsidRDefault="00526D76" w:rsidP="007127DA">
            <w:pPr>
              <w:jc w:val="both"/>
            </w:pPr>
            <w:r w:rsidRPr="002A5AE8">
              <w:t>Network hubs</w:t>
            </w:r>
          </w:p>
          <w:p w14:paraId="6BA9436E" w14:textId="77777777" w:rsidR="00526D76" w:rsidRPr="002A5AE8" w:rsidRDefault="00526D76" w:rsidP="007127DA">
            <w:pPr>
              <w:jc w:val="both"/>
            </w:pPr>
            <w:r>
              <w:t>Multi-Disciplinary Engagement leads</w:t>
            </w:r>
          </w:p>
          <w:p w14:paraId="578CC3BA" w14:textId="77777777" w:rsidR="00526D76" w:rsidRPr="002A5AE8" w:rsidRDefault="00526D76" w:rsidP="00441ED6">
            <w:r>
              <w:t>Professional Engagement leads</w:t>
            </w:r>
          </w:p>
        </w:tc>
      </w:tr>
      <w:tr w:rsidR="00526D76" w:rsidRPr="002A5AE8" w14:paraId="611F0FD8" w14:textId="77777777" w:rsidTr="00926D5E">
        <w:tblPrEx>
          <w:jc w:val="left"/>
        </w:tblPrEx>
        <w:trPr>
          <w:trHeight w:val="464"/>
        </w:trPr>
        <w:tc>
          <w:tcPr>
            <w:tcW w:w="1116" w:type="pct"/>
          </w:tcPr>
          <w:p w14:paraId="2CFC053F" w14:textId="77777777" w:rsidR="00526D76" w:rsidRPr="002A5AE8" w:rsidRDefault="00526D76" w:rsidP="007127DA">
            <w:pPr>
              <w:jc w:val="both"/>
            </w:pPr>
            <w:r w:rsidRPr="002A5AE8">
              <w:t>Cross Reference:</w:t>
            </w:r>
          </w:p>
        </w:tc>
        <w:tc>
          <w:tcPr>
            <w:tcW w:w="3884" w:type="pct"/>
          </w:tcPr>
          <w:p w14:paraId="5B620B8A" w14:textId="77777777" w:rsidR="00526D76" w:rsidRDefault="00526D76" w:rsidP="007127DA">
            <w:pPr>
              <w:jc w:val="both"/>
            </w:pPr>
            <w:r>
              <w:t>CPA policy</w:t>
            </w:r>
          </w:p>
          <w:p w14:paraId="5B619C2D" w14:textId="77777777" w:rsidR="00526D76" w:rsidRDefault="00526D76" w:rsidP="007127DA">
            <w:pPr>
              <w:jc w:val="both"/>
            </w:pPr>
            <w:r>
              <w:t>Positive and Safe Strategy</w:t>
            </w:r>
          </w:p>
          <w:p w14:paraId="4AB14B88" w14:textId="77777777" w:rsidR="00526D76" w:rsidRDefault="00526D76" w:rsidP="000D5ED4">
            <w:pPr>
              <w:jc w:val="both"/>
            </w:pPr>
            <w:r>
              <w:t>Patient Flow Standard Operating Procedure</w:t>
            </w:r>
          </w:p>
          <w:p w14:paraId="0EAB6A70" w14:textId="77777777" w:rsidR="00526D76" w:rsidRPr="002A5AE8" w:rsidRDefault="00526D76" w:rsidP="000D5ED4">
            <w:pPr>
              <w:jc w:val="both"/>
            </w:pPr>
            <w:r>
              <w:t>Clinical risk policy</w:t>
            </w:r>
          </w:p>
        </w:tc>
      </w:tr>
      <w:tr w:rsidR="00526D76" w:rsidRPr="002A5AE8" w14:paraId="7150F258" w14:textId="77777777" w:rsidTr="00926D5E">
        <w:tblPrEx>
          <w:jc w:val="left"/>
        </w:tblPrEx>
        <w:trPr>
          <w:trHeight w:val="493"/>
        </w:trPr>
        <w:tc>
          <w:tcPr>
            <w:tcW w:w="1116" w:type="pct"/>
          </w:tcPr>
          <w:p w14:paraId="7FAFC468" w14:textId="77777777" w:rsidR="00526D76" w:rsidRPr="002A5AE8" w:rsidRDefault="00526D76" w:rsidP="007127DA">
            <w:pPr>
              <w:jc w:val="both"/>
            </w:pPr>
            <w:r w:rsidRPr="002A5AE8">
              <w:lastRenderedPageBreak/>
              <w:t>Date of Equality Impact Assessment:</w:t>
            </w:r>
          </w:p>
        </w:tc>
        <w:tc>
          <w:tcPr>
            <w:tcW w:w="3884" w:type="pct"/>
          </w:tcPr>
          <w:p w14:paraId="7A95B18C" w14:textId="77777777" w:rsidR="00526D76" w:rsidRDefault="00526D76" w:rsidP="00441ED6">
            <w:r>
              <w:t>19 May 2020</w:t>
            </w:r>
            <w:r w:rsidR="00BF4BB8">
              <w:t xml:space="preserve"> for </w:t>
            </w:r>
            <w:proofErr w:type="spellStart"/>
            <w:r w:rsidR="00BF4BB8">
              <w:t>OBC</w:t>
            </w:r>
            <w:proofErr w:type="spellEnd"/>
          </w:p>
          <w:p w14:paraId="150EBC0D" w14:textId="1B72BA7F" w:rsidR="00BF4BB8" w:rsidRPr="002A5AE8" w:rsidRDefault="00BF4BB8" w:rsidP="00441ED6">
            <w:r>
              <w:t xml:space="preserve">Revised for </w:t>
            </w:r>
            <w:proofErr w:type="spellStart"/>
            <w:r>
              <w:t>FBC</w:t>
            </w:r>
            <w:proofErr w:type="spellEnd"/>
          </w:p>
        </w:tc>
      </w:tr>
      <w:tr w:rsidR="00526D76" w:rsidRPr="002A5AE8" w14:paraId="549B6F00" w14:textId="77777777" w:rsidTr="00926D5E">
        <w:tblPrEx>
          <w:jc w:val="left"/>
        </w:tblPrEx>
        <w:trPr>
          <w:trHeight w:val="461"/>
        </w:trPr>
        <w:tc>
          <w:tcPr>
            <w:tcW w:w="1116" w:type="pct"/>
          </w:tcPr>
          <w:p w14:paraId="496E1FF1" w14:textId="77777777" w:rsidR="00526D76" w:rsidRPr="002A5AE8" w:rsidRDefault="00526D76" w:rsidP="007127DA">
            <w:pPr>
              <w:jc w:val="both"/>
            </w:pPr>
            <w:r w:rsidRPr="002A5AE8">
              <w:t>Board Objective Reference:</w:t>
            </w:r>
          </w:p>
        </w:tc>
        <w:tc>
          <w:tcPr>
            <w:tcW w:w="3884" w:type="pct"/>
          </w:tcPr>
          <w:p w14:paraId="20CC31B3" w14:textId="77777777" w:rsidR="00526D76" w:rsidRPr="002A5AE8" w:rsidRDefault="00526D76" w:rsidP="00441ED6"/>
        </w:tc>
      </w:tr>
      <w:tr w:rsidR="00526D76" w:rsidRPr="002A5AE8" w14:paraId="702C9F88" w14:textId="77777777" w:rsidTr="00926D5E">
        <w:tblPrEx>
          <w:jc w:val="left"/>
        </w:tblPrEx>
        <w:trPr>
          <w:trHeight w:val="461"/>
        </w:trPr>
        <w:tc>
          <w:tcPr>
            <w:tcW w:w="1116" w:type="pct"/>
          </w:tcPr>
          <w:p w14:paraId="69FE3E12" w14:textId="77777777" w:rsidR="00526D76" w:rsidRPr="002A5AE8" w:rsidRDefault="00526D76" w:rsidP="007127DA">
            <w:pPr>
              <w:jc w:val="both"/>
            </w:pPr>
            <w:proofErr w:type="spellStart"/>
            <w:r w:rsidRPr="002A5AE8">
              <w:t>CQC</w:t>
            </w:r>
            <w:proofErr w:type="spellEnd"/>
            <w:r w:rsidRPr="002A5AE8">
              <w:t xml:space="preserve"> Regulation Reference/Other mandatory requirements:</w:t>
            </w:r>
          </w:p>
        </w:tc>
        <w:tc>
          <w:tcPr>
            <w:tcW w:w="3884" w:type="pct"/>
          </w:tcPr>
          <w:p w14:paraId="59A02808" w14:textId="77777777" w:rsidR="00526D76" w:rsidRPr="002A5AE8" w:rsidRDefault="00526D76" w:rsidP="00441ED6">
            <w:r>
              <w:t>Requirement of the Outline Business Case for the new development</w:t>
            </w:r>
          </w:p>
        </w:tc>
      </w:tr>
      <w:tr w:rsidR="00526D76" w:rsidRPr="002A5AE8" w14:paraId="43A13858" w14:textId="77777777" w:rsidTr="00926D5E">
        <w:tblPrEx>
          <w:jc w:val="left"/>
        </w:tblPrEx>
        <w:trPr>
          <w:trHeight w:val="461"/>
        </w:trPr>
        <w:tc>
          <w:tcPr>
            <w:tcW w:w="1116" w:type="pct"/>
          </w:tcPr>
          <w:p w14:paraId="7AF1226F" w14:textId="77777777" w:rsidR="00526D76" w:rsidRPr="002A5AE8" w:rsidRDefault="00526D76" w:rsidP="007127DA">
            <w:pPr>
              <w:jc w:val="both"/>
            </w:pPr>
            <w:r w:rsidRPr="002A5AE8">
              <w:t>Risk Register Reference:</w:t>
            </w:r>
          </w:p>
        </w:tc>
        <w:tc>
          <w:tcPr>
            <w:tcW w:w="3884" w:type="pct"/>
          </w:tcPr>
          <w:p w14:paraId="0FC2EA3F" w14:textId="77777777" w:rsidR="00526D76" w:rsidRPr="002A5AE8" w:rsidRDefault="00526D76" w:rsidP="00441ED6"/>
        </w:tc>
      </w:tr>
      <w:tr w:rsidR="00526D76" w:rsidRPr="002A5AE8" w14:paraId="207DD415" w14:textId="77777777" w:rsidTr="00926D5E">
        <w:tblPrEx>
          <w:jc w:val="left"/>
        </w:tblPrEx>
        <w:trPr>
          <w:trHeight w:val="1201"/>
        </w:trPr>
        <w:tc>
          <w:tcPr>
            <w:tcW w:w="1116" w:type="pct"/>
          </w:tcPr>
          <w:p w14:paraId="1AFB706C" w14:textId="77777777" w:rsidR="00526D76" w:rsidRPr="002A5AE8" w:rsidRDefault="00526D76" w:rsidP="007127DA">
            <w:pPr>
              <w:jc w:val="both"/>
            </w:pPr>
            <w:r w:rsidRPr="002A5AE8">
              <w:t>Contact Details for further information</w:t>
            </w:r>
          </w:p>
        </w:tc>
        <w:tc>
          <w:tcPr>
            <w:tcW w:w="3884" w:type="pct"/>
          </w:tcPr>
          <w:p w14:paraId="3B149AA7" w14:textId="77777777" w:rsidR="00526D76" w:rsidRPr="002A5AE8" w:rsidRDefault="00526D76" w:rsidP="00491312">
            <w:r>
              <w:t xml:space="preserve">Deborah Goodman, Associate Director of Operations </w:t>
            </w:r>
          </w:p>
        </w:tc>
      </w:tr>
      <w:tr w:rsidR="00526D76" w:rsidRPr="002A5AE8" w14:paraId="13312395" w14:textId="77777777" w:rsidTr="00926D5E">
        <w:tblPrEx>
          <w:jc w:val="left"/>
        </w:tblPrEx>
        <w:trPr>
          <w:trHeight w:val="1030"/>
        </w:trPr>
        <w:tc>
          <w:tcPr>
            <w:tcW w:w="1116" w:type="pct"/>
          </w:tcPr>
          <w:p w14:paraId="163DF42F" w14:textId="77777777" w:rsidR="00526D76" w:rsidRPr="002A5AE8" w:rsidRDefault="00526D76" w:rsidP="007127DA">
            <w:pPr>
              <w:jc w:val="both"/>
            </w:pPr>
            <w:r w:rsidRPr="002A5AE8">
              <w:t>Document Status</w:t>
            </w:r>
          </w:p>
        </w:tc>
        <w:tc>
          <w:tcPr>
            <w:tcW w:w="3884" w:type="pct"/>
          </w:tcPr>
          <w:p w14:paraId="61CD7EA5" w14:textId="77777777" w:rsidR="00526D76" w:rsidRPr="002A5AE8" w:rsidRDefault="00526D76" w:rsidP="007127DA">
            <w:pPr>
              <w:jc w:val="both"/>
              <w:rPr>
                <w:lang w:eastAsia="en-GB"/>
              </w:rPr>
            </w:pPr>
            <w:r w:rsidRPr="002A5AE8">
              <w:t xml:space="preserve">This is a controlled document. Whilst this document may be printed, the </w:t>
            </w:r>
            <w:r w:rsidRPr="002A5AE8">
              <w:rPr>
                <w:lang w:eastAsia="en-GB"/>
              </w:rPr>
              <w:t>electronic version posted on the Trust intranet is the controlled copy.</w:t>
            </w:r>
          </w:p>
          <w:p w14:paraId="23807C66" w14:textId="77777777" w:rsidR="00526D76" w:rsidRPr="002A5AE8" w:rsidRDefault="00526D76" w:rsidP="00441ED6">
            <w:pPr>
              <w:rPr>
                <w:lang w:eastAsia="en-GB"/>
              </w:rPr>
            </w:pPr>
          </w:p>
        </w:tc>
      </w:tr>
      <w:tr w:rsidR="00926D5E" w:rsidRPr="002A5AE8" w14:paraId="2163FA30" w14:textId="77777777" w:rsidTr="00926D5E">
        <w:tblPrEx>
          <w:jc w:val="left"/>
        </w:tblPrEx>
        <w:tc>
          <w:tcPr>
            <w:tcW w:w="5000" w:type="pct"/>
            <w:gridSpan w:val="2"/>
          </w:tcPr>
          <w:p w14:paraId="5F2ECC64" w14:textId="77777777" w:rsidR="00926D5E" w:rsidRPr="002A5AE8" w:rsidRDefault="00926D5E" w:rsidP="007127DA">
            <w:pPr>
              <w:jc w:val="both"/>
            </w:pPr>
            <w:r w:rsidRPr="002A5AE8">
              <w:t xml:space="preserve">Description of document changes in this review to aid Consultation Process: </w:t>
            </w:r>
          </w:p>
        </w:tc>
      </w:tr>
      <w:tr w:rsidR="00926D5E" w:rsidRPr="002A5AE8" w14:paraId="5FF6CED7" w14:textId="77777777" w:rsidTr="00926D5E">
        <w:tblPrEx>
          <w:jc w:val="left"/>
        </w:tblPrEx>
        <w:tc>
          <w:tcPr>
            <w:tcW w:w="5000" w:type="pct"/>
            <w:gridSpan w:val="2"/>
          </w:tcPr>
          <w:p w14:paraId="1381BF75" w14:textId="77777777" w:rsidR="00926D5E" w:rsidRPr="002A5AE8" w:rsidRDefault="00926D5E" w:rsidP="007127DA">
            <w:pPr>
              <w:jc w:val="both"/>
            </w:pPr>
          </w:p>
          <w:p w14:paraId="739AB1EF" w14:textId="77777777" w:rsidR="00926D5E" w:rsidRPr="002A5AE8" w:rsidRDefault="00926D5E" w:rsidP="007127DA">
            <w:pPr>
              <w:jc w:val="both"/>
            </w:pPr>
            <w:r w:rsidRPr="002A5AE8">
              <w:rPr>
                <w:b/>
              </w:rPr>
              <w:t xml:space="preserve">It is essential that this box is completed by the author. </w:t>
            </w:r>
            <w:r w:rsidRPr="002A5AE8">
              <w:t>This is so that staff consulting on the document and all Trust staff post-approval are aware of the main changes to the existing document, and it enables changes to be communicated more effectively in the Services.</w:t>
            </w:r>
          </w:p>
          <w:p w14:paraId="10A91424" w14:textId="77777777" w:rsidR="00926D5E" w:rsidRPr="002A5AE8" w:rsidRDefault="00926D5E" w:rsidP="007127DA">
            <w:pPr>
              <w:jc w:val="both"/>
            </w:pPr>
          </w:p>
          <w:p w14:paraId="24F595CF" w14:textId="05134E0F" w:rsidR="00926D5E" w:rsidRDefault="00BF4BB8" w:rsidP="00BF4BB8">
            <w:pPr>
              <w:pStyle w:val="ListParagraph"/>
              <w:numPr>
                <w:ilvl w:val="0"/>
                <w:numId w:val="29"/>
              </w:numPr>
              <w:jc w:val="both"/>
            </w:pPr>
            <w:r>
              <w:t xml:space="preserve">31 July </w:t>
            </w:r>
            <w:proofErr w:type="spellStart"/>
            <w:r>
              <w:t>OBC</w:t>
            </w:r>
            <w:proofErr w:type="spellEnd"/>
            <w:r>
              <w:t xml:space="preserve"> approved by </w:t>
            </w:r>
            <w:proofErr w:type="spellStart"/>
            <w:r>
              <w:t>GMMH</w:t>
            </w:r>
            <w:proofErr w:type="spellEnd"/>
            <w:r>
              <w:t xml:space="preserve"> Board for submission to </w:t>
            </w:r>
            <w:proofErr w:type="spellStart"/>
            <w:r>
              <w:t>NHSE</w:t>
            </w:r>
            <w:proofErr w:type="spellEnd"/>
            <w:r>
              <w:t>/I</w:t>
            </w:r>
          </w:p>
          <w:p w14:paraId="50A637EA" w14:textId="0F5EF730" w:rsidR="00BF4BB8" w:rsidRDefault="00114AED" w:rsidP="00BF4BB8">
            <w:pPr>
              <w:pStyle w:val="ListParagraph"/>
              <w:numPr>
                <w:ilvl w:val="0"/>
                <w:numId w:val="29"/>
              </w:numPr>
              <w:jc w:val="both"/>
            </w:pPr>
            <w:r>
              <w:t>27 November Updates requested from workstream 1 leads</w:t>
            </w:r>
          </w:p>
          <w:p w14:paraId="493D9B6B" w14:textId="730414B8" w:rsidR="00644349" w:rsidRDefault="00644349" w:rsidP="00BF4BB8">
            <w:pPr>
              <w:pStyle w:val="ListParagraph"/>
              <w:numPr>
                <w:ilvl w:val="0"/>
                <w:numId w:val="29"/>
              </w:numPr>
              <w:jc w:val="both"/>
            </w:pPr>
            <w:r>
              <w:t xml:space="preserve">4 January Narrative received incorporated </w:t>
            </w:r>
            <w:r w:rsidR="00CA00B7">
              <w:t xml:space="preserve">in red </w:t>
            </w:r>
            <w:r>
              <w:t>into v5</w:t>
            </w:r>
          </w:p>
          <w:p w14:paraId="7E9BBF4A" w14:textId="3141D7C7" w:rsidR="00CA00B7" w:rsidRDefault="00CA00B7" w:rsidP="00BF4BB8">
            <w:pPr>
              <w:pStyle w:val="ListParagraph"/>
              <w:numPr>
                <w:ilvl w:val="0"/>
                <w:numId w:val="29"/>
              </w:numPr>
              <w:jc w:val="both"/>
            </w:pPr>
            <w:r>
              <w:t>5 January Draft with residual areas for completion in yellow v6</w:t>
            </w:r>
          </w:p>
          <w:p w14:paraId="45FFB885" w14:textId="796F4774" w:rsidR="009C2FC7" w:rsidRDefault="009C2FC7" w:rsidP="00BF4BB8">
            <w:pPr>
              <w:pStyle w:val="ListParagraph"/>
              <w:numPr>
                <w:ilvl w:val="0"/>
                <w:numId w:val="29"/>
              </w:numPr>
              <w:jc w:val="both"/>
            </w:pPr>
            <w:r>
              <w:t>6 January draft with updated contents page</w:t>
            </w:r>
          </w:p>
          <w:p w14:paraId="3D15190A" w14:textId="57B427EF" w:rsidR="004F260D" w:rsidRPr="002A5AE8" w:rsidRDefault="004F260D" w:rsidP="00BF4BB8">
            <w:pPr>
              <w:pStyle w:val="ListParagraph"/>
              <w:numPr>
                <w:ilvl w:val="0"/>
                <w:numId w:val="29"/>
              </w:numPr>
              <w:jc w:val="both"/>
            </w:pPr>
            <w:r>
              <w:t>26 January 2021 draft with residual areas for completion in yellow v9</w:t>
            </w:r>
          </w:p>
          <w:p w14:paraId="7C80E00A" w14:textId="77777777" w:rsidR="00926D5E" w:rsidRPr="002A5AE8" w:rsidRDefault="00926D5E" w:rsidP="007127DA">
            <w:pPr>
              <w:jc w:val="both"/>
            </w:pPr>
          </w:p>
          <w:p w14:paraId="771FE886" w14:textId="77777777" w:rsidR="00926D5E" w:rsidRPr="002A5AE8" w:rsidRDefault="00926D5E" w:rsidP="007127DA">
            <w:pPr>
              <w:jc w:val="both"/>
            </w:pPr>
          </w:p>
          <w:p w14:paraId="1E28577D" w14:textId="77777777" w:rsidR="00926D5E" w:rsidRPr="002A5AE8" w:rsidRDefault="00926D5E" w:rsidP="007127DA">
            <w:pPr>
              <w:jc w:val="both"/>
              <w:rPr>
                <w:b/>
              </w:rPr>
            </w:pPr>
            <w:r w:rsidRPr="002A5AE8">
              <w:rPr>
                <w:b/>
              </w:rPr>
              <w:t xml:space="preserve">The Document Pre-approval Checklist below should be completed prior to submission of the draft for ratification. </w:t>
            </w:r>
            <w:r w:rsidRPr="002A5AE8">
              <w:t xml:space="preserve">It will be kept separate from this document once </w:t>
            </w:r>
            <w:r w:rsidRPr="002A5AE8">
              <w:lastRenderedPageBreak/>
              <w:t>issued to aid clarity of reading and reference. Double click on the icon below to open the file for completion.</w:t>
            </w:r>
            <w:r w:rsidRPr="002A5AE8">
              <w:rPr>
                <w:b/>
              </w:rPr>
              <w:t xml:space="preserve"> </w:t>
            </w:r>
          </w:p>
          <w:p w14:paraId="0CB1252A" w14:textId="77777777" w:rsidR="00926D5E" w:rsidRPr="002A5AE8" w:rsidRDefault="00926D5E" w:rsidP="007127DA">
            <w:pPr>
              <w:jc w:val="both"/>
            </w:pPr>
          </w:p>
          <w:bookmarkStart w:id="0" w:name="_MON_1628577240"/>
          <w:bookmarkEnd w:id="0"/>
          <w:p w14:paraId="02EB6C11" w14:textId="77777777" w:rsidR="00926D5E" w:rsidRPr="002A5AE8" w:rsidRDefault="00926D5E" w:rsidP="007127DA">
            <w:pPr>
              <w:jc w:val="both"/>
            </w:pPr>
            <w:r w:rsidRPr="00441ED6">
              <w:rPr>
                <w:b/>
                <w:noProof/>
              </w:rPr>
              <w:object w:dxaOrig="1543" w:dyaOrig="1000" w14:anchorId="20139B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8" o:title=""/>
                </v:shape>
                <o:OLEObject Type="Embed" ProgID="Word.Document.12" ShapeID="_x0000_i1025" DrawAspect="Icon" ObjectID="_1675081592" r:id="rId9">
                  <o:FieldCodes>\s</o:FieldCodes>
                </o:OLEObject>
              </w:object>
            </w:r>
            <w:r w:rsidRPr="002A5AE8">
              <w:t xml:space="preserve">    </w:t>
            </w:r>
          </w:p>
          <w:p w14:paraId="1C9D774F" w14:textId="77777777" w:rsidR="00926D5E" w:rsidRPr="002A5AE8" w:rsidRDefault="00926D5E" w:rsidP="00441ED6"/>
        </w:tc>
      </w:tr>
    </w:tbl>
    <w:p w14:paraId="1A6A0758" w14:textId="77777777" w:rsidR="002E4F23" w:rsidRPr="002A5AE8" w:rsidRDefault="002E4F23" w:rsidP="007127DA">
      <w:pPr>
        <w:jc w:val="both"/>
      </w:pPr>
    </w:p>
    <w:p w14:paraId="70A86A65" w14:textId="77777777" w:rsidR="002E4F23" w:rsidRPr="002A5AE8" w:rsidRDefault="002E4F23" w:rsidP="007127DA">
      <w:pPr>
        <w:jc w:val="both"/>
      </w:pPr>
    </w:p>
    <w:p w14:paraId="0806A413" w14:textId="77777777" w:rsidR="002E4F23" w:rsidRPr="002A5AE8" w:rsidRDefault="002E4F23" w:rsidP="007127DA">
      <w:pPr>
        <w:jc w:val="both"/>
      </w:pPr>
    </w:p>
    <w:p w14:paraId="01D1184A" w14:textId="77777777" w:rsidR="002E4F23" w:rsidRPr="002A5AE8" w:rsidRDefault="002E4F23" w:rsidP="007127DA">
      <w:pPr>
        <w:jc w:val="both"/>
      </w:pPr>
    </w:p>
    <w:p w14:paraId="4D9D88E0" w14:textId="77777777" w:rsidR="002E4F23" w:rsidRPr="002A5AE8" w:rsidRDefault="002E4F23" w:rsidP="007127DA">
      <w:pPr>
        <w:jc w:val="both"/>
      </w:pPr>
    </w:p>
    <w:p w14:paraId="2F98E9D9" w14:textId="77777777" w:rsidR="002E4F23" w:rsidRPr="002A5AE8" w:rsidRDefault="002E4F23" w:rsidP="007127DA">
      <w:pPr>
        <w:jc w:val="both"/>
      </w:pPr>
    </w:p>
    <w:p w14:paraId="184FE69A" w14:textId="77777777" w:rsidR="002E4F23" w:rsidRPr="002A5AE8" w:rsidRDefault="002E4F23" w:rsidP="007127DA">
      <w:pPr>
        <w:jc w:val="both"/>
      </w:pPr>
    </w:p>
    <w:p w14:paraId="4C4E6156" w14:textId="77777777" w:rsidR="002E4F23" w:rsidRPr="002A5AE8" w:rsidRDefault="002E4F23" w:rsidP="007127DA">
      <w:pPr>
        <w:jc w:val="both"/>
      </w:pPr>
      <w:r w:rsidRPr="002A5AE8">
        <w:br w:type="page"/>
      </w:r>
    </w:p>
    <w:p w14:paraId="75F8ED57" w14:textId="253899F3" w:rsidR="002E4F23" w:rsidRPr="002A5AE8" w:rsidRDefault="00514E94" w:rsidP="00514E94">
      <w:pPr>
        <w:tabs>
          <w:tab w:val="left" w:pos="4758"/>
        </w:tabs>
        <w:jc w:val="both"/>
      </w:pPr>
      <w:bookmarkStart w:id="1" w:name="_Hlk62545664"/>
      <w:r>
        <w:lastRenderedPageBreak/>
        <w:tab/>
      </w:r>
    </w:p>
    <w:p w14:paraId="0ADB16F4" w14:textId="068FC016" w:rsidR="00225F3F" w:rsidRPr="00FA3FE3" w:rsidRDefault="00225F3F" w:rsidP="007127DA">
      <w:pPr>
        <w:jc w:val="both"/>
      </w:pPr>
      <w:r w:rsidRPr="00FA3FE3">
        <w:rPr>
          <w:b/>
          <w:bCs/>
        </w:rPr>
        <w:t>Contents</w:t>
      </w:r>
      <w:r w:rsidR="00F54972" w:rsidRPr="00FA3FE3">
        <w:t xml:space="preserve"> </w:t>
      </w:r>
    </w:p>
    <w:p w14:paraId="53C8C037" w14:textId="77777777" w:rsidR="001F74EA" w:rsidRPr="00FA3FE3" w:rsidRDefault="001F74EA" w:rsidP="007127DA">
      <w:pPr>
        <w:jc w:val="both"/>
      </w:pPr>
    </w:p>
    <w:p w14:paraId="7E650396" w14:textId="6152370E" w:rsidR="00FA3FE3" w:rsidRPr="00FA3FE3" w:rsidRDefault="00306B61">
      <w:pPr>
        <w:pStyle w:val="TOC1"/>
        <w:rPr>
          <w:rFonts w:ascii="Arial" w:eastAsiaTheme="minorEastAsia" w:hAnsi="Arial" w:cs="Arial"/>
          <w:b w:val="0"/>
          <w:bCs w:val="0"/>
          <w:caps w:val="0"/>
          <w:noProof/>
          <w:sz w:val="22"/>
          <w:szCs w:val="22"/>
          <w:lang w:eastAsia="en-GB"/>
        </w:rPr>
      </w:pPr>
      <w:r w:rsidRPr="00FA3FE3">
        <w:rPr>
          <w:rFonts w:ascii="Arial" w:hAnsi="Arial" w:cs="Arial"/>
          <w:b w:val="0"/>
          <w:bCs w:val="0"/>
          <w:caps w:val="0"/>
          <w:sz w:val="24"/>
          <w:szCs w:val="24"/>
        </w:rPr>
        <w:fldChar w:fldCharType="begin"/>
      </w:r>
      <w:r w:rsidRPr="00FA3FE3">
        <w:rPr>
          <w:rFonts w:ascii="Arial" w:hAnsi="Arial" w:cs="Arial"/>
          <w:b w:val="0"/>
          <w:bCs w:val="0"/>
          <w:caps w:val="0"/>
          <w:sz w:val="24"/>
          <w:szCs w:val="24"/>
        </w:rPr>
        <w:instrText xml:space="preserve"> TOC \o "1-3" \h \z \u </w:instrText>
      </w:r>
      <w:r w:rsidRPr="00FA3FE3">
        <w:rPr>
          <w:rFonts w:ascii="Arial" w:hAnsi="Arial" w:cs="Arial"/>
          <w:b w:val="0"/>
          <w:bCs w:val="0"/>
          <w:caps w:val="0"/>
          <w:sz w:val="24"/>
          <w:szCs w:val="24"/>
        </w:rPr>
        <w:fldChar w:fldCharType="separate"/>
      </w:r>
      <w:hyperlink w:anchor="_Toc62547292" w:history="1">
        <w:r w:rsidR="00FA3FE3" w:rsidRPr="00FA3FE3">
          <w:rPr>
            <w:rStyle w:val="Hyperlink"/>
            <w:rFonts w:ascii="Arial" w:hAnsi="Arial" w:cs="Arial"/>
            <w:noProof/>
            <w:lang w:eastAsia="en-GB"/>
          </w:rPr>
          <w:t>Schedule of Abbreviations</w:t>
        </w:r>
        <w:r w:rsidR="00FA3FE3" w:rsidRPr="00FA3FE3">
          <w:rPr>
            <w:rFonts w:ascii="Arial" w:hAnsi="Arial" w:cs="Arial"/>
            <w:noProof/>
            <w:webHidden/>
          </w:rPr>
          <w:tab/>
        </w:r>
        <w:r w:rsidR="00FA3FE3">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2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6</w:t>
        </w:r>
        <w:r w:rsidR="00FA3FE3" w:rsidRPr="00FA3FE3">
          <w:rPr>
            <w:rFonts w:ascii="Arial" w:hAnsi="Arial" w:cs="Arial"/>
            <w:noProof/>
            <w:webHidden/>
          </w:rPr>
          <w:fldChar w:fldCharType="end"/>
        </w:r>
      </w:hyperlink>
    </w:p>
    <w:p w14:paraId="04478B8E" w14:textId="1B14D4E1" w:rsidR="00FA3FE3" w:rsidRPr="00FA3FE3" w:rsidRDefault="00AC6AB8">
      <w:pPr>
        <w:pStyle w:val="TOC1"/>
        <w:rPr>
          <w:rFonts w:ascii="Arial" w:eastAsiaTheme="minorEastAsia" w:hAnsi="Arial" w:cs="Arial"/>
          <w:b w:val="0"/>
          <w:bCs w:val="0"/>
          <w:caps w:val="0"/>
          <w:noProof/>
          <w:sz w:val="22"/>
          <w:szCs w:val="22"/>
          <w:lang w:eastAsia="en-GB"/>
        </w:rPr>
      </w:pPr>
      <w:hyperlink w:anchor="_Toc62547293" w:history="1">
        <w:r w:rsidR="00FA3FE3" w:rsidRPr="00FA3FE3">
          <w:rPr>
            <w:rStyle w:val="Hyperlink"/>
            <w:rFonts w:ascii="Arial" w:hAnsi="Arial" w:cs="Arial"/>
            <w:noProof/>
          </w:rPr>
          <w:t>1.</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Introduction</w:t>
        </w:r>
        <w:r w:rsidR="00FA3FE3">
          <w:rPr>
            <w:rStyle w:val="Hyperlink"/>
            <w:rFonts w:ascii="Arial" w:hAnsi="Arial" w:cs="Arial"/>
            <w:noProof/>
          </w:rPr>
          <w:t>………………………………………………………………………………………………</w:t>
        </w:r>
        <w:r w:rsidR="00FA3FE3">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3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8</w:t>
        </w:r>
        <w:r w:rsidR="00FA3FE3" w:rsidRPr="00FA3FE3">
          <w:rPr>
            <w:rFonts w:ascii="Arial" w:hAnsi="Arial" w:cs="Arial"/>
            <w:noProof/>
            <w:webHidden/>
          </w:rPr>
          <w:fldChar w:fldCharType="end"/>
        </w:r>
      </w:hyperlink>
    </w:p>
    <w:p w14:paraId="47C17604" w14:textId="6338848A" w:rsidR="00FA3FE3" w:rsidRPr="00FA3FE3" w:rsidRDefault="00AC6AB8">
      <w:pPr>
        <w:pStyle w:val="TOC1"/>
        <w:rPr>
          <w:rFonts w:ascii="Arial" w:eastAsiaTheme="minorEastAsia" w:hAnsi="Arial" w:cs="Arial"/>
          <w:b w:val="0"/>
          <w:bCs w:val="0"/>
          <w:caps w:val="0"/>
          <w:noProof/>
          <w:sz w:val="22"/>
          <w:szCs w:val="22"/>
          <w:lang w:eastAsia="en-GB"/>
        </w:rPr>
      </w:pPr>
      <w:hyperlink w:anchor="_Toc62547294" w:history="1">
        <w:r w:rsidR="00FA3FE3" w:rsidRPr="00FA3FE3">
          <w:rPr>
            <w:rStyle w:val="Hyperlink"/>
            <w:rFonts w:ascii="Arial" w:hAnsi="Arial" w:cs="Arial"/>
            <w:noProof/>
          </w:rPr>
          <w:t>2.</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Values and Philosophy</w:t>
        </w:r>
        <w:r w:rsidR="00FA3FE3">
          <w:rPr>
            <w:rStyle w:val="Hyperlink"/>
            <w:rFonts w:ascii="Arial" w:hAnsi="Arial" w:cs="Arial"/>
            <w:noProof/>
          </w:rPr>
          <w:t>…………………………………………………………………………………</w:t>
        </w:r>
        <w:r w:rsidR="00FA3FE3">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4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9</w:t>
        </w:r>
        <w:r w:rsidR="00FA3FE3" w:rsidRPr="00FA3FE3">
          <w:rPr>
            <w:rFonts w:ascii="Arial" w:hAnsi="Arial" w:cs="Arial"/>
            <w:noProof/>
            <w:webHidden/>
          </w:rPr>
          <w:fldChar w:fldCharType="end"/>
        </w:r>
      </w:hyperlink>
    </w:p>
    <w:p w14:paraId="63D95077" w14:textId="115B97C3" w:rsidR="00FA3FE3" w:rsidRPr="00FA3FE3" w:rsidRDefault="00AC6AB8">
      <w:pPr>
        <w:pStyle w:val="TOC1"/>
        <w:rPr>
          <w:rFonts w:ascii="Arial" w:eastAsiaTheme="minorEastAsia" w:hAnsi="Arial" w:cs="Arial"/>
          <w:b w:val="0"/>
          <w:bCs w:val="0"/>
          <w:caps w:val="0"/>
          <w:noProof/>
          <w:sz w:val="22"/>
          <w:szCs w:val="22"/>
          <w:lang w:eastAsia="en-GB"/>
        </w:rPr>
      </w:pPr>
      <w:hyperlink w:anchor="_Toc62547295" w:history="1">
        <w:r w:rsidR="00FA3FE3" w:rsidRPr="00FA3FE3">
          <w:rPr>
            <w:rStyle w:val="Hyperlink"/>
            <w:rFonts w:ascii="Arial" w:hAnsi="Arial" w:cs="Arial"/>
            <w:noProof/>
          </w:rPr>
          <w:t>3.</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Whole System</w:t>
        </w:r>
        <w:r w:rsidR="00FA3FE3">
          <w:rPr>
            <w:rStyle w:val="Hyperlink"/>
            <w:rFonts w:ascii="Arial" w:hAnsi="Arial" w:cs="Arial"/>
            <w:noProof/>
          </w:rPr>
          <w:t>………………………………………………………………………………………………</w:t>
        </w:r>
        <w:r w:rsidR="00FA3FE3">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5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0</w:t>
        </w:r>
        <w:r w:rsidR="00FA3FE3" w:rsidRPr="00FA3FE3">
          <w:rPr>
            <w:rFonts w:ascii="Arial" w:hAnsi="Arial" w:cs="Arial"/>
            <w:noProof/>
            <w:webHidden/>
          </w:rPr>
          <w:fldChar w:fldCharType="end"/>
        </w:r>
      </w:hyperlink>
    </w:p>
    <w:p w14:paraId="22F0DD58" w14:textId="6BFC504E" w:rsidR="00FA3FE3" w:rsidRPr="00FA3FE3" w:rsidRDefault="00AC6AB8">
      <w:pPr>
        <w:pStyle w:val="TOC1"/>
        <w:rPr>
          <w:rFonts w:ascii="Arial" w:eastAsiaTheme="minorEastAsia" w:hAnsi="Arial" w:cs="Arial"/>
          <w:b w:val="0"/>
          <w:bCs w:val="0"/>
          <w:caps w:val="0"/>
          <w:noProof/>
          <w:sz w:val="22"/>
          <w:szCs w:val="22"/>
          <w:lang w:eastAsia="en-GB"/>
        </w:rPr>
      </w:pPr>
      <w:hyperlink w:anchor="_Toc62547296" w:history="1">
        <w:r w:rsidR="00FA3FE3" w:rsidRPr="00FA3FE3">
          <w:rPr>
            <w:rStyle w:val="Hyperlink"/>
            <w:rFonts w:ascii="Arial" w:hAnsi="Arial" w:cs="Arial"/>
            <w:noProof/>
          </w:rPr>
          <w:t>4.</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Aims of the Service</w:t>
        </w:r>
        <w:r w:rsidR="00FA3FE3">
          <w:rPr>
            <w:rStyle w:val="Hyperlink"/>
            <w:rFonts w:ascii="Arial" w:hAnsi="Arial" w:cs="Arial"/>
            <w:noProof/>
          </w:rPr>
          <w:t>………………………………………………………………………………………</w:t>
        </w:r>
        <w:r w:rsidR="00FA3FE3">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6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2</w:t>
        </w:r>
        <w:r w:rsidR="00FA3FE3" w:rsidRPr="00FA3FE3">
          <w:rPr>
            <w:rFonts w:ascii="Arial" w:hAnsi="Arial" w:cs="Arial"/>
            <w:noProof/>
            <w:webHidden/>
          </w:rPr>
          <w:fldChar w:fldCharType="end"/>
        </w:r>
      </w:hyperlink>
    </w:p>
    <w:p w14:paraId="0D6832F7" w14:textId="17FE41BA" w:rsidR="00FA3FE3" w:rsidRPr="00FA3FE3" w:rsidRDefault="00AC6AB8">
      <w:pPr>
        <w:pStyle w:val="TOC1"/>
        <w:rPr>
          <w:rFonts w:ascii="Arial" w:eastAsiaTheme="minorEastAsia" w:hAnsi="Arial" w:cs="Arial"/>
          <w:b w:val="0"/>
          <w:bCs w:val="0"/>
          <w:caps w:val="0"/>
          <w:noProof/>
          <w:sz w:val="22"/>
          <w:szCs w:val="22"/>
          <w:lang w:eastAsia="en-GB"/>
        </w:rPr>
      </w:pPr>
      <w:hyperlink w:anchor="_Toc62547297" w:history="1">
        <w:r w:rsidR="00FA3FE3" w:rsidRPr="00FA3FE3">
          <w:rPr>
            <w:rStyle w:val="Hyperlink"/>
            <w:rFonts w:ascii="Arial" w:hAnsi="Arial" w:cs="Arial"/>
            <w:noProof/>
          </w:rPr>
          <w:t>5.</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Who the inpatient service is for:</w:t>
        </w:r>
        <w:r w:rsidR="00FA3FE3">
          <w:rPr>
            <w:rStyle w:val="Hyperlink"/>
            <w:rFonts w:ascii="Arial" w:hAnsi="Arial" w:cs="Arial"/>
            <w:noProof/>
          </w:rPr>
          <w:t>…………………………………………………………………</w:t>
        </w:r>
        <w:r w:rsidR="00FA3FE3">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7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3</w:t>
        </w:r>
        <w:r w:rsidR="00FA3FE3" w:rsidRPr="00FA3FE3">
          <w:rPr>
            <w:rFonts w:ascii="Arial" w:hAnsi="Arial" w:cs="Arial"/>
            <w:noProof/>
            <w:webHidden/>
          </w:rPr>
          <w:fldChar w:fldCharType="end"/>
        </w:r>
      </w:hyperlink>
    </w:p>
    <w:p w14:paraId="7177F7D5" w14:textId="1EB82DD8" w:rsidR="00FA3FE3" w:rsidRPr="00FA3FE3" w:rsidRDefault="00AC6AB8">
      <w:pPr>
        <w:pStyle w:val="TOC2"/>
        <w:tabs>
          <w:tab w:val="left" w:pos="720"/>
          <w:tab w:val="right" w:leader="dot" w:pos="9736"/>
        </w:tabs>
        <w:rPr>
          <w:rFonts w:ascii="Arial" w:eastAsiaTheme="minorEastAsia" w:hAnsi="Arial" w:cs="Arial"/>
          <w:smallCaps w:val="0"/>
          <w:noProof/>
          <w:sz w:val="22"/>
          <w:szCs w:val="22"/>
          <w:lang w:eastAsia="en-GB"/>
        </w:rPr>
      </w:pPr>
      <w:hyperlink w:anchor="_Toc62547298" w:history="1">
        <w:r w:rsidR="00FA3FE3" w:rsidRPr="00FA3FE3">
          <w:rPr>
            <w:rStyle w:val="Hyperlink"/>
            <w:rFonts w:ascii="Arial" w:hAnsi="Arial" w:cs="Arial"/>
            <w:noProof/>
          </w:rPr>
          <w:t>5.1</w:t>
        </w:r>
        <w:r w:rsidR="00FA3FE3" w:rsidRPr="00FA3FE3">
          <w:rPr>
            <w:rFonts w:ascii="Arial" w:eastAsiaTheme="minorEastAsia" w:hAnsi="Arial" w:cs="Arial"/>
            <w:smallCaps w:val="0"/>
            <w:noProof/>
            <w:sz w:val="22"/>
            <w:szCs w:val="22"/>
            <w:lang w:eastAsia="en-GB"/>
          </w:rPr>
          <w:tab/>
        </w:r>
        <w:r w:rsidR="00FA3FE3" w:rsidRPr="00FA3FE3">
          <w:rPr>
            <w:rStyle w:val="Hyperlink"/>
            <w:rFonts w:ascii="Arial" w:hAnsi="Arial" w:cs="Arial"/>
            <w:noProof/>
          </w:rPr>
          <w:t>Referral Criteria for all service user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8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3</w:t>
        </w:r>
        <w:r w:rsidR="00FA3FE3" w:rsidRPr="00FA3FE3">
          <w:rPr>
            <w:rFonts w:ascii="Arial" w:hAnsi="Arial" w:cs="Arial"/>
            <w:noProof/>
            <w:webHidden/>
          </w:rPr>
          <w:fldChar w:fldCharType="end"/>
        </w:r>
      </w:hyperlink>
    </w:p>
    <w:p w14:paraId="226B98DF" w14:textId="2181F380"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299" w:history="1">
        <w:r w:rsidR="00FA3FE3" w:rsidRPr="00FA3FE3">
          <w:rPr>
            <w:rStyle w:val="Hyperlink"/>
            <w:rFonts w:ascii="Arial" w:hAnsi="Arial" w:cs="Arial"/>
            <w:noProof/>
          </w:rPr>
          <w:t>5.1a Additional Criteria for older adults (defined by the Royal College of Psychiatrist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299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3</w:t>
        </w:r>
        <w:r w:rsidR="00FA3FE3" w:rsidRPr="00FA3FE3">
          <w:rPr>
            <w:rFonts w:ascii="Arial" w:hAnsi="Arial" w:cs="Arial"/>
            <w:noProof/>
            <w:webHidden/>
          </w:rPr>
          <w:fldChar w:fldCharType="end"/>
        </w:r>
      </w:hyperlink>
    </w:p>
    <w:p w14:paraId="14D46B78" w14:textId="40CF3D2B" w:rsidR="00FA3FE3" w:rsidRPr="00FA3FE3" w:rsidRDefault="00AC6AB8">
      <w:pPr>
        <w:pStyle w:val="TOC2"/>
        <w:tabs>
          <w:tab w:val="left" w:pos="720"/>
          <w:tab w:val="right" w:leader="dot" w:pos="9736"/>
        </w:tabs>
        <w:rPr>
          <w:rFonts w:ascii="Arial" w:eastAsiaTheme="minorEastAsia" w:hAnsi="Arial" w:cs="Arial"/>
          <w:smallCaps w:val="0"/>
          <w:noProof/>
          <w:sz w:val="22"/>
          <w:szCs w:val="22"/>
          <w:lang w:eastAsia="en-GB"/>
        </w:rPr>
      </w:pPr>
      <w:hyperlink w:anchor="_Toc62547300" w:history="1">
        <w:r w:rsidR="00FA3FE3" w:rsidRPr="00FA3FE3">
          <w:rPr>
            <w:rStyle w:val="Hyperlink"/>
            <w:rFonts w:ascii="Arial" w:hAnsi="Arial" w:cs="Arial"/>
            <w:noProof/>
          </w:rPr>
          <w:t>5.2</w:t>
        </w:r>
        <w:r w:rsidR="00FA3FE3" w:rsidRPr="00FA3FE3">
          <w:rPr>
            <w:rFonts w:ascii="Arial" w:eastAsiaTheme="minorEastAsia" w:hAnsi="Arial" w:cs="Arial"/>
            <w:smallCaps w:val="0"/>
            <w:noProof/>
            <w:sz w:val="22"/>
            <w:szCs w:val="22"/>
            <w:lang w:eastAsia="en-GB"/>
          </w:rPr>
          <w:tab/>
        </w:r>
        <w:r w:rsidR="00FA3FE3" w:rsidRPr="00FA3FE3">
          <w:rPr>
            <w:rStyle w:val="Hyperlink"/>
            <w:rFonts w:ascii="Arial" w:hAnsi="Arial" w:cs="Arial"/>
            <w:noProof/>
          </w:rPr>
          <w:t>CAMHS and admission of 16/17 year old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0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3</w:t>
        </w:r>
        <w:r w:rsidR="00FA3FE3" w:rsidRPr="00FA3FE3">
          <w:rPr>
            <w:rFonts w:ascii="Arial" w:hAnsi="Arial" w:cs="Arial"/>
            <w:noProof/>
            <w:webHidden/>
          </w:rPr>
          <w:fldChar w:fldCharType="end"/>
        </w:r>
      </w:hyperlink>
    </w:p>
    <w:p w14:paraId="342BA6DF" w14:textId="4301F079" w:rsidR="00FA3FE3" w:rsidRPr="00FA3FE3" w:rsidRDefault="00AC6AB8">
      <w:pPr>
        <w:pStyle w:val="TOC2"/>
        <w:tabs>
          <w:tab w:val="left" w:pos="720"/>
          <w:tab w:val="right" w:leader="dot" w:pos="9736"/>
        </w:tabs>
        <w:rPr>
          <w:rFonts w:ascii="Arial" w:eastAsiaTheme="minorEastAsia" w:hAnsi="Arial" w:cs="Arial"/>
          <w:smallCaps w:val="0"/>
          <w:noProof/>
          <w:sz w:val="22"/>
          <w:szCs w:val="22"/>
          <w:lang w:eastAsia="en-GB"/>
        </w:rPr>
      </w:pPr>
      <w:hyperlink w:anchor="_Toc62547301" w:history="1">
        <w:r w:rsidR="00FA3FE3" w:rsidRPr="00FA3FE3">
          <w:rPr>
            <w:rStyle w:val="Hyperlink"/>
            <w:rFonts w:ascii="Arial" w:hAnsi="Arial" w:cs="Arial"/>
            <w:noProof/>
          </w:rPr>
          <w:t>5.3</w:t>
        </w:r>
        <w:r w:rsidR="00FA3FE3" w:rsidRPr="00FA3FE3">
          <w:rPr>
            <w:rFonts w:ascii="Arial" w:eastAsiaTheme="minorEastAsia" w:hAnsi="Arial" w:cs="Arial"/>
            <w:smallCaps w:val="0"/>
            <w:noProof/>
            <w:sz w:val="22"/>
            <w:szCs w:val="22"/>
            <w:lang w:eastAsia="en-GB"/>
          </w:rPr>
          <w:tab/>
        </w:r>
        <w:r w:rsidR="00FA3FE3" w:rsidRPr="00FA3FE3">
          <w:rPr>
            <w:rStyle w:val="Hyperlink"/>
            <w:rFonts w:ascii="Arial" w:hAnsi="Arial" w:cs="Arial"/>
            <w:noProof/>
          </w:rPr>
          <w:t>When is a service user likely to be admitted?</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1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3</w:t>
        </w:r>
        <w:r w:rsidR="00FA3FE3" w:rsidRPr="00FA3FE3">
          <w:rPr>
            <w:rFonts w:ascii="Arial" w:hAnsi="Arial" w:cs="Arial"/>
            <w:noProof/>
            <w:webHidden/>
          </w:rPr>
          <w:fldChar w:fldCharType="end"/>
        </w:r>
      </w:hyperlink>
    </w:p>
    <w:p w14:paraId="09AD8F68" w14:textId="1DDB5FC6" w:rsidR="00FA3FE3" w:rsidRPr="00FA3FE3" w:rsidRDefault="00AC6AB8">
      <w:pPr>
        <w:pStyle w:val="TOC2"/>
        <w:tabs>
          <w:tab w:val="left" w:pos="720"/>
          <w:tab w:val="right" w:leader="dot" w:pos="9736"/>
        </w:tabs>
        <w:rPr>
          <w:rFonts w:ascii="Arial" w:eastAsiaTheme="minorEastAsia" w:hAnsi="Arial" w:cs="Arial"/>
          <w:smallCaps w:val="0"/>
          <w:noProof/>
          <w:sz w:val="22"/>
          <w:szCs w:val="22"/>
          <w:lang w:eastAsia="en-GB"/>
        </w:rPr>
      </w:pPr>
      <w:hyperlink w:anchor="_Toc62547302" w:history="1">
        <w:r w:rsidR="00FA3FE3" w:rsidRPr="00FA3FE3">
          <w:rPr>
            <w:rStyle w:val="Hyperlink"/>
            <w:rFonts w:ascii="Arial" w:hAnsi="Arial" w:cs="Arial"/>
            <w:noProof/>
          </w:rPr>
          <w:t>5.4</w:t>
        </w:r>
        <w:r w:rsidR="00FA3FE3" w:rsidRPr="00FA3FE3">
          <w:rPr>
            <w:rFonts w:ascii="Arial" w:eastAsiaTheme="minorEastAsia" w:hAnsi="Arial" w:cs="Arial"/>
            <w:smallCaps w:val="0"/>
            <w:noProof/>
            <w:sz w:val="22"/>
            <w:szCs w:val="22"/>
            <w:lang w:eastAsia="en-GB"/>
          </w:rPr>
          <w:tab/>
        </w:r>
        <w:r w:rsidR="00FA3FE3" w:rsidRPr="00FA3FE3">
          <w:rPr>
            <w:rStyle w:val="Hyperlink"/>
            <w:rFonts w:ascii="Arial" w:hAnsi="Arial" w:cs="Arial"/>
            <w:noProof/>
          </w:rPr>
          <w:t>When would someone be unlikely to be admitted?</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2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3</w:t>
        </w:r>
        <w:r w:rsidR="00FA3FE3" w:rsidRPr="00FA3FE3">
          <w:rPr>
            <w:rFonts w:ascii="Arial" w:hAnsi="Arial" w:cs="Arial"/>
            <w:noProof/>
            <w:webHidden/>
          </w:rPr>
          <w:fldChar w:fldCharType="end"/>
        </w:r>
      </w:hyperlink>
    </w:p>
    <w:p w14:paraId="62634CD0" w14:textId="417B5618" w:rsidR="00FA3FE3" w:rsidRPr="00FA3FE3" w:rsidRDefault="00AC6AB8">
      <w:pPr>
        <w:pStyle w:val="TOC1"/>
        <w:rPr>
          <w:rFonts w:ascii="Arial" w:eastAsiaTheme="minorEastAsia" w:hAnsi="Arial" w:cs="Arial"/>
          <w:b w:val="0"/>
          <w:bCs w:val="0"/>
          <w:caps w:val="0"/>
          <w:noProof/>
          <w:sz w:val="22"/>
          <w:szCs w:val="22"/>
          <w:lang w:eastAsia="en-GB"/>
        </w:rPr>
      </w:pPr>
      <w:hyperlink w:anchor="_Toc62547303" w:history="1">
        <w:r w:rsidR="00FA3FE3" w:rsidRPr="00FA3FE3">
          <w:rPr>
            <w:rStyle w:val="Hyperlink"/>
            <w:rFonts w:ascii="Arial" w:hAnsi="Arial" w:cs="Arial"/>
            <w:noProof/>
          </w:rPr>
          <w:t>6.</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Referral process/Patient flow</w:t>
        </w:r>
        <w:r w:rsidR="00FA3FE3">
          <w:rPr>
            <w:rStyle w:val="Hyperlink"/>
            <w:rFonts w:ascii="Arial" w:hAnsi="Arial" w:cs="Arial"/>
            <w:noProof/>
          </w:rPr>
          <w:t>……………………………………………………………………</w:t>
        </w:r>
        <w:r w:rsidR="00FA3FE3">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3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4</w:t>
        </w:r>
        <w:r w:rsidR="00FA3FE3" w:rsidRPr="00FA3FE3">
          <w:rPr>
            <w:rFonts w:ascii="Arial" w:hAnsi="Arial" w:cs="Arial"/>
            <w:noProof/>
            <w:webHidden/>
          </w:rPr>
          <w:fldChar w:fldCharType="end"/>
        </w:r>
      </w:hyperlink>
    </w:p>
    <w:p w14:paraId="1686C512" w14:textId="2DE8B6D7"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04" w:history="1">
        <w:r w:rsidR="00FA3FE3" w:rsidRPr="00FA3FE3">
          <w:rPr>
            <w:rStyle w:val="Hyperlink"/>
            <w:rFonts w:ascii="Arial" w:hAnsi="Arial" w:cs="Arial"/>
            <w:noProof/>
          </w:rPr>
          <w:t>6.1 Section 136 suite</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4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7</w:t>
        </w:r>
        <w:r w:rsidR="00FA3FE3" w:rsidRPr="00FA3FE3">
          <w:rPr>
            <w:rFonts w:ascii="Arial" w:hAnsi="Arial" w:cs="Arial"/>
            <w:noProof/>
            <w:webHidden/>
          </w:rPr>
          <w:fldChar w:fldCharType="end"/>
        </w:r>
      </w:hyperlink>
    </w:p>
    <w:p w14:paraId="4B430088" w14:textId="599F9044" w:rsidR="00FA3FE3" w:rsidRPr="00FA3FE3" w:rsidRDefault="00AC6AB8">
      <w:pPr>
        <w:pStyle w:val="TOC1"/>
        <w:rPr>
          <w:rFonts w:ascii="Arial" w:eastAsiaTheme="minorEastAsia" w:hAnsi="Arial" w:cs="Arial"/>
          <w:b w:val="0"/>
          <w:bCs w:val="0"/>
          <w:caps w:val="0"/>
          <w:noProof/>
          <w:sz w:val="22"/>
          <w:szCs w:val="22"/>
          <w:lang w:eastAsia="en-GB"/>
        </w:rPr>
      </w:pPr>
      <w:hyperlink w:anchor="_Toc62547305" w:history="1">
        <w:r w:rsidR="00FA3FE3" w:rsidRPr="00FA3FE3">
          <w:rPr>
            <w:rStyle w:val="Hyperlink"/>
            <w:rFonts w:ascii="Arial" w:hAnsi="Arial" w:cs="Arial"/>
            <w:noProof/>
          </w:rPr>
          <w:t>7. Clinical Pathway</w:t>
        </w:r>
        <w:r w:rsidR="00E32E56">
          <w:rPr>
            <w:rStyle w:val="Hyperlink"/>
            <w:rFonts w:ascii="Arial" w:hAnsi="Arial" w:cs="Arial"/>
            <w:noProof/>
          </w:rPr>
          <w:t>……………………………………………………………………………………………</w:t>
        </w:r>
        <w:r w:rsidR="00E32E56">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5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7</w:t>
        </w:r>
        <w:r w:rsidR="00FA3FE3" w:rsidRPr="00FA3FE3">
          <w:rPr>
            <w:rFonts w:ascii="Arial" w:hAnsi="Arial" w:cs="Arial"/>
            <w:noProof/>
            <w:webHidden/>
          </w:rPr>
          <w:fldChar w:fldCharType="end"/>
        </w:r>
      </w:hyperlink>
    </w:p>
    <w:p w14:paraId="647835B3" w14:textId="03663BF0" w:rsidR="00FA3FE3" w:rsidRPr="00FA3FE3" w:rsidRDefault="00AC6AB8">
      <w:pPr>
        <w:pStyle w:val="TOC1"/>
        <w:rPr>
          <w:rFonts w:ascii="Arial" w:eastAsiaTheme="minorEastAsia" w:hAnsi="Arial" w:cs="Arial"/>
          <w:b w:val="0"/>
          <w:bCs w:val="0"/>
          <w:caps w:val="0"/>
          <w:noProof/>
          <w:sz w:val="22"/>
          <w:szCs w:val="22"/>
          <w:lang w:eastAsia="en-GB"/>
        </w:rPr>
      </w:pPr>
      <w:hyperlink w:anchor="_Toc62547306" w:history="1">
        <w:r w:rsidR="00FA3FE3" w:rsidRPr="00FA3FE3">
          <w:rPr>
            <w:rStyle w:val="Hyperlink"/>
            <w:rFonts w:ascii="Arial" w:hAnsi="Arial" w:cs="Arial"/>
            <w:noProof/>
          </w:rPr>
          <w:t>8. Service offer within the clinical pathway</w:t>
        </w:r>
        <w:r w:rsidR="00E32E56">
          <w:rPr>
            <w:rStyle w:val="Hyperlink"/>
            <w:rFonts w:ascii="Arial" w:hAnsi="Arial" w:cs="Arial"/>
            <w:noProof/>
          </w:rPr>
          <w:t>………………………………………………………</w:t>
        </w:r>
        <w:r w:rsidR="00E32E56">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6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7</w:t>
        </w:r>
        <w:r w:rsidR="00FA3FE3" w:rsidRPr="00FA3FE3">
          <w:rPr>
            <w:rFonts w:ascii="Arial" w:hAnsi="Arial" w:cs="Arial"/>
            <w:noProof/>
            <w:webHidden/>
          </w:rPr>
          <w:fldChar w:fldCharType="end"/>
        </w:r>
      </w:hyperlink>
    </w:p>
    <w:p w14:paraId="72B0FB20" w14:textId="64273EB7"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07" w:history="1">
        <w:r w:rsidR="00FA3FE3" w:rsidRPr="00FA3FE3">
          <w:rPr>
            <w:rStyle w:val="Hyperlink"/>
            <w:rFonts w:ascii="Arial" w:hAnsi="Arial" w:cs="Arial"/>
            <w:noProof/>
          </w:rPr>
          <w:t>8.1 Admission</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7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17</w:t>
        </w:r>
        <w:r w:rsidR="00FA3FE3" w:rsidRPr="00FA3FE3">
          <w:rPr>
            <w:rFonts w:ascii="Arial" w:hAnsi="Arial" w:cs="Arial"/>
            <w:noProof/>
            <w:webHidden/>
          </w:rPr>
          <w:fldChar w:fldCharType="end"/>
        </w:r>
      </w:hyperlink>
    </w:p>
    <w:p w14:paraId="0A9EF86F" w14:textId="5F89ED17"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08" w:history="1">
        <w:r w:rsidR="00FA3FE3" w:rsidRPr="00FA3FE3">
          <w:rPr>
            <w:rStyle w:val="Hyperlink"/>
            <w:rFonts w:ascii="Arial" w:hAnsi="Arial" w:cs="Arial"/>
            <w:noProof/>
          </w:rPr>
          <w:t>8.2 Assessment of need</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8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0</w:t>
        </w:r>
        <w:r w:rsidR="00FA3FE3" w:rsidRPr="00FA3FE3">
          <w:rPr>
            <w:rFonts w:ascii="Arial" w:hAnsi="Arial" w:cs="Arial"/>
            <w:noProof/>
            <w:webHidden/>
          </w:rPr>
          <w:fldChar w:fldCharType="end"/>
        </w:r>
      </w:hyperlink>
    </w:p>
    <w:p w14:paraId="0FAD6CE7" w14:textId="1382173F"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09" w:history="1">
        <w:r w:rsidR="00FA3FE3" w:rsidRPr="00FA3FE3">
          <w:rPr>
            <w:rStyle w:val="Hyperlink"/>
            <w:rFonts w:ascii="Arial" w:hAnsi="Arial" w:cs="Arial"/>
            <w:noProof/>
          </w:rPr>
          <w:t>8.3 Assessment of risk</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09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0</w:t>
        </w:r>
        <w:r w:rsidR="00FA3FE3" w:rsidRPr="00FA3FE3">
          <w:rPr>
            <w:rFonts w:ascii="Arial" w:hAnsi="Arial" w:cs="Arial"/>
            <w:noProof/>
            <w:webHidden/>
          </w:rPr>
          <w:fldChar w:fldCharType="end"/>
        </w:r>
      </w:hyperlink>
    </w:p>
    <w:p w14:paraId="0B37A4B3" w14:textId="4461D551"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10" w:history="1">
        <w:r w:rsidR="00FA3FE3" w:rsidRPr="00FA3FE3">
          <w:rPr>
            <w:rStyle w:val="Hyperlink"/>
            <w:rFonts w:ascii="Arial" w:hAnsi="Arial" w:cs="Arial"/>
            <w:noProof/>
          </w:rPr>
          <w:t>8.4 Psychiatric Intensive Care Unit (PICU)</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0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1</w:t>
        </w:r>
        <w:r w:rsidR="00FA3FE3" w:rsidRPr="00FA3FE3">
          <w:rPr>
            <w:rFonts w:ascii="Arial" w:hAnsi="Arial" w:cs="Arial"/>
            <w:noProof/>
            <w:webHidden/>
          </w:rPr>
          <w:fldChar w:fldCharType="end"/>
        </w:r>
      </w:hyperlink>
    </w:p>
    <w:p w14:paraId="70B62524" w14:textId="500E0DAA"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11" w:history="1">
        <w:r w:rsidR="00FA3FE3" w:rsidRPr="00FA3FE3">
          <w:rPr>
            <w:rStyle w:val="Hyperlink"/>
            <w:rFonts w:ascii="Arial" w:hAnsi="Arial" w:cs="Arial"/>
            <w:noProof/>
          </w:rPr>
          <w:t>8.5 Collaborative care planning</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1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1</w:t>
        </w:r>
        <w:r w:rsidR="00FA3FE3" w:rsidRPr="00FA3FE3">
          <w:rPr>
            <w:rFonts w:ascii="Arial" w:hAnsi="Arial" w:cs="Arial"/>
            <w:noProof/>
            <w:webHidden/>
          </w:rPr>
          <w:fldChar w:fldCharType="end"/>
        </w:r>
      </w:hyperlink>
    </w:p>
    <w:p w14:paraId="16BBC62C" w14:textId="08216153"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12" w:history="1">
        <w:r w:rsidR="00FA3FE3" w:rsidRPr="00FA3FE3">
          <w:rPr>
            <w:rStyle w:val="Hyperlink"/>
            <w:rFonts w:ascii="Arial" w:hAnsi="Arial" w:cs="Arial"/>
            <w:noProof/>
          </w:rPr>
          <w:t>8.6 Key Care Strategie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2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2</w:t>
        </w:r>
        <w:r w:rsidR="00FA3FE3" w:rsidRPr="00FA3FE3">
          <w:rPr>
            <w:rFonts w:ascii="Arial" w:hAnsi="Arial" w:cs="Arial"/>
            <w:noProof/>
            <w:webHidden/>
          </w:rPr>
          <w:fldChar w:fldCharType="end"/>
        </w:r>
      </w:hyperlink>
    </w:p>
    <w:p w14:paraId="3CAE55A2" w14:textId="1B7F4BCD"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13" w:history="1">
        <w:r w:rsidR="00FA3FE3" w:rsidRPr="00FA3FE3">
          <w:rPr>
            <w:rStyle w:val="Hyperlink"/>
            <w:rFonts w:ascii="Arial" w:hAnsi="Arial" w:cs="Arial"/>
            <w:noProof/>
          </w:rPr>
          <w:t>8.6.1 Quality Improvement</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3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2</w:t>
        </w:r>
        <w:r w:rsidR="00FA3FE3" w:rsidRPr="00FA3FE3">
          <w:rPr>
            <w:rFonts w:ascii="Arial" w:hAnsi="Arial" w:cs="Arial"/>
            <w:noProof/>
            <w:webHidden/>
          </w:rPr>
          <w:fldChar w:fldCharType="end"/>
        </w:r>
      </w:hyperlink>
    </w:p>
    <w:p w14:paraId="071804EB" w14:textId="368BE932"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14" w:history="1">
        <w:r w:rsidR="00FA3FE3" w:rsidRPr="00FA3FE3">
          <w:rPr>
            <w:rStyle w:val="Hyperlink"/>
            <w:rFonts w:ascii="Arial" w:hAnsi="Arial" w:cs="Arial"/>
            <w:noProof/>
          </w:rPr>
          <w:t>8.6.2  Red2Green</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4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2</w:t>
        </w:r>
        <w:r w:rsidR="00FA3FE3" w:rsidRPr="00FA3FE3">
          <w:rPr>
            <w:rFonts w:ascii="Arial" w:hAnsi="Arial" w:cs="Arial"/>
            <w:noProof/>
            <w:webHidden/>
          </w:rPr>
          <w:fldChar w:fldCharType="end"/>
        </w:r>
      </w:hyperlink>
    </w:p>
    <w:p w14:paraId="3F814F69" w14:textId="6C7BB328"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15" w:history="1">
        <w:r w:rsidR="00FA3FE3" w:rsidRPr="00FA3FE3">
          <w:rPr>
            <w:rStyle w:val="Hyperlink"/>
            <w:rFonts w:ascii="Arial" w:hAnsi="Arial" w:cs="Arial"/>
            <w:noProof/>
          </w:rPr>
          <w:t>8.6.3 Infection Prevention and Control</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5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2</w:t>
        </w:r>
        <w:r w:rsidR="00FA3FE3" w:rsidRPr="00FA3FE3">
          <w:rPr>
            <w:rFonts w:ascii="Arial" w:hAnsi="Arial" w:cs="Arial"/>
            <w:noProof/>
            <w:webHidden/>
          </w:rPr>
          <w:fldChar w:fldCharType="end"/>
        </w:r>
      </w:hyperlink>
    </w:p>
    <w:p w14:paraId="5ED05725" w14:textId="60FAD7AF"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16" w:history="1">
        <w:r w:rsidR="00FA3FE3" w:rsidRPr="00FA3FE3">
          <w:rPr>
            <w:rStyle w:val="Hyperlink"/>
            <w:rFonts w:ascii="Arial" w:hAnsi="Arial" w:cs="Arial"/>
            <w:noProof/>
          </w:rPr>
          <w:t>8.6.4 Positive and safe</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6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2</w:t>
        </w:r>
        <w:r w:rsidR="00FA3FE3" w:rsidRPr="00FA3FE3">
          <w:rPr>
            <w:rFonts w:ascii="Arial" w:hAnsi="Arial" w:cs="Arial"/>
            <w:noProof/>
            <w:webHidden/>
          </w:rPr>
          <w:fldChar w:fldCharType="end"/>
        </w:r>
      </w:hyperlink>
    </w:p>
    <w:p w14:paraId="79AC04C6" w14:textId="12831ACD"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17" w:history="1">
        <w:r w:rsidR="00FA3FE3" w:rsidRPr="00FA3FE3">
          <w:rPr>
            <w:rStyle w:val="Hyperlink"/>
            <w:rFonts w:ascii="Arial" w:hAnsi="Arial" w:cs="Arial"/>
            <w:noProof/>
          </w:rPr>
          <w:t>8.6.5 Safeward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7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3</w:t>
        </w:r>
        <w:r w:rsidR="00FA3FE3" w:rsidRPr="00FA3FE3">
          <w:rPr>
            <w:rFonts w:ascii="Arial" w:hAnsi="Arial" w:cs="Arial"/>
            <w:noProof/>
            <w:webHidden/>
          </w:rPr>
          <w:fldChar w:fldCharType="end"/>
        </w:r>
      </w:hyperlink>
    </w:p>
    <w:p w14:paraId="57401411" w14:textId="1413D011"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18" w:history="1">
        <w:r w:rsidR="00FA3FE3" w:rsidRPr="00FA3FE3">
          <w:rPr>
            <w:rStyle w:val="Hyperlink"/>
            <w:rFonts w:ascii="Arial" w:hAnsi="Arial" w:cs="Arial"/>
            <w:noProof/>
          </w:rPr>
          <w:t>8.6.6 Safeguarding</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8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3</w:t>
        </w:r>
        <w:r w:rsidR="00FA3FE3" w:rsidRPr="00FA3FE3">
          <w:rPr>
            <w:rFonts w:ascii="Arial" w:hAnsi="Arial" w:cs="Arial"/>
            <w:noProof/>
            <w:webHidden/>
          </w:rPr>
          <w:fldChar w:fldCharType="end"/>
        </w:r>
      </w:hyperlink>
    </w:p>
    <w:p w14:paraId="504EBEFE" w14:textId="583CF6E8"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19" w:history="1">
        <w:r w:rsidR="00FA3FE3" w:rsidRPr="00FA3FE3">
          <w:rPr>
            <w:rStyle w:val="Hyperlink"/>
            <w:rFonts w:ascii="Arial" w:hAnsi="Arial" w:cs="Arial"/>
            <w:noProof/>
          </w:rPr>
          <w:t>8.6.7 Mental Health Act, Mental Capacity Act and dol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19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3</w:t>
        </w:r>
        <w:r w:rsidR="00FA3FE3" w:rsidRPr="00FA3FE3">
          <w:rPr>
            <w:rFonts w:ascii="Arial" w:hAnsi="Arial" w:cs="Arial"/>
            <w:noProof/>
            <w:webHidden/>
          </w:rPr>
          <w:fldChar w:fldCharType="end"/>
        </w:r>
      </w:hyperlink>
    </w:p>
    <w:p w14:paraId="780208E9" w14:textId="6DC9E7B2"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20" w:history="1">
        <w:r w:rsidR="00FA3FE3" w:rsidRPr="00FA3FE3">
          <w:rPr>
            <w:rStyle w:val="Hyperlink"/>
            <w:rFonts w:ascii="Arial" w:hAnsi="Arial" w:cs="Arial"/>
            <w:noProof/>
          </w:rPr>
          <w:t>8.6.8 Digital Technologie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0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3</w:t>
        </w:r>
        <w:r w:rsidR="00FA3FE3" w:rsidRPr="00FA3FE3">
          <w:rPr>
            <w:rFonts w:ascii="Arial" w:hAnsi="Arial" w:cs="Arial"/>
            <w:noProof/>
            <w:webHidden/>
          </w:rPr>
          <w:fldChar w:fldCharType="end"/>
        </w:r>
      </w:hyperlink>
    </w:p>
    <w:p w14:paraId="011CCF68" w14:textId="4DA9047F"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21" w:history="1">
        <w:r w:rsidR="00FA3FE3" w:rsidRPr="00FA3FE3">
          <w:rPr>
            <w:rStyle w:val="Hyperlink"/>
            <w:rFonts w:ascii="Arial" w:hAnsi="Arial" w:cs="Arial"/>
            <w:noProof/>
          </w:rPr>
          <w:t>8.6.9 Fire safety</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1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4</w:t>
        </w:r>
        <w:r w:rsidR="00FA3FE3" w:rsidRPr="00FA3FE3">
          <w:rPr>
            <w:rFonts w:ascii="Arial" w:hAnsi="Arial" w:cs="Arial"/>
            <w:noProof/>
            <w:webHidden/>
          </w:rPr>
          <w:fldChar w:fldCharType="end"/>
        </w:r>
      </w:hyperlink>
    </w:p>
    <w:p w14:paraId="494D6687" w14:textId="708EB2BB" w:rsidR="00FA3FE3" w:rsidRPr="00FA3FE3" w:rsidRDefault="00AC6AB8">
      <w:pPr>
        <w:pStyle w:val="TOC2"/>
        <w:tabs>
          <w:tab w:val="left" w:pos="720"/>
          <w:tab w:val="right" w:leader="dot" w:pos="9736"/>
        </w:tabs>
        <w:rPr>
          <w:rFonts w:ascii="Arial" w:eastAsiaTheme="minorEastAsia" w:hAnsi="Arial" w:cs="Arial"/>
          <w:smallCaps w:val="0"/>
          <w:noProof/>
          <w:sz w:val="22"/>
          <w:szCs w:val="22"/>
          <w:lang w:eastAsia="en-GB"/>
        </w:rPr>
      </w:pPr>
      <w:hyperlink w:anchor="_Toc62547322" w:history="1">
        <w:r w:rsidR="00FA3FE3" w:rsidRPr="00FA3FE3">
          <w:rPr>
            <w:rStyle w:val="Hyperlink"/>
            <w:rFonts w:ascii="Arial" w:hAnsi="Arial" w:cs="Arial"/>
            <w:noProof/>
          </w:rPr>
          <w:t>8.7</w:t>
        </w:r>
        <w:r w:rsidR="00FA3FE3" w:rsidRPr="00FA3FE3">
          <w:rPr>
            <w:rFonts w:ascii="Arial" w:eastAsiaTheme="minorEastAsia" w:hAnsi="Arial" w:cs="Arial"/>
            <w:smallCaps w:val="0"/>
            <w:noProof/>
            <w:sz w:val="22"/>
            <w:szCs w:val="22"/>
            <w:lang w:eastAsia="en-GB"/>
          </w:rPr>
          <w:tab/>
        </w:r>
        <w:r w:rsidR="00FA3FE3" w:rsidRPr="00FA3FE3">
          <w:rPr>
            <w:rStyle w:val="Hyperlink"/>
            <w:rFonts w:ascii="Arial" w:hAnsi="Arial" w:cs="Arial"/>
            <w:noProof/>
          </w:rPr>
          <w:t>Intervention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2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4</w:t>
        </w:r>
        <w:r w:rsidR="00FA3FE3" w:rsidRPr="00FA3FE3">
          <w:rPr>
            <w:rFonts w:ascii="Arial" w:hAnsi="Arial" w:cs="Arial"/>
            <w:noProof/>
            <w:webHidden/>
          </w:rPr>
          <w:fldChar w:fldCharType="end"/>
        </w:r>
      </w:hyperlink>
    </w:p>
    <w:p w14:paraId="39632728" w14:textId="4F15A8E0"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23" w:history="1">
        <w:r w:rsidR="00FA3FE3" w:rsidRPr="00FA3FE3">
          <w:rPr>
            <w:rStyle w:val="Hyperlink"/>
            <w:rFonts w:ascii="Arial" w:hAnsi="Arial" w:cs="Arial"/>
            <w:noProof/>
          </w:rPr>
          <w:t>8.7.1 Psychological Care</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3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4</w:t>
        </w:r>
        <w:r w:rsidR="00FA3FE3" w:rsidRPr="00FA3FE3">
          <w:rPr>
            <w:rFonts w:ascii="Arial" w:hAnsi="Arial" w:cs="Arial"/>
            <w:noProof/>
            <w:webHidden/>
          </w:rPr>
          <w:fldChar w:fldCharType="end"/>
        </w:r>
      </w:hyperlink>
    </w:p>
    <w:p w14:paraId="2BE1EDDE" w14:textId="21BAD14E"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24" w:history="1">
        <w:r w:rsidR="00FA3FE3" w:rsidRPr="00FA3FE3">
          <w:rPr>
            <w:rStyle w:val="Hyperlink"/>
            <w:rFonts w:ascii="Arial" w:hAnsi="Arial" w:cs="Arial"/>
            <w:noProof/>
          </w:rPr>
          <w:t>8.7.2  Managing difficult emotions (MDE) pathway</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4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4</w:t>
        </w:r>
        <w:r w:rsidR="00FA3FE3" w:rsidRPr="00FA3FE3">
          <w:rPr>
            <w:rFonts w:ascii="Arial" w:hAnsi="Arial" w:cs="Arial"/>
            <w:noProof/>
            <w:webHidden/>
          </w:rPr>
          <w:fldChar w:fldCharType="end"/>
        </w:r>
      </w:hyperlink>
    </w:p>
    <w:p w14:paraId="156F2A4E" w14:textId="47C30364"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25" w:history="1">
        <w:r w:rsidR="00FA3FE3" w:rsidRPr="00FA3FE3">
          <w:rPr>
            <w:rStyle w:val="Hyperlink"/>
            <w:rFonts w:ascii="Arial" w:hAnsi="Arial" w:cs="Arial"/>
            <w:noProof/>
          </w:rPr>
          <w:t>8.7.3 Assessment of and support with occupational needs and activities of daily living</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5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4</w:t>
        </w:r>
        <w:r w:rsidR="00FA3FE3" w:rsidRPr="00FA3FE3">
          <w:rPr>
            <w:rFonts w:ascii="Arial" w:hAnsi="Arial" w:cs="Arial"/>
            <w:noProof/>
            <w:webHidden/>
          </w:rPr>
          <w:fldChar w:fldCharType="end"/>
        </w:r>
      </w:hyperlink>
    </w:p>
    <w:p w14:paraId="64B69ED7" w14:textId="1146A599"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26" w:history="1">
        <w:r w:rsidR="00FA3FE3" w:rsidRPr="00FA3FE3">
          <w:rPr>
            <w:rStyle w:val="Hyperlink"/>
            <w:rFonts w:ascii="Arial" w:hAnsi="Arial" w:cs="Arial"/>
            <w:noProof/>
          </w:rPr>
          <w:t>8.7.4 Support for substance misuse difficultie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6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4</w:t>
        </w:r>
        <w:r w:rsidR="00FA3FE3" w:rsidRPr="00FA3FE3">
          <w:rPr>
            <w:rFonts w:ascii="Arial" w:hAnsi="Arial" w:cs="Arial"/>
            <w:noProof/>
            <w:webHidden/>
          </w:rPr>
          <w:fldChar w:fldCharType="end"/>
        </w:r>
      </w:hyperlink>
    </w:p>
    <w:p w14:paraId="4CF89A43" w14:textId="033B3777" w:rsidR="00FA3FE3" w:rsidRPr="00FA3FE3" w:rsidRDefault="00AC6AB8">
      <w:pPr>
        <w:pStyle w:val="TOC3"/>
        <w:tabs>
          <w:tab w:val="left" w:pos="1200"/>
          <w:tab w:val="right" w:leader="dot" w:pos="9736"/>
        </w:tabs>
        <w:rPr>
          <w:rFonts w:ascii="Arial" w:eastAsiaTheme="minorEastAsia" w:hAnsi="Arial" w:cs="Arial"/>
          <w:i w:val="0"/>
          <w:iCs w:val="0"/>
          <w:noProof/>
          <w:sz w:val="22"/>
          <w:szCs w:val="22"/>
          <w:lang w:eastAsia="en-GB"/>
        </w:rPr>
      </w:pPr>
      <w:hyperlink w:anchor="_Toc62547327" w:history="1">
        <w:r w:rsidR="00FA3FE3" w:rsidRPr="00FA3FE3">
          <w:rPr>
            <w:rStyle w:val="Hyperlink"/>
            <w:rFonts w:ascii="Arial" w:hAnsi="Arial" w:cs="Arial"/>
            <w:noProof/>
          </w:rPr>
          <w:t>8.7.5</w:t>
        </w:r>
        <w:r w:rsidR="00FA3FE3" w:rsidRPr="00FA3FE3">
          <w:rPr>
            <w:rFonts w:ascii="Arial" w:eastAsiaTheme="minorEastAsia" w:hAnsi="Arial" w:cs="Arial"/>
            <w:i w:val="0"/>
            <w:iCs w:val="0"/>
            <w:noProof/>
            <w:sz w:val="22"/>
            <w:szCs w:val="22"/>
            <w:lang w:eastAsia="en-GB"/>
          </w:rPr>
          <w:tab/>
        </w:r>
        <w:r w:rsidR="00FA3FE3" w:rsidRPr="00FA3FE3">
          <w:rPr>
            <w:rStyle w:val="Hyperlink"/>
            <w:rFonts w:ascii="Arial" w:hAnsi="Arial" w:cs="Arial"/>
            <w:noProof/>
          </w:rPr>
          <w:t>Support with housing issue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7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5</w:t>
        </w:r>
        <w:r w:rsidR="00FA3FE3" w:rsidRPr="00FA3FE3">
          <w:rPr>
            <w:rFonts w:ascii="Arial" w:hAnsi="Arial" w:cs="Arial"/>
            <w:noProof/>
            <w:webHidden/>
          </w:rPr>
          <w:fldChar w:fldCharType="end"/>
        </w:r>
      </w:hyperlink>
    </w:p>
    <w:p w14:paraId="7842D55A" w14:textId="59FFC9ED" w:rsidR="00FA3FE3" w:rsidRPr="00FA3FE3" w:rsidRDefault="00AC6AB8">
      <w:pPr>
        <w:pStyle w:val="TOC3"/>
        <w:tabs>
          <w:tab w:val="left" w:pos="1200"/>
          <w:tab w:val="right" w:leader="dot" w:pos="9736"/>
        </w:tabs>
        <w:rPr>
          <w:rFonts w:ascii="Arial" w:eastAsiaTheme="minorEastAsia" w:hAnsi="Arial" w:cs="Arial"/>
          <w:i w:val="0"/>
          <w:iCs w:val="0"/>
          <w:noProof/>
          <w:sz w:val="22"/>
          <w:szCs w:val="22"/>
          <w:lang w:eastAsia="en-GB"/>
        </w:rPr>
      </w:pPr>
      <w:hyperlink w:anchor="_Toc62547328" w:history="1">
        <w:r w:rsidR="00FA3FE3" w:rsidRPr="00FA3FE3">
          <w:rPr>
            <w:rStyle w:val="Hyperlink"/>
            <w:rFonts w:ascii="Arial" w:hAnsi="Arial" w:cs="Arial"/>
            <w:noProof/>
          </w:rPr>
          <w:t>8.7.6</w:t>
        </w:r>
        <w:r w:rsidR="00FA3FE3" w:rsidRPr="00FA3FE3">
          <w:rPr>
            <w:rFonts w:ascii="Arial" w:eastAsiaTheme="minorEastAsia" w:hAnsi="Arial" w:cs="Arial"/>
            <w:i w:val="0"/>
            <w:iCs w:val="0"/>
            <w:noProof/>
            <w:sz w:val="22"/>
            <w:szCs w:val="22"/>
            <w:lang w:eastAsia="en-GB"/>
          </w:rPr>
          <w:tab/>
        </w:r>
        <w:r w:rsidR="00FA3FE3" w:rsidRPr="00FA3FE3">
          <w:rPr>
            <w:rStyle w:val="Hyperlink"/>
            <w:rFonts w:ascii="Arial" w:hAnsi="Arial" w:cs="Arial"/>
            <w:noProof/>
          </w:rPr>
          <w:t>Support for family/carer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8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5</w:t>
        </w:r>
        <w:r w:rsidR="00FA3FE3" w:rsidRPr="00FA3FE3">
          <w:rPr>
            <w:rFonts w:ascii="Arial" w:hAnsi="Arial" w:cs="Arial"/>
            <w:noProof/>
            <w:webHidden/>
          </w:rPr>
          <w:fldChar w:fldCharType="end"/>
        </w:r>
      </w:hyperlink>
    </w:p>
    <w:p w14:paraId="36FFD5CE" w14:textId="0BA69531" w:rsidR="00FA3FE3" w:rsidRPr="00FA3FE3" w:rsidRDefault="00AC6AB8">
      <w:pPr>
        <w:pStyle w:val="TOC3"/>
        <w:tabs>
          <w:tab w:val="left" w:pos="1200"/>
          <w:tab w:val="right" w:leader="dot" w:pos="9736"/>
        </w:tabs>
        <w:rPr>
          <w:rFonts w:ascii="Arial" w:eastAsiaTheme="minorEastAsia" w:hAnsi="Arial" w:cs="Arial"/>
          <w:i w:val="0"/>
          <w:iCs w:val="0"/>
          <w:noProof/>
          <w:sz w:val="22"/>
          <w:szCs w:val="22"/>
          <w:lang w:eastAsia="en-GB"/>
        </w:rPr>
      </w:pPr>
      <w:hyperlink w:anchor="_Toc62547329" w:history="1">
        <w:r w:rsidR="00FA3FE3" w:rsidRPr="00FA3FE3">
          <w:rPr>
            <w:rStyle w:val="Hyperlink"/>
            <w:rFonts w:ascii="Arial" w:hAnsi="Arial" w:cs="Arial"/>
            <w:noProof/>
          </w:rPr>
          <w:t>8.7.7</w:t>
        </w:r>
        <w:r w:rsidR="00FA3FE3" w:rsidRPr="00FA3FE3">
          <w:rPr>
            <w:rFonts w:ascii="Arial" w:eastAsiaTheme="minorEastAsia" w:hAnsi="Arial" w:cs="Arial"/>
            <w:i w:val="0"/>
            <w:iCs w:val="0"/>
            <w:noProof/>
            <w:sz w:val="22"/>
            <w:szCs w:val="22"/>
            <w:lang w:eastAsia="en-GB"/>
          </w:rPr>
          <w:tab/>
        </w:r>
        <w:r w:rsidR="00FA3FE3" w:rsidRPr="00FA3FE3">
          <w:rPr>
            <w:rStyle w:val="Hyperlink"/>
            <w:rFonts w:ascii="Arial" w:hAnsi="Arial" w:cs="Arial"/>
            <w:noProof/>
          </w:rPr>
          <w:t>Support with physical health</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29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5</w:t>
        </w:r>
        <w:r w:rsidR="00FA3FE3" w:rsidRPr="00FA3FE3">
          <w:rPr>
            <w:rFonts w:ascii="Arial" w:hAnsi="Arial" w:cs="Arial"/>
            <w:noProof/>
            <w:webHidden/>
          </w:rPr>
          <w:fldChar w:fldCharType="end"/>
        </w:r>
      </w:hyperlink>
    </w:p>
    <w:p w14:paraId="0FBA2046" w14:textId="37E86FF4" w:rsidR="00FA3FE3" w:rsidRPr="00FA3FE3" w:rsidRDefault="00AC6AB8">
      <w:pPr>
        <w:pStyle w:val="TOC3"/>
        <w:tabs>
          <w:tab w:val="left" w:pos="1200"/>
          <w:tab w:val="right" w:leader="dot" w:pos="9736"/>
        </w:tabs>
        <w:rPr>
          <w:rFonts w:ascii="Arial" w:eastAsiaTheme="minorEastAsia" w:hAnsi="Arial" w:cs="Arial"/>
          <w:i w:val="0"/>
          <w:iCs w:val="0"/>
          <w:noProof/>
          <w:sz w:val="22"/>
          <w:szCs w:val="22"/>
          <w:lang w:eastAsia="en-GB"/>
        </w:rPr>
      </w:pPr>
      <w:hyperlink w:anchor="_Toc62547330" w:history="1">
        <w:r w:rsidR="00FA3FE3" w:rsidRPr="00FA3FE3">
          <w:rPr>
            <w:rStyle w:val="Hyperlink"/>
            <w:rFonts w:ascii="Arial" w:hAnsi="Arial" w:cs="Arial"/>
            <w:noProof/>
          </w:rPr>
          <w:t>8.7.8</w:t>
        </w:r>
        <w:r w:rsidR="00FA3FE3" w:rsidRPr="00FA3FE3">
          <w:rPr>
            <w:rFonts w:ascii="Arial" w:eastAsiaTheme="minorEastAsia" w:hAnsi="Arial" w:cs="Arial"/>
            <w:i w:val="0"/>
            <w:iCs w:val="0"/>
            <w:noProof/>
            <w:sz w:val="22"/>
            <w:szCs w:val="22"/>
            <w:lang w:eastAsia="en-GB"/>
          </w:rPr>
          <w:tab/>
        </w:r>
        <w:r w:rsidR="00FA3FE3" w:rsidRPr="00FA3FE3">
          <w:rPr>
            <w:rStyle w:val="Hyperlink"/>
            <w:rFonts w:ascii="Arial" w:hAnsi="Arial" w:cs="Arial"/>
            <w:noProof/>
          </w:rPr>
          <w:t>Medicines Management</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0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6</w:t>
        </w:r>
        <w:r w:rsidR="00FA3FE3" w:rsidRPr="00FA3FE3">
          <w:rPr>
            <w:rFonts w:ascii="Arial" w:hAnsi="Arial" w:cs="Arial"/>
            <w:noProof/>
            <w:webHidden/>
          </w:rPr>
          <w:fldChar w:fldCharType="end"/>
        </w:r>
      </w:hyperlink>
    </w:p>
    <w:p w14:paraId="7274C823" w14:textId="17B7C20B"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31" w:history="1">
        <w:r w:rsidR="00FA3FE3" w:rsidRPr="00FA3FE3">
          <w:rPr>
            <w:rStyle w:val="Hyperlink"/>
            <w:rFonts w:ascii="Arial" w:hAnsi="Arial" w:cs="Arial"/>
            <w:noProof/>
          </w:rPr>
          <w:t>8.7.9  Electroconvulsive Therapy (ECT)</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1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6</w:t>
        </w:r>
        <w:r w:rsidR="00FA3FE3" w:rsidRPr="00FA3FE3">
          <w:rPr>
            <w:rFonts w:ascii="Arial" w:hAnsi="Arial" w:cs="Arial"/>
            <w:noProof/>
            <w:webHidden/>
          </w:rPr>
          <w:fldChar w:fldCharType="end"/>
        </w:r>
      </w:hyperlink>
    </w:p>
    <w:p w14:paraId="052ED517" w14:textId="0903B9E2"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32" w:history="1">
        <w:r w:rsidR="00FA3FE3" w:rsidRPr="00FA3FE3">
          <w:rPr>
            <w:rStyle w:val="Hyperlink"/>
            <w:rFonts w:ascii="Arial" w:hAnsi="Arial" w:cs="Arial"/>
            <w:noProof/>
          </w:rPr>
          <w:t>8.7.10 Suicide prevention</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2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6</w:t>
        </w:r>
        <w:r w:rsidR="00FA3FE3" w:rsidRPr="00FA3FE3">
          <w:rPr>
            <w:rFonts w:ascii="Arial" w:hAnsi="Arial" w:cs="Arial"/>
            <w:noProof/>
            <w:webHidden/>
          </w:rPr>
          <w:fldChar w:fldCharType="end"/>
        </w:r>
      </w:hyperlink>
    </w:p>
    <w:p w14:paraId="70B175E5" w14:textId="7B2E538C"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33" w:history="1">
        <w:r w:rsidR="00FA3FE3" w:rsidRPr="00FA3FE3">
          <w:rPr>
            <w:rStyle w:val="Hyperlink"/>
            <w:rFonts w:ascii="Arial" w:hAnsi="Arial" w:cs="Arial"/>
            <w:noProof/>
          </w:rPr>
          <w:t>8.7.11 Audit</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3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6</w:t>
        </w:r>
        <w:r w:rsidR="00FA3FE3" w:rsidRPr="00FA3FE3">
          <w:rPr>
            <w:rFonts w:ascii="Arial" w:hAnsi="Arial" w:cs="Arial"/>
            <w:noProof/>
            <w:webHidden/>
          </w:rPr>
          <w:fldChar w:fldCharType="end"/>
        </w:r>
      </w:hyperlink>
    </w:p>
    <w:p w14:paraId="6304C847" w14:textId="51489FE7" w:rsidR="00FA3FE3" w:rsidRPr="00FA3FE3" w:rsidRDefault="00AC6AB8">
      <w:pPr>
        <w:pStyle w:val="TOC2"/>
        <w:tabs>
          <w:tab w:val="left" w:pos="720"/>
          <w:tab w:val="right" w:leader="dot" w:pos="9736"/>
        </w:tabs>
        <w:rPr>
          <w:rFonts w:ascii="Arial" w:eastAsiaTheme="minorEastAsia" w:hAnsi="Arial" w:cs="Arial"/>
          <w:smallCaps w:val="0"/>
          <w:noProof/>
          <w:sz w:val="22"/>
          <w:szCs w:val="22"/>
          <w:lang w:eastAsia="en-GB"/>
        </w:rPr>
      </w:pPr>
      <w:hyperlink w:anchor="_Toc62547334" w:history="1">
        <w:r w:rsidR="00FA3FE3" w:rsidRPr="00FA3FE3">
          <w:rPr>
            <w:rStyle w:val="Hyperlink"/>
            <w:rFonts w:ascii="Arial" w:hAnsi="Arial" w:cs="Arial"/>
            <w:noProof/>
          </w:rPr>
          <w:t>8.8</w:t>
        </w:r>
        <w:r w:rsidR="00FA3FE3" w:rsidRPr="00FA3FE3">
          <w:rPr>
            <w:rFonts w:ascii="Arial" w:eastAsiaTheme="minorEastAsia" w:hAnsi="Arial" w:cs="Arial"/>
            <w:smallCaps w:val="0"/>
            <w:noProof/>
            <w:sz w:val="22"/>
            <w:szCs w:val="22"/>
            <w:lang w:eastAsia="en-GB"/>
          </w:rPr>
          <w:tab/>
        </w:r>
        <w:r w:rsidR="00FA3FE3" w:rsidRPr="00FA3FE3">
          <w:rPr>
            <w:rStyle w:val="Hyperlink"/>
            <w:rFonts w:ascii="Arial" w:hAnsi="Arial" w:cs="Arial"/>
            <w:noProof/>
          </w:rPr>
          <w:t>Discharge planning</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4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7</w:t>
        </w:r>
        <w:r w:rsidR="00FA3FE3" w:rsidRPr="00FA3FE3">
          <w:rPr>
            <w:rFonts w:ascii="Arial" w:hAnsi="Arial" w:cs="Arial"/>
            <w:noProof/>
            <w:webHidden/>
          </w:rPr>
          <w:fldChar w:fldCharType="end"/>
        </w:r>
      </w:hyperlink>
    </w:p>
    <w:p w14:paraId="49842FD2" w14:textId="04097BD9" w:rsidR="00FA3FE3" w:rsidRPr="00FA3FE3" w:rsidRDefault="00AC6AB8">
      <w:pPr>
        <w:pStyle w:val="TOC3"/>
        <w:tabs>
          <w:tab w:val="left" w:pos="1200"/>
          <w:tab w:val="right" w:leader="dot" w:pos="9736"/>
        </w:tabs>
        <w:rPr>
          <w:rFonts w:ascii="Arial" w:eastAsiaTheme="minorEastAsia" w:hAnsi="Arial" w:cs="Arial"/>
          <w:i w:val="0"/>
          <w:iCs w:val="0"/>
          <w:noProof/>
          <w:sz w:val="22"/>
          <w:szCs w:val="22"/>
          <w:lang w:eastAsia="en-GB"/>
        </w:rPr>
      </w:pPr>
      <w:hyperlink w:anchor="_Toc62547335" w:history="1">
        <w:r w:rsidR="00FA3FE3" w:rsidRPr="00FA3FE3">
          <w:rPr>
            <w:rStyle w:val="Hyperlink"/>
            <w:rFonts w:ascii="Arial" w:hAnsi="Arial" w:cs="Arial"/>
            <w:noProof/>
          </w:rPr>
          <w:t>8.8.1</w:t>
        </w:r>
        <w:r w:rsidR="00FA3FE3" w:rsidRPr="00FA3FE3">
          <w:rPr>
            <w:rFonts w:ascii="Arial" w:eastAsiaTheme="minorEastAsia" w:hAnsi="Arial" w:cs="Arial"/>
            <w:i w:val="0"/>
            <w:iCs w:val="0"/>
            <w:noProof/>
            <w:sz w:val="22"/>
            <w:szCs w:val="22"/>
            <w:lang w:eastAsia="en-GB"/>
          </w:rPr>
          <w:tab/>
        </w:r>
        <w:r w:rsidR="00FA3FE3" w:rsidRPr="00FA3FE3">
          <w:rPr>
            <w:rStyle w:val="Hyperlink"/>
            <w:rFonts w:ascii="Arial" w:hAnsi="Arial" w:cs="Arial"/>
            <w:noProof/>
          </w:rPr>
          <w:t>Supportive Discharge Planning</w:t>
        </w:r>
        <w:r w:rsidR="00E32E56">
          <w:rPr>
            <w:rStyle w:val="Hyperlink"/>
            <w:rFonts w:ascii="Arial" w:hAnsi="Arial" w:cs="Arial"/>
            <w:noProof/>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5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8</w:t>
        </w:r>
        <w:r w:rsidR="00FA3FE3" w:rsidRPr="00FA3FE3">
          <w:rPr>
            <w:rFonts w:ascii="Arial" w:hAnsi="Arial" w:cs="Arial"/>
            <w:noProof/>
            <w:webHidden/>
          </w:rPr>
          <w:fldChar w:fldCharType="end"/>
        </w:r>
      </w:hyperlink>
    </w:p>
    <w:p w14:paraId="6F2B77EF" w14:textId="32DCCD38" w:rsidR="00FA3FE3" w:rsidRPr="00FA3FE3" w:rsidRDefault="00AC6AB8">
      <w:pPr>
        <w:pStyle w:val="TOC3"/>
        <w:tabs>
          <w:tab w:val="right" w:leader="dot" w:pos="9736"/>
        </w:tabs>
        <w:rPr>
          <w:rFonts w:ascii="Arial" w:eastAsiaTheme="minorEastAsia" w:hAnsi="Arial" w:cs="Arial"/>
          <w:i w:val="0"/>
          <w:iCs w:val="0"/>
          <w:noProof/>
          <w:sz w:val="22"/>
          <w:szCs w:val="22"/>
          <w:lang w:eastAsia="en-GB"/>
        </w:rPr>
      </w:pPr>
      <w:hyperlink w:anchor="_Toc62547336" w:history="1">
        <w:r w:rsidR="00FA3FE3" w:rsidRPr="00FA3FE3">
          <w:rPr>
            <w:rStyle w:val="Hyperlink"/>
            <w:rFonts w:ascii="Arial" w:hAnsi="Arial" w:cs="Arial"/>
            <w:noProof/>
          </w:rPr>
          <w:t>8.8.2 Rehabilitation</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6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8</w:t>
        </w:r>
        <w:r w:rsidR="00FA3FE3" w:rsidRPr="00FA3FE3">
          <w:rPr>
            <w:rFonts w:ascii="Arial" w:hAnsi="Arial" w:cs="Arial"/>
            <w:noProof/>
            <w:webHidden/>
          </w:rPr>
          <w:fldChar w:fldCharType="end"/>
        </w:r>
      </w:hyperlink>
    </w:p>
    <w:p w14:paraId="71A4F432" w14:textId="5AEC6FB9"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37" w:history="1">
        <w:r w:rsidR="00FA3FE3" w:rsidRPr="00FA3FE3">
          <w:rPr>
            <w:rStyle w:val="Hyperlink"/>
            <w:rFonts w:ascii="Arial" w:hAnsi="Arial" w:cs="Arial"/>
            <w:bCs/>
            <w:noProof/>
          </w:rPr>
          <w:t>8.9</w:t>
        </w:r>
        <w:r w:rsidR="00FA3FE3" w:rsidRPr="00FA3FE3">
          <w:rPr>
            <w:rStyle w:val="Hyperlink"/>
            <w:rFonts w:ascii="Arial" w:hAnsi="Arial" w:cs="Arial"/>
            <w:noProof/>
          </w:rPr>
          <w:t xml:space="preserve"> End of life</w:t>
        </w:r>
        <w:r w:rsidR="00FA3FE3" w:rsidRPr="00FA3FE3">
          <w:rPr>
            <w:rStyle w:val="Hyperlink"/>
            <w:rFonts w:ascii="Arial" w:hAnsi="Arial" w:cs="Arial"/>
            <w:bCs/>
            <w:noProof/>
          </w:rPr>
          <w:t xml:space="preserve"> care</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7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8</w:t>
        </w:r>
        <w:r w:rsidR="00FA3FE3" w:rsidRPr="00FA3FE3">
          <w:rPr>
            <w:rFonts w:ascii="Arial" w:hAnsi="Arial" w:cs="Arial"/>
            <w:noProof/>
            <w:webHidden/>
          </w:rPr>
          <w:fldChar w:fldCharType="end"/>
        </w:r>
      </w:hyperlink>
    </w:p>
    <w:p w14:paraId="6039236A" w14:textId="3BF61AD0"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38" w:history="1">
        <w:r w:rsidR="00FA3FE3" w:rsidRPr="00FA3FE3">
          <w:rPr>
            <w:rStyle w:val="Hyperlink"/>
            <w:rFonts w:ascii="Arial" w:hAnsi="Arial" w:cs="Arial"/>
            <w:noProof/>
          </w:rPr>
          <w:t>8.10 Care of patients with Dementia</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8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29</w:t>
        </w:r>
        <w:r w:rsidR="00FA3FE3" w:rsidRPr="00FA3FE3">
          <w:rPr>
            <w:rFonts w:ascii="Arial" w:hAnsi="Arial" w:cs="Arial"/>
            <w:noProof/>
            <w:webHidden/>
          </w:rPr>
          <w:fldChar w:fldCharType="end"/>
        </w:r>
      </w:hyperlink>
    </w:p>
    <w:p w14:paraId="0B108017" w14:textId="18847745" w:rsidR="00FA3FE3" w:rsidRPr="00FA3FE3" w:rsidRDefault="00AC6AB8">
      <w:pPr>
        <w:pStyle w:val="TOC1"/>
        <w:rPr>
          <w:rFonts w:ascii="Arial" w:eastAsiaTheme="minorEastAsia" w:hAnsi="Arial" w:cs="Arial"/>
          <w:b w:val="0"/>
          <w:bCs w:val="0"/>
          <w:caps w:val="0"/>
          <w:noProof/>
          <w:sz w:val="22"/>
          <w:szCs w:val="22"/>
          <w:lang w:eastAsia="en-GB"/>
        </w:rPr>
      </w:pPr>
      <w:hyperlink w:anchor="_Toc62547339" w:history="1">
        <w:r w:rsidR="00FA3FE3" w:rsidRPr="00FA3FE3">
          <w:rPr>
            <w:rStyle w:val="Hyperlink"/>
            <w:rFonts w:ascii="Arial" w:hAnsi="Arial" w:cs="Arial"/>
            <w:noProof/>
          </w:rPr>
          <w:t>9.</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Staffing model to deliver this service offer</w:t>
        </w:r>
        <w:r w:rsidR="00E32E56">
          <w:rPr>
            <w:rStyle w:val="Hyperlink"/>
            <w:rFonts w:ascii="Arial" w:hAnsi="Arial" w:cs="Arial"/>
            <w:noProof/>
          </w:rPr>
          <w:t>………………………………………………</w:t>
        </w:r>
        <w:r w:rsidR="00E32E56">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39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0</w:t>
        </w:r>
        <w:r w:rsidR="00FA3FE3" w:rsidRPr="00FA3FE3">
          <w:rPr>
            <w:rFonts w:ascii="Arial" w:hAnsi="Arial" w:cs="Arial"/>
            <w:noProof/>
            <w:webHidden/>
          </w:rPr>
          <w:fldChar w:fldCharType="end"/>
        </w:r>
      </w:hyperlink>
    </w:p>
    <w:p w14:paraId="130E9906" w14:textId="38694E12" w:rsidR="00FA3FE3" w:rsidRPr="00FA3FE3" w:rsidRDefault="00AC6AB8">
      <w:pPr>
        <w:pStyle w:val="TOC1"/>
        <w:rPr>
          <w:rFonts w:ascii="Arial" w:eastAsiaTheme="minorEastAsia" w:hAnsi="Arial" w:cs="Arial"/>
          <w:b w:val="0"/>
          <w:bCs w:val="0"/>
          <w:caps w:val="0"/>
          <w:noProof/>
          <w:sz w:val="22"/>
          <w:szCs w:val="22"/>
          <w:lang w:eastAsia="en-GB"/>
        </w:rPr>
      </w:pPr>
      <w:hyperlink w:anchor="_Toc62547340" w:history="1">
        <w:r w:rsidR="00FA3FE3" w:rsidRPr="00FA3FE3">
          <w:rPr>
            <w:rStyle w:val="Hyperlink"/>
            <w:rFonts w:ascii="Arial" w:hAnsi="Arial" w:cs="Arial"/>
            <w:noProof/>
          </w:rPr>
          <w:t>10.</w:t>
        </w:r>
        <w:r w:rsidR="00FA3FE3" w:rsidRPr="00FA3FE3">
          <w:rPr>
            <w:rFonts w:ascii="Arial" w:eastAsiaTheme="minorEastAsia" w:hAnsi="Arial" w:cs="Arial"/>
            <w:b w:val="0"/>
            <w:bCs w:val="0"/>
            <w:caps w:val="0"/>
            <w:noProof/>
            <w:sz w:val="22"/>
            <w:szCs w:val="22"/>
            <w:lang w:eastAsia="en-GB"/>
          </w:rPr>
          <w:tab/>
        </w:r>
        <w:r w:rsidR="00FA3FE3" w:rsidRPr="00FA3FE3">
          <w:rPr>
            <w:rStyle w:val="Hyperlink"/>
            <w:rFonts w:ascii="Arial" w:hAnsi="Arial" w:cs="Arial"/>
            <w:noProof/>
          </w:rPr>
          <w:t>Partnerships and interfaces</w:t>
        </w:r>
        <w:r w:rsidR="00E32E56">
          <w:rPr>
            <w:rStyle w:val="Hyperlink"/>
            <w:rFonts w:ascii="Arial" w:hAnsi="Arial" w:cs="Arial"/>
            <w:noProof/>
          </w:rPr>
          <w:t>………………………………………………………………………</w:t>
        </w:r>
        <w:r w:rsidR="00E32E56">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0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0</w:t>
        </w:r>
        <w:r w:rsidR="00FA3FE3" w:rsidRPr="00FA3FE3">
          <w:rPr>
            <w:rFonts w:ascii="Arial" w:hAnsi="Arial" w:cs="Arial"/>
            <w:noProof/>
            <w:webHidden/>
          </w:rPr>
          <w:fldChar w:fldCharType="end"/>
        </w:r>
      </w:hyperlink>
    </w:p>
    <w:p w14:paraId="3211242B" w14:textId="4E251B39"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41" w:history="1">
        <w:r w:rsidR="00FA3FE3" w:rsidRPr="00FA3FE3">
          <w:rPr>
            <w:rStyle w:val="Hyperlink"/>
            <w:rFonts w:ascii="Arial" w:hAnsi="Arial" w:cs="Arial"/>
            <w:noProof/>
          </w:rPr>
          <w:t>10.1 Working with carers and familie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1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0</w:t>
        </w:r>
        <w:r w:rsidR="00FA3FE3" w:rsidRPr="00FA3FE3">
          <w:rPr>
            <w:rFonts w:ascii="Arial" w:hAnsi="Arial" w:cs="Arial"/>
            <w:noProof/>
            <w:webHidden/>
          </w:rPr>
          <w:fldChar w:fldCharType="end"/>
        </w:r>
      </w:hyperlink>
    </w:p>
    <w:p w14:paraId="56A546CF" w14:textId="5848AE94"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42" w:history="1">
        <w:r w:rsidR="00FA3FE3" w:rsidRPr="00FA3FE3">
          <w:rPr>
            <w:rStyle w:val="Hyperlink"/>
            <w:rFonts w:ascii="Arial" w:hAnsi="Arial" w:cs="Arial"/>
            <w:noProof/>
          </w:rPr>
          <w:t>10.2 Working with patient flow</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2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0</w:t>
        </w:r>
        <w:r w:rsidR="00FA3FE3" w:rsidRPr="00FA3FE3">
          <w:rPr>
            <w:rFonts w:ascii="Arial" w:hAnsi="Arial" w:cs="Arial"/>
            <w:noProof/>
            <w:webHidden/>
          </w:rPr>
          <w:fldChar w:fldCharType="end"/>
        </w:r>
      </w:hyperlink>
    </w:p>
    <w:p w14:paraId="1D9A4E17" w14:textId="1A6ABB13"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43" w:history="1">
        <w:r w:rsidR="00FA3FE3" w:rsidRPr="00FA3FE3">
          <w:rPr>
            <w:rStyle w:val="Hyperlink"/>
            <w:rFonts w:ascii="Arial" w:hAnsi="Arial" w:cs="Arial"/>
            <w:noProof/>
          </w:rPr>
          <w:t>10.3 Working with Home Based Treatment and Intensive Support Service</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3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1</w:t>
        </w:r>
        <w:r w:rsidR="00FA3FE3" w:rsidRPr="00FA3FE3">
          <w:rPr>
            <w:rFonts w:ascii="Arial" w:hAnsi="Arial" w:cs="Arial"/>
            <w:noProof/>
            <w:webHidden/>
          </w:rPr>
          <w:fldChar w:fldCharType="end"/>
        </w:r>
      </w:hyperlink>
    </w:p>
    <w:p w14:paraId="43B2887F" w14:textId="458A457B"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44" w:history="1">
        <w:r w:rsidR="00FA3FE3" w:rsidRPr="00FA3FE3">
          <w:rPr>
            <w:rStyle w:val="Hyperlink"/>
            <w:rFonts w:ascii="Arial" w:hAnsi="Arial" w:cs="Arial"/>
            <w:noProof/>
          </w:rPr>
          <w:t>10.4 Working with cmhts</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4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1</w:t>
        </w:r>
        <w:r w:rsidR="00FA3FE3" w:rsidRPr="00FA3FE3">
          <w:rPr>
            <w:rFonts w:ascii="Arial" w:hAnsi="Arial" w:cs="Arial"/>
            <w:noProof/>
            <w:webHidden/>
          </w:rPr>
          <w:fldChar w:fldCharType="end"/>
        </w:r>
      </w:hyperlink>
    </w:p>
    <w:p w14:paraId="332B3632" w14:textId="18CC463B"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45" w:history="1">
        <w:r w:rsidR="00FA3FE3" w:rsidRPr="00FA3FE3">
          <w:rPr>
            <w:rStyle w:val="Hyperlink"/>
            <w:rFonts w:ascii="Arial" w:hAnsi="Arial" w:cs="Arial"/>
            <w:noProof/>
          </w:rPr>
          <w:t>10.5 Working with the Local Authority</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5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2</w:t>
        </w:r>
        <w:r w:rsidR="00FA3FE3" w:rsidRPr="00FA3FE3">
          <w:rPr>
            <w:rFonts w:ascii="Arial" w:hAnsi="Arial" w:cs="Arial"/>
            <w:noProof/>
            <w:webHidden/>
          </w:rPr>
          <w:fldChar w:fldCharType="end"/>
        </w:r>
      </w:hyperlink>
    </w:p>
    <w:p w14:paraId="1BCAEFA3" w14:textId="2794697C"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46" w:history="1">
        <w:r w:rsidR="00FA3FE3" w:rsidRPr="00FA3FE3">
          <w:rPr>
            <w:rStyle w:val="Hyperlink"/>
            <w:rFonts w:ascii="Arial" w:hAnsi="Arial" w:cs="Arial"/>
            <w:noProof/>
          </w:rPr>
          <w:t>10.6  Working with the acute Trust</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6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2</w:t>
        </w:r>
        <w:r w:rsidR="00FA3FE3" w:rsidRPr="00FA3FE3">
          <w:rPr>
            <w:rFonts w:ascii="Arial" w:hAnsi="Arial" w:cs="Arial"/>
            <w:noProof/>
            <w:webHidden/>
          </w:rPr>
          <w:fldChar w:fldCharType="end"/>
        </w:r>
      </w:hyperlink>
    </w:p>
    <w:p w14:paraId="53580107" w14:textId="4C5ED752" w:rsidR="00FA3FE3" w:rsidRPr="00FA3FE3" w:rsidRDefault="00AC6AB8">
      <w:pPr>
        <w:pStyle w:val="TOC2"/>
        <w:tabs>
          <w:tab w:val="left" w:pos="960"/>
          <w:tab w:val="right" w:leader="dot" w:pos="9736"/>
        </w:tabs>
        <w:rPr>
          <w:rFonts w:ascii="Arial" w:eastAsiaTheme="minorEastAsia" w:hAnsi="Arial" w:cs="Arial"/>
          <w:smallCaps w:val="0"/>
          <w:noProof/>
          <w:sz w:val="22"/>
          <w:szCs w:val="22"/>
          <w:lang w:eastAsia="en-GB"/>
        </w:rPr>
      </w:pPr>
      <w:hyperlink w:anchor="_Toc62547347" w:history="1">
        <w:r w:rsidR="00FA3FE3" w:rsidRPr="00FA3FE3">
          <w:rPr>
            <w:rStyle w:val="Hyperlink"/>
            <w:rFonts w:ascii="Arial" w:hAnsi="Arial" w:cs="Arial"/>
            <w:noProof/>
          </w:rPr>
          <w:t>10.7</w:t>
        </w:r>
        <w:r w:rsidR="00FA3FE3" w:rsidRPr="00FA3FE3">
          <w:rPr>
            <w:rFonts w:ascii="Arial" w:eastAsiaTheme="minorEastAsia" w:hAnsi="Arial" w:cs="Arial"/>
            <w:smallCaps w:val="0"/>
            <w:noProof/>
            <w:sz w:val="22"/>
            <w:szCs w:val="22"/>
            <w:lang w:eastAsia="en-GB"/>
          </w:rPr>
          <w:tab/>
        </w:r>
        <w:r w:rsidR="00FA3FE3" w:rsidRPr="00FA3FE3">
          <w:rPr>
            <w:rStyle w:val="Hyperlink"/>
            <w:rFonts w:ascii="Arial" w:hAnsi="Arial" w:cs="Arial"/>
            <w:noProof/>
          </w:rPr>
          <w:t>Record keeping</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7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2</w:t>
        </w:r>
        <w:r w:rsidR="00FA3FE3" w:rsidRPr="00FA3FE3">
          <w:rPr>
            <w:rFonts w:ascii="Arial" w:hAnsi="Arial" w:cs="Arial"/>
            <w:noProof/>
            <w:webHidden/>
          </w:rPr>
          <w:fldChar w:fldCharType="end"/>
        </w:r>
      </w:hyperlink>
    </w:p>
    <w:p w14:paraId="722C47F3" w14:textId="57D35091" w:rsidR="00FA3FE3" w:rsidRPr="00FA3FE3" w:rsidRDefault="00AC6AB8">
      <w:pPr>
        <w:pStyle w:val="TOC1"/>
        <w:rPr>
          <w:rFonts w:ascii="Arial" w:eastAsiaTheme="minorEastAsia" w:hAnsi="Arial" w:cs="Arial"/>
          <w:b w:val="0"/>
          <w:bCs w:val="0"/>
          <w:caps w:val="0"/>
          <w:noProof/>
          <w:sz w:val="22"/>
          <w:szCs w:val="22"/>
          <w:lang w:eastAsia="en-GB"/>
        </w:rPr>
      </w:pPr>
      <w:hyperlink w:anchor="_Toc62547348" w:history="1">
        <w:r w:rsidR="00FA3FE3" w:rsidRPr="00FA3FE3">
          <w:rPr>
            <w:rStyle w:val="Hyperlink"/>
            <w:rFonts w:ascii="Arial" w:hAnsi="Arial" w:cs="Arial"/>
            <w:noProof/>
          </w:rPr>
          <w:t>11. Facilities supporting recovery</w:t>
        </w:r>
        <w:r w:rsidR="00E32E56">
          <w:rPr>
            <w:rStyle w:val="Hyperlink"/>
            <w:rFonts w:ascii="Arial" w:hAnsi="Arial" w:cs="Arial"/>
            <w:noProof/>
          </w:rPr>
          <w:t>……………………………………………………………………</w:t>
        </w:r>
        <w:r w:rsidR="00E32E56">
          <w:rPr>
            <w:rFonts w:ascii="Arial" w:hAnsi="Arial" w:cs="Arial"/>
            <w:noProof/>
            <w:webHidden/>
          </w:rPr>
          <w:t>…..</w:t>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8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3</w:t>
        </w:r>
        <w:r w:rsidR="00FA3FE3" w:rsidRPr="00FA3FE3">
          <w:rPr>
            <w:rFonts w:ascii="Arial" w:hAnsi="Arial" w:cs="Arial"/>
            <w:noProof/>
            <w:webHidden/>
          </w:rPr>
          <w:fldChar w:fldCharType="end"/>
        </w:r>
      </w:hyperlink>
    </w:p>
    <w:p w14:paraId="27D13063" w14:textId="4FAA11C0"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49" w:history="1">
        <w:r w:rsidR="00FA3FE3" w:rsidRPr="00FA3FE3">
          <w:rPr>
            <w:rStyle w:val="Hyperlink"/>
            <w:rFonts w:ascii="Arial" w:hAnsi="Arial" w:cs="Arial"/>
            <w:noProof/>
          </w:rPr>
          <w:t>11.1 Café</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49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3</w:t>
        </w:r>
        <w:r w:rsidR="00FA3FE3" w:rsidRPr="00FA3FE3">
          <w:rPr>
            <w:rFonts w:ascii="Arial" w:hAnsi="Arial" w:cs="Arial"/>
            <w:noProof/>
            <w:webHidden/>
          </w:rPr>
          <w:fldChar w:fldCharType="end"/>
        </w:r>
      </w:hyperlink>
    </w:p>
    <w:p w14:paraId="1F3A0A3A" w14:textId="2697078E"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50" w:history="1">
        <w:r w:rsidR="00FA3FE3" w:rsidRPr="00FA3FE3">
          <w:rPr>
            <w:rStyle w:val="Hyperlink"/>
            <w:rFonts w:ascii="Arial" w:hAnsi="Arial" w:cs="Arial"/>
            <w:noProof/>
          </w:rPr>
          <w:t>11.2 Gym</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50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3</w:t>
        </w:r>
        <w:r w:rsidR="00FA3FE3" w:rsidRPr="00FA3FE3">
          <w:rPr>
            <w:rFonts w:ascii="Arial" w:hAnsi="Arial" w:cs="Arial"/>
            <w:noProof/>
            <w:webHidden/>
          </w:rPr>
          <w:fldChar w:fldCharType="end"/>
        </w:r>
      </w:hyperlink>
    </w:p>
    <w:p w14:paraId="10A718C2" w14:textId="2C7C4DEB"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51" w:history="1">
        <w:r w:rsidR="00FA3FE3" w:rsidRPr="00FA3FE3">
          <w:rPr>
            <w:rStyle w:val="Hyperlink"/>
            <w:rFonts w:ascii="Arial" w:hAnsi="Arial" w:cs="Arial"/>
            <w:noProof/>
          </w:rPr>
          <w:t>11.3 Exercise space</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51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3</w:t>
        </w:r>
        <w:r w:rsidR="00FA3FE3" w:rsidRPr="00FA3FE3">
          <w:rPr>
            <w:rFonts w:ascii="Arial" w:hAnsi="Arial" w:cs="Arial"/>
            <w:noProof/>
            <w:webHidden/>
          </w:rPr>
          <w:fldChar w:fldCharType="end"/>
        </w:r>
      </w:hyperlink>
    </w:p>
    <w:p w14:paraId="756D7B1A" w14:textId="1E5B628F" w:rsidR="00FA3FE3" w:rsidRPr="00FA3FE3" w:rsidRDefault="00AC6AB8">
      <w:pPr>
        <w:pStyle w:val="TOC2"/>
        <w:tabs>
          <w:tab w:val="right" w:leader="dot" w:pos="9736"/>
        </w:tabs>
        <w:rPr>
          <w:rFonts w:ascii="Arial" w:eastAsiaTheme="minorEastAsia" w:hAnsi="Arial" w:cs="Arial"/>
          <w:smallCaps w:val="0"/>
          <w:noProof/>
          <w:sz w:val="22"/>
          <w:szCs w:val="22"/>
          <w:lang w:eastAsia="en-GB"/>
        </w:rPr>
      </w:pPr>
      <w:hyperlink w:anchor="_Toc62547352" w:history="1">
        <w:r w:rsidR="00FA3FE3" w:rsidRPr="00FA3FE3">
          <w:rPr>
            <w:rStyle w:val="Hyperlink"/>
            <w:rFonts w:ascii="Arial" w:hAnsi="Arial" w:cs="Arial"/>
            <w:noProof/>
          </w:rPr>
          <w:t>11.4 Spiritual hub</w:t>
        </w:r>
        <w:r w:rsidR="00FA3FE3" w:rsidRPr="00FA3FE3">
          <w:rPr>
            <w:rFonts w:ascii="Arial" w:hAnsi="Arial" w:cs="Arial"/>
            <w:noProof/>
            <w:webHidden/>
          </w:rPr>
          <w:tab/>
        </w:r>
        <w:r w:rsidR="00FA3FE3" w:rsidRPr="00FA3FE3">
          <w:rPr>
            <w:rFonts w:ascii="Arial" w:hAnsi="Arial" w:cs="Arial"/>
            <w:noProof/>
            <w:webHidden/>
          </w:rPr>
          <w:fldChar w:fldCharType="begin"/>
        </w:r>
        <w:r w:rsidR="00FA3FE3" w:rsidRPr="00FA3FE3">
          <w:rPr>
            <w:rFonts w:ascii="Arial" w:hAnsi="Arial" w:cs="Arial"/>
            <w:noProof/>
            <w:webHidden/>
          </w:rPr>
          <w:instrText xml:space="preserve"> PAGEREF _Toc62547352 \h </w:instrText>
        </w:r>
        <w:r w:rsidR="00FA3FE3" w:rsidRPr="00FA3FE3">
          <w:rPr>
            <w:rFonts w:ascii="Arial" w:hAnsi="Arial" w:cs="Arial"/>
            <w:noProof/>
            <w:webHidden/>
          </w:rPr>
        </w:r>
        <w:r w:rsidR="00FA3FE3" w:rsidRPr="00FA3FE3">
          <w:rPr>
            <w:rFonts w:ascii="Arial" w:hAnsi="Arial" w:cs="Arial"/>
            <w:noProof/>
            <w:webHidden/>
          </w:rPr>
          <w:fldChar w:fldCharType="separate"/>
        </w:r>
        <w:r w:rsidR="00507241">
          <w:rPr>
            <w:rFonts w:ascii="Arial" w:hAnsi="Arial" w:cs="Arial"/>
            <w:noProof/>
            <w:webHidden/>
          </w:rPr>
          <w:t>33</w:t>
        </w:r>
        <w:r w:rsidR="00FA3FE3" w:rsidRPr="00FA3FE3">
          <w:rPr>
            <w:rFonts w:ascii="Arial" w:hAnsi="Arial" w:cs="Arial"/>
            <w:noProof/>
            <w:webHidden/>
          </w:rPr>
          <w:fldChar w:fldCharType="end"/>
        </w:r>
      </w:hyperlink>
    </w:p>
    <w:p w14:paraId="3FBD8A3F" w14:textId="0418903B" w:rsidR="00981DE3" w:rsidRDefault="00306B61" w:rsidP="00D061C8">
      <w:pPr>
        <w:jc w:val="both"/>
        <w:outlineLvl w:val="0"/>
      </w:pPr>
      <w:r w:rsidRPr="00FA3FE3">
        <w:fldChar w:fldCharType="end"/>
      </w:r>
      <w:bookmarkEnd w:id="1"/>
    </w:p>
    <w:p w14:paraId="656D5AF7" w14:textId="77777777" w:rsidR="00634346" w:rsidRDefault="00634346" w:rsidP="00634346">
      <w:pPr>
        <w:jc w:val="both"/>
      </w:pPr>
      <w:r>
        <w:t>Appendices</w:t>
      </w:r>
    </w:p>
    <w:p w14:paraId="2F47ABE5" w14:textId="77777777" w:rsidR="00634346" w:rsidRDefault="00634346" w:rsidP="00A8151B">
      <w:pPr>
        <w:pStyle w:val="ListParagraph"/>
        <w:numPr>
          <w:ilvl w:val="0"/>
          <w:numId w:val="23"/>
        </w:numPr>
        <w:jc w:val="both"/>
      </w:pPr>
      <w:r>
        <w:t>Patient Flow Standard Operating Procedure Draft 9</w:t>
      </w:r>
    </w:p>
    <w:p w14:paraId="6B9A34D3" w14:textId="77777777" w:rsidR="00AB7742" w:rsidRDefault="00AB7742" w:rsidP="00A8151B">
      <w:pPr>
        <w:pStyle w:val="ListParagraph"/>
        <w:numPr>
          <w:ilvl w:val="0"/>
          <w:numId w:val="23"/>
        </w:numPr>
        <w:jc w:val="both"/>
      </w:pPr>
      <w:r>
        <w:t>Red2Green Days</w:t>
      </w:r>
    </w:p>
    <w:p w14:paraId="15E96B2E" w14:textId="77777777" w:rsidR="00AB7742" w:rsidRDefault="00AB7742" w:rsidP="00A8151B">
      <w:pPr>
        <w:pStyle w:val="ListParagraph"/>
        <w:numPr>
          <w:ilvl w:val="0"/>
          <w:numId w:val="23"/>
        </w:numPr>
        <w:jc w:val="both"/>
      </w:pPr>
      <w:proofErr w:type="spellStart"/>
      <w:r>
        <w:t>Safeward</w:t>
      </w:r>
      <w:proofErr w:type="spellEnd"/>
      <w:r>
        <w:t xml:space="preserve"> interventions</w:t>
      </w:r>
    </w:p>
    <w:p w14:paraId="36C1862C" w14:textId="77777777" w:rsidR="00AB7742" w:rsidRDefault="00AB7742" w:rsidP="00A8151B">
      <w:pPr>
        <w:pStyle w:val="ListParagraph"/>
        <w:numPr>
          <w:ilvl w:val="0"/>
          <w:numId w:val="23"/>
        </w:numPr>
        <w:jc w:val="both"/>
      </w:pPr>
      <w:r>
        <w:t>Stepped Care Model for Psychological interventions</w:t>
      </w:r>
    </w:p>
    <w:p w14:paraId="3945243F" w14:textId="77777777" w:rsidR="00AB7742" w:rsidRDefault="00AB7742" w:rsidP="00A8151B">
      <w:pPr>
        <w:pStyle w:val="ListParagraph"/>
        <w:numPr>
          <w:ilvl w:val="0"/>
          <w:numId w:val="23"/>
        </w:numPr>
        <w:jc w:val="both"/>
      </w:pPr>
      <w:r>
        <w:t>Managing Difficult Emotions pathway</w:t>
      </w:r>
    </w:p>
    <w:p w14:paraId="2C8C4BB2" w14:textId="599C71C3" w:rsidR="002C23F6" w:rsidRDefault="002C23F6" w:rsidP="00A8151B">
      <w:pPr>
        <w:pStyle w:val="ListParagraph"/>
        <w:numPr>
          <w:ilvl w:val="0"/>
          <w:numId w:val="23"/>
        </w:numPr>
        <w:jc w:val="both"/>
      </w:pPr>
      <w:r>
        <w:t>Stepped Care Model for Occupational Therapy</w:t>
      </w:r>
    </w:p>
    <w:p w14:paraId="61C5351B" w14:textId="55F12F32" w:rsidR="00137BC8" w:rsidRDefault="000D1423" w:rsidP="00A8151B">
      <w:pPr>
        <w:pStyle w:val="ListParagraph"/>
        <w:numPr>
          <w:ilvl w:val="0"/>
          <w:numId w:val="23"/>
        </w:numPr>
        <w:jc w:val="both"/>
      </w:pPr>
      <w:r>
        <w:t xml:space="preserve">Draft </w:t>
      </w:r>
      <w:r w:rsidR="00137BC8">
        <w:t xml:space="preserve">Annual Audit Programme </w:t>
      </w:r>
      <w:r>
        <w:t>2</w:t>
      </w:r>
      <w:r w:rsidR="00137BC8">
        <w:t>021</w:t>
      </w:r>
      <w:r>
        <w:t>-2022</w:t>
      </w:r>
    </w:p>
    <w:p w14:paraId="1D40B818" w14:textId="77777777" w:rsidR="00AB7742" w:rsidRDefault="00AB7742" w:rsidP="00A8151B">
      <w:pPr>
        <w:pStyle w:val="ListParagraph"/>
        <w:numPr>
          <w:ilvl w:val="0"/>
          <w:numId w:val="23"/>
        </w:numPr>
        <w:jc w:val="both"/>
      </w:pPr>
      <w:r>
        <w:t>Standards and Guidance on Board Rounds</w:t>
      </w:r>
    </w:p>
    <w:p w14:paraId="56E32EAF" w14:textId="77777777" w:rsidR="00AB7742" w:rsidRDefault="00AB7742" w:rsidP="00A8151B">
      <w:pPr>
        <w:pStyle w:val="ListParagraph"/>
        <w:numPr>
          <w:ilvl w:val="0"/>
          <w:numId w:val="23"/>
        </w:numPr>
        <w:jc w:val="both"/>
      </w:pPr>
      <w:r>
        <w:t>Standards and Guidance on Ward Rounds</w:t>
      </w:r>
    </w:p>
    <w:p w14:paraId="6482D1BA" w14:textId="480923F9" w:rsidR="00AB7742" w:rsidRDefault="00AB7742" w:rsidP="00A8151B">
      <w:pPr>
        <w:pStyle w:val="ListParagraph"/>
        <w:numPr>
          <w:ilvl w:val="0"/>
          <w:numId w:val="23"/>
        </w:numPr>
        <w:jc w:val="both"/>
      </w:pPr>
      <w:r>
        <w:t>Staffing model</w:t>
      </w:r>
    </w:p>
    <w:p w14:paraId="09B4CAD4" w14:textId="7D8FF257" w:rsidR="00AB7742" w:rsidRDefault="00AB7742" w:rsidP="00A8151B">
      <w:pPr>
        <w:pStyle w:val="ListParagraph"/>
        <w:numPr>
          <w:ilvl w:val="0"/>
          <w:numId w:val="23"/>
        </w:numPr>
        <w:jc w:val="both"/>
      </w:pPr>
      <w:r>
        <w:t>Policy for Transfer of service users to acute care</w:t>
      </w:r>
    </w:p>
    <w:p w14:paraId="1650EC51" w14:textId="60EFA4CF" w:rsidR="00CA4AB8" w:rsidRDefault="00CA4AB8" w:rsidP="00CA4AB8">
      <w:pPr>
        <w:jc w:val="both"/>
      </w:pPr>
    </w:p>
    <w:p w14:paraId="64929282" w14:textId="660B61FC" w:rsidR="00CA4AB8" w:rsidRDefault="00CA4AB8" w:rsidP="00CA4AB8">
      <w:pPr>
        <w:jc w:val="both"/>
      </w:pPr>
    </w:p>
    <w:p w14:paraId="5DBAFBCD" w14:textId="695ADFF5" w:rsidR="00CA4AB8" w:rsidRDefault="00CA4AB8" w:rsidP="00CA4AB8">
      <w:pPr>
        <w:jc w:val="both"/>
      </w:pPr>
    </w:p>
    <w:p w14:paraId="5E4E96D7" w14:textId="07FD91F9" w:rsidR="00CA4AB8" w:rsidRDefault="00CA4AB8" w:rsidP="00CA4AB8">
      <w:pPr>
        <w:jc w:val="both"/>
      </w:pPr>
    </w:p>
    <w:p w14:paraId="25D5A519" w14:textId="102B66EF" w:rsidR="00CA4AB8" w:rsidRDefault="00CA4AB8" w:rsidP="00CA4AB8">
      <w:pPr>
        <w:jc w:val="both"/>
      </w:pPr>
    </w:p>
    <w:p w14:paraId="6C1890CD" w14:textId="0577E83C" w:rsidR="00CA4AB8" w:rsidRDefault="00CA4AB8" w:rsidP="00CA4AB8">
      <w:pPr>
        <w:jc w:val="both"/>
      </w:pPr>
    </w:p>
    <w:p w14:paraId="6414FEAA" w14:textId="147ABACB" w:rsidR="00CA4AB8" w:rsidRDefault="00CA4AB8" w:rsidP="00CA4AB8">
      <w:pPr>
        <w:jc w:val="both"/>
      </w:pPr>
    </w:p>
    <w:p w14:paraId="435CBAF6" w14:textId="577D5891" w:rsidR="00CA4AB8" w:rsidRDefault="00CA4AB8" w:rsidP="00CA4AB8">
      <w:pPr>
        <w:jc w:val="both"/>
      </w:pPr>
    </w:p>
    <w:p w14:paraId="7EBB8D69" w14:textId="7C2CF412" w:rsidR="00CA4AB8" w:rsidRDefault="00CA4AB8" w:rsidP="00CA4AB8">
      <w:pPr>
        <w:jc w:val="both"/>
      </w:pPr>
    </w:p>
    <w:p w14:paraId="639C4B5A" w14:textId="7E039C6D" w:rsidR="00CA4AB8" w:rsidRDefault="00CA4AB8" w:rsidP="00CA4AB8">
      <w:pPr>
        <w:jc w:val="both"/>
      </w:pPr>
    </w:p>
    <w:p w14:paraId="6B94EE8B" w14:textId="77777777" w:rsidR="00CA4AB8" w:rsidRDefault="00CA4AB8" w:rsidP="00CA4AB8">
      <w:pPr>
        <w:jc w:val="both"/>
      </w:pPr>
    </w:p>
    <w:p w14:paraId="484981D7" w14:textId="77777777" w:rsidR="00952A11" w:rsidRPr="00981DE3" w:rsidRDefault="00952A11" w:rsidP="00210A53">
      <w:pPr>
        <w:jc w:val="both"/>
      </w:pPr>
    </w:p>
    <w:p w14:paraId="2AC026A0" w14:textId="01C4FC9C" w:rsidR="008A6320" w:rsidRPr="008A6320" w:rsidRDefault="008A6320" w:rsidP="002B1A58">
      <w:pPr>
        <w:pStyle w:val="Heading1"/>
        <w:numPr>
          <w:ilvl w:val="0"/>
          <w:numId w:val="0"/>
        </w:numPr>
        <w:rPr>
          <w:rFonts w:ascii="Segoe UI" w:hAnsi="Segoe UI" w:cs="Segoe UI"/>
          <w:sz w:val="18"/>
          <w:szCs w:val="18"/>
          <w:lang w:eastAsia="en-GB"/>
        </w:rPr>
      </w:pPr>
      <w:bookmarkStart w:id="2" w:name="_Toc62547292"/>
      <w:r w:rsidRPr="008A6320">
        <w:rPr>
          <w:lang w:eastAsia="en-GB"/>
        </w:rPr>
        <w:t>Schedule of Abbreviations</w:t>
      </w:r>
      <w:bookmarkEnd w:id="2"/>
      <w:r w:rsidRPr="008A6320">
        <w:rPr>
          <w:bCs/>
          <w:lang w:eastAsia="en-GB"/>
        </w:rPr>
        <w:t> </w:t>
      </w:r>
      <w:r w:rsidRPr="008A6320">
        <w:rPr>
          <w:lang w:eastAsia="en-GB"/>
        </w:rPr>
        <w:t> </w:t>
      </w:r>
    </w:p>
    <w:p w14:paraId="28968EA3" w14:textId="77777777" w:rsidR="00B52C28" w:rsidRDefault="008A6320" w:rsidP="007127DA">
      <w:pPr>
        <w:jc w:val="both"/>
        <w:rPr>
          <w:lang w:eastAsia="en-GB"/>
        </w:rPr>
      </w:pPr>
      <w:r w:rsidRPr="008A6320">
        <w:rPr>
          <w:lang w:eastAsia="en-GB"/>
        </w:rPr>
        <w:t>A schedule of abbreviations used in this document is set out below: </w:t>
      </w:r>
    </w:p>
    <w:p w14:paraId="32EAC228" w14:textId="77777777" w:rsidR="00B52C28" w:rsidRPr="00B52C28" w:rsidRDefault="00B52C28" w:rsidP="007127DA">
      <w:pPr>
        <w:spacing w:after="0" w:line="240" w:lineRule="auto"/>
        <w:jc w:val="both"/>
        <w:textAlignment w:val="baseline"/>
        <w:rPr>
          <w:rFonts w:ascii="Segoe UI" w:eastAsia="Times New Roman" w:hAnsi="Segoe UI" w:cs="Segoe UI"/>
          <w:sz w:val="18"/>
          <w:szCs w:val="18"/>
          <w:lang w:eastAsia="en-GB"/>
        </w:rPr>
      </w:pPr>
    </w:p>
    <w:tbl>
      <w:tblPr>
        <w:tblStyle w:val="GridTable5Dark-Accent5"/>
        <w:tblW w:w="9010" w:type="dxa"/>
        <w:tblLook w:val="04A0" w:firstRow="1" w:lastRow="0" w:firstColumn="1" w:lastColumn="0" w:noHBand="0" w:noVBand="1"/>
      </w:tblPr>
      <w:tblGrid>
        <w:gridCol w:w="2009"/>
        <w:gridCol w:w="7001"/>
      </w:tblGrid>
      <w:tr w:rsidR="00B52C28" w:rsidRPr="00B52C28" w14:paraId="4422F41E" w14:textId="77777777" w:rsidTr="00F51E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0" w:type="dxa"/>
            <w:gridSpan w:val="2"/>
            <w:hideMark/>
          </w:tcPr>
          <w:p w14:paraId="7327422F" w14:textId="77777777" w:rsidR="00B52C28" w:rsidRPr="00B52C28" w:rsidRDefault="00B52C28" w:rsidP="007127DA">
            <w:pPr>
              <w:jc w:val="both"/>
              <w:textAlignment w:val="baseline"/>
              <w:rPr>
                <w:rFonts w:ascii="Times New Roman" w:eastAsia="Times New Roman" w:hAnsi="Times New Roman" w:cs="Times New Roman"/>
                <w:b w:val="0"/>
                <w:bCs w:val="0"/>
                <w:color w:val="FFFFFF"/>
                <w:lang w:eastAsia="en-GB"/>
              </w:rPr>
            </w:pPr>
            <w:r w:rsidRPr="00B52C28">
              <w:rPr>
                <w:rFonts w:ascii="Calibri" w:eastAsia="Times New Roman" w:hAnsi="Calibri" w:cs="Calibri"/>
                <w:color w:val="FFFFFF"/>
                <w:sz w:val="20"/>
                <w:szCs w:val="20"/>
                <w:lang w:eastAsia="en-GB"/>
              </w:rPr>
              <w:t>Schedule of Abbreviations </w:t>
            </w:r>
          </w:p>
        </w:tc>
      </w:tr>
      <w:tr w:rsidR="00B52C28" w:rsidRPr="00B52C28" w14:paraId="1DC9E356"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hideMark/>
          </w:tcPr>
          <w:p w14:paraId="0BFC043C" w14:textId="77777777" w:rsidR="00B52C28" w:rsidRPr="00B52C28" w:rsidRDefault="00B52C28" w:rsidP="007127DA">
            <w:pPr>
              <w:jc w:val="both"/>
              <w:textAlignment w:val="baseline"/>
              <w:rPr>
                <w:rFonts w:ascii="Times New Roman" w:eastAsia="Times New Roman" w:hAnsi="Times New Roman" w:cs="Times New Roman"/>
                <w:b w:val="0"/>
                <w:bCs w:val="0"/>
                <w:color w:val="FFFFFF"/>
                <w:lang w:eastAsia="en-GB"/>
              </w:rPr>
            </w:pPr>
            <w:proofErr w:type="spellStart"/>
            <w:r w:rsidRPr="00B52C28">
              <w:rPr>
                <w:rFonts w:ascii="Calibri" w:eastAsia="Times New Roman" w:hAnsi="Calibri" w:cs="Calibri"/>
                <w:color w:val="FFFFFF"/>
                <w:sz w:val="20"/>
                <w:szCs w:val="20"/>
                <w:lang w:eastAsia="en-GB"/>
              </w:rPr>
              <w:t>AMHU</w:t>
            </w:r>
            <w:proofErr w:type="spellEnd"/>
            <w:r w:rsidRPr="00B52C28">
              <w:rPr>
                <w:rFonts w:ascii="Calibri" w:eastAsia="Times New Roman" w:hAnsi="Calibri" w:cs="Calibri"/>
                <w:color w:val="FFFFFF"/>
                <w:sz w:val="20"/>
                <w:szCs w:val="20"/>
                <w:lang w:eastAsia="en-GB"/>
              </w:rPr>
              <w:t> </w:t>
            </w:r>
          </w:p>
        </w:tc>
        <w:tc>
          <w:tcPr>
            <w:tcW w:w="7001" w:type="dxa"/>
            <w:hideMark/>
          </w:tcPr>
          <w:p w14:paraId="5E3B2366"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B52C28">
              <w:rPr>
                <w:rFonts w:ascii="Calibri" w:eastAsia="Times New Roman" w:hAnsi="Calibri" w:cs="Calibri"/>
                <w:sz w:val="20"/>
                <w:szCs w:val="20"/>
                <w:lang w:eastAsia="en-GB"/>
              </w:rPr>
              <w:t>Adult Mental Health Unit </w:t>
            </w:r>
          </w:p>
        </w:tc>
      </w:tr>
      <w:tr w:rsidR="00B52C28" w:rsidRPr="00B52C28" w14:paraId="10A7DEA0"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65232791" w14:textId="77777777" w:rsidR="00B52C28" w:rsidRPr="00B52C28" w:rsidRDefault="00B52C28" w:rsidP="007127DA">
            <w:pPr>
              <w:jc w:val="both"/>
              <w:textAlignment w:val="baseline"/>
              <w:rPr>
                <w:rFonts w:ascii="Calibri" w:eastAsia="Times New Roman" w:hAnsi="Calibri" w:cs="Calibri"/>
                <w:b w:val="0"/>
                <w:bCs w:val="0"/>
                <w:color w:val="FFFFFF"/>
                <w:sz w:val="20"/>
                <w:szCs w:val="20"/>
                <w:lang w:eastAsia="en-GB"/>
              </w:rPr>
            </w:pPr>
            <w:proofErr w:type="spellStart"/>
            <w:r w:rsidRPr="00B52C28">
              <w:rPr>
                <w:rFonts w:ascii="Calibri" w:eastAsia="Times New Roman" w:hAnsi="Calibri" w:cs="Calibri"/>
                <w:color w:val="FFFFFF"/>
                <w:sz w:val="20"/>
                <w:szCs w:val="20"/>
                <w:lang w:eastAsia="en-GB"/>
              </w:rPr>
              <w:t>AMHP</w:t>
            </w:r>
            <w:proofErr w:type="spellEnd"/>
          </w:p>
        </w:tc>
        <w:tc>
          <w:tcPr>
            <w:tcW w:w="7001" w:type="dxa"/>
          </w:tcPr>
          <w:p w14:paraId="10B1D0E7"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 xml:space="preserve">Approved Mental Health Professional </w:t>
            </w:r>
          </w:p>
        </w:tc>
      </w:tr>
      <w:tr w:rsidR="00B52C28" w:rsidRPr="00B52C28" w14:paraId="59C2F312"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13145627" w14:textId="77777777" w:rsidR="00B52C28" w:rsidRPr="00B52C28" w:rsidRDefault="00B52C28" w:rsidP="007127DA">
            <w:pPr>
              <w:jc w:val="both"/>
              <w:textAlignment w:val="baseline"/>
              <w:rPr>
                <w:rFonts w:ascii="Calibri" w:eastAsia="Times New Roman" w:hAnsi="Calibri" w:cs="Calibri"/>
                <w:b w:val="0"/>
                <w:bCs w:val="0"/>
                <w:color w:val="FFFFFF"/>
                <w:sz w:val="20"/>
                <w:szCs w:val="20"/>
                <w:lang w:eastAsia="en-GB"/>
              </w:rPr>
            </w:pPr>
            <w:proofErr w:type="spellStart"/>
            <w:r w:rsidRPr="00B52C28">
              <w:rPr>
                <w:rFonts w:ascii="Calibri" w:eastAsia="Times New Roman" w:hAnsi="Calibri" w:cs="Calibri"/>
                <w:color w:val="FFFFFF"/>
                <w:sz w:val="20"/>
                <w:szCs w:val="20"/>
                <w:lang w:eastAsia="en-GB"/>
              </w:rPr>
              <w:t>ATAC</w:t>
            </w:r>
            <w:proofErr w:type="spellEnd"/>
          </w:p>
        </w:tc>
        <w:tc>
          <w:tcPr>
            <w:tcW w:w="7001" w:type="dxa"/>
          </w:tcPr>
          <w:p w14:paraId="0E39C839"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 xml:space="preserve">Acute Triage and Care Planning </w:t>
            </w:r>
          </w:p>
        </w:tc>
      </w:tr>
      <w:tr w:rsidR="00B52C28" w:rsidRPr="00B52C28" w14:paraId="7ED35564" w14:textId="77777777" w:rsidTr="00F51E4C">
        <w:tc>
          <w:tcPr>
            <w:cnfStyle w:val="001000000000" w:firstRow="0" w:lastRow="0" w:firstColumn="1" w:lastColumn="0" w:oddVBand="0" w:evenVBand="0" w:oddHBand="0" w:evenHBand="0" w:firstRowFirstColumn="0" w:firstRowLastColumn="0" w:lastRowFirstColumn="0" w:lastRowLastColumn="0"/>
            <w:tcW w:w="2009" w:type="dxa"/>
            <w:hideMark/>
          </w:tcPr>
          <w:p w14:paraId="26F3D481" w14:textId="77777777" w:rsidR="00B52C28" w:rsidRPr="00B52C28" w:rsidRDefault="00B52C28" w:rsidP="007127DA">
            <w:pPr>
              <w:jc w:val="both"/>
              <w:textAlignment w:val="baseline"/>
              <w:rPr>
                <w:rFonts w:ascii="Times New Roman" w:eastAsia="Times New Roman" w:hAnsi="Times New Roman" w:cs="Times New Roman"/>
                <w:b w:val="0"/>
                <w:bCs w:val="0"/>
                <w:color w:val="FFFFFF"/>
                <w:lang w:eastAsia="en-GB"/>
              </w:rPr>
            </w:pPr>
            <w:proofErr w:type="spellStart"/>
            <w:r w:rsidRPr="00B52C28">
              <w:rPr>
                <w:rFonts w:ascii="Calibri" w:eastAsia="Times New Roman" w:hAnsi="Calibri" w:cs="Calibri"/>
                <w:color w:val="FFFFFF"/>
                <w:sz w:val="20"/>
                <w:szCs w:val="20"/>
                <w:lang w:eastAsia="en-GB"/>
              </w:rPr>
              <w:t>ATU</w:t>
            </w:r>
            <w:proofErr w:type="spellEnd"/>
            <w:r w:rsidRPr="00B52C28">
              <w:rPr>
                <w:rFonts w:ascii="Calibri" w:eastAsia="Times New Roman" w:hAnsi="Calibri" w:cs="Calibri"/>
                <w:color w:val="FFFFFF"/>
                <w:sz w:val="20"/>
                <w:szCs w:val="20"/>
                <w:lang w:eastAsia="en-GB"/>
              </w:rPr>
              <w:t> </w:t>
            </w:r>
          </w:p>
        </w:tc>
        <w:tc>
          <w:tcPr>
            <w:tcW w:w="7001" w:type="dxa"/>
            <w:hideMark/>
          </w:tcPr>
          <w:p w14:paraId="732C1FF8"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B52C28">
              <w:rPr>
                <w:rFonts w:ascii="Calibri" w:eastAsia="Times New Roman" w:hAnsi="Calibri" w:cs="Calibri"/>
                <w:sz w:val="20"/>
                <w:szCs w:val="20"/>
                <w:lang w:eastAsia="en-GB"/>
              </w:rPr>
              <w:t>Assessment and Treatment Unit </w:t>
            </w:r>
          </w:p>
        </w:tc>
      </w:tr>
      <w:tr w:rsidR="00B52C28" w:rsidRPr="00B52C28" w14:paraId="0740AD47"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0C7FD78A" w14:textId="77777777" w:rsidR="00B52C28" w:rsidRPr="00B52C28" w:rsidRDefault="00B52C28" w:rsidP="007127DA">
            <w:pPr>
              <w:jc w:val="both"/>
              <w:textAlignment w:val="baseline"/>
              <w:rPr>
                <w:rFonts w:ascii="Calibri" w:eastAsia="Times New Roman" w:hAnsi="Calibri" w:cs="Calibri"/>
                <w:b w:val="0"/>
                <w:bCs w:val="0"/>
                <w:color w:val="FFFFFF"/>
                <w:sz w:val="20"/>
                <w:szCs w:val="20"/>
                <w:lang w:eastAsia="en-GB"/>
              </w:rPr>
            </w:pPr>
            <w:r w:rsidRPr="00B52C28">
              <w:rPr>
                <w:rFonts w:ascii="Calibri" w:eastAsia="Times New Roman" w:hAnsi="Calibri" w:cs="Calibri"/>
                <w:color w:val="FFFFFF"/>
                <w:sz w:val="20"/>
                <w:szCs w:val="20"/>
                <w:lang w:eastAsia="en-GB"/>
              </w:rPr>
              <w:t>AWOL</w:t>
            </w:r>
          </w:p>
        </w:tc>
        <w:tc>
          <w:tcPr>
            <w:tcW w:w="7001" w:type="dxa"/>
          </w:tcPr>
          <w:p w14:paraId="1F7C8680"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Absent Without Leave</w:t>
            </w:r>
          </w:p>
        </w:tc>
      </w:tr>
      <w:tr w:rsidR="00B52C28" w:rsidRPr="00B52C28" w14:paraId="5787DAC3" w14:textId="77777777" w:rsidTr="00F51E4C">
        <w:tc>
          <w:tcPr>
            <w:cnfStyle w:val="001000000000" w:firstRow="0" w:lastRow="0" w:firstColumn="1" w:lastColumn="0" w:oddVBand="0" w:evenVBand="0" w:oddHBand="0" w:evenHBand="0" w:firstRowFirstColumn="0" w:firstRowLastColumn="0" w:lastRowFirstColumn="0" w:lastRowLastColumn="0"/>
            <w:tcW w:w="2009" w:type="dxa"/>
            <w:hideMark/>
          </w:tcPr>
          <w:p w14:paraId="574428ED" w14:textId="77777777" w:rsidR="00B52C28" w:rsidRPr="00B52C28" w:rsidRDefault="00B52C28" w:rsidP="007127DA">
            <w:pPr>
              <w:jc w:val="both"/>
              <w:textAlignment w:val="baseline"/>
              <w:rPr>
                <w:rFonts w:ascii="Times New Roman" w:eastAsia="Times New Roman" w:hAnsi="Times New Roman" w:cs="Times New Roman"/>
                <w:b w:val="0"/>
                <w:bCs w:val="0"/>
                <w:color w:val="FFFFFF"/>
                <w:lang w:eastAsia="en-GB"/>
              </w:rPr>
            </w:pPr>
            <w:proofErr w:type="spellStart"/>
            <w:r w:rsidRPr="00B52C28">
              <w:rPr>
                <w:rFonts w:ascii="Calibri" w:eastAsia="Times New Roman" w:hAnsi="Calibri" w:cs="Calibri"/>
                <w:color w:val="FFFFFF"/>
                <w:sz w:val="20"/>
                <w:szCs w:val="20"/>
                <w:lang w:eastAsia="en-GB"/>
              </w:rPr>
              <w:t>BAU</w:t>
            </w:r>
            <w:proofErr w:type="spellEnd"/>
            <w:r w:rsidRPr="00B52C28">
              <w:rPr>
                <w:rFonts w:ascii="Calibri" w:eastAsia="Times New Roman" w:hAnsi="Calibri" w:cs="Calibri"/>
                <w:color w:val="FFFFFF"/>
                <w:sz w:val="20"/>
                <w:szCs w:val="20"/>
                <w:lang w:eastAsia="en-GB"/>
              </w:rPr>
              <w:t> </w:t>
            </w:r>
          </w:p>
        </w:tc>
        <w:tc>
          <w:tcPr>
            <w:tcW w:w="7001" w:type="dxa"/>
            <w:hideMark/>
          </w:tcPr>
          <w:p w14:paraId="6CE2E569"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B52C28">
              <w:rPr>
                <w:rFonts w:ascii="Calibri" w:eastAsia="Times New Roman" w:hAnsi="Calibri" w:cs="Calibri"/>
                <w:sz w:val="20"/>
                <w:szCs w:val="20"/>
                <w:lang w:eastAsia="en-GB"/>
              </w:rPr>
              <w:t>Business as Usual  </w:t>
            </w:r>
          </w:p>
        </w:tc>
      </w:tr>
      <w:tr w:rsidR="00B52C28" w:rsidRPr="00B52C28" w14:paraId="45F61DF1"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11E06128"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CAMHS</w:t>
            </w:r>
          </w:p>
        </w:tc>
        <w:tc>
          <w:tcPr>
            <w:tcW w:w="7001" w:type="dxa"/>
          </w:tcPr>
          <w:p w14:paraId="67FBE7BD"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GB"/>
              </w:rPr>
            </w:pPr>
            <w:r w:rsidRPr="00B52C28">
              <w:rPr>
                <w:rFonts w:asciiTheme="minorHAnsi" w:eastAsia="Times New Roman" w:hAnsiTheme="minorHAnsi" w:cstheme="minorHAnsi"/>
                <w:sz w:val="20"/>
                <w:szCs w:val="20"/>
                <w:lang w:eastAsia="en-GB"/>
              </w:rPr>
              <w:t xml:space="preserve">Child and Adolescent Mental Health Service </w:t>
            </w:r>
          </w:p>
        </w:tc>
      </w:tr>
      <w:tr w:rsidR="00B52C28" w:rsidRPr="00B52C28" w14:paraId="707AA289"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0DE7900E"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proofErr w:type="spellStart"/>
            <w:r w:rsidRPr="00B52C28">
              <w:rPr>
                <w:rFonts w:asciiTheme="minorHAnsi" w:eastAsia="Times New Roman" w:hAnsiTheme="minorHAnsi" w:cstheme="minorHAnsi"/>
                <w:color w:val="FFFFFF"/>
                <w:sz w:val="20"/>
                <w:szCs w:val="20"/>
                <w:lang w:eastAsia="en-GB"/>
              </w:rPr>
              <w:t>CFT</w:t>
            </w:r>
            <w:proofErr w:type="spellEnd"/>
          </w:p>
        </w:tc>
        <w:tc>
          <w:tcPr>
            <w:tcW w:w="7001" w:type="dxa"/>
          </w:tcPr>
          <w:p w14:paraId="078E12FA"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Compassion Focused Treatment </w:t>
            </w:r>
          </w:p>
        </w:tc>
      </w:tr>
      <w:tr w:rsidR="00B52C28" w:rsidRPr="00B52C28" w14:paraId="026EC0E7"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2BBA57EF"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proofErr w:type="spellStart"/>
            <w:r w:rsidRPr="00B52C28">
              <w:rPr>
                <w:rFonts w:asciiTheme="minorHAnsi" w:eastAsia="Times New Roman" w:hAnsiTheme="minorHAnsi" w:cstheme="minorHAnsi"/>
                <w:color w:val="FFFFFF"/>
                <w:sz w:val="20"/>
                <w:szCs w:val="20"/>
                <w:lang w:eastAsia="en-GB"/>
              </w:rPr>
              <w:t>CMHT</w:t>
            </w:r>
            <w:proofErr w:type="spellEnd"/>
          </w:p>
        </w:tc>
        <w:tc>
          <w:tcPr>
            <w:tcW w:w="7001" w:type="dxa"/>
          </w:tcPr>
          <w:p w14:paraId="26CC3089"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Community Mental Health Team </w:t>
            </w:r>
          </w:p>
        </w:tc>
      </w:tr>
      <w:tr w:rsidR="00B52C28" w:rsidRPr="00B52C28" w14:paraId="2A336D82"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6DEB1C2E"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CPA</w:t>
            </w:r>
          </w:p>
        </w:tc>
        <w:tc>
          <w:tcPr>
            <w:tcW w:w="7001" w:type="dxa"/>
          </w:tcPr>
          <w:p w14:paraId="6FA50EBD"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Care Programme Approach </w:t>
            </w:r>
          </w:p>
        </w:tc>
      </w:tr>
      <w:tr w:rsidR="00B52C28" w:rsidRPr="00B52C28" w14:paraId="5803C661"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11FCF004"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CPR</w:t>
            </w:r>
          </w:p>
        </w:tc>
        <w:tc>
          <w:tcPr>
            <w:tcW w:w="7001" w:type="dxa"/>
          </w:tcPr>
          <w:p w14:paraId="2F90907D"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proofErr w:type="gramStart"/>
            <w:r w:rsidRPr="00B52C28">
              <w:rPr>
                <w:rFonts w:asciiTheme="minorHAnsi" w:eastAsia="Times New Roman" w:hAnsiTheme="minorHAnsi" w:cstheme="minorHAnsi"/>
                <w:sz w:val="22"/>
                <w:szCs w:val="22"/>
                <w:lang w:eastAsia="en-GB"/>
              </w:rPr>
              <w:t>Cardio Pulmonary</w:t>
            </w:r>
            <w:proofErr w:type="gramEnd"/>
            <w:r w:rsidRPr="00B52C28">
              <w:rPr>
                <w:rFonts w:asciiTheme="minorHAnsi" w:eastAsia="Times New Roman" w:hAnsiTheme="minorHAnsi" w:cstheme="minorHAnsi"/>
                <w:sz w:val="22"/>
                <w:szCs w:val="22"/>
                <w:lang w:eastAsia="en-GB"/>
              </w:rPr>
              <w:t xml:space="preserve"> Resuscitation </w:t>
            </w:r>
          </w:p>
        </w:tc>
      </w:tr>
      <w:tr w:rsidR="0086227C" w:rsidRPr="00B52C28" w14:paraId="3E49A250"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23DE4F35" w14:textId="77777777" w:rsidR="0086227C" w:rsidRPr="00B52C28" w:rsidRDefault="0086227C" w:rsidP="007127DA">
            <w:pPr>
              <w:jc w:val="both"/>
              <w:textAlignment w:val="baseline"/>
              <w:rPr>
                <w:rFonts w:asciiTheme="minorHAnsi" w:eastAsia="Times New Roman" w:hAnsiTheme="minorHAnsi" w:cstheme="minorHAnsi"/>
                <w:b w:val="0"/>
                <w:bCs w:val="0"/>
                <w:color w:val="FFFFFF"/>
                <w:sz w:val="20"/>
                <w:szCs w:val="20"/>
                <w:lang w:eastAsia="en-GB"/>
              </w:rPr>
            </w:pPr>
            <w:proofErr w:type="spellStart"/>
            <w:r>
              <w:rPr>
                <w:rFonts w:asciiTheme="minorHAnsi" w:eastAsia="Times New Roman" w:hAnsiTheme="minorHAnsi" w:cstheme="minorHAnsi"/>
                <w:color w:val="FFFFFF"/>
                <w:sz w:val="20"/>
                <w:szCs w:val="20"/>
                <w:lang w:eastAsia="en-GB"/>
              </w:rPr>
              <w:t>CQC</w:t>
            </w:r>
            <w:proofErr w:type="spellEnd"/>
          </w:p>
        </w:tc>
        <w:tc>
          <w:tcPr>
            <w:tcW w:w="7001" w:type="dxa"/>
          </w:tcPr>
          <w:p w14:paraId="2291612C" w14:textId="77777777" w:rsidR="0086227C" w:rsidRPr="00B52C28" w:rsidRDefault="0086227C"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Pr>
                <w:rFonts w:asciiTheme="minorHAnsi" w:eastAsia="Times New Roman" w:hAnsiTheme="minorHAnsi" w:cstheme="minorHAnsi"/>
                <w:sz w:val="22"/>
                <w:szCs w:val="22"/>
                <w:lang w:eastAsia="en-GB"/>
              </w:rPr>
              <w:t>Care Quality Commission</w:t>
            </w:r>
          </w:p>
        </w:tc>
      </w:tr>
      <w:tr w:rsidR="00B52C28" w:rsidRPr="00B52C28" w14:paraId="73532BDB"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29E49BEC"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proofErr w:type="spellStart"/>
            <w:r w:rsidRPr="00B52C28">
              <w:rPr>
                <w:rFonts w:asciiTheme="minorHAnsi" w:eastAsia="Times New Roman" w:hAnsiTheme="minorHAnsi" w:cstheme="minorHAnsi"/>
                <w:color w:val="FFFFFF"/>
                <w:sz w:val="20"/>
                <w:szCs w:val="20"/>
                <w:lang w:eastAsia="en-GB"/>
              </w:rPr>
              <w:t>CQUIN</w:t>
            </w:r>
            <w:proofErr w:type="spellEnd"/>
          </w:p>
        </w:tc>
        <w:tc>
          <w:tcPr>
            <w:tcW w:w="7001" w:type="dxa"/>
          </w:tcPr>
          <w:p w14:paraId="423E83CD"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Commissioning for Quality and Innovation </w:t>
            </w:r>
          </w:p>
        </w:tc>
      </w:tr>
      <w:tr w:rsidR="00B52C28" w:rsidRPr="00B52C28" w14:paraId="4C26310E"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58C66F56"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CT</w:t>
            </w:r>
          </w:p>
        </w:tc>
        <w:tc>
          <w:tcPr>
            <w:tcW w:w="7001" w:type="dxa"/>
          </w:tcPr>
          <w:p w14:paraId="4FAA1CF8"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Core Trainee (Doctor)</w:t>
            </w:r>
          </w:p>
        </w:tc>
      </w:tr>
      <w:tr w:rsidR="00B52C28" w:rsidRPr="00B52C28" w14:paraId="0FD49650"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7034D38E"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proofErr w:type="spellStart"/>
            <w:r w:rsidRPr="00B52C28">
              <w:rPr>
                <w:rFonts w:asciiTheme="minorHAnsi" w:eastAsia="Times New Roman" w:hAnsiTheme="minorHAnsi" w:cstheme="minorHAnsi"/>
                <w:color w:val="FFFFFF"/>
                <w:sz w:val="20"/>
                <w:szCs w:val="20"/>
                <w:lang w:eastAsia="en-GB"/>
              </w:rPr>
              <w:t>DNR</w:t>
            </w:r>
            <w:proofErr w:type="spellEnd"/>
          </w:p>
        </w:tc>
        <w:tc>
          <w:tcPr>
            <w:tcW w:w="7001" w:type="dxa"/>
          </w:tcPr>
          <w:p w14:paraId="35A4D6E3"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Do Not Resuscitate</w:t>
            </w:r>
          </w:p>
        </w:tc>
      </w:tr>
      <w:tr w:rsidR="00B52C28" w:rsidRPr="00B52C28" w14:paraId="33E228E7"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6997385A"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ECG</w:t>
            </w:r>
          </w:p>
        </w:tc>
        <w:tc>
          <w:tcPr>
            <w:tcW w:w="7001" w:type="dxa"/>
          </w:tcPr>
          <w:p w14:paraId="6959C4DC"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Electrocardiogram </w:t>
            </w:r>
          </w:p>
        </w:tc>
      </w:tr>
      <w:tr w:rsidR="00B52C28" w:rsidRPr="00B52C28" w14:paraId="5C9F9F81"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0647FEDD"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ECT</w:t>
            </w:r>
          </w:p>
        </w:tc>
        <w:tc>
          <w:tcPr>
            <w:tcW w:w="7001" w:type="dxa"/>
          </w:tcPr>
          <w:p w14:paraId="130908B4"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Electroconvulsive Therapy </w:t>
            </w:r>
          </w:p>
        </w:tc>
      </w:tr>
      <w:tr w:rsidR="00B52C28" w:rsidRPr="00B52C28" w14:paraId="40E710CE"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72B707F4"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EDD</w:t>
            </w:r>
          </w:p>
        </w:tc>
        <w:tc>
          <w:tcPr>
            <w:tcW w:w="7001" w:type="dxa"/>
          </w:tcPr>
          <w:p w14:paraId="72B911A6"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Estimated Date of Discharge </w:t>
            </w:r>
          </w:p>
        </w:tc>
      </w:tr>
      <w:tr w:rsidR="00B52C28" w:rsidRPr="00B52C28" w14:paraId="56C8421A"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7B7C8048"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r w:rsidRPr="00B52C28">
              <w:rPr>
                <w:rFonts w:asciiTheme="minorHAnsi" w:eastAsia="Times New Roman" w:hAnsiTheme="minorHAnsi" w:cstheme="minorHAnsi"/>
                <w:color w:val="FFFFFF"/>
                <w:sz w:val="20"/>
                <w:szCs w:val="20"/>
                <w:lang w:eastAsia="en-GB"/>
              </w:rPr>
              <w:t>FY</w:t>
            </w:r>
          </w:p>
        </w:tc>
        <w:tc>
          <w:tcPr>
            <w:tcW w:w="7001" w:type="dxa"/>
          </w:tcPr>
          <w:p w14:paraId="72523500"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Foundation Year (Doctor)</w:t>
            </w:r>
          </w:p>
        </w:tc>
      </w:tr>
      <w:tr w:rsidR="00B52C28" w:rsidRPr="00B52C28" w14:paraId="3EBD4DF1"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5B9CB816" w14:textId="77777777" w:rsidR="00B52C28" w:rsidRPr="00B52C28" w:rsidRDefault="00B52C28" w:rsidP="007127DA">
            <w:pPr>
              <w:jc w:val="both"/>
              <w:textAlignment w:val="baseline"/>
              <w:rPr>
                <w:rFonts w:ascii="Times New Roman" w:eastAsia="Times New Roman" w:hAnsi="Times New Roman" w:cs="Times New Roman"/>
                <w:b w:val="0"/>
                <w:bCs w:val="0"/>
                <w:color w:val="FFFFFF"/>
                <w:lang w:eastAsia="en-GB"/>
              </w:rPr>
            </w:pPr>
            <w:r w:rsidRPr="00B52C28">
              <w:rPr>
                <w:rFonts w:ascii="Calibri" w:eastAsia="Times New Roman" w:hAnsi="Calibri" w:cs="Calibri"/>
                <w:color w:val="FFFFFF"/>
                <w:sz w:val="20"/>
                <w:szCs w:val="20"/>
                <w:lang w:eastAsia="en-GB"/>
              </w:rPr>
              <w:t>GMMH </w:t>
            </w:r>
          </w:p>
        </w:tc>
        <w:tc>
          <w:tcPr>
            <w:tcW w:w="7001" w:type="dxa"/>
          </w:tcPr>
          <w:p w14:paraId="264EF943"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B52C28">
              <w:rPr>
                <w:rFonts w:ascii="Calibri" w:eastAsia="Times New Roman" w:hAnsi="Calibri" w:cs="Calibri"/>
                <w:sz w:val="20"/>
                <w:szCs w:val="20"/>
                <w:lang w:eastAsia="en-GB"/>
              </w:rPr>
              <w:t>Greater Manchester Mental Health NHS Foundation Trust </w:t>
            </w:r>
          </w:p>
        </w:tc>
      </w:tr>
      <w:tr w:rsidR="00B52C28" w:rsidRPr="00B52C28" w14:paraId="37BEEB29"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7F63DEC7"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HBT</w:t>
            </w:r>
            <w:proofErr w:type="spellEnd"/>
          </w:p>
        </w:tc>
        <w:tc>
          <w:tcPr>
            <w:tcW w:w="7001" w:type="dxa"/>
          </w:tcPr>
          <w:p w14:paraId="35667C64"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Home Base Treatment</w:t>
            </w:r>
          </w:p>
        </w:tc>
      </w:tr>
      <w:tr w:rsidR="00B52C28" w:rsidRPr="00B52C28" w14:paraId="06CFD6C7"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32504DC6"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HoNOS</w:t>
            </w:r>
            <w:proofErr w:type="spellEnd"/>
          </w:p>
        </w:tc>
        <w:tc>
          <w:tcPr>
            <w:tcW w:w="7001" w:type="dxa"/>
          </w:tcPr>
          <w:p w14:paraId="4DC48284"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Health of the Nation Outcome Scores </w:t>
            </w:r>
          </w:p>
        </w:tc>
      </w:tr>
      <w:tr w:rsidR="00B52C28" w:rsidRPr="00B52C28" w14:paraId="2B4B2122"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6E6F3515"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HTT</w:t>
            </w:r>
            <w:proofErr w:type="spellEnd"/>
          </w:p>
        </w:tc>
        <w:tc>
          <w:tcPr>
            <w:tcW w:w="7001" w:type="dxa"/>
          </w:tcPr>
          <w:p w14:paraId="3B544796"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Home Treatment Team </w:t>
            </w:r>
          </w:p>
        </w:tc>
      </w:tr>
      <w:tr w:rsidR="00B52C28" w:rsidRPr="00B52C28" w14:paraId="7D55C533"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7C42CE72"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IAPT</w:t>
            </w:r>
            <w:proofErr w:type="spellEnd"/>
          </w:p>
        </w:tc>
        <w:tc>
          <w:tcPr>
            <w:tcW w:w="7001" w:type="dxa"/>
          </w:tcPr>
          <w:p w14:paraId="29F6D4FD"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Improving Access to Psychological Therapies </w:t>
            </w:r>
          </w:p>
        </w:tc>
      </w:tr>
      <w:tr w:rsidR="00B52C28" w:rsidRPr="00B52C28" w14:paraId="00057B76"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5E7B26D1"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r w:rsidRPr="00B52C28">
              <w:rPr>
                <w:rFonts w:asciiTheme="minorHAnsi" w:eastAsia="Times New Roman" w:hAnsiTheme="minorHAnsi" w:cstheme="minorHAnsi"/>
                <w:color w:val="FFFFFF"/>
                <w:sz w:val="22"/>
                <w:szCs w:val="22"/>
                <w:lang w:eastAsia="en-GB"/>
              </w:rPr>
              <w:t>ILS</w:t>
            </w:r>
          </w:p>
        </w:tc>
        <w:tc>
          <w:tcPr>
            <w:tcW w:w="7001" w:type="dxa"/>
          </w:tcPr>
          <w:p w14:paraId="358D1258"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Immediate Life Support </w:t>
            </w:r>
          </w:p>
        </w:tc>
      </w:tr>
      <w:tr w:rsidR="002D0B3A" w:rsidRPr="00B52C28" w14:paraId="097E12AF"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6D5E07E6" w14:textId="77777777" w:rsidR="002D0B3A" w:rsidRPr="00B52C28" w:rsidRDefault="002D0B3A" w:rsidP="007127DA">
            <w:pPr>
              <w:jc w:val="both"/>
              <w:textAlignment w:val="baseline"/>
              <w:rPr>
                <w:rFonts w:asciiTheme="minorHAnsi" w:eastAsia="Times New Roman" w:hAnsiTheme="minorHAnsi" w:cstheme="minorHAnsi"/>
                <w:b w:val="0"/>
                <w:bCs w:val="0"/>
                <w:color w:val="FFFFFF"/>
                <w:sz w:val="22"/>
                <w:szCs w:val="22"/>
                <w:lang w:eastAsia="en-GB"/>
              </w:rPr>
            </w:pPr>
            <w:r>
              <w:rPr>
                <w:rFonts w:asciiTheme="minorHAnsi" w:eastAsia="Times New Roman" w:hAnsiTheme="minorHAnsi" w:cstheme="minorHAnsi"/>
                <w:color w:val="FFFFFF"/>
                <w:sz w:val="22"/>
                <w:szCs w:val="22"/>
                <w:lang w:eastAsia="en-GB"/>
              </w:rPr>
              <w:t>IPC</w:t>
            </w:r>
          </w:p>
        </w:tc>
        <w:tc>
          <w:tcPr>
            <w:tcW w:w="7001" w:type="dxa"/>
          </w:tcPr>
          <w:p w14:paraId="4B61FEF0" w14:textId="77777777" w:rsidR="002D0B3A" w:rsidRPr="00B52C28" w:rsidRDefault="002D0B3A"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Pr>
                <w:rFonts w:asciiTheme="minorHAnsi" w:eastAsia="Times New Roman" w:hAnsiTheme="minorHAnsi" w:cstheme="minorHAnsi"/>
                <w:sz w:val="22"/>
                <w:szCs w:val="22"/>
                <w:lang w:eastAsia="en-GB"/>
              </w:rPr>
              <w:t>Infection prevention and control</w:t>
            </w:r>
          </w:p>
        </w:tc>
      </w:tr>
      <w:tr w:rsidR="00B52C28" w:rsidRPr="00B52C28" w14:paraId="171BFAFB"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449F80B7"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KPI</w:t>
            </w:r>
            <w:proofErr w:type="spellEnd"/>
          </w:p>
        </w:tc>
        <w:tc>
          <w:tcPr>
            <w:tcW w:w="7001" w:type="dxa"/>
          </w:tcPr>
          <w:p w14:paraId="3619CEB6"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Key Performance Indicator</w:t>
            </w:r>
          </w:p>
        </w:tc>
      </w:tr>
      <w:tr w:rsidR="00B52C28" w:rsidRPr="00B52C28" w14:paraId="33C86EF9"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27782103"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Calibri" w:eastAsia="Times New Roman" w:hAnsi="Calibri" w:cs="Calibri"/>
                <w:color w:val="FFFFFF"/>
                <w:sz w:val="20"/>
                <w:szCs w:val="20"/>
                <w:lang w:eastAsia="en-GB"/>
              </w:rPr>
              <w:t>LoS</w:t>
            </w:r>
            <w:proofErr w:type="spellEnd"/>
            <w:r w:rsidRPr="00B52C28">
              <w:rPr>
                <w:rFonts w:ascii="Calibri" w:eastAsia="Times New Roman" w:hAnsi="Calibri" w:cs="Calibri"/>
                <w:color w:val="FFFFFF"/>
                <w:sz w:val="20"/>
                <w:szCs w:val="20"/>
                <w:lang w:eastAsia="en-GB"/>
              </w:rPr>
              <w:t> </w:t>
            </w:r>
          </w:p>
        </w:tc>
        <w:tc>
          <w:tcPr>
            <w:tcW w:w="7001" w:type="dxa"/>
          </w:tcPr>
          <w:p w14:paraId="469741E9"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Length of Stay </w:t>
            </w:r>
          </w:p>
        </w:tc>
      </w:tr>
      <w:tr w:rsidR="00B52C28" w:rsidRPr="00B52C28" w14:paraId="601C6785"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2B560C71"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r w:rsidRPr="00B52C28">
              <w:rPr>
                <w:rFonts w:asciiTheme="minorHAnsi" w:eastAsia="Times New Roman" w:hAnsiTheme="minorHAnsi" w:cstheme="minorHAnsi"/>
                <w:color w:val="FFFFFF"/>
                <w:sz w:val="22"/>
                <w:szCs w:val="22"/>
                <w:lang w:eastAsia="en-GB"/>
              </w:rPr>
              <w:t>LSU</w:t>
            </w:r>
          </w:p>
        </w:tc>
        <w:tc>
          <w:tcPr>
            <w:tcW w:w="7001" w:type="dxa"/>
          </w:tcPr>
          <w:p w14:paraId="1F28178E"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Low Secure Unit </w:t>
            </w:r>
          </w:p>
        </w:tc>
      </w:tr>
      <w:tr w:rsidR="00B52C28" w:rsidRPr="00B52C28" w14:paraId="099C6929"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3CBC375A"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M&amp;B</w:t>
            </w:r>
            <w:proofErr w:type="spellEnd"/>
            <w:r w:rsidRPr="00B52C28">
              <w:rPr>
                <w:rFonts w:asciiTheme="minorHAnsi" w:eastAsia="Times New Roman" w:hAnsiTheme="minorHAnsi" w:cstheme="minorHAnsi"/>
                <w:color w:val="FFFFFF"/>
                <w:sz w:val="22"/>
                <w:szCs w:val="22"/>
                <w:lang w:eastAsia="en-GB"/>
              </w:rPr>
              <w:t xml:space="preserve"> Unit </w:t>
            </w:r>
          </w:p>
        </w:tc>
        <w:tc>
          <w:tcPr>
            <w:tcW w:w="7001" w:type="dxa"/>
          </w:tcPr>
          <w:p w14:paraId="1BA44FF7"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Mother and Baby Unit </w:t>
            </w:r>
          </w:p>
        </w:tc>
      </w:tr>
      <w:tr w:rsidR="00B52C28" w:rsidRPr="00B52C28" w14:paraId="10B753CD"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507B06BC"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r w:rsidRPr="00B52C28">
              <w:rPr>
                <w:rFonts w:ascii="Calibri" w:eastAsia="Times New Roman" w:hAnsi="Calibri" w:cs="Calibri"/>
                <w:color w:val="FFFFFF"/>
                <w:sz w:val="20"/>
                <w:szCs w:val="20"/>
                <w:lang w:eastAsia="en-GB"/>
              </w:rPr>
              <w:t>MCC </w:t>
            </w:r>
          </w:p>
        </w:tc>
        <w:tc>
          <w:tcPr>
            <w:tcW w:w="7001" w:type="dxa"/>
          </w:tcPr>
          <w:p w14:paraId="1ABE4705"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Manchester City Council  </w:t>
            </w:r>
          </w:p>
        </w:tc>
      </w:tr>
      <w:tr w:rsidR="00B52C28" w:rsidRPr="00B52C28" w14:paraId="60CAF542"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64168FCD"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0"/>
                <w:szCs w:val="20"/>
                <w:lang w:eastAsia="en-GB"/>
              </w:rPr>
            </w:pPr>
            <w:proofErr w:type="spellStart"/>
            <w:r w:rsidRPr="00B52C28">
              <w:rPr>
                <w:rFonts w:asciiTheme="minorHAnsi" w:eastAsia="Times New Roman" w:hAnsiTheme="minorHAnsi" w:cstheme="minorHAnsi"/>
                <w:color w:val="FFFFFF"/>
                <w:sz w:val="20"/>
                <w:szCs w:val="20"/>
                <w:lang w:eastAsia="en-GB"/>
              </w:rPr>
              <w:t>MDE</w:t>
            </w:r>
            <w:proofErr w:type="spellEnd"/>
          </w:p>
        </w:tc>
        <w:tc>
          <w:tcPr>
            <w:tcW w:w="7001" w:type="dxa"/>
          </w:tcPr>
          <w:p w14:paraId="50978B61"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Managing Difficult Emotions </w:t>
            </w:r>
          </w:p>
        </w:tc>
      </w:tr>
      <w:tr w:rsidR="00B52C28" w:rsidRPr="00B52C28" w14:paraId="4D8F79E6"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652FC9D4"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r w:rsidRPr="00B52C28">
              <w:rPr>
                <w:rFonts w:asciiTheme="minorHAnsi" w:eastAsia="Times New Roman" w:hAnsiTheme="minorHAnsi" w:cstheme="minorHAnsi"/>
                <w:color w:val="FFFFFF"/>
                <w:sz w:val="22"/>
                <w:szCs w:val="22"/>
                <w:lang w:eastAsia="en-GB"/>
              </w:rPr>
              <w:t>MDT</w:t>
            </w:r>
          </w:p>
        </w:tc>
        <w:tc>
          <w:tcPr>
            <w:tcW w:w="7001" w:type="dxa"/>
          </w:tcPr>
          <w:p w14:paraId="755EB695"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Multi-Disciplinary Team </w:t>
            </w:r>
          </w:p>
        </w:tc>
      </w:tr>
      <w:tr w:rsidR="00B52C28" w:rsidRPr="00B52C28" w14:paraId="707783BD"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14444B7E"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Calibri" w:eastAsia="Times New Roman" w:hAnsi="Calibri" w:cs="Calibri"/>
                <w:color w:val="FFFFFF"/>
                <w:sz w:val="20"/>
                <w:szCs w:val="20"/>
                <w:lang w:eastAsia="en-GB"/>
              </w:rPr>
              <w:t>MFT</w:t>
            </w:r>
            <w:proofErr w:type="spellEnd"/>
            <w:r w:rsidRPr="00B52C28">
              <w:rPr>
                <w:rFonts w:ascii="Calibri" w:eastAsia="Times New Roman" w:hAnsi="Calibri" w:cs="Calibri"/>
                <w:color w:val="FFFFFF"/>
                <w:sz w:val="20"/>
                <w:szCs w:val="20"/>
                <w:lang w:eastAsia="en-GB"/>
              </w:rPr>
              <w:t> </w:t>
            </w:r>
          </w:p>
        </w:tc>
        <w:tc>
          <w:tcPr>
            <w:tcW w:w="7001" w:type="dxa"/>
          </w:tcPr>
          <w:p w14:paraId="1B10D992"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Manchester University NHS Foundation Trust </w:t>
            </w:r>
          </w:p>
        </w:tc>
      </w:tr>
      <w:tr w:rsidR="00B52C28" w:rsidRPr="00B52C28" w14:paraId="7D131225"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3405D15D"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r w:rsidRPr="00B52C28">
              <w:rPr>
                <w:rFonts w:asciiTheme="minorHAnsi" w:eastAsia="Times New Roman" w:hAnsiTheme="minorHAnsi" w:cstheme="minorHAnsi"/>
                <w:color w:val="FFFFFF"/>
                <w:sz w:val="22"/>
                <w:szCs w:val="22"/>
                <w:lang w:eastAsia="en-GB"/>
              </w:rPr>
              <w:t>MHA</w:t>
            </w:r>
          </w:p>
        </w:tc>
        <w:tc>
          <w:tcPr>
            <w:tcW w:w="7001" w:type="dxa"/>
          </w:tcPr>
          <w:p w14:paraId="5E3D9F3F"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Mental Health Act </w:t>
            </w:r>
          </w:p>
        </w:tc>
      </w:tr>
      <w:tr w:rsidR="00B52C28" w:rsidRPr="00B52C28" w14:paraId="752D2C10"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5FAC029C"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MHLS</w:t>
            </w:r>
            <w:proofErr w:type="spellEnd"/>
          </w:p>
        </w:tc>
        <w:tc>
          <w:tcPr>
            <w:tcW w:w="7001" w:type="dxa"/>
          </w:tcPr>
          <w:p w14:paraId="64ED0D89" w14:textId="77777777" w:rsidR="00B52C28" w:rsidRPr="00B52C28" w:rsidRDefault="00B52C28"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Mental Health Liaison Service </w:t>
            </w:r>
          </w:p>
        </w:tc>
      </w:tr>
      <w:tr w:rsidR="00B52C28" w:rsidRPr="00B52C28" w14:paraId="1BE47FC4"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61006636" w14:textId="77777777" w:rsidR="00B52C28" w:rsidRPr="00B52C28" w:rsidRDefault="00B52C28" w:rsidP="007127DA">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MSE</w:t>
            </w:r>
            <w:proofErr w:type="spellEnd"/>
          </w:p>
        </w:tc>
        <w:tc>
          <w:tcPr>
            <w:tcW w:w="7001" w:type="dxa"/>
          </w:tcPr>
          <w:p w14:paraId="675DFDF5" w14:textId="77777777" w:rsidR="00B52C28" w:rsidRPr="00B52C28" w:rsidRDefault="00B52C28" w:rsidP="007127DA">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 xml:space="preserve">Mental State Examination </w:t>
            </w:r>
          </w:p>
        </w:tc>
      </w:tr>
      <w:tr w:rsidR="00F51E4C" w:rsidRPr="00B52C28" w14:paraId="37E2845D" w14:textId="77777777" w:rsidTr="00F51E4C">
        <w:tc>
          <w:tcPr>
            <w:cnfStyle w:val="001000000000" w:firstRow="0" w:lastRow="0" w:firstColumn="1" w:lastColumn="0" w:oddVBand="0" w:evenVBand="0" w:oddHBand="0" w:evenHBand="0" w:firstRowFirstColumn="0" w:firstRowLastColumn="0" w:lastRowFirstColumn="0" w:lastRowLastColumn="0"/>
            <w:tcW w:w="2009" w:type="dxa"/>
          </w:tcPr>
          <w:p w14:paraId="3764EBB4" w14:textId="5B0078A1" w:rsidR="00F51E4C" w:rsidRPr="00B52C28" w:rsidRDefault="00F51E4C" w:rsidP="007127DA">
            <w:pPr>
              <w:jc w:val="both"/>
              <w:textAlignment w:val="baseline"/>
              <w:rPr>
                <w:rFonts w:asciiTheme="minorHAnsi" w:eastAsia="Times New Roman" w:hAnsiTheme="minorHAnsi" w:cstheme="minorHAnsi"/>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MSU</w:t>
            </w:r>
            <w:proofErr w:type="spellEnd"/>
          </w:p>
        </w:tc>
        <w:tc>
          <w:tcPr>
            <w:tcW w:w="7001" w:type="dxa"/>
          </w:tcPr>
          <w:p w14:paraId="35B33AC6" w14:textId="09C894F7" w:rsidR="00F51E4C" w:rsidRPr="00B52C28" w:rsidRDefault="00F51E4C" w:rsidP="007127DA">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Medium Secure Unit</w:t>
            </w:r>
          </w:p>
        </w:tc>
      </w:tr>
      <w:tr w:rsidR="00210A53" w:rsidRPr="00B52C28" w14:paraId="43E08449" w14:textId="77777777" w:rsidTr="00F51E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78CA865C" w14:textId="3876A937" w:rsidR="00210A53" w:rsidRPr="00B52C28" w:rsidRDefault="00210A53" w:rsidP="00210A53">
            <w:pPr>
              <w:jc w:val="both"/>
              <w:textAlignment w:val="baseline"/>
              <w:rPr>
                <w:rFonts w:asciiTheme="minorHAnsi" w:eastAsia="Times New Roman" w:hAnsiTheme="minorHAnsi" w:cstheme="minorHAnsi"/>
                <w:color w:val="FFFFFF"/>
                <w:sz w:val="22"/>
                <w:szCs w:val="22"/>
                <w:lang w:eastAsia="en-GB"/>
              </w:rPr>
            </w:pPr>
            <w:r>
              <w:rPr>
                <w:rFonts w:ascii="Calibri" w:eastAsia="Times New Roman" w:hAnsi="Calibri" w:cs="Calibri"/>
                <w:color w:val="FFFFFF"/>
                <w:sz w:val="20"/>
                <w:szCs w:val="20"/>
                <w:lang w:eastAsia="en-GB"/>
              </w:rPr>
              <w:t>NICE</w:t>
            </w:r>
          </w:p>
        </w:tc>
        <w:tc>
          <w:tcPr>
            <w:tcW w:w="7001" w:type="dxa"/>
          </w:tcPr>
          <w:p w14:paraId="0C917920" w14:textId="3B466837"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Pr>
                <w:rFonts w:ascii="Calibri" w:eastAsia="Times New Roman" w:hAnsi="Calibri" w:cs="Calibri"/>
                <w:sz w:val="20"/>
                <w:szCs w:val="20"/>
                <w:lang w:eastAsia="en-GB"/>
              </w:rPr>
              <w:t>National Institute for Health and Care Excellence</w:t>
            </w:r>
          </w:p>
        </w:tc>
      </w:tr>
      <w:tr w:rsidR="00210A53" w:rsidRPr="00B52C28" w14:paraId="2AD1E786"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48E5F570" w14:textId="2F5DD7D3"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proofErr w:type="spellStart"/>
            <w:r w:rsidRPr="00B52C28">
              <w:rPr>
                <w:rFonts w:ascii="Calibri" w:eastAsia="Times New Roman" w:hAnsi="Calibri" w:cs="Calibri"/>
                <w:color w:val="FFFFFF"/>
                <w:sz w:val="20"/>
                <w:szCs w:val="20"/>
                <w:lang w:eastAsia="en-GB"/>
              </w:rPr>
              <w:t>NMGH</w:t>
            </w:r>
            <w:proofErr w:type="spellEnd"/>
            <w:r w:rsidRPr="00B52C28">
              <w:rPr>
                <w:rFonts w:ascii="Calibri" w:eastAsia="Times New Roman" w:hAnsi="Calibri" w:cs="Calibri"/>
                <w:color w:val="FFFFFF"/>
                <w:sz w:val="20"/>
                <w:szCs w:val="20"/>
                <w:lang w:eastAsia="en-GB"/>
              </w:rPr>
              <w:t> </w:t>
            </w:r>
          </w:p>
        </w:tc>
        <w:tc>
          <w:tcPr>
            <w:tcW w:w="7001" w:type="dxa"/>
          </w:tcPr>
          <w:p w14:paraId="3905B3DD" w14:textId="759159AB"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North Manchester General Hospital </w:t>
            </w:r>
          </w:p>
        </w:tc>
      </w:tr>
      <w:tr w:rsidR="00210A53" w:rsidRPr="00B52C28" w14:paraId="7411875A" w14:textId="77777777" w:rsidTr="0021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51ABC909" w14:textId="34EF6E5B" w:rsidR="00210A53" w:rsidRPr="00B52C28" w:rsidRDefault="00210A53" w:rsidP="00210A53">
            <w:pPr>
              <w:jc w:val="both"/>
              <w:textAlignment w:val="baseline"/>
              <w:rPr>
                <w:rFonts w:asciiTheme="minorHAnsi" w:eastAsia="Times New Roman" w:hAnsiTheme="minorHAnsi" w:cstheme="minorHAnsi"/>
                <w:b w:val="0"/>
                <w:bCs w:val="0"/>
                <w:color w:val="FFFFFF"/>
                <w:sz w:val="22"/>
                <w:szCs w:val="22"/>
                <w:lang w:eastAsia="en-GB"/>
              </w:rPr>
            </w:pPr>
            <w:r w:rsidRPr="00B52C28">
              <w:rPr>
                <w:rFonts w:ascii="Calibri" w:eastAsia="Times New Roman" w:hAnsi="Calibri" w:cs="Calibri"/>
                <w:color w:val="FFFFFF"/>
                <w:sz w:val="20"/>
                <w:szCs w:val="20"/>
                <w:lang w:eastAsia="en-GB"/>
              </w:rPr>
              <w:t>OA </w:t>
            </w:r>
          </w:p>
        </w:tc>
        <w:tc>
          <w:tcPr>
            <w:tcW w:w="7001" w:type="dxa"/>
          </w:tcPr>
          <w:p w14:paraId="464C3171" w14:textId="442E03FC"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Older Adult </w:t>
            </w:r>
          </w:p>
        </w:tc>
      </w:tr>
      <w:tr w:rsidR="00210A53" w:rsidRPr="00B52C28" w14:paraId="12B681B8"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5F827696" w14:textId="3A300DA6"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r w:rsidRPr="00B52C28">
              <w:rPr>
                <w:rFonts w:ascii="Calibri" w:eastAsia="Times New Roman" w:hAnsi="Calibri" w:cs="Calibri"/>
                <w:color w:val="FFFFFF"/>
                <w:sz w:val="20"/>
                <w:szCs w:val="20"/>
                <w:lang w:eastAsia="en-GB"/>
              </w:rPr>
              <w:t>OAP </w:t>
            </w:r>
          </w:p>
        </w:tc>
        <w:tc>
          <w:tcPr>
            <w:tcW w:w="7001" w:type="dxa"/>
          </w:tcPr>
          <w:p w14:paraId="2B0C521A" w14:textId="6F17B434"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Out of Area Placement </w:t>
            </w:r>
          </w:p>
        </w:tc>
      </w:tr>
      <w:tr w:rsidR="00210A53" w:rsidRPr="00B52C28" w14:paraId="150E4D8D" w14:textId="77777777" w:rsidTr="0021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7E9B3440" w14:textId="0BF5EC44"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r w:rsidRPr="00B52C28">
              <w:rPr>
                <w:rFonts w:asciiTheme="minorHAnsi" w:eastAsia="Times New Roman" w:hAnsiTheme="minorHAnsi" w:cstheme="minorHAnsi"/>
                <w:color w:val="FFFFFF"/>
                <w:sz w:val="22"/>
                <w:szCs w:val="22"/>
                <w:lang w:eastAsia="en-GB"/>
              </w:rPr>
              <w:t>OT</w:t>
            </w:r>
          </w:p>
        </w:tc>
        <w:tc>
          <w:tcPr>
            <w:tcW w:w="7001" w:type="dxa"/>
          </w:tcPr>
          <w:p w14:paraId="2330753C" w14:textId="6188BF9F"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B52C28">
              <w:rPr>
                <w:rFonts w:asciiTheme="minorHAnsi" w:eastAsia="Times New Roman" w:hAnsiTheme="minorHAnsi" w:cstheme="minorHAnsi"/>
                <w:sz w:val="22"/>
                <w:szCs w:val="22"/>
                <w:lang w:eastAsia="en-GB"/>
              </w:rPr>
              <w:t xml:space="preserve">Occupational Therapy </w:t>
            </w:r>
          </w:p>
        </w:tc>
      </w:tr>
      <w:tr w:rsidR="00210A53" w:rsidRPr="00B52C28" w14:paraId="3EEEF0C6"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60C1CA06" w14:textId="74042FED" w:rsidR="00210A53" w:rsidRPr="00B52C28" w:rsidRDefault="00210A53" w:rsidP="00210A53">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lastRenderedPageBreak/>
              <w:t>PbR</w:t>
            </w:r>
            <w:proofErr w:type="spellEnd"/>
          </w:p>
        </w:tc>
        <w:tc>
          <w:tcPr>
            <w:tcW w:w="7001" w:type="dxa"/>
          </w:tcPr>
          <w:p w14:paraId="0570440A" w14:textId="6A0DA79A"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Payment by Results</w:t>
            </w:r>
          </w:p>
        </w:tc>
      </w:tr>
      <w:tr w:rsidR="00210A53" w:rsidRPr="00B52C28" w14:paraId="2AEE0975" w14:textId="77777777" w:rsidTr="0021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6F97BE28" w14:textId="42DE5559" w:rsidR="00210A53" w:rsidRPr="00B52C28" w:rsidRDefault="00210A53" w:rsidP="00210A53">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Theme="minorHAnsi" w:eastAsia="Times New Roman" w:hAnsiTheme="minorHAnsi" w:cstheme="minorHAnsi"/>
                <w:color w:val="FFFFFF"/>
                <w:sz w:val="22"/>
                <w:szCs w:val="22"/>
                <w:lang w:eastAsia="en-GB"/>
              </w:rPr>
              <w:t>PHIT</w:t>
            </w:r>
            <w:proofErr w:type="spellEnd"/>
          </w:p>
        </w:tc>
        <w:tc>
          <w:tcPr>
            <w:tcW w:w="7001" w:type="dxa"/>
          </w:tcPr>
          <w:p w14:paraId="2B6709C1" w14:textId="68FFA006"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Physical Health Intervention Tool</w:t>
            </w:r>
          </w:p>
        </w:tc>
      </w:tr>
      <w:tr w:rsidR="00210A53" w:rsidRPr="00B52C28" w14:paraId="5A87CE4F"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08ED86E7" w14:textId="0477C4F3" w:rsidR="00210A53" w:rsidRPr="00B52C28" w:rsidRDefault="00210A53" w:rsidP="00210A53">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Calibri" w:eastAsia="Times New Roman" w:hAnsi="Calibri" w:cs="Calibri"/>
                <w:color w:val="FFFFFF"/>
                <w:sz w:val="20"/>
                <w:szCs w:val="20"/>
                <w:lang w:eastAsia="en-GB"/>
              </w:rPr>
              <w:t>PICU</w:t>
            </w:r>
            <w:proofErr w:type="spellEnd"/>
            <w:r w:rsidRPr="00B52C28">
              <w:rPr>
                <w:rFonts w:ascii="Calibri" w:eastAsia="Times New Roman" w:hAnsi="Calibri" w:cs="Calibri"/>
                <w:color w:val="FFFFFF"/>
                <w:sz w:val="20"/>
                <w:szCs w:val="20"/>
                <w:lang w:eastAsia="en-GB"/>
              </w:rPr>
              <w:t> </w:t>
            </w:r>
          </w:p>
        </w:tc>
        <w:tc>
          <w:tcPr>
            <w:tcW w:w="7001" w:type="dxa"/>
          </w:tcPr>
          <w:p w14:paraId="1B5D04A4" w14:textId="6D90E75D"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Psychiatric Intensive Care Unit </w:t>
            </w:r>
          </w:p>
        </w:tc>
      </w:tr>
      <w:tr w:rsidR="00210A53" w:rsidRPr="00B52C28" w14:paraId="491D56FC" w14:textId="77777777" w:rsidTr="0021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27029886" w14:textId="4C3676A3"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proofErr w:type="spellStart"/>
            <w:r>
              <w:rPr>
                <w:rFonts w:ascii="Calibri" w:eastAsia="Times New Roman" w:hAnsi="Calibri" w:cs="Calibri"/>
                <w:color w:val="FFFFFF"/>
                <w:sz w:val="20"/>
                <w:szCs w:val="20"/>
                <w:lang w:eastAsia="en-GB"/>
              </w:rPr>
              <w:t>PMVA</w:t>
            </w:r>
            <w:proofErr w:type="spellEnd"/>
          </w:p>
        </w:tc>
        <w:tc>
          <w:tcPr>
            <w:tcW w:w="7001" w:type="dxa"/>
          </w:tcPr>
          <w:p w14:paraId="29A20EC5" w14:textId="1540E48E"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Pr>
                <w:rFonts w:ascii="Calibri" w:eastAsia="Times New Roman" w:hAnsi="Calibri" w:cs="Calibri"/>
                <w:sz w:val="20"/>
                <w:szCs w:val="20"/>
                <w:lang w:eastAsia="en-GB"/>
              </w:rPr>
              <w:t xml:space="preserve">Prevention and </w:t>
            </w:r>
            <w:r w:rsidRPr="008A4AEF">
              <w:rPr>
                <w:rFonts w:asciiTheme="minorHAnsi" w:eastAsia="Times New Roman" w:hAnsiTheme="minorHAnsi" w:cstheme="minorHAnsi"/>
                <w:sz w:val="22"/>
                <w:szCs w:val="22"/>
                <w:lang w:eastAsia="en-GB"/>
              </w:rPr>
              <w:t>Management</w:t>
            </w:r>
            <w:r>
              <w:rPr>
                <w:rFonts w:ascii="Calibri" w:eastAsia="Times New Roman" w:hAnsi="Calibri" w:cs="Calibri"/>
                <w:sz w:val="20"/>
                <w:szCs w:val="20"/>
                <w:lang w:eastAsia="en-GB"/>
              </w:rPr>
              <w:t xml:space="preserve"> of Violence and Aggression</w:t>
            </w:r>
          </w:p>
        </w:tc>
      </w:tr>
      <w:tr w:rsidR="00210A53" w:rsidRPr="00B52C28" w14:paraId="312A944F"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059EDCF7" w14:textId="379F9716"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r>
              <w:rPr>
                <w:rFonts w:ascii="Calibri" w:eastAsia="Times New Roman" w:hAnsi="Calibri" w:cs="Calibri"/>
                <w:color w:val="FFFFFF"/>
                <w:sz w:val="20"/>
                <w:szCs w:val="20"/>
                <w:lang w:eastAsia="en-GB"/>
              </w:rPr>
              <w:t>QI</w:t>
            </w:r>
          </w:p>
        </w:tc>
        <w:tc>
          <w:tcPr>
            <w:tcW w:w="7001" w:type="dxa"/>
          </w:tcPr>
          <w:p w14:paraId="3A8F93EC" w14:textId="7C98C553"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Pr>
                <w:rFonts w:ascii="Calibri" w:eastAsia="Times New Roman" w:hAnsi="Calibri" w:cs="Calibri"/>
                <w:sz w:val="20"/>
                <w:szCs w:val="20"/>
                <w:lang w:eastAsia="en-GB"/>
              </w:rPr>
              <w:t>Quality Improvement</w:t>
            </w:r>
            <w:r w:rsidRPr="00B52C28">
              <w:rPr>
                <w:rFonts w:ascii="Calibri" w:eastAsia="Times New Roman" w:hAnsi="Calibri" w:cs="Calibri"/>
                <w:sz w:val="20"/>
                <w:szCs w:val="20"/>
                <w:lang w:eastAsia="en-GB"/>
              </w:rPr>
              <w:t> </w:t>
            </w:r>
          </w:p>
        </w:tc>
      </w:tr>
      <w:tr w:rsidR="00210A53" w:rsidRPr="00B52C28" w14:paraId="6B3740B1" w14:textId="77777777" w:rsidTr="0021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498870CB" w14:textId="5192A665" w:rsidR="00210A53" w:rsidRPr="00B52C28" w:rsidRDefault="00210A53" w:rsidP="00210A53">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Calibri" w:eastAsia="Times New Roman" w:hAnsi="Calibri" w:cs="Calibri"/>
                <w:color w:val="FFFFFF"/>
                <w:sz w:val="20"/>
                <w:szCs w:val="20"/>
                <w:lang w:eastAsia="en-GB"/>
              </w:rPr>
              <w:t>RCPsych</w:t>
            </w:r>
            <w:proofErr w:type="spellEnd"/>
            <w:r w:rsidRPr="00B52C28">
              <w:rPr>
                <w:rFonts w:ascii="Calibri" w:eastAsia="Times New Roman" w:hAnsi="Calibri" w:cs="Calibri"/>
                <w:color w:val="FFFFFF"/>
                <w:sz w:val="20"/>
                <w:szCs w:val="20"/>
                <w:lang w:eastAsia="en-GB"/>
              </w:rPr>
              <w:t> </w:t>
            </w:r>
          </w:p>
        </w:tc>
        <w:tc>
          <w:tcPr>
            <w:tcW w:w="7001" w:type="dxa"/>
          </w:tcPr>
          <w:p w14:paraId="125BEA46" w14:textId="4A34893C"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Royal College of Psychiatrists </w:t>
            </w:r>
          </w:p>
        </w:tc>
      </w:tr>
      <w:tr w:rsidR="00210A53" w:rsidRPr="00B52C28" w14:paraId="421DDF2F"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41B9A828" w14:textId="76AD3BFF"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r w:rsidRPr="00B52C28">
              <w:rPr>
                <w:rFonts w:ascii="Calibri" w:eastAsia="Times New Roman" w:hAnsi="Calibri" w:cs="Calibri"/>
                <w:color w:val="FFFFFF"/>
                <w:sz w:val="20"/>
                <w:szCs w:val="20"/>
                <w:lang w:eastAsia="en-GB"/>
              </w:rPr>
              <w:t>SAFIRE </w:t>
            </w:r>
          </w:p>
        </w:tc>
        <w:tc>
          <w:tcPr>
            <w:tcW w:w="7001" w:type="dxa"/>
          </w:tcPr>
          <w:p w14:paraId="0A74E911" w14:textId="2A366AB4"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Swift Assessment for the Immediate Resolution of Emergencies </w:t>
            </w:r>
          </w:p>
        </w:tc>
      </w:tr>
      <w:tr w:rsidR="00210A53" w:rsidRPr="00B52C28" w14:paraId="54474C0F" w14:textId="77777777" w:rsidTr="0021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0F07D5C9" w14:textId="4861CF89"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r w:rsidRPr="00B52C28">
              <w:rPr>
                <w:rFonts w:ascii="Calibri" w:eastAsia="Times New Roman" w:hAnsi="Calibri" w:cs="Calibri"/>
                <w:color w:val="FFFFFF"/>
                <w:sz w:val="20"/>
                <w:szCs w:val="20"/>
                <w:lang w:eastAsia="en-GB"/>
              </w:rPr>
              <w:t>SLA </w:t>
            </w:r>
          </w:p>
        </w:tc>
        <w:tc>
          <w:tcPr>
            <w:tcW w:w="7001" w:type="dxa"/>
          </w:tcPr>
          <w:p w14:paraId="3AA12CFA" w14:textId="6928D53C"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Service Level Agreement </w:t>
            </w:r>
          </w:p>
        </w:tc>
      </w:tr>
      <w:tr w:rsidR="00210A53" w:rsidRPr="00B52C28" w14:paraId="305E4148"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4E3DC21A" w14:textId="5422F64C"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proofErr w:type="spellStart"/>
            <w:r w:rsidRPr="00B52C28">
              <w:rPr>
                <w:rFonts w:ascii="Calibri" w:eastAsia="Times New Roman" w:hAnsi="Calibri" w:cs="Calibri"/>
                <w:color w:val="FFFFFF"/>
                <w:sz w:val="20"/>
                <w:szCs w:val="20"/>
                <w:lang w:eastAsia="en-GB"/>
              </w:rPr>
              <w:t>SMI</w:t>
            </w:r>
            <w:proofErr w:type="spellEnd"/>
            <w:r w:rsidRPr="00B52C28">
              <w:rPr>
                <w:rFonts w:ascii="Calibri" w:eastAsia="Times New Roman" w:hAnsi="Calibri" w:cs="Calibri"/>
                <w:color w:val="FFFFFF"/>
                <w:sz w:val="20"/>
                <w:szCs w:val="20"/>
                <w:lang w:eastAsia="en-GB"/>
              </w:rPr>
              <w:t> </w:t>
            </w:r>
          </w:p>
        </w:tc>
        <w:tc>
          <w:tcPr>
            <w:tcW w:w="7001" w:type="dxa"/>
          </w:tcPr>
          <w:p w14:paraId="324C3371" w14:textId="7492A1E1"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B52C28">
              <w:rPr>
                <w:rFonts w:ascii="Calibri" w:eastAsia="Times New Roman" w:hAnsi="Calibri" w:cs="Calibri"/>
                <w:sz w:val="20"/>
                <w:szCs w:val="20"/>
                <w:lang w:eastAsia="en-GB"/>
              </w:rPr>
              <w:t>Severe Mental Illness  </w:t>
            </w:r>
          </w:p>
        </w:tc>
      </w:tr>
      <w:tr w:rsidR="00210A53" w:rsidRPr="00B52C28" w14:paraId="7C39D383" w14:textId="77777777" w:rsidTr="0021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14:paraId="2AFB28B8" w14:textId="4E70F468" w:rsidR="00210A53" w:rsidRPr="00B52C28" w:rsidRDefault="00210A53" w:rsidP="00210A53">
            <w:pPr>
              <w:jc w:val="both"/>
              <w:textAlignment w:val="baseline"/>
              <w:rPr>
                <w:rFonts w:ascii="Calibri" w:eastAsia="Times New Roman" w:hAnsi="Calibri" w:cs="Calibri"/>
                <w:b w:val="0"/>
                <w:bCs w:val="0"/>
                <w:color w:val="FFFFFF"/>
                <w:sz w:val="20"/>
                <w:szCs w:val="20"/>
                <w:lang w:eastAsia="en-GB"/>
              </w:rPr>
            </w:pPr>
            <w:r w:rsidRPr="00B52C28">
              <w:rPr>
                <w:rFonts w:asciiTheme="minorHAnsi" w:eastAsia="Times New Roman" w:hAnsiTheme="minorHAnsi" w:cstheme="minorHAnsi"/>
                <w:color w:val="FFFFFF"/>
                <w:sz w:val="22"/>
                <w:szCs w:val="22"/>
                <w:lang w:eastAsia="en-GB"/>
              </w:rPr>
              <w:t>ST</w:t>
            </w:r>
          </w:p>
        </w:tc>
        <w:tc>
          <w:tcPr>
            <w:tcW w:w="7001" w:type="dxa"/>
          </w:tcPr>
          <w:p w14:paraId="0055F237" w14:textId="31E0C24A"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B52C28">
              <w:rPr>
                <w:rFonts w:asciiTheme="minorHAnsi" w:eastAsia="Times New Roman" w:hAnsiTheme="minorHAnsi" w:cstheme="minorHAnsi"/>
                <w:sz w:val="22"/>
                <w:szCs w:val="22"/>
                <w:lang w:eastAsia="en-GB"/>
              </w:rPr>
              <w:t xml:space="preserve">Specialist Trainee (Doctor) </w:t>
            </w:r>
          </w:p>
        </w:tc>
      </w:tr>
      <w:tr w:rsidR="00210A53" w:rsidRPr="00B52C28" w14:paraId="78BF9E8F" w14:textId="77777777" w:rsidTr="00210A53">
        <w:tc>
          <w:tcPr>
            <w:cnfStyle w:val="001000000000" w:firstRow="0" w:lastRow="0" w:firstColumn="1" w:lastColumn="0" w:oddVBand="0" w:evenVBand="0" w:oddHBand="0" w:evenHBand="0" w:firstRowFirstColumn="0" w:firstRowLastColumn="0" w:lastRowFirstColumn="0" w:lastRowLastColumn="0"/>
            <w:tcW w:w="2009" w:type="dxa"/>
          </w:tcPr>
          <w:p w14:paraId="517436E3" w14:textId="57FEE370" w:rsidR="00210A53" w:rsidRPr="00B52C28" w:rsidRDefault="00210A53" w:rsidP="00210A53">
            <w:pPr>
              <w:jc w:val="both"/>
              <w:textAlignment w:val="baseline"/>
              <w:rPr>
                <w:rFonts w:asciiTheme="minorHAnsi" w:eastAsia="Times New Roman" w:hAnsiTheme="minorHAnsi" w:cstheme="minorHAnsi"/>
                <w:b w:val="0"/>
                <w:bCs w:val="0"/>
                <w:color w:val="FFFFFF"/>
                <w:sz w:val="22"/>
                <w:szCs w:val="22"/>
                <w:lang w:eastAsia="en-GB"/>
              </w:rPr>
            </w:pPr>
            <w:r w:rsidRPr="00B52C28">
              <w:rPr>
                <w:rFonts w:asciiTheme="minorHAnsi" w:eastAsia="Times New Roman" w:hAnsiTheme="minorHAnsi" w:cstheme="minorHAnsi"/>
                <w:color w:val="FFFFFF"/>
                <w:sz w:val="22"/>
                <w:szCs w:val="22"/>
                <w:lang w:eastAsia="en-GB"/>
              </w:rPr>
              <w:t>STR</w:t>
            </w:r>
          </w:p>
        </w:tc>
        <w:tc>
          <w:tcPr>
            <w:tcW w:w="7001" w:type="dxa"/>
          </w:tcPr>
          <w:p w14:paraId="726A72B6" w14:textId="7D7FB803" w:rsidR="00210A53" w:rsidRPr="00B52C28" w:rsidRDefault="00210A53" w:rsidP="00210A53">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Theme="minorHAnsi" w:eastAsia="Times New Roman" w:hAnsiTheme="minorHAnsi" w:cstheme="minorHAnsi"/>
                <w:sz w:val="22"/>
                <w:szCs w:val="22"/>
                <w:lang w:eastAsia="en-GB"/>
              </w:rPr>
              <w:t>Support Time &amp; Treatment (worker)</w:t>
            </w:r>
          </w:p>
        </w:tc>
      </w:tr>
      <w:tr w:rsidR="00210A53" w:rsidRPr="00B52C28" w14:paraId="6E2B30CC" w14:textId="77777777" w:rsidTr="00210A53">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2009" w:type="dxa"/>
          </w:tcPr>
          <w:p w14:paraId="6A32CA42" w14:textId="09C7B273" w:rsidR="00210A53" w:rsidRPr="00B52C28" w:rsidRDefault="00210A53" w:rsidP="00210A53">
            <w:pPr>
              <w:jc w:val="both"/>
              <w:textAlignment w:val="baseline"/>
              <w:rPr>
                <w:rFonts w:asciiTheme="minorHAnsi" w:eastAsia="Times New Roman" w:hAnsiTheme="minorHAnsi" w:cstheme="minorHAnsi"/>
                <w:b w:val="0"/>
                <w:bCs w:val="0"/>
                <w:color w:val="FFFFFF"/>
                <w:sz w:val="22"/>
                <w:szCs w:val="22"/>
                <w:lang w:eastAsia="en-GB"/>
              </w:rPr>
            </w:pPr>
            <w:proofErr w:type="spellStart"/>
            <w:r w:rsidRPr="00B52C28">
              <w:rPr>
                <w:rFonts w:ascii="Calibri" w:eastAsia="Times New Roman" w:hAnsi="Calibri" w:cs="Calibri"/>
                <w:color w:val="FFFFFF"/>
                <w:sz w:val="20"/>
                <w:szCs w:val="20"/>
                <w:lang w:eastAsia="en-GB"/>
              </w:rPr>
              <w:t>SU</w:t>
            </w:r>
            <w:proofErr w:type="spellEnd"/>
            <w:r w:rsidRPr="00B52C28">
              <w:rPr>
                <w:rFonts w:ascii="Calibri" w:eastAsia="Times New Roman" w:hAnsi="Calibri" w:cs="Calibri"/>
                <w:color w:val="FFFFFF"/>
                <w:sz w:val="20"/>
                <w:szCs w:val="20"/>
                <w:lang w:eastAsia="en-GB"/>
              </w:rPr>
              <w:t> </w:t>
            </w:r>
          </w:p>
        </w:tc>
        <w:tc>
          <w:tcPr>
            <w:tcW w:w="7001" w:type="dxa"/>
          </w:tcPr>
          <w:p w14:paraId="39863EFD" w14:textId="4F3254F8" w:rsidR="00210A53" w:rsidRPr="00B52C28" w:rsidRDefault="00210A53" w:rsidP="00210A53">
            <w:pPr>
              <w:jc w:val="both"/>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GB"/>
              </w:rPr>
            </w:pPr>
            <w:r w:rsidRPr="00B52C28">
              <w:rPr>
                <w:rFonts w:ascii="Calibri" w:eastAsia="Times New Roman" w:hAnsi="Calibri" w:cs="Calibri"/>
                <w:sz w:val="20"/>
                <w:szCs w:val="20"/>
                <w:lang w:eastAsia="en-GB"/>
              </w:rPr>
              <w:t>Service User  </w:t>
            </w:r>
          </w:p>
        </w:tc>
      </w:tr>
    </w:tbl>
    <w:p w14:paraId="7FFD03B4" w14:textId="6FC66F71" w:rsidR="00EE0A3A" w:rsidRPr="007018CA" w:rsidRDefault="00B52C28" w:rsidP="00FA3FE3">
      <w:pPr>
        <w:pStyle w:val="Heading1"/>
        <w:numPr>
          <w:ilvl w:val="0"/>
          <w:numId w:val="39"/>
        </w:numPr>
      </w:pPr>
      <w:r w:rsidRPr="001A5E61">
        <w:rPr>
          <w:u w:val="single"/>
        </w:rPr>
        <w:br w:type="page"/>
      </w:r>
      <w:bookmarkStart w:id="3" w:name="_Toc62547293"/>
      <w:r w:rsidR="00EE0A3A" w:rsidRPr="007018CA">
        <w:lastRenderedPageBreak/>
        <w:t>Introduction</w:t>
      </w:r>
      <w:bookmarkEnd w:id="3"/>
      <w:r w:rsidR="00EE0A3A" w:rsidRPr="007018CA">
        <w:t xml:space="preserve"> </w:t>
      </w:r>
    </w:p>
    <w:p w14:paraId="28841A1C" w14:textId="77777777" w:rsidR="00CE7C86" w:rsidRPr="002A5AE8" w:rsidRDefault="00CE7C86" w:rsidP="007127DA">
      <w:pPr>
        <w:jc w:val="both"/>
      </w:pPr>
      <w:r w:rsidRPr="002A5AE8">
        <w:t>Th</w:t>
      </w:r>
      <w:r w:rsidR="005D4416">
        <w:t xml:space="preserve">e Trust is committed to providing </w:t>
      </w:r>
      <w:r w:rsidR="006C7F83" w:rsidRPr="002A5AE8">
        <w:t>a</w:t>
      </w:r>
      <w:r w:rsidRPr="002A5AE8">
        <w:t xml:space="preserve"> service</w:t>
      </w:r>
      <w:r w:rsidR="006C7F83" w:rsidRPr="002A5AE8">
        <w:t xml:space="preserve"> that</w:t>
      </w:r>
      <w:r w:rsidRPr="002A5AE8">
        <w:t xml:space="preserve"> </w:t>
      </w:r>
      <w:r w:rsidR="005D4416">
        <w:t>delivers</w:t>
      </w:r>
      <w:r w:rsidRPr="002A5AE8">
        <w:t xml:space="preserve"> high quality</w:t>
      </w:r>
      <w:r w:rsidR="001963B8" w:rsidRPr="002A5AE8">
        <w:t xml:space="preserve"> </w:t>
      </w:r>
      <w:r w:rsidR="002A0746" w:rsidRPr="002A5AE8">
        <w:t>multi-disciplinary</w:t>
      </w:r>
      <w:r w:rsidR="001963B8" w:rsidRPr="002A5AE8">
        <w:t xml:space="preserve"> </w:t>
      </w:r>
      <w:r w:rsidRPr="002A5AE8">
        <w:t>care</w:t>
      </w:r>
      <w:r w:rsidR="001963B8" w:rsidRPr="002A5AE8">
        <w:t xml:space="preserve"> and treatment</w:t>
      </w:r>
      <w:r w:rsidRPr="002A5AE8">
        <w:t>, that is:</w:t>
      </w:r>
    </w:p>
    <w:p w14:paraId="6EEA789D" w14:textId="77777777" w:rsidR="00CE7C86" w:rsidRPr="005D4416" w:rsidRDefault="00CE7C86" w:rsidP="00A8151B">
      <w:pPr>
        <w:pStyle w:val="ListParagraph"/>
        <w:numPr>
          <w:ilvl w:val="0"/>
          <w:numId w:val="4"/>
        </w:numPr>
      </w:pPr>
      <w:r w:rsidRPr="005D4416">
        <w:t>Safe</w:t>
      </w:r>
    </w:p>
    <w:p w14:paraId="34221413" w14:textId="77777777" w:rsidR="00CE7C86" w:rsidRPr="005D4416" w:rsidRDefault="00CE7C86" w:rsidP="00A8151B">
      <w:pPr>
        <w:pStyle w:val="ListParagraph"/>
        <w:numPr>
          <w:ilvl w:val="0"/>
          <w:numId w:val="4"/>
        </w:numPr>
      </w:pPr>
      <w:r w:rsidRPr="005D4416">
        <w:t xml:space="preserve">Caring </w:t>
      </w:r>
    </w:p>
    <w:p w14:paraId="1A68EC41" w14:textId="77777777" w:rsidR="00CE7C86" w:rsidRPr="005D4416" w:rsidRDefault="00CE7C86" w:rsidP="00A8151B">
      <w:pPr>
        <w:pStyle w:val="ListParagraph"/>
        <w:numPr>
          <w:ilvl w:val="0"/>
          <w:numId w:val="4"/>
        </w:numPr>
      </w:pPr>
      <w:r w:rsidRPr="005D4416">
        <w:t>Responsive</w:t>
      </w:r>
    </w:p>
    <w:p w14:paraId="463C3ACD" w14:textId="77777777" w:rsidR="00CE7C86" w:rsidRPr="005D4416" w:rsidRDefault="00CE7C86" w:rsidP="00A8151B">
      <w:pPr>
        <w:pStyle w:val="ListParagraph"/>
        <w:numPr>
          <w:ilvl w:val="0"/>
          <w:numId w:val="4"/>
        </w:numPr>
      </w:pPr>
      <w:r w:rsidRPr="005D4416">
        <w:t>Effective</w:t>
      </w:r>
    </w:p>
    <w:p w14:paraId="0FA8A55D" w14:textId="77777777" w:rsidR="005D4416" w:rsidRPr="001C585E" w:rsidRDefault="00CE7C86" w:rsidP="00A8151B">
      <w:pPr>
        <w:pStyle w:val="ListParagraph"/>
        <w:numPr>
          <w:ilvl w:val="0"/>
          <w:numId w:val="4"/>
        </w:numPr>
      </w:pPr>
      <w:r w:rsidRPr="005D4416">
        <w:t>Well led</w:t>
      </w:r>
    </w:p>
    <w:p w14:paraId="53DCA0EC" w14:textId="77777777" w:rsidR="00CC7DE1" w:rsidRDefault="005D4416" w:rsidP="007127DA">
      <w:pPr>
        <w:jc w:val="both"/>
      </w:pPr>
      <w:r w:rsidRPr="002A5AE8">
        <w:t xml:space="preserve">This clinical model of care </w:t>
      </w:r>
      <w:r>
        <w:t xml:space="preserve">focusses on the </w:t>
      </w:r>
      <w:r w:rsidR="000D7754" w:rsidRPr="002A5AE8">
        <w:t>acute inpatients</w:t>
      </w:r>
      <w:r>
        <w:t xml:space="preserve"> service.</w:t>
      </w:r>
      <w:r w:rsidR="000D7754" w:rsidRPr="002A5AE8">
        <w:t xml:space="preserve"> </w:t>
      </w:r>
      <w:r w:rsidR="00CC7DE1">
        <w:t xml:space="preserve">The New Park House Development will include 6 x 17 bedded wards and 1x18 bedded ward for adults </w:t>
      </w:r>
      <w:r w:rsidR="00DB644A">
        <w:t xml:space="preserve">of working age, </w:t>
      </w:r>
      <w:r w:rsidR="00CC7DE1">
        <w:t xml:space="preserve">plus a </w:t>
      </w:r>
      <w:r w:rsidR="000F556B">
        <w:t xml:space="preserve">10 bedded </w:t>
      </w:r>
      <w:proofErr w:type="spellStart"/>
      <w:r w:rsidR="000F556B">
        <w:t>PICU</w:t>
      </w:r>
      <w:proofErr w:type="spellEnd"/>
      <w:r w:rsidR="000F556B">
        <w:t xml:space="preserve">, and a </w:t>
      </w:r>
      <w:r w:rsidR="00CC7DE1">
        <w:t>20</w:t>
      </w:r>
      <w:r w:rsidR="00DB644A">
        <w:t xml:space="preserve"> bedded ward for Older Adults</w:t>
      </w:r>
      <w:r w:rsidR="008E5ED0">
        <w:t>. The Older Adults ward provides care both for those</w:t>
      </w:r>
      <w:r w:rsidR="00DB644A">
        <w:t xml:space="preserve"> with organic or functional illness</w:t>
      </w:r>
      <w:r w:rsidR="008E5ED0">
        <w:t>; an arrangement that has the support of local clinicians and the Royal College of Psychiatrists accreditation scheme</w:t>
      </w:r>
      <w:r w:rsidR="00CC7DE1">
        <w:t xml:space="preserve">. </w:t>
      </w:r>
    </w:p>
    <w:p w14:paraId="52166A28" w14:textId="77777777" w:rsidR="004C24A5" w:rsidRDefault="004C24A5" w:rsidP="007127DA">
      <w:pPr>
        <w:jc w:val="both"/>
      </w:pPr>
      <w:r>
        <w:t>Where elements of the model relate specifically to Adults of Working Age or Older Adults, this is indicated.</w:t>
      </w:r>
    </w:p>
    <w:p w14:paraId="40F35400" w14:textId="77777777" w:rsidR="005D4416" w:rsidRPr="005D4416" w:rsidRDefault="005D4416" w:rsidP="007127DA">
      <w:pPr>
        <w:jc w:val="both"/>
      </w:pPr>
      <w:r w:rsidRPr="005D4416">
        <w:t>The Model of Care is delivered and governed under the following statutory frameworks</w:t>
      </w:r>
      <w:r>
        <w:t>:</w:t>
      </w:r>
    </w:p>
    <w:p w14:paraId="51EA6B2D" w14:textId="77777777" w:rsidR="005D4416" w:rsidRPr="00986FA6" w:rsidRDefault="005D4416" w:rsidP="00A8151B">
      <w:pPr>
        <w:pStyle w:val="ListParagraph"/>
        <w:numPr>
          <w:ilvl w:val="0"/>
          <w:numId w:val="4"/>
        </w:numPr>
      </w:pPr>
      <w:r w:rsidRPr="00986FA6">
        <w:t>Mental Health Act 1983 (Amended 2007) and Code of Practice</w:t>
      </w:r>
    </w:p>
    <w:p w14:paraId="291E7BC2" w14:textId="77777777" w:rsidR="005D4416" w:rsidRPr="00CA00B7" w:rsidRDefault="005D4416" w:rsidP="00A8151B">
      <w:pPr>
        <w:pStyle w:val="ListParagraph"/>
        <w:numPr>
          <w:ilvl w:val="0"/>
          <w:numId w:val="4"/>
        </w:numPr>
      </w:pPr>
      <w:r w:rsidRPr="00986FA6">
        <w:t xml:space="preserve">Human Rights Act </w:t>
      </w:r>
      <w:r w:rsidRPr="00CA00B7">
        <w:t>1998</w:t>
      </w:r>
    </w:p>
    <w:p w14:paraId="117E9639" w14:textId="00C5628C" w:rsidR="005D4416" w:rsidRPr="00CA00B7" w:rsidRDefault="005D4416" w:rsidP="00A8151B">
      <w:pPr>
        <w:pStyle w:val="ListParagraph"/>
        <w:numPr>
          <w:ilvl w:val="0"/>
          <w:numId w:val="4"/>
        </w:numPr>
      </w:pPr>
      <w:r w:rsidRPr="00CA00B7">
        <w:t>Mental Capacity Act 2005 and Code of Practice</w:t>
      </w:r>
    </w:p>
    <w:p w14:paraId="2F6251A1" w14:textId="37E471CA" w:rsidR="00780195" w:rsidRPr="00CA00B7" w:rsidRDefault="00780195" w:rsidP="00A8151B">
      <w:pPr>
        <w:pStyle w:val="ListParagraph"/>
        <w:numPr>
          <w:ilvl w:val="0"/>
          <w:numId w:val="4"/>
        </w:numPr>
      </w:pPr>
      <w:r w:rsidRPr="00CA00B7">
        <w:t>The Care Act 2014</w:t>
      </w:r>
    </w:p>
    <w:p w14:paraId="4055CCE4" w14:textId="77777777" w:rsidR="005D4416" w:rsidRPr="005D4416" w:rsidRDefault="005D4416" w:rsidP="007127DA">
      <w:pPr>
        <w:jc w:val="both"/>
      </w:pPr>
      <w:r w:rsidRPr="00986FA6">
        <w:t>The highest professional and service standards are maintained through adherence</w:t>
      </w:r>
      <w:r w:rsidRPr="005D4416">
        <w:t xml:space="preserve"> to the process of regulation, </w:t>
      </w:r>
      <w:proofErr w:type="gramStart"/>
      <w:r w:rsidRPr="005D4416">
        <w:t>governance</w:t>
      </w:r>
      <w:proofErr w:type="gramEnd"/>
      <w:r w:rsidRPr="005D4416">
        <w:t xml:space="preserve"> and guidance from</w:t>
      </w:r>
      <w:r>
        <w:t>:</w:t>
      </w:r>
    </w:p>
    <w:p w14:paraId="36A22BE8" w14:textId="77777777" w:rsidR="005D4416" w:rsidRPr="008761E1" w:rsidRDefault="005D4416" w:rsidP="00A8151B">
      <w:pPr>
        <w:pStyle w:val="ListParagraph"/>
        <w:numPr>
          <w:ilvl w:val="0"/>
          <w:numId w:val="4"/>
        </w:numPr>
      </w:pPr>
      <w:r w:rsidRPr="008761E1">
        <w:t xml:space="preserve">NICE </w:t>
      </w:r>
    </w:p>
    <w:p w14:paraId="067B3E66" w14:textId="77777777" w:rsidR="005D4416" w:rsidRPr="008761E1" w:rsidRDefault="005D4416" w:rsidP="00A8151B">
      <w:pPr>
        <w:pStyle w:val="ListParagraph"/>
        <w:numPr>
          <w:ilvl w:val="0"/>
          <w:numId w:val="4"/>
        </w:numPr>
      </w:pPr>
      <w:proofErr w:type="spellStart"/>
      <w:r w:rsidRPr="008761E1">
        <w:t>CQC</w:t>
      </w:r>
      <w:proofErr w:type="spellEnd"/>
    </w:p>
    <w:p w14:paraId="41157DBC" w14:textId="77777777" w:rsidR="005D4416" w:rsidRPr="008761E1" w:rsidRDefault="005D4416" w:rsidP="00A8151B">
      <w:pPr>
        <w:pStyle w:val="ListParagraph"/>
        <w:numPr>
          <w:ilvl w:val="0"/>
          <w:numId w:val="4"/>
        </w:numPr>
      </w:pPr>
      <w:r w:rsidRPr="008761E1">
        <w:t>General Medical Council</w:t>
      </w:r>
    </w:p>
    <w:p w14:paraId="7085755A" w14:textId="77777777" w:rsidR="005D4416" w:rsidRPr="008761E1" w:rsidRDefault="005D4416" w:rsidP="00A8151B">
      <w:pPr>
        <w:pStyle w:val="ListParagraph"/>
        <w:numPr>
          <w:ilvl w:val="0"/>
          <w:numId w:val="4"/>
        </w:numPr>
      </w:pPr>
      <w:r w:rsidRPr="008761E1">
        <w:t>Health and Care Professionals Council</w:t>
      </w:r>
    </w:p>
    <w:p w14:paraId="4AF3F8A7" w14:textId="77777777" w:rsidR="005D4416" w:rsidRPr="008761E1" w:rsidRDefault="005D4416" w:rsidP="00A8151B">
      <w:pPr>
        <w:pStyle w:val="ListParagraph"/>
        <w:numPr>
          <w:ilvl w:val="0"/>
          <w:numId w:val="4"/>
        </w:numPr>
      </w:pPr>
      <w:r w:rsidRPr="008761E1">
        <w:t>Nursing and Midwifery Council</w:t>
      </w:r>
    </w:p>
    <w:p w14:paraId="0C96FB5C" w14:textId="77777777" w:rsidR="005D4416" w:rsidRPr="008761E1" w:rsidRDefault="005D4416" w:rsidP="00A8151B">
      <w:pPr>
        <w:pStyle w:val="ListParagraph"/>
        <w:numPr>
          <w:ilvl w:val="0"/>
          <w:numId w:val="4"/>
        </w:numPr>
      </w:pPr>
      <w:r w:rsidRPr="008761E1">
        <w:t>Department of Health</w:t>
      </w:r>
      <w:r w:rsidR="0086227C" w:rsidRPr="008761E1">
        <w:t xml:space="preserve"> and Social Care</w:t>
      </w:r>
    </w:p>
    <w:p w14:paraId="17359FFD" w14:textId="77777777" w:rsidR="00CC7DE1" w:rsidRDefault="005D4416" w:rsidP="00A8151B">
      <w:pPr>
        <w:pStyle w:val="ListParagraph"/>
        <w:numPr>
          <w:ilvl w:val="0"/>
          <w:numId w:val="4"/>
        </w:numPr>
      </w:pPr>
      <w:r w:rsidRPr="008761E1">
        <w:t>Professional Bodies</w:t>
      </w:r>
    </w:p>
    <w:p w14:paraId="7F475CC9" w14:textId="77777777" w:rsidR="00AB4870" w:rsidRDefault="00AB4870" w:rsidP="002B39A0">
      <w:pPr>
        <w:jc w:val="both"/>
      </w:pPr>
      <w:r>
        <w:t xml:space="preserve">The development of the model of care has taken account of </w:t>
      </w:r>
      <w:r w:rsidR="002B39A0">
        <w:t xml:space="preserve">all </w:t>
      </w:r>
      <w:r>
        <w:t xml:space="preserve">elements of the “Nicholson” tests for service reconfiguration, </w:t>
      </w:r>
      <w:r w:rsidR="009D425A">
        <w:t>with s</w:t>
      </w:r>
      <w:r>
        <w:rPr>
          <w:rFonts w:eastAsia="Times New Roman"/>
        </w:rPr>
        <w:t>upport from GPs and Clinical Commissioning Groups</w:t>
      </w:r>
      <w:r w:rsidR="009D425A">
        <w:rPr>
          <w:rFonts w:eastAsia="Times New Roman"/>
        </w:rPr>
        <w:t xml:space="preserve"> coming </w:t>
      </w:r>
      <w:r w:rsidR="001F3A51">
        <w:rPr>
          <w:rFonts w:eastAsia="Times New Roman"/>
        </w:rPr>
        <w:t xml:space="preserve">via engagement with </w:t>
      </w:r>
      <w:proofErr w:type="spellStart"/>
      <w:r w:rsidR="001F3A51">
        <w:rPr>
          <w:rFonts w:eastAsia="Times New Roman"/>
        </w:rPr>
        <w:t>MHCC</w:t>
      </w:r>
      <w:proofErr w:type="spellEnd"/>
      <w:r w:rsidR="001F3A51">
        <w:rPr>
          <w:rFonts w:eastAsia="Times New Roman"/>
        </w:rPr>
        <w:t xml:space="preserve"> Executive Team and </w:t>
      </w:r>
      <w:proofErr w:type="spellStart"/>
      <w:r w:rsidR="001F3A51">
        <w:rPr>
          <w:rFonts w:eastAsia="Times New Roman"/>
        </w:rPr>
        <w:t>MHCC</w:t>
      </w:r>
      <w:proofErr w:type="spellEnd"/>
      <w:r w:rsidR="001F3A51">
        <w:rPr>
          <w:rFonts w:eastAsia="Times New Roman"/>
        </w:rPr>
        <w:t xml:space="preserve"> Strategy Committee; P</w:t>
      </w:r>
      <w:r>
        <w:rPr>
          <w:rFonts w:eastAsia="Times New Roman"/>
        </w:rPr>
        <w:t>ublic and patient engagement</w:t>
      </w:r>
      <w:r w:rsidR="001F3A51">
        <w:rPr>
          <w:rFonts w:eastAsia="Times New Roman"/>
        </w:rPr>
        <w:t xml:space="preserve"> via face to face conversations, virtual presentations, and workbooks; new and established ways of working based on</w:t>
      </w:r>
      <w:r>
        <w:rPr>
          <w:rFonts w:eastAsia="Times New Roman"/>
        </w:rPr>
        <w:t xml:space="preserve"> </w:t>
      </w:r>
      <w:r w:rsidR="002B39A0">
        <w:rPr>
          <w:rFonts w:eastAsia="Times New Roman"/>
        </w:rPr>
        <w:t xml:space="preserve">current </w:t>
      </w:r>
      <w:r w:rsidR="001F3A51">
        <w:rPr>
          <w:rFonts w:eastAsia="Times New Roman"/>
        </w:rPr>
        <w:t>c</w:t>
      </w:r>
      <w:r w:rsidR="002B39A0">
        <w:rPr>
          <w:rFonts w:eastAsia="Times New Roman"/>
        </w:rPr>
        <w:t>linical evidence; and every element of the model supporting an improved quality of service provision.</w:t>
      </w:r>
    </w:p>
    <w:p w14:paraId="6FBF8DD7" w14:textId="49FA19A7" w:rsidR="00702992" w:rsidRDefault="00702992" w:rsidP="007127DA">
      <w:pPr>
        <w:jc w:val="both"/>
      </w:pPr>
      <w:r>
        <w:t xml:space="preserve">The term “patients” is used throughout this document, </w:t>
      </w:r>
      <w:r w:rsidR="00E82839">
        <w:t xml:space="preserve">to refer to people on in-patient wards, and </w:t>
      </w:r>
      <w:r>
        <w:t>as the preferred term both of those currently receiving care on the wards, and staff providing care.</w:t>
      </w:r>
      <w:r w:rsidR="00E82839">
        <w:t xml:space="preserve"> The term “service user” refers to people receiving care outside hospital.</w:t>
      </w:r>
    </w:p>
    <w:p w14:paraId="1AB6FF53" w14:textId="77777777" w:rsidR="00952A11" w:rsidRDefault="00952A11" w:rsidP="007127DA">
      <w:pPr>
        <w:jc w:val="both"/>
      </w:pPr>
    </w:p>
    <w:p w14:paraId="22B17701" w14:textId="77777777" w:rsidR="00702992" w:rsidRPr="008761E1" w:rsidRDefault="00702992" w:rsidP="007127DA">
      <w:pPr>
        <w:jc w:val="both"/>
      </w:pPr>
    </w:p>
    <w:p w14:paraId="0D2F2B9F" w14:textId="01744A8F" w:rsidR="00EE0A3A" w:rsidRPr="002A5AE8" w:rsidRDefault="00EE0A3A" w:rsidP="001A5E61">
      <w:pPr>
        <w:pStyle w:val="Heading1"/>
      </w:pPr>
      <w:bookmarkStart w:id="4" w:name="_Toc62547294"/>
      <w:r w:rsidRPr="002A5AE8">
        <w:lastRenderedPageBreak/>
        <w:t>Values and Philosophy</w:t>
      </w:r>
      <w:bookmarkEnd w:id="4"/>
    </w:p>
    <w:p w14:paraId="65A92676" w14:textId="77777777" w:rsidR="00A5695D" w:rsidRDefault="00F74ABD" w:rsidP="007127DA">
      <w:pPr>
        <w:jc w:val="both"/>
      </w:pPr>
      <w:r w:rsidRPr="002A5AE8">
        <w:t xml:space="preserve">The philosophy of care provided </w:t>
      </w:r>
      <w:r w:rsidR="00FC243B" w:rsidRPr="002A5AE8">
        <w:t>on the i</w:t>
      </w:r>
      <w:r w:rsidR="00156471" w:rsidRPr="002A5AE8">
        <w:t xml:space="preserve">npatient wards </w:t>
      </w:r>
      <w:r w:rsidRPr="002A5AE8">
        <w:t>is bas</w:t>
      </w:r>
      <w:r w:rsidR="00FC243B" w:rsidRPr="002A5AE8">
        <w:t>ed</w:t>
      </w:r>
      <w:r w:rsidR="005C5617" w:rsidRPr="002A5AE8">
        <w:t xml:space="preserve"> on </w:t>
      </w:r>
      <w:r w:rsidR="008761E1">
        <w:t xml:space="preserve">three </w:t>
      </w:r>
      <w:r w:rsidR="000F556B">
        <w:t>main approaches which are indicative of modern mental health care</w:t>
      </w:r>
      <w:r w:rsidR="008761E1">
        <w:t>: R</w:t>
      </w:r>
      <w:r w:rsidR="005C5617" w:rsidRPr="002A5AE8">
        <w:t>ecovery</w:t>
      </w:r>
      <w:r w:rsidR="00A5695D">
        <w:t>,</w:t>
      </w:r>
      <w:r w:rsidR="005C5617" w:rsidRPr="002A5AE8">
        <w:t xml:space="preserve"> </w:t>
      </w:r>
      <w:r w:rsidR="008761E1">
        <w:t xml:space="preserve">psychologically informed </w:t>
      </w:r>
      <w:r w:rsidR="000F556B">
        <w:t>environments</w:t>
      </w:r>
      <w:r w:rsidR="008761E1">
        <w:t xml:space="preserve">, and </w:t>
      </w:r>
      <w:r w:rsidR="00A5695D">
        <w:t xml:space="preserve">a </w:t>
      </w:r>
      <w:r w:rsidR="008761E1">
        <w:t xml:space="preserve">trauma-informed </w:t>
      </w:r>
      <w:r w:rsidR="000F556B">
        <w:t>approach</w:t>
      </w:r>
      <w:r w:rsidR="008761E1">
        <w:t xml:space="preserve">. </w:t>
      </w:r>
      <w:r w:rsidR="000F556B">
        <w:t>The approaches</w:t>
      </w:r>
      <w:r w:rsidR="00A5695D">
        <w:t xml:space="preserve"> overlap but have in common the centrality of people’s psychological as well as medical and social needs, the prevalence of trauma and adversity in the development and maintenance of distress, and the role of empowerment, person-centred, and strengths based care. </w:t>
      </w:r>
    </w:p>
    <w:p w14:paraId="25356372" w14:textId="5E26BC82" w:rsidR="00156471" w:rsidRPr="002A5AE8" w:rsidRDefault="00156471" w:rsidP="007127DA">
      <w:pPr>
        <w:jc w:val="both"/>
      </w:pPr>
      <w:r w:rsidRPr="002A5AE8">
        <w:t>Th</w:t>
      </w:r>
      <w:r w:rsidR="00A5695D">
        <w:t>ese approaches facilitate patients being</w:t>
      </w:r>
      <w:r w:rsidRPr="002A5AE8">
        <w:t xml:space="preserve"> supported and enabled to be central in their own care and </w:t>
      </w:r>
      <w:r w:rsidR="001F74EA" w:rsidRPr="002A5AE8">
        <w:t>treatment</w:t>
      </w:r>
      <w:r w:rsidR="001F74EA">
        <w:t xml:space="preserve"> and</w:t>
      </w:r>
      <w:r w:rsidRPr="002A5AE8">
        <w:t xml:space="preserve"> receiv</w:t>
      </w:r>
      <w:r w:rsidR="00A5695D">
        <w:t>ing</w:t>
      </w:r>
      <w:r w:rsidRPr="002A5AE8">
        <w:t xml:space="preserve"> a package of care which is meaningful to them.</w:t>
      </w:r>
    </w:p>
    <w:p w14:paraId="5FD1979B" w14:textId="0C852B00" w:rsidR="00DC6ADD" w:rsidRDefault="00DC6ADD" w:rsidP="00900EA6">
      <w:pPr>
        <w:jc w:val="both"/>
      </w:pPr>
      <w:r>
        <w:t>Care delivery is underpinned by the Core Values of the Trust</w:t>
      </w:r>
      <w:r w:rsidR="00C7643A">
        <w:t>; We Inspire Hope; We Work Togethe</w:t>
      </w:r>
      <w:r w:rsidR="00965D83">
        <w:t>r; We are Caring and compassionate; We value and respect; We are open and honest</w:t>
      </w:r>
      <w:r w:rsidR="00561782">
        <w:t>.</w:t>
      </w:r>
    </w:p>
    <w:p w14:paraId="6BCF467C" w14:textId="09CFF8B0" w:rsidR="00900EA6" w:rsidRDefault="00900EA6" w:rsidP="00900EA6">
      <w:pPr>
        <w:jc w:val="both"/>
      </w:pPr>
    </w:p>
    <w:p w14:paraId="0A84324F" w14:textId="3C77B753" w:rsidR="00900EA6" w:rsidRDefault="00900EA6" w:rsidP="00900EA6">
      <w:pPr>
        <w:jc w:val="both"/>
      </w:pPr>
    </w:p>
    <w:p w14:paraId="57C0CC2F" w14:textId="28CF9807" w:rsidR="00900EA6" w:rsidRDefault="00900EA6" w:rsidP="00900EA6">
      <w:pPr>
        <w:jc w:val="both"/>
      </w:pPr>
    </w:p>
    <w:p w14:paraId="3F08177D" w14:textId="5C6B90DC" w:rsidR="00900EA6" w:rsidRDefault="00900EA6" w:rsidP="00900EA6">
      <w:pPr>
        <w:jc w:val="both"/>
      </w:pPr>
    </w:p>
    <w:p w14:paraId="25A124C3" w14:textId="7058C484" w:rsidR="00900EA6" w:rsidRDefault="00900EA6" w:rsidP="00900EA6">
      <w:pPr>
        <w:jc w:val="both"/>
      </w:pPr>
    </w:p>
    <w:p w14:paraId="1877FAA9" w14:textId="6ECC8E37" w:rsidR="00900EA6" w:rsidRDefault="00900EA6" w:rsidP="00900EA6">
      <w:pPr>
        <w:jc w:val="both"/>
      </w:pPr>
    </w:p>
    <w:p w14:paraId="3878C041" w14:textId="6E062C78" w:rsidR="00900EA6" w:rsidRDefault="00900EA6" w:rsidP="00900EA6">
      <w:pPr>
        <w:jc w:val="both"/>
      </w:pPr>
    </w:p>
    <w:p w14:paraId="7DE4FA1E" w14:textId="3D2EDC86" w:rsidR="00900EA6" w:rsidRDefault="00900EA6" w:rsidP="00900EA6">
      <w:pPr>
        <w:jc w:val="both"/>
      </w:pPr>
    </w:p>
    <w:p w14:paraId="49CECF21" w14:textId="443EC961" w:rsidR="00900EA6" w:rsidRDefault="00900EA6" w:rsidP="00900EA6">
      <w:pPr>
        <w:jc w:val="both"/>
      </w:pPr>
    </w:p>
    <w:p w14:paraId="37C05831" w14:textId="3B887901" w:rsidR="00900EA6" w:rsidRDefault="00900EA6" w:rsidP="00900EA6">
      <w:pPr>
        <w:jc w:val="both"/>
      </w:pPr>
    </w:p>
    <w:p w14:paraId="7D96F8CC" w14:textId="61E16F17" w:rsidR="00900EA6" w:rsidRDefault="00900EA6" w:rsidP="00900EA6">
      <w:pPr>
        <w:jc w:val="both"/>
      </w:pPr>
    </w:p>
    <w:p w14:paraId="206F9FA5" w14:textId="4EBA48DE" w:rsidR="00900EA6" w:rsidRDefault="00900EA6" w:rsidP="00900EA6">
      <w:pPr>
        <w:jc w:val="both"/>
      </w:pPr>
    </w:p>
    <w:p w14:paraId="5B8A509A" w14:textId="59378F6A" w:rsidR="00900EA6" w:rsidRDefault="00900EA6" w:rsidP="00900EA6">
      <w:pPr>
        <w:jc w:val="both"/>
      </w:pPr>
    </w:p>
    <w:p w14:paraId="4385B8A3" w14:textId="6419098E" w:rsidR="00900EA6" w:rsidRDefault="00900EA6" w:rsidP="00900EA6">
      <w:pPr>
        <w:jc w:val="both"/>
      </w:pPr>
    </w:p>
    <w:p w14:paraId="2F9076FC" w14:textId="74BCA08A" w:rsidR="00900EA6" w:rsidRDefault="00900EA6" w:rsidP="00900EA6">
      <w:pPr>
        <w:jc w:val="both"/>
      </w:pPr>
    </w:p>
    <w:p w14:paraId="0367B53D" w14:textId="486C7F5A" w:rsidR="00900EA6" w:rsidRDefault="00900EA6" w:rsidP="00900EA6">
      <w:pPr>
        <w:jc w:val="both"/>
      </w:pPr>
    </w:p>
    <w:p w14:paraId="055E8860" w14:textId="64E9AB6C" w:rsidR="00900EA6" w:rsidRDefault="00900EA6" w:rsidP="00900EA6">
      <w:pPr>
        <w:jc w:val="both"/>
      </w:pPr>
    </w:p>
    <w:p w14:paraId="736239C1" w14:textId="3C6F8B91" w:rsidR="00900EA6" w:rsidRDefault="00900EA6" w:rsidP="00900EA6">
      <w:pPr>
        <w:jc w:val="both"/>
      </w:pPr>
    </w:p>
    <w:p w14:paraId="1E4A0A14" w14:textId="731B43A0" w:rsidR="00900EA6" w:rsidRDefault="00900EA6" w:rsidP="00900EA6">
      <w:pPr>
        <w:jc w:val="both"/>
      </w:pPr>
    </w:p>
    <w:p w14:paraId="77FE58F8" w14:textId="149BB0C3" w:rsidR="00900EA6" w:rsidRDefault="00900EA6" w:rsidP="00900EA6">
      <w:pPr>
        <w:jc w:val="both"/>
      </w:pPr>
    </w:p>
    <w:p w14:paraId="2F5D099E" w14:textId="77777777" w:rsidR="00900EA6" w:rsidRDefault="00900EA6" w:rsidP="00900EA6">
      <w:pPr>
        <w:jc w:val="both"/>
      </w:pPr>
    </w:p>
    <w:p w14:paraId="06B1F033" w14:textId="6189DFC3" w:rsidR="002D2171" w:rsidRDefault="002D2171" w:rsidP="002B1A58">
      <w:pPr>
        <w:pStyle w:val="Heading1"/>
      </w:pPr>
      <w:bookmarkStart w:id="5" w:name="_Toc62547295"/>
      <w:r>
        <w:lastRenderedPageBreak/>
        <w:t>Whole System</w:t>
      </w:r>
      <w:bookmarkEnd w:id="5"/>
    </w:p>
    <w:p w14:paraId="735894AA" w14:textId="77777777" w:rsidR="006F710F" w:rsidRDefault="002D2171" w:rsidP="00561782">
      <w:pPr>
        <w:jc w:val="both"/>
      </w:pPr>
      <w:r>
        <w:t>The following diagram</w:t>
      </w:r>
      <w:r w:rsidR="0003415E">
        <w:t>s</w:t>
      </w:r>
      <w:r>
        <w:t xml:space="preserve"> show the whole system for adult</w:t>
      </w:r>
      <w:r w:rsidR="00CD715E">
        <w:t>s of working age</w:t>
      </w:r>
      <w:r w:rsidR="009A601D">
        <w:t>,</w:t>
      </w:r>
      <w:r w:rsidR="006F710F">
        <w:t xml:space="preserve"> and the whole system for older adults, both with their</w:t>
      </w:r>
      <w:r w:rsidR="009A601D">
        <w:t xml:space="preserve"> focus on enhanced community care, </w:t>
      </w:r>
      <w:r>
        <w:t xml:space="preserve">and </w:t>
      </w:r>
      <w:r w:rsidR="009A601D">
        <w:t xml:space="preserve">showing </w:t>
      </w:r>
      <w:r w:rsidR="000D31BC">
        <w:t>where the in-patient element sits within this:</w:t>
      </w:r>
    </w:p>
    <w:p w14:paraId="284C2A2E" w14:textId="77777777" w:rsidR="009A601D" w:rsidRDefault="009A601D" w:rsidP="00561782">
      <w:pPr>
        <w:jc w:val="both"/>
        <w:rPr>
          <w:highlight w:val="yellow"/>
        </w:rPr>
      </w:pPr>
      <w:r>
        <w:rPr>
          <w:noProof/>
          <w:lang w:eastAsia="en-GB"/>
        </w:rPr>
        <w:drawing>
          <wp:inline distT="0" distB="0" distL="0" distR="0" wp14:anchorId="2B3FAC53" wp14:editId="44C2B74E">
            <wp:extent cx="5823585" cy="4824412"/>
            <wp:effectExtent l="0" t="0" r="571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7179" cy="4860526"/>
                    </a:xfrm>
                    <a:prstGeom prst="rect">
                      <a:avLst/>
                    </a:prstGeom>
                  </pic:spPr>
                </pic:pic>
              </a:graphicData>
            </a:graphic>
          </wp:inline>
        </w:drawing>
      </w:r>
    </w:p>
    <w:p w14:paraId="516855C4" w14:textId="242924DA" w:rsidR="00CD715E" w:rsidRDefault="002D2171" w:rsidP="00900EA6">
      <w:pPr>
        <w:pStyle w:val="Caption"/>
      </w:pPr>
      <w:r>
        <w:t xml:space="preserve">Figure </w:t>
      </w:r>
      <w:fldSimple w:instr=" SEQ Figure \* ARABIC ">
        <w:r w:rsidR="0022073A">
          <w:rPr>
            <w:noProof/>
          </w:rPr>
          <w:t>1</w:t>
        </w:r>
      </w:fldSimple>
      <w:r>
        <w:t xml:space="preserve">: </w:t>
      </w:r>
      <w:r w:rsidR="009A601D">
        <w:t>Whole system model</w:t>
      </w:r>
      <w:r w:rsidR="00CD715E">
        <w:t xml:space="preserve"> for adults of working ag</w:t>
      </w:r>
      <w:r w:rsidR="00900EA6">
        <w:t>e</w:t>
      </w:r>
    </w:p>
    <w:p w14:paraId="59777225" w14:textId="5662E30F" w:rsidR="00900EA6" w:rsidRDefault="00900EA6" w:rsidP="00900EA6"/>
    <w:p w14:paraId="2AADACB0" w14:textId="63C6A78A" w:rsidR="00900EA6" w:rsidRDefault="00900EA6" w:rsidP="00900EA6"/>
    <w:p w14:paraId="57163D89" w14:textId="77777777" w:rsidR="00900EA6" w:rsidRPr="00900EA6" w:rsidRDefault="00900EA6" w:rsidP="00900EA6"/>
    <w:p w14:paraId="2AAF1553" w14:textId="77777777" w:rsidR="00CD715E" w:rsidRDefault="00CD715E"/>
    <w:p w14:paraId="19D1D1D1" w14:textId="77777777" w:rsidR="00CD715E" w:rsidRDefault="00CD715E"/>
    <w:p w14:paraId="216B0F67" w14:textId="77777777" w:rsidR="00CD715E" w:rsidRDefault="00CD715E"/>
    <w:p w14:paraId="233A990B" w14:textId="77777777" w:rsidR="00CD715E" w:rsidRDefault="00CD715E"/>
    <w:p w14:paraId="1A0DFE6F" w14:textId="77777777" w:rsidR="00CD715E" w:rsidRDefault="00CD715E"/>
    <w:p w14:paraId="25E6AE16" w14:textId="77777777" w:rsidR="00EC0451" w:rsidRDefault="00EC0451"/>
    <w:p w14:paraId="1DB13997" w14:textId="77777777" w:rsidR="00EC0451" w:rsidRDefault="001E1162">
      <w:r>
        <w:rPr>
          <w:noProof/>
        </w:rPr>
        <w:lastRenderedPageBreak/>
        <w:drawing>
          <wp:anchor distT="0" distB="0" distL="114300" distR="114300" simplePos="0" relativeHeight="251683840" behindDoc="0" locked="0" layoutInCell="1" allowOverlap="1" wp14:anchorId="7CFF0C4A" wp14:editId="5F8774BB">
            <wp:simplePos x="0" y="0"/>
            <wp:positionH relativeFrom="column">
              <wp:posOffset>-395287</wp:posOffset>
            </wp:positionH>
            <wp:positionV relativeFrom="paragraph">
              <wp:posOffset>-1462087</wp:posOffset>
            </wp:positionV>
            <wp:extent cx="5730875" cy="70294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875" cy="7029450"/>
                    </a:xfrm>
                    <a:prstGeom prst="rect">
                      <a:avLst/>
                    </a:prstGeom>
                    <a:noFill/>
                  </pic:spPr>
                </pic:pic>
              </a:graphicData>
            </a:graphic>
            <wp14:sizeRelH relativeFrom="page">
              <wp14:pctWidth>0</wp14:pctWidth>
            </wp14:sizeRelH>
            <wp14:sizeRelV relativeFrom="page">
              <wp14:pctHeight>0</wp14:pctHeight>
            </wp14:sizeRelV>
          </wp:anchor>
        </w:drawing>
      </w:r>
    </w:p>
    <w:p w14:paraId="32FB2727" w14:textId="77777777" w:rsidR="00EC0451" w:rsidRDefault="00EC0451" w:rsidP="00EC0451">
      <w:pPr>
        <w:pStyle w:val="Caption"/>
      </w:pPr>
    </w:p>
    <w:p w14:paraId="6819E014" w14:textId="77777777" w:rsidR="00EC0451" w:rsidRDefault="00EC0451" w:rsidP="00EC0451"/>
    <w:p w14:paraId="43B64219" w14:textId="77777777" w:rsidR="00EC0451" w:rsidRDefault="00EC0451" w:rsidP="00EC0451"/>
    <w:p w14:paraId="421282F6" w14:textId="77777777" w:rsidR="00EC0451" w:rsidRDefault="00EC0451" w:rsidP="00EC0451"/>
    <w:p w14:paraId="5B36F4F4" w14:textId="77777777" w:rsidR="00EC0451" w:rsidRDefault="00EC0451" w:rsidP="00EC0451"/>
    <w:p w14:paraId="66600975" w14:textId="77777777" w:rsidR="00EC0451" w:rsidRDefault="00EC0451" w:rsidP="00EC0451"/>
    <w:p w14:paraId="0D57BF06" w14:textId="77777777" w:rsidR="00EC0451" w:rsidRDefault="00EC0451" w:rsidP="00EC0451"/>
    <w:p w14:paraId="7A4803C5" w14:textId="77777777" w:rsidR="00EC0451" w:rsidRDefault="00EC0451" w:rsidP="00EC0451"/>
    <w:p w14:paraId="37C59E6B" w14:textId="77777777" w:rsidR="00EC0451" w:rsidRDefault="00EC0451" w:rsidP="00EC0451"/>
    <w:p w14:paraId="335B4078" w14:textId="77777777" w:rsidR="00EC0451" w:rsidRDefault="00EC0451" w:rsidP="00EC0451"/>
    <w:p w14:paraId="4EC50E04" w14:textId="77777777" w:rsidR="00EC0451" w:rsidRDefault="00EC0451" w:rsidP="00EC0451"/>
    <w:p w14:paraId="78B781CC" w14:textId="77777777" w:rsidR="00EC0451" w:rsidRDefault="00EC0451" w:rsidP="00EC0451"/>
    <w:p w14:paraId="32FB60DA" w14:textId="77777777" w:rsidR="00EC0451" w:rsidRDefault="00EC0451" w:rsidP="00EC0451"/>
    <w:p w14:paraId="70BF5AD7" w14:textId="77777777" w:rsidR="00EC0451" w:rsidRDefault="00EC0451" w:rsidP="00EC0451"/>
    <w:p w14:paraId="780CED87" w14:textId="77777777" w:rsidR="00EC0451" w:rsidRDefault="00EC0451" w:rsidP="00EC0451"/>
    <w:p w14:paraId="230144F6" w14:textId="77777777" w:rsidR="00EC0451" w:rsidRPr="00EC0451" w:rsidRDefault="00EC0451" w:rsidP="00EC0451"/>
    <w:p w14:paraId="02BF6105" w14:textId="77777777" w:rsidR="00EC0451" w:rsidRDefault="00EC0451" w:rsidP="00EC0451">
      <w:pPr>
        <w:pStyle w:val="Caption"/>
      </w:pPr>
    </w:p>
    <w:p w14:paraId="02F9B385" w14:textId="77777777" w:rsidR="00EC0451" w:rsidRDefault="00EC0451" w:rsidP="00EC0451">
      <w:pPr>
        <w:pStyle w:val="Caption"/>
      </w:pPr>
      <w:r>
        <w:t xml:space="preserve">Figure 2: Whole system model for Older Adults </w:t>
      </w:r>
    </w:p>
    <w:p w14:paraId="4068995C" w14:textId="0B4399E6" w:rsidR="00B220DE" w:rsidRDefault="00B220DE"/>
    <w:p w14:paraId="3B73B9F6" w14:textId="61B1EF0D" w:rsidR="00900EA6" w:rsidRDefault="00900EA6"/>
    <w:p w14:paraId="022CBA04" w14:textId="0D9F87FC" w:rsidR="00900EA6" w:rsidRDefault="00900EA6"/>
    <w:p w14:paraId="3C3098CD" w14:textId="4645B35C" w:rsidR="00900EA6" w:rsidRDefault="00900EA6"/>
    <w:p w14:paraId="7AFE9FC5" w14:textId="5DADCA43" w:rsidR="00900EA6" w:rsidRDefault="00900EA6"/>
    <w:p w14:paraId="6F3550AB" w14:textId="6EB726B3" w:rsidR="00900EA6" w:rsidRDefault="00900EA6"/>
    <w:p w14:paraId="03549791" w14:textId="5F83FA61" w:rsidR="00900EA6" w:rsidRDefault="00900EA6"/>
    <w:p w14:paraId="65293EF7" w14:textId="64483FD4" w:rsidR="00900EA6" w:rsidRDefault="00900EA6"/>
    <w:p w14:paraId="42C59C9B" w14:textId="5668B544" w:rsidR="00900EA6" w:rsidRDefault="00900EA6"/>
    <w:p w14:paraId="09FEC63A" w14:textId="74928EEA" w:rsidR="00900EA6" w:rsidRDefault="00900EA6"/>
    <w:p w14:paraId="3581ACFB" w14:textId="2B3F7AEC" w:rsidR="00900EA6" w:rsidRDefault="00900EA6"/>
    <w:p w14:paraId="3D5B75F1" w14:textId="77777777" w:rsidR="00900EA6" w:rsidRDefault="00900EA6"/>
    <w:p w14:paraId="07D03710" w14:textId="6EC64FFA" w:rsidR="00EE0A3A" w:rsidRPr="002A5AE8" w:rsidRDefault="00EE0A3A" w:rsidP="002B1A58">
      <w:pPr>
        <w:pStyle w:val="Heading1"/>
      </w:pPr>
      <w:bookmarkStart w:id="6" w:name="_Toc62547296"/>
      <w:r w:rsidRPr="002A5AE8">
        <w:lastRenderedPageBreak/>
        <w:t xml:space="preserve">Aims of the </w:t>
      </w:r>
      <w:r w:rsidR="00900EA6">
        <w:t>S</w:t>
      </w:r>
      <w:r w:rsidRPr="002A5AE8">
        <w:t>ervice</w:t>
      </w:r>
      <w:bookmarkEnd w:id="6"/>
    </w:p>
    <w:p w14:paraId="59DD0813" w14:textId="77777777" w:rsidR="00021E34" w:rsidRDefault="00021E34" w:rsidP="00A8151B">
      <w:pPr>
        <w:pStyle w:val="ListParagraph"/>
        <w:numPr>
          <w:ilvl w:val="0"/>
          <w:numId w:val="5"/>
        </w:numPr>
      </w:pPr>
      <w:r>
        <w:t>There are three overarching aims of the service:</w:t>
      </w:r>
    </w:p>
    <w:p w14:paraId="0F8BA1A3" w14:textId="4B38967C" w:rsidR="00474DAC" w:rsidRPr="00CA00B7" w:rsidRDefault="00474DAC" w:rsidP="00A8151B">
      <w:pPr>
        <w:pStyle w:val="ListParagraph"/>
        <w:numPr>
          <w:ilvl w:val="0"/>
          <w:numId w:val="17"/>
        </w:numPr>
        <w:jc w:val="both"/>
      </w:pPr>
      <w:r w:rsidRPr="001C585E">
        <w:t xml:space="preserve">To offer a high quality of care and </w:t>
      </w:r>
      <w:r w:rsidRPr="00CA00B7">
        <w:t xml:space="preserve">treatment to adult service users experiencing an acute </w:t>
      </w:r>
      <w:r w:rsidR="001F2993" w:rsidRPr="00CA00B7">
        <w:t>episode of</w:t>
      </w:r>
      <w:r w:rsidRPr="00CA00B7">
        <w:t xml:space="preserve"> mental health diff</w:t>
      </w:r>
      <w:r w:rsidR="00FF594B" w:rsidRPr="00CA00B7">
        <w:t>iculties</w:t>
      </w:r>
      <w:r w:rsidR="00021E34" w:rsidRPr="00CA00B7">
        <w:t>, including access to medical, psychological, nursing</w:t>
      </w:r>
      <w:r w:rsidR="00A47E18" w:rsidRPr="00CA00B7">
        <w:t xml:space="preserve">, </w:t>
      </w:r>
      <w:r w:rsidR="00EA1517" w:rsidRPr="00CA00B7">
        <w:t>s</w:t>
      </w:r>
      <w:r w:rsidR="00A47E18" w:rsidRPr="00CA00B7">
        <w:t xml:space="preserve">ocial </w:t>
      </w:r>
      <w:r w:rsidR="00EA1517" w:rsidRPr="00CA00B7">
        <w:t>w</w:t>
      </w:r>
      <w:r w:rsidR="00C06194" w:rsidRPr="00CA00B7">
        <w:t>ork</w:t>
      </w:r>
      <w:r w:rsidR="00EA1517" w:rsidRPr="00CA00B7">
        <w:t>er</w:t>
      </w:r>
      <w:r w:rsidR="00780195" w:rsidRPr="00CA00B7">
        <w:t>,</w:t>
      </w:r>
      <w:r w:rsidR="00021E34" w:rsidRPr="00CA00B7">
        <w:t xml:space="preserve"> </w:t>
      </w:r>
      <w:r w:rsidR="00EA1517" w:rsidRPr="00CA00B7">
        <w:t>and allied health professional</w:t>
      </w:r>
      <w:r w:rsidR="00021E34" w:rsidRPr="00CA00B7">
        <w:t xml:space="preserve"> interventions</w:t>
      </w:r>
    </w:p>
    <w:p w14:paraId="7AC4B0CB" w14:textId="77777777" w:rsidR="00021E34" w:rsidRDefault="00021E34" w:rsidP="00A8151B">
      <w:pPr>
        <w:pStyle w:val="ListParagraph"/>
        <w:numPr>
          <w:ilvl w:val="0"/>
          <w:numId w:val="17"/>
        </w:numPr>
        <w:jc w:val="both"/>
      </w:pPr>
      <w:r>
        <w:t>Promoting a positive experience for those using the service during a period of crisis, even in the context of an involuntary admission</w:t>
      </w:r>
    </w:p>
    <w:p w14:paraId="66BF5FFE" w14:textId="77777777" w:rsidR="00021E34" w:rsidRDefault="00021E34" w:rsidP="00A8151B">
      <w:pPr>
        <w:pStyle w:val="ListParagraph"/>
        <w:numPr>
          <w:ilvl w:val="0"/>
          <w:numId w:val="17"/>
        </w:numPr>
        <w:jc w:val="both"/>
      </w:pPr>
      <w:r>
        <w:t xml:space="preserve">Care delivered by a highly skilled, </w:t>
      </w:r>
      <w:proofErr w:type="gramStart"/>
      <w:r>
        <w:t>engaged</w:t>
      </w:r>
      <w:proofErr w:type="gramEnd"/>
      <w:r>
        <w:t xml:space="preserve"> and compassionate workforce</w:t>
      </w:r>
    </w:p>
    <w:p w14:paraId="56D2840A" w14:textId="77777777" w:rsidR="008737B0" w:rsidRPr="001C585E" w:rsidRDefault="008737B0" w:rsidP="007127DA">
      <w:pPr>
        <w:pStyle w:val="ListParagraph"/>
        <w:ind w:left="1440"/>
        <w:jc w:val="both"/>
      </w:pPr>
    </w:p>
    <w:p w14:paraId="65205BA2" w14:textId="77777777" w:rsidR="008737B0" w:rsidRPr="00790298" w:rsidRDefault="008737B0" w:rsidP="00790298">
      <w:pPr>
        <w:jc w:val="both"/>
        <w:rPr>
          <w:rFonts w:eastAsia="Times New Roman"/>
          <w:lang w:eastAsia="en-GB"/>
        </w:rPr>
      </w:pPr>
      <w:r w:rsidRPr="00790298">
        <w:rPr>
          <w:rFonts w:eastAsia="Times New Roman"/>
          <w:lang w:eastAsia="en-GB"/>
        </w:rPr>
        <w:t>Within these aims, we aspire:</w:t>
      </w:r>
    </w:p>
    <w:p w14:paraId="62B75401" w14:textId="2B91C21D" w:rsidR="00EA1517" w:rsidRDefault="008737B0" w:rsidP="00A8151B">
      <w:pPr>
        <w:pStyle w:val="ListParagraph"/>
        <w:numPr>
          <w:ilvl w:val="0"/>
          <w:numId w:val="5"/>
        </w:numPr>
        <w:jc w:val="both"/>
        <w:rPr>
          <w:rFonts w:eastAsia="Times New Roman"/>
          <w:lang w:eastAsia="en-GB"/>
        </w:rPr>
      </w:pPr>
      <w:r>
        <w:rPr>
          <w:rFonts w:eastAsia="Times New Roman"/>
          <w:lang w:eastAsia="en-GB"/>
        </w:rPr>
        <w:t>To provide assessments, treatment and multi-disciplinary care, 24 hours a day, 7 days a week, 365 days a year to patients experiencing acute mental health</w:t>
      </w:r>
    </w:p>
    <w:p w14:paraId="25683430" w14:textId="5AB042CE" w:rsidR="008737B0" w:rsidRPr="008737B0" w:rsidRDefault="008737B0" w:rsidP="00EA1517">
      <w:pPr>
        <w:pStyle w:val="ListParagraph"/>
        <w:jc w:val="both"/>
        <w:rPr>
          <w:rFonts w:eastAsia="Times New Roman"/>
          <w:lang w:eastAsia="en-GB"/>
        </w:rPr>
      </w:pPr>
      <w:r>
        <w:rPr>
          <w:rFonts w:eastAsia="Times New Roman"/>
          <w:lang w:eastAsia="en-GB"/>
        </w:rPr>
        <w:t>problems</w:t>
      </w:r>
      <w:r w:rsidR="00EA1517">
        <w:rPr>
          <w:rFonts w:eastAsia="Times New Roman"/>
          <w:lang w:eastAsia="en-GB"/>
        </w:rPr>
        <w:t>,</w:t>
      </w:r>
      <w:r>
        <w:rPr>
          <w:rFonts w:eastAsia="Times New Roman"/>
          <w:lang w:eastAsia="en-GB"/>
        </w:rPr>
        <w:t xml:space="preserve"> that are present to such a degree/nature that </w:t>
      </w:r>
      <w:r w:rsidR="00EA1517">
        <w:rPr>
          <w:rFonts w:eastAsia="Times New Roman"/>
          <w:lang w:eastAsia="en-GB"/>
        </w:rPr>
        <w:t xml:space="preserve">they </w:t>
      </w:r>
      <w:r>
        <w:rPr>
          <w:rFonts w:eastAsia="Times New Roman"/>
          <w:lang w:eastAsia="en-GB"/>
        </w:rPr>
        <w:t xml:space="preserve">cannot be safely managed in the community </w:t>
      </w:r>
    </w:p>
    <w:p w14:paraId="29A6E337" w14:textId="0F309214" w:rsidR="00C16F4C" w:rsidRPr="001C585E" w:rsidRDefault="00474DAC" w:rsidP="00A8151B">
      <w:pPr>
        <w:pStyle w:val="ListParagraph"/>
        <w:numPr>
          <w:ilvl w:val="0"/>
          <w:numId w:val="5"/>
        </w:numPr>
        <w:jc w:val="both"/>
        <w:rPr>
          <w:rFonts w:eastAsia="Times New Roman"/>
          <w:lang w:eastAsia="en-GB"/>
        </w:rPr>
      </w:pPr>
      <w:r w:rsidRPr="001C585E">
        <w:t xml:space="preserve">To </w:t>
      </w:r>
      <w:r w:rsidR="008737B0">
        <w:t>ensure effective discharge planning including effective crisis plans and where appropriate long</w:t>
      </w:r>
      <w:r w:rsidR="00EA1517">
        <w:t>-</w:t>
      </w:r>
      <w:r w:rsidR="008737B0">
        <w:t xml:space="preserve">term placements </w:t>
      </w:r>
    </w:p>
    <w:p w14:paraId="02677D4A" w14:textId="77777777" w:rsidR="00474DAC" w:rsidRPr="001C585E" w:rsidRDefault="00474DAC" w:rsidP="00A8151B">
      <w:pPr>
        <w:pStyle w:val="ListParagraph"/>
        <w:numPr>
          <w:ilvl w:val="0"/>
          <w:numId w:val="5"/>
        </w:numPr>
        <w:jc w:val="both"/>
        <w:rPr>
          <w:lang w:eastAsia="en-GB"/>
        </w:rPr>
      </w:pPr>
      <w:r w:rsidRPr="001C585E">
        <w:rPr>
          <w:lang w:eastAsia="en-GB"/>
        </w:rPr>
        <w:t xml:space="preserve">To </w:t>
      </w:r>
      <w:r w:rsidR="008737B0">
        <w:rPr>
          <w:lang w:eastAsia="en-GB"/>
        </w:rPr>
        <w:t>ensure appropriate screening of and monitoring of any physical health needs and ensure appropriate treatment</w:t>
      </w:r>
    </w:p>
    <w:p w14:paraId="573E3E39" w14:textId="64F90C2A" w:rsidR="00474DAC" w:rsidRPr="001C585E" w:rsidRDefault="00474DAC" w:rsidP="00A8151B">
      <w:pPr>
        <w:pStyle w:val="ListParagraph"/>
        <w:numPr>
          <w:ilvl w:val="0"/>
          <w:numId w:val="5"/>
        </w:numPr>
        <w:jc w:val="both"/>
        <w:rPr>
          <w:lang w:eastAsia="en-GB"/>
        </w:rPr>
      </w:pPr>
      <w:r w:rsidRPr="001C585E">
        <w:rPr>
          <w:lang w:eastAsia="en-GB"/>
        </w:rPr>
        <w:t xml:space="preserve">To </w:t>
      </w:r>
      <w:r w:rsidR="008737B0">
        <w:rPr>
          <w:lang w:eastAsia="en-GB"/>
        </w:rPr>
        <w:t xml:space="preserve">provide access </w:t>
      </w:r>
      <w:r w:rsidR="00EA1517">
        <w:rPr>
          <w:lang w:eastAsia="en-GB"/>
        </w:rPr>
        <w:t xml:space="preserve">to </w:t>
      </w:r>
      <w:r w:rsidR="008737B0">
        <w:rPr>
          <w:lang w:eastAsia="en-GB"/>
        </w:rPr>
        <w:t>and choice o</w:t>
      </w:r>
      <w:r w:rsidR="00EA1517">
        <w:rPr>
          <w:lang w:eastAsia="en-GB"/>
        </w:rPr>
        <w:t>f</w:t>
      </w:r>
      <w:r w:rsidR="008737B0">
        <w:rPr>
          <w:lang w:eastAsia="en-GB"/>
        </w:rPr>
        <w:t xml:space="preserve"> psychosocial and therapeutic activities</w:t>
      </w:r>
    </w:p>
    <w:p w14:paraId="09E5EF59" w14:textId="6E33CEB7" w:rsidR="00626593" w:rsidRPr="00CC563A" w:rsidRDefault="008737B0" w:rsidP="00A8151B">
      <w:pPr>
        <w:pStyle w:val="ListParagraph"/>
        <w:numPr>
          <w:ilvl w:val="0"/>
          <w:numId w:val="5"/>
        </w:numPr>
        <w:jc w:val="both"/>
      </w:pPr>
      <w:r>
        <w:t xml:space="preserve">To promote recovery and social inclusion ensuing all staff work in partnership with statutory and non-statutory services, </w:t>
      </w:r>
      <w:r w:rsidRPr="00CC563A">
        <w:t>and care is delivered through a joint and integrated model.</w:t>
      </w:r>
    </w:p>
    <w:p w14:paraId="548E2EAD" w14:textId="100DC179" w:rsidR="001A2E8C" w:rsidRPr="00CC563A" w:rsidRDefault="001A2E8C" w:rsidP="00A8151B">
      <w:pPr>
        <w:pStyle w:val="ListParagraph"/>
        <w:numPr>
          <w:ilvl w:val="0"/>
          <w:numId w:val="5"/>
        </w:numPr>
        <w:jc w:val="both"/>
      </w:pPr>
      <w:r w:rsidRPr="00CC563A">
        <w:t>To ensure that patients have access to advocacy and that their rights are upheld</w:t>
      </w:r>
    </w:p>
    <w:p w14:paraId="7AC4095C" w14:textId="03278FA7" w:rsidR="001A2E8C" w:rsidRDefault="001A2E8C" w:rsidP="00A8151B">
      <w:pPr>
        <w:pStyle w:val="ListParagraph"/>
        <w:numPr>
          <w:ilvl w:val="0"/>
          <w:numId w:val="5"/>
        </w:numPr>
        <w:jc w:val="both"/>
      </w:pPr>
      <w:r w:rsidRPr="00CC563A">
        <w:t>To involve families and carers to the extent agreed with the patient</w:t>
      </w:r>
      <w:r w:rsidR="00900EA6">
        <w:t>.</w:t>
      </w:r>
    </w:p>
    <w:p w14:paraId="07B039E8" w14:textId="38CAE13F" w:rsidR="00900EA6" w:rsidRDefault="00900EA6" w:rsidP="00900EA6">
      <w:pPr>
        <w:jc w:val="both"/>
      </w:pPr>
    </w:p>
    <w:p w14:paraId="5A2FF79D" w14:textId="7D3B380B" w:rsidR="00900EA6" w:rsidRDefault="00900EA6" w:rsidP="00900EA6">
      <w:pPr>
        <w:jc w:val="both"/>
      </w:pPr>
    </w:p>
    <w:p w14:paraId="63E2016B" w14:textId="705D56C9" w:rsidR="00900EA6" w:rsidRDefault="00900EA6" w:rsidP="00900EA6">
      <w:pPr>
        <w:jc w:val="both"/>
      </w:pPr>
    </w:p>
    <w:p w14:paraId="47D752F5" w14:textId="2A96573F" w:rsidR="00900EA6" w:rsidRDefault="00900EA6" w:rsidP="00900EA6">
      <w:pPr>
        <w:jc w:val="both"/>
      </w:pPr>
    </w:p>
    <w:p w14:paraId="649DE859" w14:textId="18E77DB8" w:rsidR="00900EA6" w:rsidRDefault="00900EA6" w:rsidP="00900EA6">
      <w:pPr>
        <w:jc w:val="both"/>
      </w:pPr>
    </w:p>
    <w:p w14:paraId="03CEB817" w14:textId="2C78FF55" w:rsidR="00900EA6" w:rsidRDefault="00900EA6" w:rsidP="00900EA6">
      <w:pPr>
        <w:jc w:val="both"/>
      </w:pPr>
    </w:p>
    <w:p w14:paraId="38E82377" w14:textId="3CA55FED" w:rsidR="00900EA6" w:rsidRDefault="00900EA6" w:rsidP="00900EA6">
      <w:pPr>
        <w:jc w:val="both"/>
      </w:pPr>
    </w:p>
    <w:p w14:paraId="2F5DDCD1" w14:textId="3EED0FF9" w:rsidR="00900EA6" w:rsidRDefault="00900EA6" w:rsidP="00900EA6">
      <w:pPr>
        <w:jc w:val="both"/>
      </w:pPr>
    </w:p>
    <w:p w14:paraId="278A9954" w14:textId="0B28E524" w:rsidR="00900EA6" w:rsidRDefault="00900EA6" w:rsidP="00900EA6">
      <w:pPr>
        <w:jc w:val="both"/>
      </w:pPr>
    </w:p>
    <w:p w14:paraId="3AEB3D57" w14:textId="6D9D1356" w:rsidR="00900EA6" w:rsidRDefault="00900EA6" w:rsidP="00900EA6">
      <w:pPr>
        <w:jc w:val="both"/>
      </w:pPr>
    </w:p>
    <w:p w14:paraId="3DFBB730" w14:textId="7CAF8A78" w:rsidR="00900EA6" w:rsidRDefault="00900EA6" w:rsidP="00900EA6">
      <w:pPr>
        <w:jc w:val="both"/>
      </w:pPr>
    </w:p>
    <w:p w14:paraId="75601C38" w14:textId="77777777" w:rsidR="00900EA6" w:rsidRPr="00CC563A" w:rsidRDefault="00900EA6" w:rsidP="00900EA6">
      <w:pPr>
        <w:jc w:val="both"/>
      </w:pPr>
    </w:p>
    <w:p w14:paraId="551BDD42" w14:textId="77777777" w:rsidR="00B220DE" w:rsidRPr="00CC563A" w:rsidRDefault="00B220DE" w:rsidP="00B220DE">
      <w:pPr>
        <w:pStyle w:val="ListParagraph"/>
        <w:jc w:val="both"/>
      </w:pPr>
    </w:p>
    <w:p w14:paraId="29040219" w14:textId="53D2F76B" w:rsidR="00EE0A3A" w:rsidRPr="002A5AE8" w:rsidRDefault="00EE0A3A" w:rsidP="007127DA">
      <w:pPr>
        <w:pStyle w:val="Heading1"/>
        <w:jc w:val="both"/>
      </w:pPr>
      <w:bookmarkStart w:id="7" w:name="_Toc62547297"/>
      <w:r w:rsidRPr="002A5AE8">
        <w:lastRenderedPageBreak/>
        <w:t>Who</w:t>
      </w:r>
      <w:r w:rsidR="0038058F">
        <w:t xml:space="preserve"> the </w:t>
      </w:r>
      <w:r w:rsidR="008610BC" w:rsidRPr="002A5AE8">
        <w:t>inpatient</w:t>
      </w:r>
      <w:r w:rsidR="0038058F">
        <w:t xml:space="preserve"> service</w:t>
      </w:r>
      <w:r w:rsidR="00BC578D" w:rsidRPr="002A5AE8">
        <w:t xml:space="preserve"> </w:t>
      </w:r>
      <w:r w:rsidR="0038058F">
        <w:t xml:space="preserve">is </w:t>
      </w:r>
      <w:r w:rsidR="00BC578D" w:rsidRPr="002A5AE8">
        <w:t>for:</w:t>
      </w:r>
      <w:bookmarkEnd w:id="7"/>
    </w:p>
    <w:p w14:paraId="19D139BF" w14:textId="2A1B813A" w:rsidR="00EE0A3A" w:rsidRPr="001C585E" w:rsidRDefault="00EE0A3A" w:rsidP="00A8151B">
      <w:pPr>
        <w:pStyle w:val="Heading2"/>
        <w:numPr>
          <w:ilvl w:val="1"/>
          <w:numId w:val="24"/>
        </w:numPr>
      </w:pPr>
      <w:bookmarkStart w:id="8" w:name="_Toc62547298"/>
      <w:r w:rsidRPr="001C585E">
        <w:t xml:space="preserve">Referral Criteria </w:t>
      </w:r>
      <w:r w:rsidR="001B1AFC">
        <w:t>for all service users</w:t>
      </w:r>
      <w:bookmarkEnd w:id="8"/>
    </w:p>
    <w:p w14:paraId="0AA124DD" w14:textId="77777777" w:rsidR="00BC578D" w:rsidRPr="001C585E" w:rsidRDefault="00BC578D" w:rsidP="00A8151B">
      <w:pPr>
        <w:pStyle w:val="ListParagraph"/>
        <w:numPr>
          <w:ilvl w:val="0"/>
          <w:numId w:val="7"/>
        </w:numPr>
        <w:jc w:val="both"/>
      </w:pPr>
      <w:r w:rsidRPr="001C585E">
        <w:t xml:space="preserve">For people who are experiencing an acute episode of mental health difficulties </w:t>
      </w:r>
      <w:r w:rsidR="00A13673" w:rsidRPr="001C585E">
        <w:t>who cannot</w:t>
      </w:r>
      <w:r w:rsidRPr="001C585E">
        <w:t xml:space="preserve"> be cared for in a less restrictive setting </w:t>
      </w:r>
      <w:r w:rsidR="007B1C31" w:rsidRPr="001C585E">
        <w:t>e.g.</w:t>
      </w:r>
      <w:r w:rsidRPr="001C585E">
        <w:t xml:space="preserve"> home</w:t>
      </w:r>
    </w:p>
    <w:p w14:paraId="630FE8E8" w14:textId="77777777" w:rsidR="007866D7" w:rsidRPr="001C585E" w:rsidRDefault="0052668A" w:rsidP="00A8151B">
      <w:pPr>
        <w:pStyle w:val="ListParagraph"/>
        <w:numPr>
          <w:ilvl w:val="0"/>
          <w:numId w:val="7"/>
        </w:numPr>
        <w:jc w:val="both"/>
      </w:pPr>
      <w:r>
        <w:t xml:space="preserve">People aged 18 upwards </w:t>
      </w:r>
    </w:p>
    <w:p w14:paraId="7466F614" w14:textId="3D6D56B6" w:rsidR="007866D7" w:rsidRPr="00CC563A" w:rsidRDefault="007866D7" w:rsidP="00886F8E">
      <w:pPr>
        <w:pStyle w:val="ListParagraph"/>
        <w:numPr>
          <w:ilvl w:val="0"/>
          <w:numId w:val="7"/>
        </w:numPr>
        <w:spacing w:line="240" w:lineRule="auto"/>
        <w:jc w:val="both"/>
      </w:pPr>
      <w:r w:rsidRPr="001C585E">
        <w:t xml:space="preserve">People who reside and / or are GP registered within Bolton, Salford, </w:t>
      </w:r>
      <w:proofErr w:type="gramStart"/>
      <w:r w:rsidRPr="001C585E">
        <w:t>Trafford</w:t>
      </w:r>
      <w:proofErr w:type="gramEnd"/>
      <w:r w:rsidRPr="001C585E">
        <w:t xml:space="preserve"> or Manchester (exceptions to this may be considered in light of the Trust bed management policy)</w:t>
      </w:r>
    </w:p>
    <w:p w14:paraId="2CFB4963" w14:textId="2D3DFEB3" w:rsidR="000B42E8" w:rsidRPr="00CC563A" w:rsidRDefault="000B42E8" w:rsidP="00886F8E">
      <w:pPr>
        <w:pStyle w:val="ListParagraph"/>
        <w:spacing w:line="240" w:lineRule="auto"/>
        <w:jc w:val="both"/>
      </w:pPr>
    </w:p>
    <w:p w14:paraId="3E60D665" w14:textId="745F521E" w:rsidR="001B1AFC" w:rsidRPr="00514E94" w:rsidRDefault="001B1AFC" w:rsidP="00952A11">
      <w:pPr>
        <w:pStyle w:val="Heading3"/>
        <w:numPr>
          <w:ilvl w:val="0"/>
          <w:numId w:val="0"/>
        </w:numPr>
        <w:ind w:left="1428"/>
      </w:pPr>
      <w:bookmarkStart w:id="9" w:name="_Toc62547299"/>
      <w:r w:rsidRPr="00514E94">
        <w:t>5.1a Additional Criteria for older adults (defined by the Royal College of Psychiatrists)</w:t>
      </w:r>
      <w:bookmarkEnd w:id="9"/>
      <w:r w:rsidRPr="00514E94">
        <w:t xml:space="preserve"> </w:t>
      </w:r>
    </w:p>
    <w:p w14:paraId="07DE38B2" w14:textId="77777777" w:rsidR="001B1AFC" w:rsidRPr="00CC563A" w:rsidRDefault="001B1AFC" w:rsidP="00886F8E">
      <w:pPr>
        <w:pStyle w:val="ListParagraph"/>
        <w:spacing w:line="240" w:lineRule="auto"/>
        <w:jc w:val="both"/>
        <w:rPr>
          <w:b/>
          <w:bCs/>
        </w:rPr>
      </w:pPr>
    </w:p>
    <w:p w14:paraId="1944C386" w14:textId="75254F68" w:rsidR="001B1AFC" w:rsidRPr="00CC563A" w:rsidRDefault="001B1AFC" w:rsidP="001B1AFC">
      <w:pPr>
        <w:pStyle w:val="ListParagraph"/>
        <w:numPr>
          <w:ilvl w:val="0"/>
          <w:numId w:val="34"/>
        </w:numPr>
        <w:jc w:val="both"/>
      </w:pPr>
      <w:r w:rsidRPr="00CC563A">
        <w:t>People of any age with a primary dementia</w:t>
      </w:r>
    </w:p>
    <w:p w14:paraId="33642C23" w14:textId="12DF8BAA" w:rsidR="001B1AFC" w:rsidRPr="00CC563A" w:rsidRDefault="001B1AFC" w:rsidP="001B1AFC">
      <w:pPr>
        <w:pStyle w:val="ListParagraph"/>
        <w:numPr>
          <w:ilvl w:val="0"/>
          <w:numId w:val="34"/>
        </w:numPr>
        <w:jc w:val="both"/>
      </w:pPr>
      <w:r w:rsidRPr="00CC563A">
        <w:t xml:space="preserve">People with mental disorder and physical illness or frailty which contribute </w:t>
      </w:r>
      <w:proofErr w:type="gramStart"/>
      <w:r w:rsidRPr="00CC563A">
        <w:t>to, or</w:t>
      </w:r>
      <w:proofErr w:type="gramEnd"/>
      <w:r w:rsidRPr="00CC563A">
        <w:t xml:space="preserve"> complicate the management of their mental illness. This may include people under 65</w:t>
      </w:r>
    </w:p>
    <w:p w14:paraId="23808A46" w14:textId="1EDFE1AB" w:rsidR="00210A53" w:rsidRPr="00CC563A" w:rsidRDefault="001B1AFC" w:rsidP="00210A53">
      <w:pPr>
        <w:pStyle w:val="ListParagraph"/>
        <w:numPr>
          <w:ilvl w:val="0"/>
          <w:numId w:val="34"/>
        </w:numPr>
        <w:spacing w:line="240" w:lineRule="auto"/>
        <w:jc w:val="both"/>
      </w:pPr>
      <w:r w:rsidRPr="00CC563A">
        <w:t>People with psychological or social difficulties related to the ageing process, or end of life issues, or who feel their needs may be best met by a service for older people. This would normally include people over the age of 70</w:t>
      </w:r>
    </w:p>
    <w:p w14:paraId="3F3B3900" w14:textId="0774819D" w:rsidR="007866D7" w:rsidRPr="001C585E" w:rsidRDefault="007866D7" w:rsidP="00886F8E">
      <w:pPr>
        <w:pStyle w:val="Heading2"/>
        <w:numPr>
          <w:ilvl w:val="1"/>
          <w:numId w:val="24"/>
        </w:numPr>
        <w:spacing w:line="240" w:lineRule="auto"/>
      </w:pPr>
      <w:bookmarkStart w:id="10" w:name="_Toc62547300"/>
      <w:r w:rsidRPr="002A5AE8">
        <w:t>CAMHS and admission of 16/17 year olds</w:t>
      </w:r>
      <w:bookmarkEnd w:id="10"/>
    </w:p>
    <w:p w14:paraId="5E068D44" w14:textId="1B52E30D" w:rsidR="007866D7" w:rsidRPr="001C585E" w:rsidRDefault="007866D7" w:rsidP="00A8151B">
      <w:pPr>
        <w:pStyle w:val="ListParagraph"/>
        <w:numPr>
          <w:ilvl w:val="0"/>
          <w:numId w:val="8"/>
        </w:numPr>
        <w:jc w:val="both"/>
      </w:pPr>
      <w:r w:rsidRPr="001C585E">
        <w:t xml:space="preserve">Service users </w:t>
      </w:r>
      <w:r w:rsidRPr="001C585E">
        <w:rPr>
          <w:u w:val="single"/>
        </w:rPr>
        <w:t>under</w:t>
      </w:r>
      <w:r w:rsidRPr="001C585E">
        <w:t xml:space="preserve"> the age of 16 must </w:t>
      </w:r>
      <w:r w:rsidRPr="001C585E">
        <w:rPr>
          <w:b/>
          <w:u w:val="single"/>
        </w:rPr>
        <w:t>not</w:t>
      </w:r>
      <w:r w:rsidRPr="001C585E">
        <w:t xml:space="preserve"> be admitted to an adult inpatient bed</w:t>
      </w:r>
      <w:r w:rsidR="00B33FAC">
        <w:t xml:space="preserve"> (</w:t>
      </w:r>
      <w:r w:rsidR="00886F8E">
        <w:t>b</w:t>
      </w:r>
      <w:r w:rsidR="00B33FAC">
        <w:t>ut will be considered by the under-16 CAMHS service, or paediatric services both of which are hosted by the acute trust</w:t>
      </w:r>
      <w:r w:rsidR="00CB4EA5">
        <w:t>)</w:t>
      </w:r>
    </w:p>
    <w:p w14:paraId="626C830A" w14:textId="77777777" w:rsidR="009E6B22" w:rsidRDefault="00106625" w:rsidP="00210A53">
      <w:pPr>
        <w:pStyle w:val="ListParagraph"/>
        <w:numPr>
          <w:ilvl w:val="0"/>
          <w:numId w:val="8"/>
        </w:numPr>
        <w:jc w:val="both"/>
      </w:pPr>
      <w:r w:rsidRPr="001C585E">
        <w:t>A</w:t>
      </w:r>
      <w:r w:rsidR="007866D7" w:rsidRPr="001C585E">
        <w:t xml:space="preserve"> </w:t>
      </w:r>
      <w:proofErr w:type="gramStart"/>
      <w:r w:rsidR="007866D7" w:rsidRPr="001C585E">
        <w:t>16/17 year old</w:t>
      </w:r>
      <w:proofErr w:type="gramEnd"/>
      <w:r w:rsidRPr="001C585E">
        <w:t xml:space="preserve"> may </w:t>
      </w:r>
      <w:r w:rsidR="00CA7BCB" w:rsidRPr="001C585E">
        <w:t xml:space="preserve">only </w:t>
      </w:r>
      <w:r w:rsidRPr="001C585E">
        <w:t>be admitted to an adult bed whilst awaiting a CAMHS gatekeeping assessmen</w:t>
      </w:r>
      <w:r w:rsidR="00210A53">
        <w:t>t.</w:t>
      </w:r>
    </w:p>
    <w:p w14:paraId="4BB56E47" w14:textId="77777777" w:rsidR="00210A53" w:rsidRDefault="00210A53" w:rsidP="00210A53">
      <w:pPr>
        <w:jc w:val="both"/>
      </w:pPr>
    </w:p>
    <w:p w14:paraId="0A548A6A" w14:textId="73C46A4E" w:rsidR="00210A53" w:rsidRPr="001C585E" w:rsidRDefault="00210A53" w:rsidP="00210A53">
      <w:pPr>
        <w:pStyle w:val="Heading2"/>
        <w:numPr>
          <w:ilvl w:val="0"/>
          <w:numId w:val="0"/>
        </w:numPr>
        <w:ind w:firstLine="720"/>
      </w:pPr>
      <w:bookmarkStart w:id="11" w:name="_Toc62547301"/>
      <w:r>
        <w:t xml:space="preserve">5.3 </w:t>
      </w:r>
      <w:r w:rsidRPr="002A5AE8">
        <w:t>When is a service user likely to be admitted?</w:t>
      </w:r>
      <w:bookmarkEnd w:id="11"/>
    </w:p>
    <w:p w14:paraId="684EB835" w14:textId="77777777" w:rsidR="00210A53" w:rsidRPr="00CC563A" w:rsidRDefault="00210A53" w:rsidP="00210A53">
      <w:pPr>
        <w:pStyle w:val="ListParagraph"/>
        <w:numPr>
          <w:ilvl w:val="0"/>
          <w:numId w:val="9"/>
        </w:numPr>
        <w:jc w:val="both"/>
      </w:pPr>
      <w:r w:rsidRPr="001C585E">
        <w:t xml:space="preserve">Where the assessed mental health needs, level of acuity and risk of an individual </w:t>
      </w:r>
      <w:r>
        <w:t xml:space="preserve">adult </w:t>
      </w:r>
      <w:r w:rsidRPr="001C585E">
        <w:t xml:space="preserve">exceed the threshold of </w:t>
      </w:r>
      <w:proofErr w:type="spellStart"/>
      <w:r w:rsidRPr="001C585E">
        <w:t>HBT</w:t>
      </w:r>
      <w:proofErr w:type="spellEnd"/>
      <w:r w:rsidRPr="001C585E">
        <w:t xml:space="preserve"> and cannot be safely managed in the community</w:t>
      </w:r>
    </w:p>
    <w:p w14:paraId="2EFDAFD5" w14:textId="77777777" w:rsidR="00210A53" w:rsidRPr="00CC563A" w:rsidRDefault="00210A53" w:rsidP="00210A53">
      <w:pPr>
        <w:pStyle w:val="ListParagraph"/>
        <w:numPr>
          <w:ilvl w:val="0"/>
          <w:numId w:val="9"/>
        </w:numPr>
        <w:jc w:val="both"/>
      </w:pPr>
      <w:r w:rsidRPr="00CC563A">
        <w:t>Where the assessed mental health needs of an older adult cannot be supported by community or intensive support</w:t>
      </w:r>
    </w:p>
    <w:p w14:paraId="554F4B67" w14:textId="77777777" w:rsidR="00210A53" w:rsidRPr="001C585E" w:rsidRDefault="00210A53" w:rsidP="00210A53">
      <w:pPr>
        <w:pStyle w:val="ListParagraph"/>
        <w:numPr>
          <w:ilvl w:val="0"/>
          <w:numId w:val="9"/>
        </w:numPr>
        <w:jc w:val="both"/>
      </w:pPr>
      <w:r w:rsidRPr="001C585E">
        <w:t>Where the safety of carers, family, and the community cannot be adequately preserved with the individual’s ongoing presence</w:t>
      </w:r>
    </w:p>
    <w:p w14:paraId="5E0CA421" w14:textId="77777777" w:rsidR="00210A53" w:rsidRDefault="00210A53" w:rsidP="00210A53">
      <w:pPr>
        <w:pStyle w:val="ListParagraph"/>
        <w:numPr>
          <w:ilvl w:val="0"/>
          <w:numId w:val="9"/>
        </w:numPr>
        <w:jc w:val="both"/>
      </w:pPr>
      <w:r w:rsidRPr="001C585E">
        <w:t>Where an individual needs a compulsory admission following detention under the Mental Health Act</w:t>
      </w:r>
    </w:p>
    <w:p w14:paraId="26016D8B" w14:textId="77777777" w:rsidR="00210A53" w:rsidRPr="001C585E" w:rsidRDefault="00210A53" w:rsidP="00210A53">
      <w:pPr>
        <w:pStyle w:val="Heading2"/>
        <w:numPr>
          <w:ilvl w:val="1"/>
          <w:numId w:val="24"/>
        </w:numPr>
      </w:pPr>
      <w:bookmarkStart w:id="12" w:name="_Toc62547302"/>
      <w:r w:rsidRPr="002A5AE8">
        <w:t>When would someone be unlikely to be admitted?</w:t>
      </w:r>
      <w:bookmarkEnd w:id="12"/>
    </w:p>
    <w:p w14:paraId="1FD42206" w14:textId="77777777" w:rsidR="00210A53" w:rsidRPr="001C585E" w:rsidRDefault="00210A53" w:rsidP="00210A53">
      <w:pPr>
        <w:pStyle w:val="ListParagraph"/>
        <w:numPr>
          <w:ilvl w:val="0"/>
          <w:numId w:val="6"/>
        </w:numPr>
        <w:jc w:val="both"/>
      </w:pPr>
      <w:r w:rsidRPr="001C585E">
        <w:t>Individuals in need of temporary respite care</w:t>
      </w:r>
    </w:p>
    <w:p w14:paraId="282A0052" w14:textId="77777777" w:rsidR="00210A53" w:rsidRPr="001C585E" w:rsidRDefault="00210A53" w:rsidP="00210A53">
      <w:pPr>
        <w:pStyle w:val="ListParagraph"/>
        <w:numPr>
          <w:ilvl w:val="0"/>
          <w:numId w:val="6"/>
        </w:numPr>
        <w:jc w:val="both"/>
      </w:pPr>
      <w:r w:rsidRPr="001C585E">
        <w:t>Individuals with a primary diagnosis of learning difficulties who do not have a dual diagnosis</w:t>
      </w:r>
    </w:p>
    <w:p w14:paraId="6E5B0FD8" w14:textId="77777777" w:rsidR="00210A53" w:rsidRPr="001C585E" w:rsidRDefault="00210A53" w:rsidP="00210A53">
      <w:pPr>
        <w:pStyle w:val="ListParagraph"/>
        <w:numPr>
          <w:ilvl w:val="0"/>
          <w:numId w:val="6"/>
        </w:numPr>
        <w:jc w:val="both"/>
      </w:pPr>
      <w:r w:rsidRPr="001C585E">
        <w:t>Individuals primarily seeking an alcohol detox</w:t>
      </w:r>
    </w:p>
    <w:p w14:paraId="367BCB4E" w14:textId="77777777" w:rsidR="00210A53" w:rsidRPr="001C585E" w:rsidRDefault="00210A53" w:rsidP="00210A53">
      <w:pPr>
        <w:pStyle w:val="ListParagraph"/>
        <w:numPr>
          <w:ilvl w:val="0"/>
          <w:numId w:val="6"/>
        </w:numPr>
        <w:jc w:val="both"/>
      </w:pPr>
      <w:r w:rsidRPr="001C585E">
        <w:t>Individuals with a primary diagnosis of acquired brain injury who do not have a dual diagnosis</w:t>
      </w:r>
    </w:p>
    <w:p w14:paraId="4633304C" w14:textId="77777777" w:rsidR="00210A53" w:rsidRDefault="00210A53" w:rsidP="00210A53">
      <w:pPr>
        <w:jc w:val="both"/>
      </w:pPr>
      <w:r>
        <w:lastRenderedPageBreak/>
        <w:t>I</w:t>
      </w:r>
      <w:r w:rsidRPr="002A5AE8">
        <w:t xml:space="preserve">t may be the case that for some individuals an inpatient stay may be the safest option at the time for themselves and for others even where it is recognised that inpatient care cannot provide the optimum treatment. In such circumstances the care team will provide support and interventions to that individual and work with partner agencies to secure a more appropriate setting as soon as possible.  </w:t>
      </w:r>
    </w:p>
    <w:p w14:paraId="17F23FC1" w14:textId="77777777" w:rsidR="00210A53" w:rsidRDefault="00210A53" w:rsidP="00210A53">
      <w:pPr>
        <w:jc w:val="both"/>
      </w:pPr>
    </w:p>
    <w:p w14:paraId="72904309" w14:textId="01A1E461" w:rsidR="00CA4AB8" w:rsidRPr="00886F8E" w:rsidRDefault="00CA4AB8" w:rsidP="00CA4AB8">
      <w:pPr>
        <w:pStyle w:val="Heading1"/>
        <w:numPr>
          <w:ilvl w:val="0"/>
          <w:numId w:val="24"/>
        </w:numPr>
        <w:jc w:val="both"/>
      </w:pPr>
      <w:bookmarkStart w:id="13" w:name="_Toc62547303"/>
      <w:r w:rsidRPr="00886F8E">
        <w:t>Referral process/Patient flow</w:t>
      </w:r>
      <w:bookmarkEnd w:id="13"/>
      <w:r w:rsidRPr="00886F8E">
        <w:t xml:space="preserve"> </w:t>
      </w:r>
    </w:p>
    <w:p w14:paraId="2368AAC8" w14:textId="77777777" w:rsidR="00CA4AB8" w:rsidRPr="00CC563A" w:rsidRDefault="00CA4AB8" w:rsidP="00CA4AB8">
      <w:pPr>
        <w:jc w:val="both"/>
      </w:pPr>
      <w:r w:rsidRPr="00886F8E">
        <w:t>Figure</w:t>
      </w:r>
      <w:r>
        <w:t>s</w:t>
      </w:r>
      <w:r w:rsidRPr="002A5AE8">
        <w:t xml:space="preserve"> </w:t>
      </w:r>
      <w:r>
        <w:t xml:space="preserve">3 and 4 overleaf show the referral processes for Adults of Working Age, and Older Adults. </w:t>
      </w:r>
    </w:p>
    <w:p w14:paraId="5F04221D" w14:textId="77777777" w:rsidR="00694EB9" w:rsidRDefault="00CA4AB8" w:rsidP="00210A53">
      <w:pPr>
        <w:jc w:val="both"/>
        <w:sectPr w:rsidR="00694EB9" w:rsidSect="00A35FAB">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708" w:footer="708" w:gutter="0"/>
          <w:cols w:space="708"/>
          <w:docGrid w:linePitch="360"/>
        </w:sectPr>
      </w:pPr>
      <w:r w:rsidRPr="00CC563A">
        <w:t xml:space="preserve">An in-patient admission is part of a person’s wider recovery journey, rather than being an entirely separate episode of care. </w:t>
      </w:r>
      <w:r w:rsidRPr="00CC563A">
        <w:rPr>
          <w:rFonts w:eastAsia="Arial"/>
          <w:lang w:eastAsia="en-GB"/>
        </w:rPr>
        <w:t xml:space="preserve">All service users, including those detained under the MHA, will have had a gatekeeping assessment, by the local </w:t>
      </w:r>
      <w:proofErr w:type="spellStart"/>
      <w:r w:rsidRPr="00CC563A">
        <w:rPr>
          <w:rFonts w:eastAsia="Arial"/>
          <w:lang w:eastAsia="en-GB"/>
        </w:rPr>
        <w:t>HBTT</w:t>
      </w:r>
      <w:proofErr w:type="spellEnd"/>
      <w:r w:rsidRPr="00CC563A">
        <w:rPr>
          <w:rFonts w:eastAsia="Arial"/>
          <w:lang w:eastAsia="en-GB"/>
        </w:rPr>
        <w:t xml:space="preserve">, to determine the level of acute care they require: acute inpatient, Older Adult, </w:t>
      </w:r>
      <w:proofErr w:type="spellStart"/>
      <w:r w:rsidRPr="00CC563A">
        <w:rPr>
          <w:rFonts w:eastAsia="Arial"/>
          <w:lang w:eastAsia="en-GB"/>
        </w:rPr>
        <w:t>PICU</w:t>
      </w:r>
      <w:proofErr w:type="spellEnd"/>
      <w:r w:rsidRPr="00CC563A">
        <w:rPr>
          <w:rFonts w:eastAsia="Arial"/>
          <w:lang w:eastAsia="en-GB"/>
        </w:rPr>
        <w:t xml:space="preserve"> or </w:t>
      </w:r>
      <w:proofErr w:type="spellStart"/>
      <w:r w:rsidRPr="00CC563A">
        <w:rPr>
          <w:rFonts w:eastAsia="Arial"/>
          <w:lang w:eastAsia="en-GB"/>
        </w:rPr>
        <w:t>HBT</w:t>
      </w:r>
      <w:proofErr w:type="spellEnd"/>
      <w:r w:rsidRPr="00CC563A">
        <w:rPr>
          <w:rFonts w:eastAsia="Arial"/>
          <w:lang w:eastAsia="en-GB"/>
        </w:rPr>
        <w:t xml:space="preserve">, and ensure the presenting needs at that time can only be managed by an inpatient admission. </w:t>
      </w:r>
      <w:r w:rsidRPr="00CC563A">
        <w:t xml:space="preserve">Once a decision has been made </w:t>
      </w:r>
      <w:r>
        <w:t>that an in-patient admission is required, t</w:t>
      </w:r>
      <w:r w:rsidRPr="002A5AE8">
        <w:t xml:space="preserve">he management of accessing a bed (including AWOL/leave beds) will be </w:t>
      </w:r>
      <w:r>
        <w:t xml:space="preserve">undertaken </w:t>
      </w:r>
      <w:r w:rsidRPr="002A5AE8">
        <w:t xml:space="preserve">in line with the GMMH </w:t>
      </w:r>
      <w:r>
        <w:t>Patient Flow Standard Operating</w:t>
      </w:r>
      <w:r w:rsidRPr="002A5AE8">
        <w:t xml:space="preserve"> </w:t>
      </w:r>
      <w:r>
        <w:t>P</w:t>
      </w:r>
      <w:r w:rsidRPr="002A5AE8">
        <w:t>rocedure</w:t>
      </w:r>
      <w:r w:rsidRPr="004B6400">
        <w:t>.</w:t>
      </w:r>
      <w:r>
        <w:t xml:space="preserve"> </w:t>
      </w:r>
      <w:r w:rsidRPr="00A43452">
        <w:t>See Appendix</w:t>
      </w:r>
      <w:r>
        <w:t xml:space="preserve">. </w:t>
      </w:r>
    </w:p>
    <w:p w14:paraId="5B3A163C" w14:textId="77777777" w:rsidR="0022073A" w:rsidRDefault="007737E8" w:rsidP="007737E8">
      <w:r>
        <w:rPr>
          <w:noProof/>
          <w:lang w:eastAsia="en-GB"/>
        </w:rPr>
        <w:lastRenderedPageBreak/>
        <mc:AlternateContent>
          <mc:Choice Requires="wpg">
            <w:drawing>
              <wp:anchor distT="0" distB="0" distL="114300" distR="114300" simplePos="0" relativeHeight="251682816" behindDoc="0" locked="0" layoutInCell="1" allowOverlap="1" wp14:anchorId="6A9621E4" wp14:editId="1C9F209D">
                <wp:simplePos x="0" y="0"/>
                <wp:positionH relativeFrom="margin">
                  <wp:posOffset>-534289</wp:posOffset>
                </wp:positionH>
                <wp:positionV relativeFrom="paragraph">
                  <wp:posOffset>321183</wp:posOffset>
                </wp:positionV>
                <wp:extent cx="9156428" cy="5269139"/>
                <wp:effectExtent l="0" t="0" r="26035" b="27305"/>
                <wp:wrapNone/>
                <wp:docPr id="24" name="Group 24"/>
                <wp:cNvGraphicFramePr/>
                <a:graphic xmlns:a="http://schemas.openxmlformats.org/drawingml/2006/main">
                  <a:graphicData uri="http://schemas.microsoft.com/office/word/2010/wordprocessingGroup">
                    <wpg:wgp>
                      <wpg:cNvGrpSpPr/>
                      <wpg:grpSpPr>
                        <a:xfrm>
                          <a:off x="0" y="0"/>
                          <a:ext cx="9156428" cy="5269139"/>
                          <a:chOff x="0" y="0"/>
                          <a:chExt cx="9938657" cy="5495925"/>
                        </a:xfrm>
                      </wpg:grpSpPr>
                      <wps:wsp>
                        <wps:cNvPr id="3" name="Rounded Rectangle 3"/>
                        <wps:cNvSpPr/>
                        <wps:spPr>
                          <a:xfrm>
                            <a:off x="2091871" y="1814"/>
                            <a:ext cx="1533237" cy="5467350"/>
                          </a:xfrm>
                          <a:prstGeom prst="roundRect">
                            <a:avLst/>
                          </a:prstGeom>
                          <a:solidFill>
                            <a:sysClr val="window" lastClr="FFFFFF"/>
                          </a:solidFill>
                          <a:ln w="19050" cap="flat" cmpd="sng" algn="ctr">
                            <a:solidFill>
                              <a:sysClr val="windowText" lastClr="000000"/>
                            </a:solidFill>
                            <a:prstDash val="solid"/>
                            <a:miter lim="800000"/>
                          </a:ln>
                          <a:effectLst/>
                        </wps:spPr>
                        <wps:txbx>
                          <w:txbxContent>
                            <w:p w14:paraId="32DC4A2B" w14:textId="77777777" w:rsidR="00F51E4C" w:rsidRPr="003546FA" w:rsidRDefault="00F51E4C" w:rsidP="00441ED6">
                              <w:pPr>
                                <w:rPr>
                                  <w:b/>
                                  <w:bCs/>
                                  <w:sz w:val="18"/>
                                  <w:szCs w:val="18"/>
                                </w:rPr>
                              </w:pPr>
                              <w:r w:rsidRPr="003546FA">
                                <w:rPr>
                                  <w:b/>
                                  <w:bCs/>
                                  <w:sz w:val="18"/>
                                  <w:szCs w:val="18"/>
                                </w:rPr>
                                <w:t>HBT GATEKEEPERS</w:t>
                              </w:r>
                            </w:p>
                            <w:p w14:paraId="481617CE" w14:textId="77777777" w:rsidR="00F51E4C" w:rsidRPr="003546FA" w:rsidRDefault="00F51E4C" w:rsidP="00441ED6">
                              <w:pPr>
                                <w:rPr>
                                  <w:b/>
                                  <w:bCs/>
                                  <w:sz w:val="18"/>
                                  <w:szCs w:val="18"/>
                                </w:rPr>
                              </w:pPr>
                              <w:r w:rsidRPr="003546FA">
                                <w:rPr>
                                  <w:b/>
                                  <w:bCs/>
                                  <w:sz w:val="18"/>
                                  <w:szCs w:val="18"/>
                                </w:rPr>
                                <w:t>Unless detained under M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ounded Rectangle 4"/>
                        <wps:cNvSpPr/>
                        <wps:spPr>
                          <a:xfrm>
                            <a:off x="4125686" y="43542"/>
                            <a:ext cx="1476375" cy="5429250"/>
                          </a:xfrm>
                          <a:prstGeom prst="roundRect">
                            <a:avLst/>
                          </a:prstGeom>
                          <a:solidFill>
                            <a:sysClr val="window" lastClr="FFFFFF"/>
                          </a:solidFill>
                          <a:ln w="19050" cap="flat" cmpd="sng" algn="ctr">
                            <a:solidFill>
                              <a:srgbClr val="5B9BD5"/>
                            </a:solidFill>
                            <a:prstDash val="solid"/>
                            <a:miter lim="800000"/>
                          </a:ln>
                          <a:effectLst/>
                        </wps:spPr>
                        <wps:txbx>
                          <w:txbxContent>
                            <w:p w14:paraId="0A5AD220" w14:textId="77777777" w:rsidR="00F51E4C" w:rsidRPr="003546FA" w:rsidRDefault="00F51E4C" w:rsidP="00441ED6">
                              <w:pPr>
                                <w:rPr>
                                  <w:b/>
                                  <w:bCs/>
                                  <w:sz w:val="18"/>
                                  <w:szCs w:val="18"/>
                                </w:rPr>
                              </w:pPr>
                              <w:r w:rsidRPr="003546FA">
                                <w:rPr>
                                  <w:b/>
                                  <w:bCs/>
                                  <w:sz w:val="18"/>
                                  <w:szCs w:val="18"/>
                                </w:rPr>
                                <w:t>PATIENT FLOW TEAM</w:t>
                              </w:r>
                            </w:p>
                            <w:p w14:paraId="593BC44E" w14:textId="77777777" w:rsidR="00F51E4C" w:rsidRPr="003546FA" w:rsidRDefault="00F51E4C" w:rsidP="00441ED6">
                              <w:pPr>
                                <w:rPr>
                                  <w:b/>
                                  <w:bCs/>
                                  <w:sz w:val="18"/>
                                  <w:szCs w:val="18"/>
                                </w:rPr>
                              </w:pPr>
                              <w:r w:rsidRPr="003546FA">
                                <w:rPr>
                                  <w:b/>
                                  <w:bCs/>
                                  <w:sz w:val="18"/>
                                  <w:szCs w:val="18"/>
                                </w:rPr>
                                <w:t>Gatekeepers into acute care</w:t>
                              </w:r>
                            </w:p>
                            <w:p w14:paraId="64E6C464" w14:textId="77777777" w:rsidR="00F51E4C" w:rsidRPr="003546FA" w:rsidRDefault="00F51E4C" w:rsidP="00441ED6">
                              <w:pPr>
                                <w:rPr>
                                  <w:b/>
                                  <w:bCs/>
                                  <w:sz w:val="18"/>
                                  <w:szCs w:val="18"/>
                                </w:rPr>
                              </w:pPr>
                            </w:p>
                            <w:p w14:paraId="04092B4A" w14:textId="77777777" w:rsidR="00F51E4C" w:rsidRPr="003546FA" w:rsidRDefault="00F51E4C" w:rsidP="00441ED6">
                              <w:pPr>
                                <w:rPr>
                                  <w:b/>
                                  <w:bCs/>
                                  <w:sz w:val="18"/>
                                  <w:szCs w:val="18"/>
                                </w:rPr>
                              </w:pPr>
                              <w:r w:rsidRPr="003546FA">
                                <w:rPr>
                                  <w:b/>
                                  <w:bCs/>
                                  <w:sz w:val="18"/>
                                  <w:szCs w:val="18"/>
                                </w:rPr>
                                <w:t>Request for be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5"/>
                        <wps:cNvSpPr/>
                        <wps:spPr>
                          <a:xfrm>
                            <a:off x="7935686" y="381000"/>
                            <a:ext cx="1862138" cy="728345"/>
                          </a:xfrm>
                          <a:prstGeom prst="roundRect">
                            <a:avLst/>
                          </a:prstGeom>
                          <a:solidFill>
                            <a:sysClr val="window" lastClr="FFFFFF"/>
                          </a:solidFill>
                          <a:ln w="19050" cap="flat" cmpd="sng" algn="ctr">
                            <a:solidFill>
                              <a:srgbClr val="70AD47"/>
                            </a:solidFill>
                            <a:prstDash val="solid"/>
                            <a:miter lim="800000"/>
                          </a:ln>
                          <a:effectLst/>
                        </wps:spPr>
                        <wps:txbx>
                          <w:txbxContent>
                            <w:p w14:paraId="00171B50" w14:textId="77777777" w:rsidR="00F51E4C" w:rsidRPr="003546FA" w:rsidRDefault="00F51E4C" w:rsidP="00441ED6">
                              <w:pPr>
                                <w:rPr>
                                  <w:b/>
                                  <w:bCs/>
                                  <w:sz w:val="18"/>
                                  <w:szCs w:val="18"/>
                                </w:rPr>
                              </w:pPr>
                              <w:r w:rsidRPr="003546FA">
                                <w:rPr>
                                  <w:b/>
                                  <w:bCs/>
                                  <w:sz w:val="18"/>
                                  <w:szCs w:val="18"/>
                                </w:rPr>
                                <w:t>ADULT ACUTE WARDS/PICU/M&amp;B UNIT/LATER LI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7772400" y="1763485"/>
                            <a:ext cx="2133600" cy="600075"/>
                          </a:xfrm>
                          <a:prstGeom prst="roundRect">
                            <a:avLst/>
                          </a:prstGeom>
                          <a:solidFill>
                            <a:sysClr val="window" lastClr="FFFFFF"/>
                          </a:solidFill>
                          <a:ln w="19050" cap="flat" cmpd="sng" algn="ctr">
                            <a:solidFill>
                              <a:srgbClr val="5B9BD5"/>
                            </a:solidFill>
                            <a:prstDash val="solid"/>
                            <a:miter lim="800000"/>
                          </a:ln>
                          <a:effectLst/>
                        </wps:spPr>
                        <wps:txbx>
                          <w:txbxContent>
                            <w:p w14:paraId="6363A1C5" w14:textId="77777777" w:rsidR="00F51E4C" w:rsidRPr="003546FA" w:rsidRDefault="00F51E4C" w:rsidP="00441ED6">
                              <w:pPr>
                                <w:rPr>
                                  <w:b/>
                                  <w:bCs/>
                                  <w:sz w:val="18"/>
                                  <w:szCs w:val="18"/>
                                </w:rPr>
                              </w:pPr>
                              <w:r w:rsidRPr="003546FA">
                                <w:rPr>
                                  <w:b/>
                                  <w:bCs/>
                                  <w:sz w:val="18"/>
                                  <w:szCs w:val="18"/>
                                </w:rPr>
                                <w:t>SAFIRE ASSESSMENT UNIT (North Manchester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7"/>
                        <wps:cNvSpPr/>
                        <wps:spPr>
                          <a:xfrm>
                            <a:off x="7805057" y="2960914"/>
                            <a:ext cx="2133600" cy="600075"/>
                          </a:xfrm>
                          <a:prstGeom prst="roundRect">
                            <a:avLst/>
                          </a:prstGeom>
                          <a:solidFill>
                            <a:sysClr val="window" lastClr="FFFFFF"/>
                          </a:solidFill>
                          <a:ln w="19050" cap="flat" cmpd="sng" algn="ctr">
                            <a:solidFill>
                              <a:srgbClr val="7030A0"/>
                            </a:solidFill>
                            <a:prstDash val="solid"/>
                            <a:miter lim="800000"/>
                          </a:ln>
                          <a:effectLst/>
                        </wps:spPr>
                        <wps:txbx>
                          <w:txbxContent>
                            <w:p w14:paraId="7C7AEB53" w14:textId="77777777" w:rsidR="00F51E4C" w:rsidRPr="003546FA" w:rsidRDefault="00F51E4C" w:rsidP="00441ED6">
                              <w:pPr>
                                <w:rPr>
                                  <w:b/>
                                  <w:bCs/>
                                  <w:sz w:val="18"/>
                                  <w:szCs w:val="18"/>
                                </w:rPr>
                              </w:pPr>
                              <w:r w:rsidRPr="003546FA">
                                <w:rPr>
                                  <w:b/>
                                  <w:bCs/>
                                  <w:sz w:val="18"/>
                                  <w:szCs w:val="18"/>
                                </w:rPr>
                                <w:t>MENTAL HEALTH HOME TREATMENT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ounded Rectangle 8"/>
                        <wps:cNvSpPr/>
                        <wps:spPr>
                          <a:xfrm>
                            <a:off x="7794171" y="4147457"/>
                            <a:ext cx="2133600" cy="904875"/>
                          </a:xfrm>
                          <a:prstGeom prst="roundRect">
                            <a:avLst/>
                          </a:prstGeom>
                          <a:solidFill>
                            <a:sysClr val="window" lastClr="FFFFFF"/>
                          </a:solidFill>
                          <a:ln w="19050" cap="flat" cmpd="sng" algn="ctr">
                            <a:solidFill>
                              <a:srgbClr val="ED7D31">
                                <a:lumMod val="75000"/>
                              </a:srgbClr>
                            </a:solidFill>
                            <a:prstDash val="solid"/>
                            <a:miter lim="800000"/>
                          </a:ln>
                          <a:effectLst/>
                        </wps:spPr>
                        <wps:txbx>
                          <w:txbxContent>
                            <w:p w14:paraId="0C8F03E3" w14:textId="77777777" w:rsidR="00F51E4C" w:rsidRPr="003546FA" w:rsidRDefault="00F51E4C" w:rsidP="00441ED6">
                              <w:pPr>
                                <w:rPr>
                                  <w:b/>
                                  <w:bCs/>
                                  <w:sz w:val="18"/>
                                  <w:szCs w:val="18"/>
                                </w:rPr>
                              </w:pPr>
                              <w:r w:rsidRPr="003546FA">
                                <w:rPr>
                                  <w:b/>
                                  <w:bCs/>
                                  <w:sz w:val="18"/>
                                  <w:szCs w:val="18"/>
                                </w:rPr>
                                <w:t>PRIMARY CARE SERVICES/COMMUNITY TEAMS/GP/OTHER TRUST SERVICES/EXTERNAL AGENCIES</w:t>
                              </w:r>
                            </w:p>
                            <w:p w14:paraId="6594C413" w14:textId="77777777" w:rsidR="00F51E4C" w:rsidRPr="003546FA" w:rsidRDefault="00F51E4C" w:rsidP="00441ED6">
                              <w:pPr>
                                <w:rPr>
                                  <w:b/>
                                  <w:bCs/>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ight Arrow 11"/>
                        <wps:cNvSpPr/>
                        <wps:spPr>
                          <a:xfrm>
                            <a:off x="5812971" y="1651907"/>
                            <a:ext cx="1847850" cy="857250"/>
                          </a:xfrm>
                          <a:prstGeom prst="rightArrow">
                            <a:avLst/>
                          </a:prstGeom>
                          <a:solidFill>
                            <a:sysClr val="window" lastClr="FFFFFF"/>
                          </a:solidFill>
                          <a:ln w="19050" cap="flat" cmpd="sng" algn="ctr">
                            <a:solidFill>
                              <a:srgbClr val="5B9BD5"/>
                            </a:solidFill>
                            <a:prstDash val="solid"/>
                            <a:miter lim="800000"/>
                          </a:ln>
                          <a:effectLst/>
                        </wps:spPr>
                        <wps:txbx>
                          <w:txbxContent>
                            <w:p w14:paraId="195FFAF4" w14:textId="77777777" w:rsidR="00F51E4C" w:rsidRPr="003546FA" w:rsidRDefault="00F51E4C" w:rsidP="00441ED6">
                              <w:pPr>
                                <w:rPr>
                                  <w:b/>
                                  <w:bCs/>
                                  <w:sz w:val="18"/>
                                  <w:szCs w:val="18"/>
                                </w:rPr>
                              </w:pPr>
                              <w:r w:rsidRPr="003546FA">
                                <w:rPr>
                                  <w:b/>
                                  <w:bCs/>
                                  <w:sz w:val="18"/>
                                  <w:szCs w:val="18"/>
                                </w:rPr>
                                <w:t>ACUTE ASSESSMENT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ight Arrow 14"/>
                        <wps:cNvSpPr/>
                        <wps:spPr>
                          <a:xfrm>
                            <a:off x="5834743" y="443592"/>
                            <a:ext cx="1847850" cy="857250"/>
                          </a:xfrm>
                          <a:prstGeom prst="rightArrow">
                            <a:avLst/>
                          </a:prstGeom>
                          <a:solidFill>
                            <a:sysClr val="window" lastClr="FFFFFF"/>
                          </a:solidFill>
                          <a:ln w="19050" cap="flat" cmpd="sng" algn="ctr">
                            <a:solidFill>
                              <a:srgbClr val="70AD47"/>
                            </a:solidFill>
                            <a:prstDash val="solid"/>
                            <a:miter lim="800000"/>
                          </a:ln>
                          <a:effectLst/>
                        </wps:spPr>
                        <wps:txbx>
                          <w:txbxContent>
                            <w:p w14:paraId="1B9A3BF3" w14:textId="77777777" w:rsidR="00F51E4C" w:rsidRPr="003546FA" w:rsidRDefault="00F51E4C" w:rsidP="00441ED6">
                              <w:pPr>
                                <w:rPr>
                                  <w:b/>
                                  <w:bCs/>
                                  <w:sz w:val="18"/>
                                  <w:szCs w:val="18"/>
                                </w:rPr>
                              </w:pPr>
                              <w:r w:rsidRPr="003546FA">
                                <w:rPr>
                                  <w:b/>
                                  <w:bCs/>
                                  <w:sz w:val="18"/>
                                  <w:szCs w:val="18"/>
                                </w:rPr>
                                <w:t>ADMISSION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ight Arrow 15"/>
                        <wps:cNvSpPr/>
                        <wps:spPr>
                          <a:xfrm>
                            <a:off x="5823857" y="2816678"/>
                            <a:ext cx="1847850" cy="857250"/>
                          </a:xfrm>
                          <a:prstGeom prst="rightArrow">
                            <a:avLst/>
                          </a:prstGeom>
                          <a:solidFill>
                            <a:sysClr val="window" lastClr="FFFFFF"/>
                          </a:solidFill>
                          <a:ln w="19050" cap="flat" cmpd="sng" algn="ctr">
                            <a:solidFill>
                              <a:srgbClr val="7030A0"/>
                            </a:solidFill>
                            <a:prstDash val="solid"/>
                            <a:miter lim="800000"/>
                          </a:ln>
                          <a:effectLst/>
                        </wps:spPr>
                        <wps:txbx>
                          <w:txbxContent>
                            <w:p w14:paraId="57F33762" w14:textId="77777777" w:rsidR="00F51E4C" w:rsidRPr="003546FA" w:rsidRDefault="00F51E4C" w:rsidP="00441ED6">
                              <w:pPr>
                                <w:rPr>
                                  <w:b/>
                                  <w:bCs/>
                                  <w:sz w:val="18"/>
                                  <w:szCs w:val="18"/>
                                </w:rPr>
                              </w:pPr>
                              <w:r w:rsidRPr="003546FA">
                                <w:rPr>
                                  <w:b/>
                                  <w:bCs/>
                                  <w:sz w:val="18"/>
                                  <w:szCs w:val="18"/>
                                </w:rPr>
                                <w:t>HOME TREATMENT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ight Arrow 16"/>
                        <wps:cNvSpPr/>
                        <wps:spPr>
                          <a:xfrm>
                            <a:off x="5834743" y="4024992"/>
                            <a:ext cx="1847850" cy="857250"/>
                          </a:xfrm>
                          <a:prstGeom prst="rightArrow">
                            <a:avLst/>
                          </a:prstGeom>
                          <a:solidFill>
                            <a:sysClr val="window" lastClr="FFFFFF"/>
                          </a:solidFill>
                          <a:ln w="19050" cap="flat" cmpd="sng" algn="ctr">
                            <a:solidFill>
                              <a:srgbClr val="ED7D31">
                                <a:lumMod val="75000"/>
                              </a:srgbClr>
                            </a:solidFill>
                            <a:prstDash val="solid"/>
                            <a:miter lim="800000"/>
                          </a:ln>
                          <a:effectLst/>
                        </wps:spPr>
                        <wps:txbx>
                          <w:txbxContent>
                            <w:p w14:paraId="3367194E" w14:textId="77777777" w:rsidR="00F51E4C" w:rsidRPr="003546FA" w:rsidRDefault="00F51E4C" w:rsidP="00441ED6">
                              <w:pPr>
                                <w:rPr>
                                  <w:b/>
                                  <w:bCs/>
                                  <w:sz w:val="18"/>
                                  <w:szCs w:val="18"/>
                                </w:rPr>
                              </w:pPr>
                              <w:r w:rsidRPr="003546FA">
                                <w:rPr>
                                  <w:b/>
                                  <w:bCs/>
                                  <w:sz w:val="18"/>
                                  <w:szCs w:val="18"/>
                                </w:rPr>
                                <w:t>DISCHARGE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Up Arrow 17"/>
                        <wps:cNvSpPr/>
                        <wps:spPr>
                          <a:xfrm>
                            <a:off x="8705846" y="1227364"/>
                            <a:ext cx="304800" cy="419100"/>
                          </a:xfrm>
                          <a:prstGeom prst="upArrow">
                            <a:avLst/>
                          </a:prstGeom>
                          <a:solidFill>
                            <a:sysClr val="window" lastClr="FFFFFF"/>
                          </a:solidFill>
                          <a:ln w="1905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Down Arrow 18"/>
                        <wps:cNvSpPr/>
                        <wps:spPr>
                          <a:xfrm>
                            <a:off x="8760275" y="2438400"/>
                            <a:ext cx="276225" cy="419100"/>
                          </a:xfrm>
                          <a:prstGeom prst="downArrow">
                            <a:avLst/>
                          </a:prstGeom>
                          <a:solidFill>
                            <a:sysClr val="window" lastClr="FFFFFF"/>
                          </a:solidFill>
                          <a:ln w="1905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Down Arrow 19"/>
                        <wps:cNvSpPr/>
                        <wps:spPr>
                          <a:xfrm>
                            <a:off x="8792932" y="3614057"/>
                            <a:ext cx="276225" cy="419100"/>
                          </a:xfrm>
                          <a:prstGeom prst="downArrow">
                            <a:avLst/>
                          </a:prstGeom>
                          <a:solidFill>
                            <a:sysClr val="window" lastClr="FFFFFF"/>
                          </a:solidFill>
                          <a:ln w="19050" cap="flat" cmpd="sng" algn="ctr">
                            <a:solidFill>
                              <a:srgbClr val="ED7D31">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Arrow 21"/>
                        <wps:cNvSpPr/>
                        <wps:spPr>
                          <a:xfrm>
                            <a:off x="1632857" y="955221"/>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ight Arrow 22"/>
                        <wps:cNvSpPr/>
                        <wps:spPr>
                          <a:xfrm>
                            <a:off x="1632857" y="1934935"/>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ight Arrow 23"/>
                        <wps:cNvSpPr/>
                        <wps:spPr>
                          <a:xfrm>
                            <a:off x="1621971" y="3001735"/>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ight Arrow 25"/>
                        <wps:cNvSpPr/>
                        <wps:spPr>
                          <a:xfrm>
                            <a:off x="1632857" y="4231821"/>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ight Arrow 26"/>
                        <wps:cNvSpPr/>
                        <wps:spPr>
                          <a:xfrm>
                            <a:off x="3646714" y="966107"/>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ight Arrow 27"/>
                        <wps:cNvSpPr/>
                        <wps:spPr>
                          <a:xfrm>
                            <a:off x="3657600" y="1934935"/>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ight Arrow 28"/>
                        <wps:cNvSpPr/>
                        <wps:spPr>
                          <a:xfrm>
                            <a:off x="3646714" y="2969078"/>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ight Arrow 29"/>
                        <wps:cNvSpPr/>
                        <wps:spPr>
                          <a:xfrm>
                            <a:off x="3646714" y="4220935"/>
                            <a:ext cx="419100" cy="1809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2"/>
                        <wps:cNvSpPr/>
                        <wps:spPr>
                          <a:xfrm>
                            <a:off x="0" y="0"/>
                            <a:ext cx="1476375" cy="5495925"/>
                          </a:xfrm>
                          <a:prstGeom prst="roundRect">
                            <a:avLst/>
                          </a:prstGeom>
                          <a:solidFill>
                            <a:sysClr val="window" lastClr="FFFFFF"/>
                          </a:solidFill>
                          <a:ln w="19050" cap="flat" cmpd="sng" algn="ctr">
                            <a:solidFill>
                              <a:sysClr val="windowText" lastClr="000000"/>
                            </a:solidFill>
                            <a:prstDash val="solid"/>
                            <a:miter lim="800000"/>
                          </a:ln>
                          <a:effectLst/>
                        </wps:spPr>
                        <wps:txbx>
                          <w:txbxContent>
                            <w:p w14:paraId="391D84CB" w14:textId="77777777" w:rsidR="00F51E4C" w:rsidRPr="003546FA" w:rsidRDefault="00F51E4C" w:rsidP="00441ED6">
                              <w:pPr>
                                <w:rPr>
                                  <w:b/>
                                  <w:bCs/>
                                  <w:sz w:val="18"/>
                                  <w:szCs w:val="18"/>
                                </w:rPr>
                              </w:pPr>
                              <w:r w:rsidRPr="003546FA">
                                <w:rPr>
                                  <w:b/>
                                  <w:bCs/>
                                  <w:sz w:val="18"/>
                                  <w:szCs w:val="18"/>
                                </w:rPr>
                                <w:t>REFERRALS</w:t>
                              </w:r>
                            </w:p>
                            <w:p w14:paraId="3C7C402E" w14:textId="77777777" w:rsidR="00F51E4C" w:rsidRPr="003546FA" w:rsidRDefault="00F51E4C" w:rsidP="00A8151B">
                              <w:pPr>
                                <w:pStyle w:val="ListParagraph"/>
                                <w:numPr>
                                  <w:ilvl w:val="0"/>
                                  <w:numId w:val="2"/>
                                </w:numPr>
                                <w:rPr>
                                  <w:b/>
                                  <w:bCs/>
                                  <w:sz w:val="18"/>
                                  <w:szCs w:val="18"/>
                                </w:rPr>
                              </w:pPr>
                              <w:r w:rsidRPr="003546FA">
                                <w:rPr>
                                  <w:b/>
                                  <w:bCs/>
                                  <w:sz w:val="18"/>
                                  <w:szCs w:val="18"/>
                                </w:rPr>
                                <w:t>MHLS</w:t>
                              </w:r>
                            </w:p>
                            <w:p w14:paraId="05B6F5CA" w14:textId="77777777" w:rsidR="00F51E4C" w:rsidRPr="003546FA" w:rsidRDefault="00F51E4C" w:rsidP="00441ED6">
                              <w:pPr>
                                <w:pStyle w:val="ListParagraph"/>
                                <w:rPr>
                                  <w:b/>
                                  <w:bCs/>
                                  <w:sz w:val="18"/>
                                  <w:szCs w:val="18"/>
                                </w:rPr>
                              </w:pPr>
                            </w:p>
                            <w:p w14:paraId="56FFE806" w14:textId="77777777" w:rsidR="00F51E4C" w:rsidRPr="003546FA" w:rsidRDefault="00F51E4C" w:rsidP="00A8151B">
                              <w:pPr>
                                <w:pStyle w:val="ListParagraph"/>
                                <w:numPr>
                                  <w:ilvl w:val="0"/>
                                  <w:numId w:val="2"/>
                                </w:numPr>
                                <w:rPr>
                                  <w:b/>
                                  <w:bCs/>
                                  <w:sz w:val="18"/>
                                  <w:szCs w:val="18"/>
                                </w:rPr>
                              </w:pPr>
                              <w:r w:rsidRPr="003546FA">
                                <w:rPr>
                                  <w:b/>
                                  <w:bCs/>
                                  <w:sz w:val="18"/>
                                  <w:szCs w:val="18"/>
                                </w:rPr>
                                <w:t>Community MH Teams including EIT</w:t>
                              </w:r>
                            </w:p>
                            <w:p w14:paraId="32751D60" w14:textId="77777777" w:rsidR="00F51E4C" w:rsidRPr="003546FA" w:rsidRDefault="00F51E4C" w:rsidP="00441ED6">
                              <w:pPr>
                                <w:pStyle w:val="ListParagraph"/>
                                <w:rPr>
                                  <w:b/>
                                  <w:bCs/>
                                  <w:sz w:val="18"/>
                                  <w:szCs w:val="18"/>
                                </w:rPr>
                              </w:pPr>
                            </w:p>
                            <w:p w14:paraId="51F4B4A1" w14:textId="77777777" w:rsidR="00F51E4C" w:rsidRPr="003546FA" w:rsidRDefault="00F51E4C" w:rsidP="00A8151B">
                              <w:pPr>
                                <w:pStyle w:val="ListParagraph"/>
                                <w:numPr>
                                  <w:ilvl w:val="0"/>
                                  <w:numId w:val="2"/>
                                </w:numPr>
                                <w:rPr>
                                  <w:b/>
                                  <w:bCs/>
                                  <w:sz w:val="18"/>
                                  <w:szCs w:val="18"/>
                                </w:rPr>
                              </w:pPr>
                              <w:r w:rsidRPr="003546FA">
                                <w:rPr>
                                  <w:b/>
                                  <w:bCs/>
                                  <w:sz w:val="18"/>
                                  <w:szCs w:val="18"/>
                                </w:rPr>
                                <w:t>HBT</w:t>
                              </w:r>
                            </w:p>
                            <w:p w14:paraId="33C26CA4" w14:textId="77777777" w:rsidR="00F51E4C" w:rsidRPr="003546FA" w:rsidRDefault="00F51E4C" w:rsidP="00441ED6">
                              <w:pPr>
                                <w:pStyle w:val="ListParagraph"/>
                                <w:rPr>
                                  <w:b/>
                                  <w:bCs/>
                                  <w:sz w:val="18"/>
                                  <w:szCs w:val="18"/>
                                </w:rPr>
                              </w:pPr>
                            </w:p>
                            <w:p w14:paraId="44CE957C" w14:textId="77777777" w:rsidR="00F51E4C" w:rsidRPr="003546FA" w:rsidRDefault="00F51E4C" w:rsidP="00A8151B">
                              <w:pPr>
                                <w:pStyle w:val="ListParagraph"/>
                                <w:numPr>
                                  <w:ilvl w:val="0"/>
                                  <w:numId w:val="2"/>
                                </w:numPr>
                                <w:rPr>
                                  <w:b/>
                                  <w:bCs/>
                                  <w:sz w:val="18"/>
                                  <w:szCs w:val="18"/>
                                </w:rPr>
                              </w:pPr>
                              <w:r w:rsidRPr="003546FA">
                                <w:rPr>
                                  <w:b/>
                                  <w:bCs/>
                                  <w:sz w:val="18"/>
                                  <w:szCs w:val="18"/>
                                </w:rPr>
                                <w:t>AMHPs</w:t>
                              </w:r>
                            </w:p>
                            <w:p w14:paraId="4449A1F2" w14:textId="77777777" w:rsidR="00F51E4C" w:rsidRPr="003546FA" w:rsidRDefault="00F51E4C" w:rsidP="00441ED6">
                              <w:pPr>
                                <w:pStyle w:val="ListParagraph"/>
                                <w:rPr>
                                  <w:b/>
                                  <w:bCs/>
                                  <w:sz w:val="18"/>
                                  <w:szCs w:val="18"/>
                                </w:rPr>
                              </w:pPr>
                            </w:p>
                            <w:p w14:paraId="57D689F8" w14:textId="77777777" w:rsidR="00F51E4C" w:rsidRPr="003546FA" w:rsidRDefault="00F51E4C" w:rsidP="00A8151B">
                              <w:pPr>
                                <w:pStyle w:val="ListParagraph"/>
                                <w:numPr>
                                  <w:ilvl w:val="0"/>
                                  <w:numId w:val="2"/>
                                </w:numPr>
                                <w:rPr>
                                  <w:b/>
                                  <w:bCs/>
                                  <w:sz w:val="18"/>
                                  <w:szCs w:val="18"/>
                                </w:rPr>
                              </w:pPr>
                              <w:r w:rsidRPr="003546FA">
                                <w:rPr>
                                  <w:b/>
                                  <w:bCs/>
                                  <w:sz w:val="18"/>
                                  <w:szCs w:val="18"/>
                                </w:rPr>
                                <w:t>136 Suite</w:t>
                              </w:r>
                            </w:p>
                            <w:p w14:paraId="5C77CCC1" w14:textId="77777777" w:rsidR="00F51E4C" w:rsidRPr="003546FA" w:rsidRDefault="00F51E4C" w:rsidP="00441ED6">
                              <w:pPr>
                                <w:pStyle w:val="ListParagraph"/>
                                <w:rPr>
                                  <w:b/>
                                  <w:bCs/>
                                  <w:sz w:val="18"/>
                                  <w:szCs w:val="18"/>
                                </w:rPr>
                              </w:pPr>
                            </w:p>
                            <w:p w14:paraId="7AF6E3E6" w14:textId="77777777" w:rsidR="00F51E4C" w:rsidRPr="003546FA" w:rsidRDefault="00F51E4C" w:rsidP="00A8151B">
                              <w:pPr>
                                <w:pStyle w:val="ListParagraph"/>
                                <w:numPr>
                                  <w:ilvl w:val="0"/>
                                  <w:numId w:val="2"/>
                                </w:numPr>
                                <w:rPr>
                                  <w:b/>
                                  <w:bCs/>
                                  <w:sz w:val="18"/>
                                  <w:szCs w:val="18"/>
                                </w:rPr>
                              </w:pPr>
                              <w:r w:rsidRPr="003546FA">
                                <w:rPr>
                                  <w:b/>
                                  <w:bCs/>
                                  <w:sz w:val="18"/>
                                  <w:szCs w:val="18"/>
                                </w:rPr>
                                <w:t>Rehab</w:t>
                              </w:r>
                            </w:p>
                            <w:p w14:paraId="6C91DBF3" w14:textId="77777777" w:rsidR="00F51E4C" w:rsidRPr="003546FA" w:rsidRDefault="00F51E4C" w:rsidP="00441ED6">
                              <w:pPr>
                                <w:pStyle w:val="ListParagraph"/>
                                <w:rPr>
                                  <w:b/>
                                  <w:bCs/>
                                  <w:sz w:val="18"/>
                                  <w:szCs w:val="18"/>
                                </w:rPr>
                              </w:pPr>
                            </w:p>
                            <w:p w14:paraId="32AFDA9C" w14:textId="77777777" w:rsidR="00F51E4C" w:rsidRPr="003546FA" w:rsidRDefault="00F51E4C" w:rsidP="00A8151B">
                              <w:pPr>
                                <w:pStyle w:val="ListParagraph"/>
                                <w:numPr>
                                  <w:ilvl w:val="0"/>
                                  <w:numId w:val="2"/>
                                </w:numPr>
                                <w:rPr>
                                  <w:b/>
                                  <w:bCs/>
                                  <w:sz w:val="18"/>
                                  <w:szCs w:val="18"/>
                                </w:rPr>
                              </w:pPr>
                              <w:r w:rsidRPr="003546FA">
                                <w:rPr>
                                  <w:b/>
                                  <w:bCs/>
                                  <w:sz w:val="18"/>
                                  <w:szCs w:val="18"/>
                                </w:rPr>
                                <w:t>Secure services (i.e. MSU/LSU)</w:t>
                              </w:r>
                            </w:p>
                            <w:p w14:paraId="1F626AB7" w14:textId="77777777" w:rsidR="00F51E4C" w:rsidRPr="003546FA" w:rsidRDefault="00F51E4C" w:rsidP="00441ED6">
                              <w:pPr>
                                <w:pStyle w:val="ListParagraph"/>
                                <w:rPr>
                                  <w:b/>
                                  <w:bCs/>
                                  <w:sz w:val="18"/>
                                  <w:szCs w:val="18"/>
                                </w:rPr>
                              </w:pPr>
                            </w:p>
                            <w:p w14:paraId="1DA4B25E" w14:textId="77777777" w:rsidR="00F51E4C" w:rsidRPr="003546FA" w:rsidRDefault="00F51E4C" w:rsidP="00A8151B">
                              <w:pPr>
                                <w:pStyle w:val="ListParagraph"/>
                                <w:numPr>
                                  <w:ilvl w:val="0"/>
                                  <w:numId w:val="2"/>
                                </w:numPr>
                                <w:rPr>
                                  <w:b/>
                                  <w:bCs/>
                                  <w:sz w:val="18"/>
                                  <w:szCs w:val="18"/>
                                </w:rPr>
                              </w:pPr>
                              <w:r w:rsidRPr="003546FA">
                                <w:rPr>
                                  <w:b/>
                                  <w:bCs/>
                                  <w:sz w:val="18"/>
                                  <w:szCs w:val="18"/>
                                </w:rPr>
                                <w:t>Police Custody</w:t>
                              </w:r>
                            </w:p>
                            <w:p w14:paraId="525B895A" w14:textId="77777777" w:rsidR="00F51E4C" w:rsidRPr="003546FA" w:rsidRDefault="00F51E4C" w:rsidP="00441ED6">
                              <w:pPr>
                                <w:pStyle w:val="ListParagraph"/>
                                <w:rPr>
                                  <w:b/>
                                  <w:bCs/>
                                  <w:sz w:val="18"/>
                                  <w:szCs w:val="18"/>
                                </w:rPr>
                              </w:pPr>
                            </w:p>
                            <w:p w14:paraId="1CB12D4B" w14:textId="77777777" w:rsidR="00F51E4C" w:rsidRPr="003546FA" w:rsidRDefault="00F51E4C" w:rsidP="00A8151B">
                              <w:pPr>
                                <w:pStyle w:val="ListParagraph"/>
                                <w:numPr>
                                  <w:ilvl w:val="0"/>
                                  <w:numId w:val="2"/>
                                </w:numPr>
                                <w:rPr>
                                  <w:b/>
                                  <w:bCs/>
                                  <w:sz w:val="18"/>
                                  <w:szCs w:val="18"/>
                                </w:rPr>
                              </w:pPr>
                              <w:r w:rsidRPr="003546FA">
                                <w:rPr>
                                  <w:b/>
                                  <w:bCs/>
                                  <w:sz w:val="18"/>
                                  <w:szCs w:val="18"/>
                                </w:rPr>
                                <w:t>Prisons</w:t>
                              </w:r>
                            </w:p>
                            <w:p w14:paraId="542369CA" w14:textId="77777777" w:rsidR="00F51E4C" w:rsidRPr="003546FA" w:rsidRDefault="00F51E4C" w:rsidP="00441ED6">
                              <w:pPr>
                                <w:pStyle w:val="ListParagraph"/>
                                <w:rPr>
                                  <w:b/>
                                  <w:bCs/>
                                  <w:sz w:val="18"/>
                                  <w:szCs w:val="18"/>
                                </w:rPr>
                              </w:pPr>
                            </w:p>
                            <w:p w14:paraId="6D9E5886" w14:textId="77777777" w:rsidR="00F51E4C" w:rsidRPr="003546FA" w:rsidRDefault="00F51E4C" w:rsidP="00A8151B">
                              <w:pPr>
                                <w:pStyle w:val="ListParagraph"/>
                                <w:numPr>
                                  <w:ilvl w:val="0"/>
                                  <w:numId w:val="2"/>
                                </w:numPr>
                                <w:rPr>
                                  <w:b/>
                                  <w:bCs/>
                                  <w:sz w:val="18"/>
                                  <w:szCs w:val="18"/>
                                </w:rPr>
                              </w:pPr>
                              <w:r w:rsidRPr="003546FA">
                                <w:rPr>
                                  <w:b/>
                                  <w:bCs/>
                                  <w:sz w:val="18"/>
                                  <w:szCs w:val="18"/>
                                </w:rPr>
                                <w:t>CAMHs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9621E4" id="Group 24" o:spid="_x0000_s1026" style="position:absolute;margin-left:-42.05pt;margin-top:25.3pt;width:721pt;height:414.9pt;z-index:251682816;mso-position-horizontal-relative:margin;mso-width-relative:margin;mso-height-relative:margin" coordsize="99386,54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">
                <v:roundrect id="Rounded Rectangle 3" o:spid="_x0000_s1027" style="position:absolute;left:20918;top:18;width:15333;height:546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" fillcolor="window" strokecolor="windowText" strokeweight="1.5pt">
                  <v:stroke joinstyle="miter"/>
                  <v:textbox>
                    <w:txbxContent>
                      <w:p w14:paraId="32DC4A2B" w14:textId="77777777" w:rsidR="00F51E4C" w:rsidRPr="003546FA" w:rsidRDefault="00F51E4C" w:rsidP="00441ED6">
                        <w:pPr>
                          <w:rPr>
                            <w:b/>
                            <w:bCs/>
                            <w:sz w:val="18"/>
                            <w:szCs w:val="18"/>
                          </w:rPr>
                        </w:pPr>
                        <w:r w:rsidRPr="003546FA">
                          <w:rPr>
                            <w:b/>
                            <w:bCs/>
                            <w:sz w:val="18"/>
                            <w:szCs w:val="18"/>
                          </w:rPr>
                          <w:t>HBT GATEKEEPERS</w:t>
                        </w:r>
                      </w:p>
                      <w:p w14:paraId="481617CE" w14:textId="77777777" w:rsidR="00F51E4C" w:rsidRPr="003546FA" w:rsidRDefault="00F51E4C" w:rsidP="00441ED6">
                        <w:pPr>
                          <w:rPr>
                            <w:b/>
                            <w:bCs/>
                            <w:sz w:val="18"/>
                            <w:szCs w:val="18"/>
                          </w:rPr>
                        </w:pPr>
                        <w:r w:rsidRPr="003546FA">
                          <w:rPr>
                            <w:b/>
                            <w:bCs/>
                            <w:sz w:val="18"/>
                            <w:szCs w:val="18"/>
                          </w:rPr>
                          <w:t>Unless detained under MHA</w:t>
                        </w:r>
                      </w:p>
                    </w:txbxContent>
                  </v:textbox>
                </v:roundrect>
                <v:roundrect id="Rounded Rectangle 4" o:spid="_x0000_s1028" style="position:absolute;left:41256;top:435;width:14764;height:54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" fillcolor="window" strokecolor="#5b9bd5" strokeweight="1.5pt">
                  <v:stroke joinstyle="miter"/>
                  <v:textbox>
                    <w:txbxContent>
                      <w:p w14:paraId="0A5AD220" w14:textId="77777777" w:rsidR="00F51E4C" w:rsidRPr="003546FA" w:rsidRDefault="00F51E4C" w:rsidP="00441ED6">
                        <w:pPr>
                          <w:rPr>
                            <w:b/>
                            <w:bCs/>
                            <w:sz w:val="18"/>
                            <w:szCs w:val="18"/>
                          </w:rPr>
                        </w:pPr>
                        <w:r w:rsidRPr="003546FA">
                          <w:rPr>
                            <w:b/>
                            <w:bCs/>
                            <w:sz w:val="18"/>
                            <w:szCs w:val="18"/>
                          </w:rPr>
                          <w:t>PATIENT FLOW TEAM</w:t>
                        </w:r>
                      </w:p>
                      <w:p w14:paraId="593BC44E" w14:textId="77777777" w:rsidR="00F51E4C" w:rsidRPr="003546FA" w:rsidRDefault="00F51E4C" w:rsidP="00441ED6">
                        <w:pPr>
                          <w:rPr>
                            <w:b/>
                            <w:bCs/>
                            <w:sz w:val="18"/>
                            <w:szCs w:val="18"/>
                          </w:rPr>
                        </w:pPr>
                        <w:r w:rsidRPr="003546FA">
                          <w:rPr>
                            <w:b/>
                            <w:bCs/>
                            <w:sz w:val="18"/>
                            <w:szCs w:val="18"/>
                          </w:rPr>
                          <w:t>Gatekeepers into acute care</w:t>
                        </w:r>
                      </w:p>
                      <w:p w14:paraId="64E6C464" w14:textId="77777777" w:rsidR="00F51E4C" w:rsidRPr="003546FA" w:rsidRDefault="00F51E4C" w:rsidP="00441ED6">
                        <w:pPr>
                          <w:rPr>
                            <w:b/>
                            <w:bCs/>
                            <w:sz w:val="18"/>
                            <w:szCs w:val="18"/>
                          </w:rPr>
                        </w:pPr>
                      </w:p>
                      <w:p w14:paraId="04092B4A" w14:textId="77777777" w:rsidR="00F51E4C" w:rsidRPr="003546FA" w:rsidRDefault="00F51E4C" w:rsidP="00441ED6">
                        <w:pPr>
                          <w:rPr>
                            <w:b/>
                            <w:bCs/>
                            <w:sz w:val="18"/>
                            <w:szCs w:val="18"/>
                          </w:rPr>
                        </w:pPr>
                        <w:r w:rsidRPr="003546FA">
                          <w:rPr>
                            <w:b/>
                            <w:bCs/>
                            <w:sz w:val="18"/>
                            <w:szCs w:val="18"/>
                          </w:rPr>
                          <w:t>Request for beds</w:t>
                        </w:r>
                      </w:p>
                    </w:txbxContent>
                  </v:textbox>
                </v:roundrect>
                <v:roundrect id="Rounded Rectangle 5" o:spid="_x0000_s1029" style="position:absolute;left:79356;top:3810;width:18622;height:72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" fillcolor="window" strokecolor="#70ad47" strokeweight="1.5pt">
                  <v:stroke joinstyle="miter"/>
                  <v:textbox>
                    <w:txbxContent>
                      <w:p w14:paraId="00171B50" w14:textId="77777777" w:rsidR="00F51E4C" w:rsidRPr="003546FA" w:rsidRDefault="00F51E4C" w:rsidP="00441ED6">
                        <w:pPr>
                          <w:rPr>
                            <w:b/>
                            <w:bCs/>
                            <w:sz w:val="18"/>
                            <w:szCs w:val="18"/>
                          </w:rPr>
                        </w:pPr>
                        <w:r w:rsidRPr="003546FA">
                          <w:rPr>
                            <w:b/>
                            <w:bCs/>
                            <w:sz w:val="18"/>
                            <w:szCs w:val="18"/>
                          </w:rPr>
                          <w:t>ADULT ACUTE WARDS/PICU/M&amp;B UNIT/LATER LIFE</w:t>
                        </w:r>
                      </w:p>
                    </w:txbxContent>
                  </v:textbox>
                </v:roundrect>
                <v:roundrect id="Rounded Rectangle 6" o:spid="_x0000_s1030" style="position:absolute;left:77724;top:17634;width:21336;height:6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" fillcolor="window" strokecolor="#5b9bd5" strokeweight="1.5pt">
                  <v:stroke joinstyle="miter"/>
                  <v:textbox>
                    <w:txbxContent>
                      <w:p w14:paraId="6363A1C5" w14:textId="77777777" w:rsidR="00F51E4C" w:rsidRPr="003546FA" w:rsidRDefault="00F51E4C" w:rsidP="00441ED6">
                        <w:pPr>
                          <w:rPr>
                            <w:b/>
                            <w:bCs/>
                            <w:sz w:val="18"/>
                            <w:szCs w:val="18"/>
                          </w:rPr>
                        </w:pPr>
                        <w:r w:rsidRPr="003546FA">
                          <w:rPr>
                            <w:b/>
                            <w:bCs/>
                            <w:sz w:val="18"/>
                            <w:szCs w:val="18"/>
                          </w:rPr>
                          <w:t>SAFIRE ASSESSMENT UNIT (North Manchester only)</w:t>
                        </w:r>
                      </w:p>
                    </w:txbxContent>
                  </v:textbox>
                </v:roundrect>
                <v:roundrect id="Rounded Rectangle 7" o:spid="_x0000_s1031" style="position:absolute;left:78050;top:29609;width:21336;height:6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" fillcolor="window" strokecolor="#7030a0" strokeweight="1.5pt">
                  <v:stroke joinstyle="miter"/>
                  <v:textbox>
                    <w:txbxContent>
                      <w:p w14:paraId="7C7AEB53" w14:textId="77777777" w:rsidR="00F51E4C" w:rsidRPr="003546FA" w:rsidRDefault="00F51E4C" w:rsidP="00441ED6">
                        <w:pPr>
                          <w:rPr>
                            <w:b/>
                            <w:bCs/>
                            <w:sz w:val="18"/>
                            <w:szCs w:val="18"/>
                          </w:rPr>
                        </w:pPr>
                        <w:r w:rsidRPr="003546FA">
                          <w:rPr>
                            <w:b/>
                            <w:bCs/>
                            <w:sz w:val="18"/>
                            <w:szCs w:val="18"/>
                          </w:rPr>
                          <w:t>MENTAL HEALTH HOME TREATMENT TEAM</w:t>
                        </w:r>
                      </w:p>
                    </w:txbxContent>
                  </v:textbox>
                </v:roundrect>
                <v:roundrect id="Rounded Rectangle 8" o:spid="_x0000_s1032" style="position:absolute;left:77941;top:41474;width:21336;height:9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" fillcolor="window" strokecolor="#c55a11" strokeweight="1.5pt">
                  <v:stroke joinstyle="miter"/>
                  <v:textbox>
                    <w:txbxContent>
                      <w:p w14:paraId="0C8F03E3" w14:textId="77777777" w:rsidR="00F51E4C" w:rsidRPr="003546FA" w:rsidRDefault="00F51E4C" w:rsidP="00441ED6">
                        <w:pPr>
                          <w:rPr>
                            <w:b/>
                            <w:bCs/>
                            <w:sz w:val="18"/>
                            <w:szCs w:val="18"/>
                          </w:rPr>
                        </w:pPr>
                        <w:r w:rsidRPr="003546FA">
                          <w:rPr>
                            <w:b/>
                            <w:bCs/>
                            <w:sz w:val="18"/>
                            <w:szCs w:val="18"/>
                          </w:rPr>
                          <w:t>PRIMARY CARE SERVICES/COMMUNITY TEAMS/GP/OTHER TRUST SERVICES/EXTERNAL AGENCIES</w:t>
                        </w:r>
                      </w:p>
                      <w:p w14:paraId="6594C413" w14:textId="77777777" w:rsidR="00F51E4C" w:rsidRPr="003546FA" w:rsidRDefault="00F51E4C" w:rsidP="00441ED6">
                        <w:pPr>
                          <w:rPr>
                            <w:b/>
                            <w:bCs/>
                            <w:sz w:val="18"/>
                            <w:szCs w:val="18"/>
                          </w:rPr>
                        </w:pP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33" type="#_x0000_t13" style="position:absolute;left:58129;top:16519;width:18479;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" adj="16590" fillcolor="window" strokecolor="#5b9bd5" strokeweight="1.5pt">
                  <v:textbox>
                    <w:txbxContent>
                      <w:p w14:paraId="195FFAF4" w14:textId="77777777" w:rsidR="00F51E4C" w:rsidRPr="003546FA" w:rsidRDefault="00F51E4C" w:rsidP="00441ED6">
                        <w:pPr>
                          <w:rPr>
                            <w:b/>
                            <w:bCs/>
                            <w:sz w:val="18"/>
                            <w:szCs w:val="18"/>
                          </w:rPr>
                        </w:pPr>
                        <w:r w:rsidRPr="003546FA">
                          <w:rPr>
                            <w:b/>
                            <w:bCs/>
                            <w:sz w:val="18"/>
                            <w:szCs w:val="18"/>
                          </w:rPr>
                          <w:t>ACUTE ASSESSMENT PATHWAY</w:t>
                        </w:r>
                      </w:p>
                    </w:txbxContent>
                  </v:textbox>
                </v:shape>
                <v:shape id="Right Arrow 14" o:spid="_x0000_s1034" type="#_x0000_t13" style="position:absolute;left:58347;top:4435;width:18478;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" adj="16590" fillcolor="window" strokecolor="#70ad47" strokeweight="1.5pt">
                  <v:textbox>
                    <w:txbxContent>
                      <w:p w14:paraId="1B9A3BF3" w14:textId="77777777" w:rsidR="00F51E4C" w:rsidRPr="003546FA" w:rsidRDefault="00F51E4C" w:rsidP="00441ED6">
                        <w:pPr>
                          <w:rPr>
                            <w:b/>
                            <w:bCs/>
                            <w:sz w:val="18"/>
                            <w:szCs w:val="18"/>
                          </w:rPr>
                        </w:pPr>
                        <w:r w:rsidRPr="003546FA">
                          <w:rPr>
                            <w:b/>
                            <w:bCs/>
                            <w:sz w:val="18"/>
                            <w:szCs w:val="18"/>
                          </w:rPr>
                          <w:t>ADMISSION PATHWAY</w:t>
                        </w:r>
                      </w:p>
                    </w:txbxContent>
                  </v:textbox>
                </v:shape>
                <v:shape id="Right Arrow 15" o:spid="_x0000_s1035" type="#_x0000_t13" style="position:absolute;left:58238;top:28166;width:18479;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" adj="16590" fillcolor="window" strokecolor="#7030a0" strokeweight="1.5pt">
                  <v:textbox>
                    <w:txbxContent>
                      <w:p w14:paraId="57F33762" w14:textId="77777777" w:rsidR="00F51E4C" w:rsidRPr="003546FA" w:rsidRDefault="00F51E4C" w:rsidP="00441ED6">
                        <w:pPr>
                          <w:rPr>
                            <w:b/>
                            <w:bCs/>
                            <w:sz w:val="18"/>
                            <w:szCs w:val="18"/>
                          </w:rPr>
                        </w:pPr>
                        <w:r w:rsidRPr="003546FA">
                          <w:rPr>
                            <w:b/>
                            <w:bCs/>
                            <w:sz w:val="18"/>
                            <w:szCs w:val="18"/>
                          </w:rPr>
                          <w:t>HOME TREATMENT PATHWAY</w:t>
                        </w:r>
                      </w:p>
                    </w:txbxContent>
                  </v:textbox>
                </v:shape>
                <v:shape id="Right Arrow 16" o:spid="_x0000_s1036" type="#_x0000_t13" style="position:absolute;left:58347;top:40249;width:18478;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" adj="16590" fillcolor="window" strokecolor="#c55a11" strokeweight="1.5pt">
                  <v:textbox>
                    <w:txbxContent>
                      <w:p w14:paraId="3367194E" w14:textId="77777777" w:rsidR="00F51E4C" w:rsidRPr="003546FA" w:rsidRDefault="00F51E4C" w:rsidP="00441ED6">
                        <w:pPr>
                          <w:rPr>
                            <w:b/>
                            <w:bCs/>
                            <w:sz w:val="18"/>
                            <w:szCs w:val="18"/>
                          </w:rPr>
                        </w:pPr>
                        <w:r w:rsidRPr="003546FA">
                          <w:rPr>
                            <w:b/>
                            <w:bCs/>
                            <w:sz w:val="18"/>
                            <w:szCs w:val="18"/>
                          </w:rPr>
                          <w:t>DISCHARGE PATHWAY</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7" o:spid="_x0000_s1037" type="#_x0000_t68" style="position:absolute;left:87058;top:12273;width:3048;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" adj="7855" fillcolor="window" strokecolor="#70ad47" strokeweight="1.5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8" o:spid="_x0000_s1038" type="#_x0000_t67" style="position:absolute;left:87602;top:24384;width:2763;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" adj="14482" fillcolor="window" strokecolor="#7030a0" strokeweight="1.5pt"/>
                <v:shape id="Down Arrow 19" o:spid="_x0000_s1039" type="#_x0000_t67" style="position:absolute;left:87929;top:36140;width:2762;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" adj="14482" fillcolor="window" strokecolor="#c55a11" strokeweight="1.5pt"/>
                <v:shape id="Right Arrow 21" o:spid="_x0000_s1040" type="#_x0000_t13" style="position:absolute;left:16328;top:9552;width:4191;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" adj="16936" fillcolor="window" strokecolor="windowText" strokeweight="1pt"/>
                <v:shape id="Right Arrow 22" o:spid="_x0000_s1041" type="#_x0000_t13" style="position:absolute;left:16328;top:19349;width:4191;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" adj="16936" fillcolor="window" strokecolor="windowText" strokeweight="1pt"/>
                <v:shape id="Right Arrow 23" o:spid="_x0000_s1042" type="#_x0000_t13" style="position:absolute;left:16219;top:30017;width:4191;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" adj="16936" fillcolor="window" strokecolor="windowText" strokeweight="1pt"/>
                <v:shape id="Right Arrow 25" o:spid="_x0000_s1043" type="#_x0000_t13" style="position:absolute;left:16328;top:42318;width:4191;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" adj="16936" fillcolor="window" strokecolor="windowText" strokeweight="1pt"/>
                <v:shape id="Right Arrow 26" o:spid="_x0000_s1044" type="#_x0000_t13" style="position:absolute;left:36467;top:9661;width:4191;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" adj="16936" fillcolor="window" strokecolor="windowText" strokeweight="1pt"/>
                <v:shape id="Right Arrow 27" o:spid="_x0000_s1045" type="#_x0000_t13" style="position:absolute;left:36576;top:19349;width:4191;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" adj="16936" fillcolor="window" strokecolor="windowText" strokeweight="1pt"/>
                <v:shape id="Right Arrow 28" o:spid="_x0000_s1046" type="#_x0000_t13" style="position:absolute;left:36467;top:29690;width:4191;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" adj="16936" fillcolor="window" strokecolor="windowText" strokeweight="1pt"/>
                <v:shape id="Right Arrow 29" o:spid="_x0000_s1047" type="#_x0000_t13" style="position:absolute;left:36467;top:42209;width:4191;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" adj="16936" fillcolor="window" strokecolor="windowText" strokeweight="1pt"/>
                <v:roundrect id="Rounded Rectangle 2" o:spid="_x0000_s1048" style="position:absolute;width:14763;height:549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" fillcolor="window" strokecolor="windowText" strokeweight="1.5pt">
                  <v:stroke joinstyle="miter"/>
                  <v:textbox>
                    <w:txbxContent>
                      <w:p w14:paraId="391D84CB" w14:textId="77777777" w:rsidR="00F51E4C" w:rsidRPr="003546FA" w:rsidRDefault="00F51E4C" w:rsidP="00441ED6">
                        <w:pPr>
                          <w:rPr>
                            <w:b/>
                            <w:bCs/>
                            <w:sz w:val="18"/>
                            <w:szCs w:val="18"/>
                          </w:rPr>
                        </w:pPr>
                        <w:r w:rsidRPr="003546FA">
                          <w:rPr>
                            <w:b/>
                            <w:bCs/>
                            <w:sz w:val="18"/>
                            <w:szCs w:val="18"/>
                          </w:rPr>
                          <w:t>REFERRALS</w:t>
                        </w:r>
                      </w:p>
                      <w:p w14:paraId="3C7C402E" w14:textId="77777777" w:rsidR="00F51E4C" w:rsidRPr="003546FA" w:rsidRDefault="00F51E4C" w:rsidP="00A8151B">
                        <w:pPr>
                          <w:pStyle w:val="ListParagraph"/>
                          <w:numPr>
                            <w:ilvl w:val="0"/>
                            <w:numId w:val="2"/>
                          </w:numPr>
                          <w:rPr>
                            <w:b/>
                            <w:bCs/>
                            <w:sz w:val="18"/>
                            <w:szCs w:val="18"/>
                          </w:rPr>
                        </w:pPr>
                        <w:r w:rsidRPr="003546FA">
                          <w:rPr>
                            <w:b/>
                            <w:bCs/>
                            <w:sz w:val="18"/>
                            <w:szCs w:val="18"/>
                          </w:rPr>
                          <w:t>MHLS</w:t>
                        </w:r>
                      </w:p>
                      <w:p w14:paraId="05B6F5CA" w14:textId="77777777" w:rsidR="00F51E4C" w:rsidRPr="003546FA" w:rsidRDefault="00F51E4C" w:rsidP="00441ED6">
                        <w:pPr>
                          <w:pStyle w:val="ListParagraph"/>
                          <w:rPr>
                            <w:b/>
                            <w:bCs/>
                            <w:sz w:val="18"/>
                            <w:szCs w:val="18"/>
                          </w:rPr>
                        </w:pPr>
                      </w:p>
                      <w:p w14:paraId="56FFE806" w14:textId="77777777" w:rsidR="00F51E4C" w:rsidRPr="003546FA" w:rsidRDefault="00F51E4C" w:rsidP="00A8151B">
                        <w:pPr>
                          <w:pStyle w:val="ListParagraph"/>
                          <w:numPr>
                            <w:ilvl w:val="0"/>
                            <w:numId w:val="2"/>
                          </w:numPr>
                          <w:rPr>
                            <w:b/>
                            <w:bCs/>
                            <w:sz w:val="18"/>
                            <w:szCs w:val="18"/>
                          </w:rPr>
                        </w:pPr>
                        <w:r w:rsidRPr="003546FA">
                          <w:rPr>
                            <w:b/>
                            <w:bCs/>
                            <w:sz w:val="18"/>
                            <w:szCs w:val="18"/>
                          </w:rPr>
                          <w:t>Community MH Teams including EIT</w:t>
                        </w:r>
                      </w:p>
                      <w:p w14:paraId="32751D60" w14:textId="77777777" w:rsidR="00F51E4C" w:rsidRPr="003546FA" w:rsidRDefault="00F51E4C" w:rsidP="00441ED6">
                        <w:pPr>
                          <w:pStyle w:val="ListParagraph"/>
                          <w:rPr>
                            <w:b/>
                            <w:bCs/>
                            <w:sz w:val="18"/>
                            <w:szCs w:val="18"/>
                          </w:rPr>
                        </w:pPr>
                      </w:p>
                      <w:p w14:paraId="51F4B4A1" w14:textId="77777777" w:rsidR="00F51E4C" w:rsidRPr="003546FA" w:rsidRDefault="00F51E4C" w:rsidP="00A8151B">
                        <w:pPr>
                          <w:pStyle w:val="ListParagraph"/>
                          <w:numPr>
                            <w:ilvl w:val="0"/>
                            <w:numId w:val="2"/>
                          </w:numPr>
                          <w:rPr>
                            <w:b/>
                            <w:bCs/>
                            <w:sz w:val="18"/>
                            <w:szCs w:val="18"/>
                          </w:rPr>
                        </w:pPr>
                        <w:r w:rsidRPr="003546FA">
                          <w:rPr>
                            <w:b/>
                            <w:bCs/>
                            <w:sz w:val="18"/>
                            <w:szCs w:val="18"/>
                          </w:rPr>
                          <w:t>HBT</w:t>
                        </w:r>
                      </w:p>
                      <w:p w14:paraId="33C26CA4" w14:textId="77777777" w:rsidR="00F51E4C" w:rsidRPr="003546FA" w:rsidRDefault="00F51E4C" w:rsidP="00441ED6">
                        <w:pPr>
                          <w:pStyle w:val="ListParagraph"/>
                          <w:rPr>
                            <w:b/>
                            <w:bCs/>
                            <w:sz w:val="18"/>
                            <w:szCs w:val="18"/>
                          </w:rPr>
                        </w:pPr>
                      </w:p>
                      <w:p w14:paraId="44CE957C" w14:textId="77777777" w:rsidR="00F51E4C" w:rsidRPr="003546FA" w:rsidRDefault="00F51E4C" w:rsidP="00A8151B">
                        <w:pPr>
                          <w:pStyle w:val="ListParagraph"/>
                          <w:numPr>
                            <w:ilvl w:val="0"/>
                            <w:numId w:val="2"/>
                          </w:numPr>
                          <w:rPr>
                            <w:b/>
                            <w:bCs/>
                            <w:sz w:val="18"/>
                            <w:szCs w:val="18"/>
                          </w:rPr>
                        </w:pPr>
                        <w:r w:rsidRPr="003546FA">
                          <w:rPr>
                            <w:b/>
                            <w:bCs/>
                            <w:sz w:val="18"/>
                            <w:szCs w:val="18"/>
                          </w:rPr>
                          <w:t>AMHPs</w:t>
                        </w:r>
                      </w:p>
                      <w:p w14:paraId="4449A1F2" w14:textId="77777777" w:rsidR="00F51E4C" w:rsidRPr="003546FA" w:rsidRDefault="00F51E4C" w:rsidP="00441ED6">
                        <w:pPr>
                          <w:pStyle w:val="ListParagraph"/>
                          <w:rPr>
                            <w:b/>
                            <w:bCs/>
                            <w:sz w:val="18"/>
                            <w:szCs w:val="18"/>
                          </w:rPr>
                        </w:pPr>
                      </w:p>
                      <w:p w14:paraId="57D689F8" w14:textId="77777777" w:rsidR="00F51E4C" w:rsidRPr="003546FA" w:rsidRDefault="00F51E4C" w:rsidP="00A8151B">
                        <w:pPr>
                          <w:pStyle w:val="ListParagraph"/>
                          <w:numPr>
                            <w:ilvl w:val="0"/>
                            <w:numId w:val="2"/>
                          </w:numPr>
                          <w:rPr>
                            <w:b/>
                            <w:bCs/>
                            <w:sz w:val="18"/>
                            <w:szCs w:val="18"/>
                          </w:rPr>
                        </w:pPr>
                        <w:r w:rsidRPr="003546FA">
                          <w:rPr>
                            <w:b/>
                            <w:bCs/>
                            <w:sz w:val="18"/>
                            <w:szCs w:val="18"/>
                          </w:rPr>
                          <w:t>136 Suite</w:t>
                        </w:r>
                      </w:p>
                      <w:p w14:paraId="5C77CCC1" w14:textId="77777777" w:rsidR="00F51E4C" w:rsidRPr="003546FA" w:rsidRDefault="00F51E4C" w:rsidP="00441ED6">
                        <w:pPr>
                          <w:pStyle w:val="ListParagraph"/>
                          <w:rPr>
                            <w:b/>
                            <w:bCs/>
                            <w:sz w:val="18"/>
                            <w:szCs w:val="18"/>
                          </w:rPr>
                        </w:pPr>
                      </w:p>
                      <w:p w14:paraId="7AF6E3E6" w14:textId="77777777" w:rsidR="00F51E4C" w:rsidRPr="003546FA" w:rsidRDefault="00F51E4C" w:rsidP="00A8151B">
                        <w:pPr>
                          <w:pStyle w:val="ListParagraph"/>
                          <w:numPr>
                            <w:ilvl w:val="0"/>
                            <w:numId w:val="2"/>
                          </w:numPr>
                          <w:rPr>
                            <w:b/>
                            <w:bCs/>
                            <w:sz w:val="18"/>
                            <w:szCs w:val="18"/>
                          </w:rPr>
                        </w:pPr>
                        <w:r w:rsidRPr="003546FA">
                          <w:rPr>
                            <w:b/>
                            <w:bCs/>
                            <w:sz w:val="18"/>
                            <w:szCs w:val="18"/>
                          </w:rPr>
                          <w:t>Rehab</w:t>
                        </w:r>
                      </w:p>
                      <w:p w14:paraId="6C91DBF3" w14:textId="77777777" w:rsidR="00F51E4C" w:rsidRPr="003546FA" w:rsidRDefault="00F51E4C" w:rsidP="00441ED6">
                        <w:pPr>
                          <w:pStyle w:val="ListParagraph"/>
                          <w:rPr>
                            <w:b/>
                            <w:bCs/>
                            <w:sz w:val="18"/>
                            <w:szCs w:val="18"/>
                          </w:rPr>
                        </w:pPr>
                      </w:p>
                      <w:p w14:paraId="32AFDA9C" w14:textId="77777777" w:rsidR="00F51E4C" w:rsidRPr="003546FA" w:rsidRDefault="00F51E4C" w:rsidP="00A8151B">
                        <w:pPr>
                          <w:pStyle w:val="ListParagraph"/>
                          <w:numPr>
                            <w:ilvl w:val="0"/>
                            <w:numId w:val="2"/>
                          </w:numPr>
                          <w:rPr>
                            <w:b/>
                            <w:bCs/>
                            <w:sz w:val="18"/>
                            <w:szCs w:val="18"/>
                          </w:rPr>
                        </w:pPr>
                        <w:r w:rsidRPr="003546FA">
                          <w:rPr>
                            <w:b/>
                            <w:bCs/>
                            <w:sz w:val="18"/>
                            <w:szCs w:val="18"/>
                          </w:rPr>
                          <w:t>Secure services (i.e. MSU/LSU)</w:t>
                        </w:r>
                      </w:p>
                      <w:p w14:paraId="1F626AB7" w14:textId="77777777" w:rsidR="00F51E4C" w:rsidRPr="003546FA" w:rsidRDefault="00F51E4C" w:rsidP="00441ED6">
                        <w:pPr>
                          <w:pStyle w:val="ListParagraph"/>
                          <w:rPr>
                            <w:b/>
                            <w:bCs/>
                            <w:sz w:val="18"/>
                            <w:szCs w:val="18"/>
                          </w:rPr>
                        </w:pPr>
                      </w:p>
                      <w:p w14:paraId="1DA4B25E" w14:textId="77777777" w:rsidR="00F51E4C" w:rsidRPr="003546FA" w:rsidRDefault="00F51E4C" w:rsidP="00A8151B">
                        <w:pPr>
                          <w:pStyle w:val="ListParagraph"/>
                          <w:numPr>
                            <w:ilvl w:val="0"/>
                            <w:numId w:val="2"/>
                          </w:numPr>
                          <w:rPr>
                            <w:b/>
                            <w:bCs/>
                            <w:sz w:val="18"/>
                            <w:szCs w:val="18"/>
                          </w:rPr>
                        </w:pPr>
                        <w:r w:rsidRPr="003546FA">
                          <w:rPr>
                            <w:b/>
                            <w:bCs/>
                            <w:sz w:val="18"/>
                            <w:szCs w:val="18"/>
                          </w:rPr>
                          <w:t>Police Custody</w:t>
                        </w:r>
                      </w:p>
                      <w:p w14:paraId="525B895A" w14:textId="77777777" w:rsidR="00F51E4C" w:rsidRPr="003546FA" w:rsidRDefault="00F51E4C" w:rsidP="00441ED6">
                        <w:pPr>
                          <w:pStyle w:val="ListParagraph"/>
                          <w:rPr>
                            <w:b/>
                            <w:bCs/>
                            <w:sz w:val="18"/>
                            <w:szCs w:val="18"/>
                          </w:rPr>
                        </w:pPr>
                      </w:p>
                      <w:p w14:paraId="1CB12D4B" w14:textId="77777777" w:rsidR="00F51E4C" w:rsidRPr="003546FA" w:rsidRDefault="00F51E4C" w:rsidP="00A8151B">
                        <w:pPr>
                          <w:pStyle w:val="ListParagraph"/>
                          <w:numPr>
                            <w:ilvl w:val="0"/>
                            <w:numId w:val="2"/>
                          </w:numPr>
                          <w:rPr>
                            <w:b/>
                            <w:bCs/>
                            <w:sz w:val="18"/>
                            <w:szCs w:val="18"/>
                          </w:rPr>
                        </w:pPr>
                        <w:r w:rsidRPr="003546FA">
                          <w:rPr>
                            <w:b/>
                            <w:bCs/>
                            <w:sz w:val="18"/>
                            <w:szCs w:val="18"/>
                          </w:rPr>
                          <w:t>Prisons</w:t>
                        </w:r>
                      </w:p>
                      <w:p w14:paraId="542369CA" w14:textId="77777777" w:rsidR="00F51E4C" w:rsidRPr="003546FA" w:rsidRDefault="00F51E4C" w:rsidP="00441ED6">
                        <w:pPr>
                          <w:pStyle w:val="ListParagraph"/>
                          <w:rPr>
                            <w:b/>
                            <w:bCs/>
                            <w:sz w:val="18"/>
                            <w:szCs w:val="18"/>
                          </w:rPr>
                        </w:pPr>
                      </w:p>
                      <w:p w14:paraId="6D9E5886" w14:textId="77777777" w:rsidR="00F51E4C" w:rsidRPr="003546FA" w:rsidRDefault="00F51E4C" w:rsidP="00A8151B">
                        <w:pPr>
                          <w:pStyle w:val="ListParagraph"/>
                          <w:numPr>
                            <w:ilvl w:val="0"/>
                            <w:numId w:val="2"/>
                          </w:numPr>
                          <w:rPr>
                            <w:b/>
                            <w:bCs/>
                            <w:sz w:val="18"/>
                            <w:szCs w:val="18"/>
                          </w:rPr>
                        </w:pPr>
                        <w:r w:rsidRPr="003546FA">
                          <w:rPr>
                            <w:b/>
                            <w:bCs/>
                            <w:sz w:val="18"/>
                            <w:szCs w:val="18"/>
                          </w:rPr>
                          <w:t>CAMHs Service</w:t>
                        </w:r>
                      </w:p>
                    </w:txbxContent>
                  </v:textbox>
                </v:roundrect>
                <w10:wrap anchorx="margin"/>
              </v:group>
            </w:pict>
          </mc:Fallback>
        </mc:AlternateContent>
      </w:r>
      <w:r w:rsidR="00A26DF2">
        <w:t xml:space="preserve">Figure </w:t>
      </w:r>
      <w:r w:rsidR="0022073A">
        <w:t>3</w:t>
      </w:r>
      <w:r w:rsidR="00A26DF2" w:rsidRPr="002A5AE8">
        <w:t>: Acute Care Pathway</w:t>
      </w:r>
    </w:p>
    <w:p w14:paraId="5E73DE8D" w14:textId="77777777" w:rsidR="0022073A" w:rsidRPr="0022073A" w:rsidRDefault="0022073A" w:rsidP="0022073A"/>
    <w:p w14:paraId="1E2DB080" w14:textId="77777777" w:rsidR="0022073A" w:rsidRPr="0022073A" w:rsidRDefault="0022073A" w:rsidP="0022073A"/>
    <w:p w14:paraId="59D8D9D8" w14:textId="77777777" w:rsidR="0022073A" w:rsidRPr="0022073A" w:rsidRDefault="0022073A" w:rsidP="0022073A"/>
    <w:p w14:paraId="6F2A07E9" w14:textId="77777777" w:rsidR="0022073A" w:rsidRPr="0022073A" w:rsidRDefault="0022073A" w:rsidP="0022073A"/>
    <w:p w14:paraId="3A7E6AAF" w14:textId="77777777" w:rsidR="0022073A" w:rsidRPr="0022073A" w:rsidRDefault="0022073A" w:rsidP="0022073A"/>
    <w:p w14:paraId="1ECF8AED" w14:textId="77777777" w:rsidR="0022073A" w:rsidRPr="0022073A" w:rsidRDefault="0022073A" w:rsidP="0022073A"/>
    <w:p w14:paraId="1B11674A" w14:textId="77777777" w:rsidR="0022073A" w:rsidRPr="0022073A" w:rsidRDefault="0022073A" w:rsidP="0022073A"/>
    <w:p w14:paraId="05B43669" w14:textId="77777777" w:rsidR="0022073A" w:rsidRPr="0022073A" w:rsidRDefault="0022073A" w:rsidP="0022073A"/>
    <w:p w14:paraId="6D981A48" w14:textId="77777777" w:rsidR="0022073A" w:rsidRPr="0022073A" w:rsidRDefault="0022073A" w:rsidP="0022073A"/>
    <w:p w14:paraId="7F352893" w14:textId="77777777" w:rsidR="0022073A" w:rsidRPr="0022073A" w:rsidRDefault="0022073A" w:rsidP="0022073A"/>
    <w:p w14:paraId="35628950" w14:textId="77777777" w:rsidR="0022073A" w:rsidRPr="0022073A" w:rsidRDefault="0022073A" w:rsidP="0022073A"/>
    <w:p w14:paraId="203A89EC" w14:textId="77777777" w:rsidR="0022073A" w:rsidRPr="0022073A" w:rsidRDefault="0022073A" w:rsidP="0022073A"/>
    <w:p w14:paraId="00C9DDA2" w14:textId="77777777" w:rsidR="0022073A" w:rsidRPr="0022073A" w:rsidRDefault="0022073A" w:rsidP="0022073A"/>
    <w:p w14:paraId="5B483A7C" w14:textId="77777777" w:rsidR="0022073A" w:rsidRPr="0022073A" w:rsidRDefault="0022073A" w:rsidP="0022073A"/>
    <w:p w14:paraId="7CF88E72" w14:textId="77777777" w:rsidR="0022073A" w:rsidRPr="0022073A" w:rsidRDefault="0022073A" w:rsidP="0022073A"/>
    <w:p w14:paraId="667DAA31" w14:textId="77777777" w:rsidR="0022073A" w:rsidRPr="0022073A" w:rsidRDefault="0022073A" w:rsidP="0022073A"/>
    <w:p w14:paraId="7DF70086" w14:textId="77777777" w:rsidR="0022073A" w:rsidRDefault="0022073A" w:rsidP="0022073A"/>
    <w:p w14:paraId="008E21E5" w14:textId="13F483B8" w:rsidR="0022073A" w:rsidRDefault="0022073A" w:rsidP="0022073A">
      <w:pPr>
        <w:tabs>
          <w:tab w:val="left" w:pos="9188"/>
        </w:tabs>
      </w:pPr>
      <w:r>
        <w:tab/>
      </w:r>
    </w:p>
    <w:p w14:paraId="266DE2F1" w14:textId="60A7FAC3" w:rsidR="00A011B5" w:rsidRDefault="00A011B5" w:rsidP="0022073A">
      <w:pPr>
        <w:tabs>
          <w:tab w:val="left" w:pos="9188"/>
        </w:tabs>
      </w:pPr>
    </w:p>
    <w:p w14:paraId="274BE20F" w14:textId="252C1D69" w:rsidR="00A011B5" w:rsidRDefault="00A011B5" w:rsidP="0022073A">
      <w:pPr>
        <w:tabs>
          <w:tab w:val="left" w:pos="9188"/>
        </w:tabs>
      </w:pPr>
    </w:p>
    <w:p w14:paraId="214511FC" w14:textId="56BAB1A0" w:rsidR="0022073A" w:rsidRPr="00F74E14" w:rsidRDefault="0022073A" w:rsidP="0022073A">
      <w:pPr>
        <w:jc w:val="both"/>
        <w:rPr>
          <w:rFonts w:eastAsia="Times New Roman"/>
          <w:b/>
          <w:u w:val="single"/>
        </w:rPr>
      </w:pPr>
      <w:r>
        <w:rPr>
          <w:b/>
          <w:noProof/>
        </w:rPr>
        <mc:AlternateContent>
          <mc:Choice Requires="wps">
            <w:drawing>
              <wp:anchor distT="0" distB="0" distL="114300" distR="114300" simplePos="0" relativeHeight="251699200" behindDoc="0" locked="0" layoutInCell="1" allowOverlap="1" wp14:anchorId="54A43FAE" wp14:editId="59277B31">
                <wp:simplePos x="0" y="0"/>
                <wp:positionH relativeFrom="column">
                  <wp:posOffset>4532243</wp:posOffset>
                </wp:positionH>
                <wp:positionV relativeFrom="paragraph">
                  <wp:posOffset>-106017</wp:posOffset>
                </wp:positionV>
                <wp:extent cx="1367155" cy="1629410"/>
                <wp:effectExtent l="19050" t="19050" r="23495" b="27940"/>
                <wp:wrapNone/>
                <wp:docPr id="47"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7155" cy="1629410"/>
                        </a:xfrm>
                        <a:prstGeom prst="roundRect">
                          <a:avLst>
                            <a:gd name="adj" fmla="val 16667"/>
                          </a:avLst>
                        </a:prstGeom>
                        <a:solidFill>
                          <a:srgbClr val="FFFFFF"/>
                        </a:solidFill>
                        <a:ln w="31750">
                          <a:solidFill>
                            <a:srgbClr val="FFC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04D3C25" w14:textId="77777777" w:rsidR="00F51E4C" w:rsidRPr="001F54B4" w:rsidRDefault="00F51E4C" w:rsidP="0022073A">
                            <w:pPr>
                              <w:rPr>
                                <w:b/>
                                <w:sz w:val="20"/>
                                <w:szCs w:val="20"/>
                              </w:rPr>
                            </w:pPr>
                            <w:r w:rsidRPr="001F54B4">
                              <w:rPr>
                                <w:b/>
                                <w:sz w:val="20"/>
                                <w:szCs w:val="20"/>
                              </w:rPr>
                              <w:t>Rapid Assessment and Intensive Support</w:t>
                            </w:r>
                          </w:p>
                          <w:p w14:paraId="1E0931BB" w14:textId="7E78EFB7" w:rsidR="00F51E4C" w:rsidRPr="004E629B" w:rsidRDefault="00F51E4C" w:rsidP="0022073A">
                            <w:pPr>
                              <w:rPr>
                                <w:b/>
                                <w:sz w:val="20"/>
                                <w:szCs w:val="20"/>
                              </w:rPr>
                            </w:pPr>
                            <w:r w:rsidRPr="001708C8">
                              <w:rPr>
                                <w:sz w:val="20"/>
                                <w:szCs w:val="20"/>
                              </w:rPr>
                              <w:t xml:space="preserve">Provided by Therapy </w:t>
                            </w:r>
                            <w:r>
                              <w:rPr>
                                <w:sz w:val="20"/>
                                <w:szCs w:val="20"/>
                              </w:rPr>
                              <w:t xml:space="preserve">Hub </w:t>
                            </w:r>
                            <w:r w:rsidRPr="001708C8">
                              <w:rPr>
                                <w:sz w:val="20"/>
                                <w:szCs w:val="20"/>
                              </w:rPr>
                              <w:t>OOH</w:t>
                            </w:r>
                          </w:p>
                          <w:p w14:paraId="61C5A80D" w14:textId="77777777" w:rsidR="00F51E4C" w:rsidRPr="001708C8" w:rsidRDefault="00F51E4C" w:rsidP="0022073A">
                            <w:pPr>
                              <w:rPr>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4A43FAE" id="AutoShape 66" o:spid="_x0000_s1049" style="position:absolute;left:0;text-align:left;margin-left:356.85pt;margin-top:-8.35pt;width:107.65pt;height:128.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" strokecolor="#ffc000" strokeweight="2.5pt">
                <v:shadow color="#868686"/>
                <v:textbox>
                  <w:txbxContent>
                    <w:p w14:paraId="304D3C25" w14:textId="77777777" w:rsidR="00F51E4C" w:rsidRPr="001F54B4" w:rsidRDefault="00F51E4C" w:rsidP="0022073A">
                      <w:pPr>
                        <w:rPr>
                          <w:b/>
                          <w:sz w:val="20"/>
                          <w:szCs w:val="20"/>
                        </w:rPr>
                      </w:pPr>
                      <w:r w:rsidRPr="001F54B4">
                        <w:rPr>
                          <w:b/>
                          <w:sz w:val="20"/>
                          <w:szCs w:val="20"/>
                        </w:rPr>
                        <w:t>Rapid Assessment and Intensive Support</w:t>
                      </w:r>
                    </w:p>
                    <w:p w14:paraId="1E0931BB" w14:textId="7E78EFB7" w:rsidR="00F51E4C" w:rsidRPr="004E629B" w:rsidRDefault="00F51E4C" w:rsidP="0022073A">
                      <w:pPr>
                        <w:rPr>
                          <w:b/>
                          <w:sz w:val="20"/>
                          <w:szCs w:val="20"/>
                        </w:rPr>
                      </w:pPr>
                      <w:r w:rsidRPr="001708C8">
                        <w:rPr>
                          <w:sz w:val="20"/>
                          <w:szCs w:val="20"/>
                        </w:rPr>
                        <w:t xml:space="preserve">Provided by Therapy </w:t>
                      </w:r>
                      <w:r>
                        <w:rPr>
                          <w:sz w:val="20"/>
                          <w:szCs w:val="20"/>
                        </w:rPr>
                        <w:t xml:space="preserve">Hub </w:t>
                      </w:r>
                      <w:r w:rsidRPr="001708C8">
                        <w:rPr>
                          <w:sz w:val="20"/>
                          <w:szCs w:val="20"/>
                        </w:rPr>
                        <w:t>OOH</w:t>
                      </w:r>
                    </w:p>
                    <w:p w14:paraId="61C5A80D" w14:textId="77777777" w:rsidR="00F51E4C" w:rsidRPr="001708C8" w:rsidRDefault="00F51E4C" w:rsidP="0022073A">
                      <w:pPr>
                        <w:rPr>
                          <w:szCs w:val="20"/>
                        </w:rPr>
                      </w:pPr>
                    </w:p>
                  </w:txbxContent>
                </v:textbox>
              </v:roundrect>
            </w:pict>
          </mc:Fallback>
        </mc:AlternateContent>
      </w:r>
      <w:r>
        <w:rPr>
          <w:b/>
          <w:noProof/>
        </w:rPr>
        <mc:AlternateContent>
          <mc:Choice Requires="wps">
            <w:drawing>
              <wp:anchor distT="4294967295" distB="4294967295" distL="114300" distR="114300" simplePos="0" relativeHeight="251706368" behindDoc="0" locked="0" layoutInCell="1" allowOverlap="1" wp14:anchorId="7BFE04AB" wp14:editId="5B0621BC">
                <wp:simplePos x="0" y="0"/>
                <wp:positionH relativeFrom="column">
                  <wp:posOffset>5899150</wp:posOffset>
                </wp:positionH>
                <wp:positionV relativeFrom="paragraph">
                  <wp:posOffset>554354</wp:posOffset>
                </wp:positionV>
                <wp:extent cx="3502025" cy="0"/>
                <wp:effectExtent l="0" t="19050" r="3175" b="19050"/>
                <wp:wrapNone/>
                <wp:docPr id="62"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02025" cy="0"/>
                        </a:xfrm>
                        <a:prstGeom prst="straightConnector1">
                          <a:avLst/>
                        </a:prstGeom>
                        <a:noFill/>
                        <a:ln w="28575">
                          <a:solidFill>
                            <a:srgbClr val="FF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FD578C" id="_x0000_t32" coordsize="21600,21600" o:spt="32" o:oned="t" path="m,l21600,21600e" filled="f">
                <v:path arrowok="t" fillok="f" o:connecttype="none"/>
                <o:lock v:ext="edit" shapetype="t"/>
              </v:shapetype>
              <v:shape id="AutoShape 77" o:spid="_x0000_s1026" type="#_x0000_t32" style="position:absolute;margin-left:464.5pt;margin-top:43.65pt;width:275.75pt;height:0;z-index:251706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" strokecolor="red" strokeweight="2.25pt">
                <v:stroke dashstyle="dash"/>
              </v:shape>
            </w:pict>
          </mc:Fallback>
        </mc:AlternateContent>
      </w:r>
      <w:r>
        <w:rPr>
          <w:b/>
          <w:noProof/>
        </w:rPr>
        <mc:AlternateContent>
          <mc:Choice Requires="wps">
            <w:drawing>
              <wp:anchor distT="4294967295" distB="4294967295" distL="114300" distR="114300" simplePos="0" relativeHeight="251711488" behindDoc="0" locked="0" layoutInCell="1" allowOverlap="1" wp14:anchorId="15490ED4" wp14:editId="2ECA9337">
                <wp:simplePos x="0" y="0"/>
                <wp:positionH relativeFrom="column">
                  <wp:posOffset>3286125</wp:posOffset>
                </wp:positionH>
                <wp:positionV relativeFrom="paragraph">
                  <wp:posOffset>5607049</wp:posOffset>
                </wp:positionV>
                <wp:extent cx="1028700" cy="0"/>
                <wp:effectExtent l="0" t="76200" r="19050" b="95250"/>
                <wp:wrapNone/>
                <wp:docPr id="60"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98DD6B" id="AutoShape 83" o:spid="_x0000_s1026" type="#_x0000_t32" style="position:absolute;margin-left:258.75pt;margin-top:441.5pt;width:81pt;height:0;z-index:251711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">
                <v:stroke dashstyle="dash" endarrow="block"/>
              </v:shape>
            </w:pict>
          </mc:Fallback>
        </mc:AlternateContent>
      </w:r>
      <w:r>
        <w:rPr>
          <w:b/>
          <w:noProof/>
        </w:rPr>
        <mc:AlternateContent>
          <mc:Choice Requires="wps">
            <w:drawing>
              <wp:anchor distT="0" distB="0" distL="114299" distR="114299" simplePos="0" relativeHeight="251710464" behindDoc="0" locked="0" layoutInCell="1" allowOverlap="1" wp14:anchorId="2C7E614D" wp14:editId="076782EB">
                <wp:simplePos x="0" y="0"/>
                <wp:positionH relativeFrom="column">
                  <wp:posOffset>3286124</wp:posOffset>
                </wp:positionH>
                <wp:positionV relativeFrom="paragraph">
                  <wp:posOffset>4477385</wp:posOffset>
                </wp:positionV>
                <wp:extent cx="0" cy="1129665"/>
                <wp:effectExtent l="0" t="0" r="19050" b="13335"/>
                <wp:wrapNone/>
                <wp:docPr id="59" name="Auto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2966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98E276" id="AutoShape 82" o:spid="_x0000_s1026" type="#_x0000_t32" style="position:absolute;margin-left:258.75pt;margin-top:352.55pt;width:0;height:88.95pt;z-index:251710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">
                <v:stroke dashstyle="dash"/>
              </v:shape>
            </w:pict>
          </mc:Fallback>
        </mc:AlternateContent>
      </w:r>
      <w:r>
        <w:rPr>
          <w:b/>
          <w:noProof/>
        </w:rPr>
        <mc:AlternateContent>
          <mc:Choice Requires="wps">
            <w:drawing>
              <wp:anchor distT="0" distB="0" distL="114299" distR="114299" simplePos="0" relativeHeight="251709440" behindDoc="0" locked="0" layoutInCell="1" allowOverlap="1" wp14:anchorId="291630D6" wp14:editId="535C55D0">
                <wp:simplePos x="0" y="0"/>
                <wp:positionH relativeFrom="column">
                  <wp:posOffset>7047864</wp:posOffset>
                </wp:positionH>
                <wp:positionV relativeFrom="paragraph">
                  <wp:posOffset>4038600</wp:posOffset>
                </wp:positionV>
                <wp:extent cx="0" cy="1038225"/>
                <wp:effectExtent l="76200" t="0" r="76200" b="47625"/>
                <wp:wrapNone/>
                <wp:docPr id="58"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38225"/>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FAF7D3" id="AutoShape 81" o:spid="_x0000_s1026" type="#_x0000_t32" style="position:absolute;margin-left:554.95pt;margin-top:318pt;width:0;height:81.75pt;z-index:2517094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">
                <v:stroke dashstyle="dash" endarrow="block"/>
              </v:shape>
            </w:pict>
          </mc:Fallback>
        </mc:AlternateContent>
      </w:r>
      <w:r>
        <w:rPr>
          <w:b/>
          <w:noProof/>
        </w:rPr>
        <mc:AlternateContent>
          <mc:Choice Requires="wps">
            <w:drawing>
              <wp:anchor distT="4294967295" distB="4294967295" distL="114300" distR="114300" simplePos="0" relativeHeight="251708416" behindDoc="0" locked="0" layoutInCell="1" allowOverlap="1" wp14:anchorId="1854DEC3" wp14:editId="0AF29C49">
                <wp:simplePos x="0" y="0"/>
                <wp:positionH relativeFrom="column">
                  <wp:posOffset>7315200</wp:posOffset>
                </wp:positionH>
                <wp:positionV relativeFrom="paragraph">
                  <wp:posOffset>5607049</wp:posOffset>
                </wp:positionV>
                <wp:extent cx="2085975" cy="0"/>
                <wp:effectExtent l="38100" t="76200" r="0" b="95250"/>
                <wp:wrapNone/>
                <wp:docPr id="57"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85975"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A89066" id="AutoShape 80" o:spid="_x0000_s1026" type="#_x0000_t32" style="position:absolute;margin-left:8in;margin-top:441.5pt;width:164.25pt;height:0;flip:x;z-index:251708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">
                <v:stroke dashstyle="dash" endarrow="block"/>
              </v:shape>
            </w:pict>
          </mc:Fallback>
        </mc:AlternateContent>
      </w:r>
      <w:r>
        <w:rPr>
          <w:b/>
          <w:noProof/>
        </w:rPr>
        <mc:AlternateContent>
          <mc:Choice Requires="wps">
            <w:drawing>
              <wp:anchor distT="0" distB="0" distL="114300" distR="114300" simplePos="0" relativeHeight="251707392" behindDoc="0" locked="0" layoutInCell="1" allowOverlap="1" wp14:anchorId="18624DE6" wp14:editId="0E533EEF">
                <wp:simplePos x="0" y="0"/>
                <wp:positionH relativeFrom="column">
                  <wp:posOffset>9401175</wp:posOffset>
                </wp:positionH>
                <wp:positionV relativeFrom="paragraph">
                  <wp:posOffset>3335655</wp:posOffset>
                </wp:positionV>
                <wp:extent cx="9525" cy="2271395"/>
                <wp:effectExtent l="0" t="0" r="28575" b="0"/>
                <wp:wrapNone/>
                <wp:docPr id="56" name="Auto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27139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58F1F5" id="AutoShape 79" o:spid="_x0000_s1026" type="#_x0000_t32" style="position:absolute;margin-left:740.25pt;margin-top:262.65pt;width:.75pt;height:178.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">
                <v:stroke dashstyle="dash"/>
              </v:shape>
            </w:pict>
          </mc:Fallback>
        </mc:AlternateContent>
      </w:r>
      <w:r>
        <w:rPr>
          <w:b/>
          <w:noProof/>
        </w:rPr>
        <mc:AlternateContent>
          <mc:Choice Requires="wps">
            <w:drawing>
              <wp:anchor distT="0" distB="0" distL="114299" distR="114299" simplePos="0" relativeHeight="251685888" behindDoc="0" locked="0" layoutInCell="1" allowOverlap="1" wp14:anchorId="2AA20A27" wp14:editId="256C3DE8">
                <wp:simplePos x="0" y="0"/>
                <wp:positionH relativeFrom="column">
                  <wp:posOffset>5219699</wp:posOffset>
                </wp:positionH>
                <wp:positionV relativeFrom="paragraph">
                  <wp:posOffset>3906520</wp:posOffset>
                </wp:positionV>
                <wp:extent cx="0" cy="1170305"/>
                <wp:effectExtent l="76200" t="0" r="57150" b="48895"/>
                <wp:wrapNone/>
                <wp:docPr id="55"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70305"/>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4D3812" id="AutoShape 78" o:spid="_x0000_s1026" type="#_x0000_t32" style="position:absolute;margin-left:411pt;margin-top:307.6pt;width:0;height:92.15pt;z-index:251685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">
                <v:stroke dashstyle="dash" endarrow="block"/>
              </v:shape>
            </w:pict>
          </mc:Fallback>
        </mc:AlternateContent>
      </w:r>
      <w:r>
        <w:rPr>
          <w:b/>
          <w:noProof/>
        </w:rPr>
        <mc:AlternateContent>
          <mc:Choice Requires="wps">
            <w:drawing>
              <wp:anchor distT="0" distB="0" distL="114300" distR="114300" simplePos="0" relativeHeight="251705344" behindDoc="0" locked="0" layoutInCell="1" allowOverlap="1" wp14:anchorId="448FA88D" wp14:editId="5641F6B3">
                <wp:simplePos x="0" y="0"/>
                <wp:positionH relativeFrom="column">
                  <wp:posOffset>9401175</wp:posOffset>
                </wp:positionH>
                <wp:positionV relativeFrom="paragraph">
                  <wp:posOffset>553085</wp:posOffset>
                </wp:positionV>
                <wp:extent cx="635" cy="2224405"/>
                <wp:effectExtent l="95250" t="0" r="94615" b="42545"/>
                <wp:wrapNone/>
                <wp:docPr id="63"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224405"/>
                        </a:xfrm>
                        <a:prstGeom prst="straightConnector1">
                          <a:avLst/>
                        </a:prstGeom>
                        <a:noFill/>
                        <a:ln w="28575">
                          <a:solidFill>
                            <a:srgbClr val="FF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4845D1" id="AutoShape 76" o:spid="_x0000_s1026" type="#_x0000_t32" style="position:absolute;margin-left:740.25pt;margin-top:43.55pt;width:.05pt;height:175.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" strokecolor="red" strokeweight="2.25pt">
                <v:stroke dashstyle="dash" endarrow="block"/>
              </v:shape>
            </w:pict>
          </mc:Fallback>
        </mc:AlternateContent>
      </w:r>
      <w:r>
        <w:rPr>
          <w:b/>
          <w:noProof/>
        </w:rPr>
        <mc:AlternateContent>
          <mc:Choice Requires="wps">
            <w:drawing>
              <wp:anchor distT="4294967295" distB="4294967295" distL="114300" distR="114300" simplePos="0" relativeHeight="251704320" behindDoc="0" locked="0" layoutInCell="1" allowOverlap="1" wp14:anchorId="3BA203D3" wp14:editId="5179847A">
                <wp:simplePos x="0" y="0"/>
                <wp:positionH relativeFrom="column">
                  <wp:posOffset>3390900</wp:posOffset>
                </wp:positionH>
                <wp:positionV relativeFrom="paragraph">
                  <wp:posOffset>554354</wp:posOffset>
                </wp:positionV>
                <wp:extent cx="1009650" cy="0"/>
                <wp:effectExtent l="0" t="95250" r="0" b="95250"/>
                <wp:wrapNone/>
                <wp:docPr id="64"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28575">
                          <a:solidFill>
                            <a:srgbClr val="FF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7CB2A4" id="AutoShape 74" o:spid="_x0000_s1026" type="#_x0000_t32" style="position:absolute;margin-left:267pt;margin-top:43.65pt;width:79.5pt;height:0;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" strokecolor="red" strokeweight="2.25pt">
                <v:stroke dashstyle="dash" endarrow="block"/>
              </v:shape>
            </w:pict>
          </mc:Fallback>
        </mc:AlternateContent>
      </w:r>
      <w:r>
        <w:rPr>
          <w:b/>
          <w:noProof/>
        </w:rPr>
        <mc:AlternateContent>
          <mc:Choice Requires="wps">
            <w:drawing>
              <wp:anchor distT="0" distB="0" distL="114299" distR="114299" simplePos="0" relativeHeight="251703296" behindDoc="0" locked="0" layoutInCell="1" allowOverlap="1" wp14:anchorId="3DDC1975" wp14:editId="3FC96EE0">
                <wp:simplePos x="0" y="0"/>
                <wp:positionH relativeFrom="column">
                  <wp:posOffset>3343274</wp:posOffset>
                </wp:positionH>
                <wp:positionV relativeFrom="paragraph">
                  <wp:posOffset>553085</wp:posOffset>
                </wp:positionV>
                <wp:extent cx="0" cy="1047115"/>
                <wp:effectExtent l="19050" t="0" r="19050" b="0"/>
                <wp:wrapNone/>
                <wp:docPr id="65"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47115"/>
                        </a:xfrm>
                        <a:prstGeom prst="straightConnector1">
                          <a:avLst/>
                        </a:prstGeom>
                        <a:noFill/>
                        <a:ln w="28575">
                          <a:solidFill>
                            <a:srgbClr val="FF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33E3C1" id="AutoShape 73" o:spid="_x0000_s1026" type="#_x0000_t32" style="position:absolute;margin-left:263.25pt;margin-top:43.55pt;width:0;height:82.45pt;z-index:251703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" strokecolor="red" strokeweight="2.25pt">
                <v:stroke dashstyle="dash"/>
              </v:shape>
            </w:pict>
          </mc:Fallback>
        </mc:AlternateContent>
      </w:r>
      <w:r>
        <w:rPr>
          <w:b/>
          <w:noProof/>
        </w:rPr>
        <mc:AlternateContent>
          <mc:Choice Requires="wps">
            <w:drawing>
              <wp:anchor distT="0" distB="0" distL="114300" distR="114300" simplePos="0" relativeHeight="251700224" behindDoc="0" locked="0" layoutInCell="1" allowOverlap="1" wp14:anchorId="0331E969" wp14:editId="420E505F">
                <wp:simplePos x="0" y="0"/>
                <wp:positionH relativeFrom="column">
                  <wp:posOffset>4400550</wp:posOffset>
                </wp:positionH>
                <wp:positionV relativeFrom="paragraph">
                  <wp:posOffset>5143500</wp:posOffset>
                </wp:positionV>
                <wp:extent cx="2838450" cy="845185"/>
                <wp:effectExtent l="19050" t="19050" r="19050" b="12065"/>
                <wp:wrapNone/>
                <wp:docPr id="48"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8450" cy="845185"/>
                        </a:xfrm>
                        <a:prstGeom prst="roundRect">
                          <a:avLst>
                            <a:gd name="adj" fmla="val 16667"/>
                          </a:avLst>
                        </a:prstGeom>
                        <a:solidFill>
                          <a:srgbClr val="FFFFFF"/>
                        </a:solidFill>
                        <a:ln w="31750">
                          <a:solidFill>
                            <a:srgbClr val="8064A2"/>
                          </a:solidFill>
                          <a:prstDash val="sysDot"/>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CFD5339" w14:textId="77777777" w:rsidR="00F51E4C" w:rsidRPr="00264C2F" w:rsidRDefault="00F51E4C" w:rsidP="0022073A">
                            <w:pPr>
                              <w:spacing w:after="0"/>
                              <w:rPr>
                                <w:b/>
                                <w:sz w:val="20"/>
                              </w:rPr>
                            </w:pPr>
                            <w:r w:rsidRPr="00264C2F">
                              <w:rPr>
                                <w:b/>
                                <w:sz w:val="20"/>
                              </w:rPr>
                              <w:t>DISCHARGE PATHWAY</w:t>
                            </w:r>
                          </w:p>
                          <w:p w14:paraId="0D6E8ED9" w14:textId="77777777" w:rsidR="00F51E4C" w:rsidRPr="00C92B30" w:rsidRDefault="00F51E4C" w:rsidP="0022073A">
                            <w:pPr>
                              <w:spacing w:after="0"/>
                              <w:rPr>
                                <w:sz w:val="20"/>
                              </w:rPr>
                            </w:pPr>
                            <w:r w:rsidRPr="00C92B30">
                              <w:rPr>
                                <w:sz w:val="20"/>
                              </w:rPr>
                              <w:t>Signposting to Primary Care Hub</w:t>
                            </w:r>
                            <w:r>
                              <w:rPr>
                                <w:sz w:val="20"/>
                              </w:rPr>
                              <w:t>/</w:t>
                            </w:r>
                          </w:p>
                          <w:p w14:paraId="656AC5D7" w14:textId="77777777" w:rsidR="00F51E4C" w:rsidRPr="00C92B30" w:rsidRDefault="00F51E4C" w:rsidP="0022073A">
                            <w:pPr>
                              <w:spacing w:after="0"/>
                              <w:rPr>
                                <w:sz w:val="20"/>
                              </w:rPr>
                            </w:pPr>
                            <w:r w:rsidRPr="00C92B30">
                              <w:rPr>
                                <w:sz w:val="20"/>
                              </w:rPr>
                              <w:t>Care Homes</w:t>
                            </w:r>
                            <w:r>
                              <w:rPr>
                                <w:sz w:val="20"/>
                              </w:rPr>
                              <w:t>, including Monet Lodge/primary care, local authority and third sector servi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331E969" id="AutoShape 68" o:spid="_x0000_s1050" style="position:absolute;left:0;text-align:left;margin-left:346.5pt;margin-top:405pt;width:223.5pt;height:66.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" strokecolor="#8064a2" strokeweight="2.5pt">
                <v:stroke dashstyle="1 1"/>
                <v:shadow color="#868686"/>
                <v:textbox>
                  <w:txbxContent>
                    <w:p w14:paraId="2CFD5339" w14:textId="77777777" w:rsidR="00F51E4C" w:rsidRPr="00264C2F" w:rsidRDefault="00F51E4C" w:rsidP="0022073A">
                      <w:pPr>
                        <w:spacing w:after="0"/>
                        <w:rPr>
                          <w:b/>
                          <w:sz w:val="20"/>
                        </w:rPr>
                      </w:pPr>
                      <w:r w:rsidRPr="00264C2F">
                        <w:rPr>
                          <w:b/>
                          <w:sz w:val="20"/>
                        </w:rPr>
                        <w:t>DISCHARGE PATHWAY</w:t>
                      </w:r>
                    </w:p>
                    <w:p w14:paraId="0D6E8ED9" w14:textId="77777777" w:rsidR="00F51E4C" w:rsidRPr="00C92B30" w:rsidRDefault="00F51E4C" w:rsidP="0022073A">
                      <w:pPr>
                        <w:spacing w:after="0"/>
                        <w:rPr>
                          <w:sz w:val="20"/>
                        </w:rPr>
                      </w:pPr>
                      <w:r w:rsidRPr="00C92B30">
                        <w:rPr>
                          <w:sz w:val="20"/>
                        </w:rPr>
                        <w:t>Signposting to Primary Care Hub</w:t>
                      </w:r>
                      <w:r>
                        <w:rPr>
                          <w:sz w:val="20"/>
                        </w:rPr>
                        <w:t>/</w:t>
                      </w:r>
                    </w:p>
                    <w:p w14:paraId="656AC5D7" w14:textId="77777777" w:rsidR="00F51E4C" w:rsidRPr="00C92B30" w:rsidRDefault="00F51E4C" w:rsidP="0022073A">
                      <w:pPr>
                        <w:spacing w:after="0"/>
                        <w:rPr>
                          <w:sz w:val="20"/>
                        </w:rPr>
                      </w:pPr>
                      <w:r w:rsidRPr="00C92B30">
                        <w:rPr>
                          <w:sz w:val="20"/>
                        </w:rPr>
                        <w:t>Care Homes</w:t>
                      </w:r>
                      <w:r>
                        <w:rPr>
                          <w:sz w:val="20"/>
                        </w:rPr>
                        <w:t>, including Monet Lodge/primary care, local authority and third sector services</w:t>
                      </w:r>
                    </w:p>
                  </w:txbxContent>
                </v:textbox>
              </v:roundrect>
            </w:pict>
          </mc:Fallback>
        </mc:AlternateContent>
      </w:r>
      <w:r>
        <w:rPr>
          <w:b/>
          <w:noProof/>
        </w:rPr>
        <mc:AlternateContent>
          <mc:Choice Requires="wps">
            <w:drawing>
              <wp:anchor distT="0" distB="0" distL="114300" distR="114300" simplePos="0" relativeHeight="251698176" behindDoc="0" locked="0" layoutInCell="1" allowOverlap="1" wp14:anchorId="5F30890C" wp14:editId="64067563">
                <wp:simplePos x="0" y="0"/>
                <wp:positionH relativeFrom="column">
                  <wp:posOffset>5048250</wp:posOffset>
                </wp:positionH>
                <wp:positionV relativeFrom="paragraph">
                  <wp:posOffset>1600200</wp:posOffset>
                </wp:positionV>
                <wp:extent cx="314325" cy="494665"/>
                <wp:effectExtent l="76200" t="38100" r="66675" b="57785"/>
                <wp:wrapNone/>
                <wp:docPr id="46"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494665"/>
                        </a:xfrm>
                        <a:prstGeom prst="upDownArrow">
                          <a:avLst>
                            <a:gd name="adj1" fmla="val 50000"/>
                            <a:gd name="adj2" fmla="val 31475"/>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619E28"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utoShape 65" o:spid="_x0000_s1026" type="#_x0000_t70" style="position:absolute;margin-left:397.5pt;margin-top:126pt;width:24.75pt;height:38.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" fillcolor="#4f81bd" strokecolor="#f2f2f2" strokeweight="3pt">
                <v:shadow on="t" color="#243f60" opacity=".5" offset="1pt"/>
                <v:textbox style="layout-flow:vertical-ideographic"/>
              </v:shape>
            </w:pict>
          </mc:Fallback>
        </mc:AlternateContent>
      </w:r>
      <w:r>
        <w:rPr>
          <w:b/>
          <w:noProof/>
        </w:rPr>
        <mc:AlternateContent>
          <mc:Choice Requires="wps">
            <w:drawing>
              <wp:anchor distT="0" distB="0" distL="114300" distR="114300" simplePos="0" relativeHeight="251697152" behindDoc="0" locked="0" layoutInCell="1" allowOverlap="1" wp14:anchorId="66D2439C" wp14:editId="2B78A00C">
                <wp:simplePos x="0" y="0"/>
                <wp:positionH relativeFrom="column">
                  <wp:posOffset>8686165</wp:posOffset>
                </wp:positionH>
                <wp:positionV relativeFrom="paragraph">
                  <wp:posOffset>2847340</wp:posOffset>
                </wp:positionV>
                <wp:extent cx="1048385" cy="488315"/>
                <wp:effectExtent l="19050" t="19050" r="18415" b="26035"/>
                <wp:wrapNone/>
                <wp:docPr id="45" name="Auto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8385" cy="488315"/>
                        </a:xfrm>
                        <a:prstGeom prst="roundRect">
                          <a:avLst>
                            <a:gd name="adj" fmla="val 16667"/>
                          </a:avLst>
                        </a:prstGeom>
                        <a:solidFill>
                          <a:srgbClr val="FFFFFF"/>
                        </a:solidFill>
                        <a:ln w="31750">
                          <a:solidFill>
                            <a:srgbClr val="FF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BDD1E42" w14:textId="77777777" w:rsidR="00F51E4C" w:rsidRPr="000D685D" w:rsidRDefault="00F51E4C" w:rsidP="0022073A">
                            <w:pPr>
                              <w:jc w:val="center"/>
                              <w:rPr>
                                <w:b/>
                                <w:sz w:val="20"/>
                              </w:rPr>
                            </w:pPr>
                            <w:r>
                              <w:rPr>
                                <w:b/>
                                <w:sz w:val="20"/>
                              </w:rPr>
                              <w:t>INPATIE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6D2439C" id="AutoShape 64" o:spid="_x0000_s1051" style="position:absolute;left:0;text-align:left;margin-left:683.95pt;margin-top:224.2pt;width:82.55pt;height:38.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" strokecolor="red" strokeweight="2.5pt">
                <v:shadow color="#868686"/>
                <v:textbox>
                  <w:txbxContent>
                    <w:p w14:paraId="1BDD1E42" w14:textId="77777777" w:rsidR="00F51E4C" w:rsidRPr="000D685D" w:rsidRDefault="00F51E4C" w:rsidP="0022073A">
                      <w:pPr>
                        <w:jc w:val="center"/>
                        <w:rPr>
                          <w:b/>
                          <w:sz w:val="20"/>
                        </w:rPr>
                      </w:pPr>
                      <w:r>
                        <w:rPr>
                          <w:b/>
                          <w:sz w:val="20"/>
                        </w:rPr>
                        <w:t>INPATIENTS</w:t>
                      </w:r>
                    </w:p>
                  </w:txbxContent>
                </v:textbox>
              </v:roundrect>
            </w:pict>
          </mc:Fallback>
        </mc:AlternateContent>
      </w:r>
      <w:r>
        <w:rPr>
          <w:b/>
          <w:noProof/>
        </w:rPr>
        <mc:AlternateContent>
          <mc:Choice Requires="wps">
            <w:drawing>
              <wp:anchor distT="0" distB="0" distL="114300" distR="114300" simplePos="0" relativeHeight="251696128" behindDoc="0" locked="0" layoutInCell="1" allowOverlap="1" wp14:anchorId="4DA0C72C" wp14:editId="2C05C285">
                <wp:simplePos x="0" y="0"/>
                <wp:positionH relativeFrom="column">
                  <wp:posOffset>8169275</wp:posOffset>
                </wp:positionH>
                <wp:positionV relativeFrom="paragraph">
                  <wp:posOffset>2847340</wp:posOffset>
                </wp:positionV>
                <wp:extent cx="419100" cy="359410"/>
                <wp:effectExtent l="38100" t="95250" r="38100" b="116840"/>
                <wp:wrapNone/>
                <wp:docPr id="44"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359410"/>
                        </a:xfrm>
                        <a:prstGeom prst="leftRightArrow">
                          <a:avLst>
                            <a:gd name="adj1" fmla="val 50000"/>
                            <a:gd name="adj2" fmla="val 23322"/>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1C8D6B"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63" o:spid="_x0000_s1026" type="#_x0000_t69" style="position:absolute;margin-left:643.25pt;margin-top:224.2pt;width:33pt;height:28.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" fillcolor="#4f81bd" strokecolor="#f2f2f2" strokeweight="3pt">
                <v:shadow on="t" color="#243f60" opacity=".5" offset="1pt"/>
              </v:shape>
            </w:pict>
          </mc:Fallback>
        </mc:AlternateContent>
      </w:r>
      <w:r>
        <w:rPr>
          <w:b/>
          <w:noProof/>
        </w:rPr>
        <mc:AlternateContent>
          <mc:Choice Requires="wps">
            <w:drawing>
              <wp:anchor distT="0" distB="0" distL="114300" distR="114300" simplePos="0" relativeHeight="251695104" behindDoc="0" locked="0" layoutInCell="1" allowOverlap="1" wp14:anchorId="7404327E" wp14:editId="6012053B">
                <wp:simplePos x="0" y="0"/>
                <wp:positionH relativeFrom="column">
                  <wp:posOffset>6675120</wp:posOffset>
                </wp:positionH>
                <wp:positionV relativeFrom="paragraph">
                  <wp:posOffset>2047875</wp:posOffset>
                </wp:positionV>
                <wp:extent cx="1440180" cy="1941195"/>
                <wp:effectExtent l="19050" t="19050" r="26670" b="20955"/>
                <wp:wrapNone/>
                <wp:docPr id="43"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0180" cy="1941195"/>
                        </a:xfrm>
                        <a:prstGeom prst="roundRect">
                          <a:avLst>
                            <a:gd name="adj" fmla="val 16667"/>
                          </a:avLst>
                        </a:prstGeom>
                        <a:solidFill>
                          <a:srgbClr val="FFFFFF"/>
                        </a:solidFill>
                        <a:ln w="31750">
                          <a:solidFill>
                            <a:srgbClr val="FFC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1E9757F" w14:textId="77777777" w:rsidR="00F51E4C" w:rsidRPr="000D685D" w:rsidRDefault="00F51E4C" w:rsidP="0022073A">
                            <w:pPr>
                              <w:spacing w:after="0"/>
                              <w:rPr>
                                <w:b/>
                                <w:sz w:val="20"/>
                                <w:szCs w:val="20"/>
                              </w:rPr>
                            </w:pPr>
                            <w:r>
                              <w:rPr>
                                <w:b/>
                                <w:sz w:val="20"/>
                                <w:szCs w:val="20"/>
                              </w:rPr>
                              <w:t>THERAPY CENTRE</w:t>
                            </w:r>
                          </w:p>
                          <w:p w14:paraId="044D6FB8" w14:textId="77777777" w:rsidR="00F51E4C" w:rsidRDefault="00F51E4C" w:rsidP="0022073A">
                            <w:pPr>
                              <w:spacing w:after="0"/>
                              <w:rPr>
                                <w:sz w:val="20"/>
                                <w:szCs w:val="20"/>
                              </w:rPr>
                            </w:pPr>
                            <w:r>
                              <w:rPr>
                                <w:sz w:val="20"/>
                                <w:szCs w:val="20"/>
                              </w:rPr>
                              <w:t>Rapid Assessment &amp; Intensive support</w:t>
                            </w:r>
                          </w:p>
                          <w:p w14:paraId="29C38C82" w14:textId="77777777" w:rsidR="00F51E4C" w:rsidRDefault="00F51E4C" w:rsidP="0022073A">
                            <w:pPr>
                              <w:spacing w:after="0"/>
                              <w:rPr>
                                <w:sz w:val="20"/>
                                <w:szCs w:val="20"/>
                              </w:rPr>
                            </w:pPr>
                            <w:r>
                              <w:rPr>
                                <w:sz w:val="20"/>
                                <w:szCs w:val="20"/>
                              </w:rPr>
                              <w:t>Therapy Services</w:t>
                            </w:r>
                          </w:p>
                          <w:p w14:paraId="4DF22693" w14:textId="77777777" w:rsidR="00F51E4C" w:rsidRDefault="00F51E4C" w:rsidP="0022073A">
                            <w:pPr>
                              <w:spacing w:after="0"/>
                              <w:rPr>
                                <w:sz w:val="20"/>
                                <w:szCs w:val="20"/>
                              </w:rPr>
                            </w:pPr>
                            <w:r>
                              <w:rPr>
                                <w:sz w:val="20"/>
                                <w:szCs w:val="20"/>
                              </w:rPr>
                              <w:t>Evidence based interventions</w:t>
                            </w:r>
                          </w:p>
                          <w:p w14:paraId="5DBEBCF4" w14:textId="77777777" w:rsidR="00F51E4C" w:rsidRPr="000D685D" w:rsidRDefault="00F51E4C" w:rsidP="0022073A">
                            <w:pPr>
                              <w:spacing w:after="0"/>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404327E" id="AutoShape 62" o:spid="_x0000_s1052" style="position:absolute;left:0;text-align:left;margin-left:525.6pt;margin-top:161.25pt;width:113.4pt;height:152.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" strokecolor="#ffc000" strokeweight="2.5pt">
                <v:shadow color="#868686"/>
                <v:textbox>
                  <w:txbxContent>
                    <w:p w14:paraId="51E9757F" w14:textId="77777777" w:rsidR="00F51E4C" w:rsidRPr="000D685D" w:rsidRDefault="00F51E4C" w:rsidP="0022073A">
                      <w:pPr>
                        <w:spacing w:after="0"/>
                        <w:rPr>
                          <w:b/>
                          <w:sz w:val="20"/>
                          <w:szCs w:val="20"/>
                        </w:rPr>
                      </w:pPr>
                      <w:r>
                        <w:rPr>
                          <w:b/>
                          <w:sz w:val="20"/>
                          <w:szCs w:val="20"/>
                        </w:rPr>
                        <w:t>THERAPY CENTRE</w:t>
                      </w:r>
                    </w:p>
                    <w:p w14:paraId="044D6FB8" w14:textId="77777777" w:rsidR="00F51E4C" w:rsidRDefault="00F51E4C" w:rsidP="0022073A">
                      <w:pPr>
                        <w:spacing w:after="0"/>
                        <w:rPr>
                          <w:sz w:val="20"/>
                          <w:szCs w:val="20"/>
                        </w:rPr>
                      </w:pPr>
                      <w:r>
                        <w:rPr>
                          <w:sz w:val="20"/>
                          <w:szCs w:val="20"/>
                        </w:rPr>
                        <w:t>Rapid Assessment &amp; Intensive support</w:t>
                      </w:r>
                    </w:p>
                    <w:p w14:paraId="29C38C82" w14:textId="77777777" w:rsidR="00F51E4C" w:rsidRDefault="00F51E4C" w:rsidP="0022073A">
                      <w:pPr>
                        <w:spacing w:after="0"/>
                        <w:rPr>
                          <w:sz w:val="20"/>
                          <w:szCs w:val="20"/>
                        </w:rPr>
                      </w:pPr>
                      <w:r>
                        <w:rPr>
                          <w:sz w:val="20"/>
                          <w:szCs w:val="20"/>
                        </w:rPr>
                        <w:t>Therapy Services</w:t>
                      </w:r>
                    </w:p>
                    <w:p w14:paraId="4DF22693" w14:textId="77777777" w:rsidR="00F51E4C" w:rsidRDefault="00F51E4C" w:rsidP="0022073A">
                      <w:pPr>
                        <w:spacing w:after="0"/>
                        <w:rPr>
                          <w:sz w:val="20"/>
                          <w:szCs w:val="20"/>
                        </w:rPr>
                      </w:pPr>
                      <w:r>
                        <w:rPr>
                          <w:sz w:val="20"/>
                          <w:szCs w:val="20"/>
                        </w:rPr>
                        <w:t>Evidence based interventions</w:t>
                      </w:r>
                    </w:p>
                    <w:p w14:paraId="5DBEBCF4" w14:textId="77777777" w:rsidR="00F51E4C" w:rsidRPr="000D685D" w:rsidRDefault="00F51E4C" w:rsidP="0022073A">
                      <w:pPr>
                        <w:spacing w:after="0"/>
                        <w:rPr>
                          <w:sz w:val="20"/>
                          <w:szCs w:val="20"/>
                        </w:rPr>
                      </w:pPr>
                    </w:p>
                  </w:txbxContent>
                </v:textbox>
              </v:roundrect>
            </w:pict>
          </mc:Fallback>
        </mc:AlternateContent>
      </w:r>
      <w:r>
        <w:rPr>
          <w:b/>
          <w:noProof/>
        </w:rPr>
        <mc:AlternateContent>
          <mc:Choice Requires="wps">
            <w:drawing>
              <wp:anchor distT="0" distB="0" distL="114300" distR="114300" simplePos="0" relativeHeight="251694080" behindDoc="0" locked="0" layoutInCell="1" allowOverlap="1" wp14:anchorId="2E5F9335" wp14:editId="239F2BE0">
                <wp:simplePos x="0" y="0"/>
                <wp:positionH relativeFrom="column">
                  <wp:posOffset>6178550</wp:posOffset>
                </wp:positionH>
                <wp:positionV relativeFrom="paragraph">
                  <wp:posOffset>2847340</wp:posOffset>
                </wp:positionV>
                <wp:extent cx="419100" cy="359410"/>
                <wp:effectExtent l="38100" t="95250" r="38100" b="116840"/>
                <wp:wrapNone/>
                <wp:docPr id="42"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359410"/>
                        </a:xfrm>
                        <a:prstGeom prst="leftRightArrow">
                          <a:avLst>
                            <a:gd name="adj1" fmla="val 50000"/>
                            <a:gd name="adj2" fmla="val 23322"/>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E3D38" id="AutoShape 61" o:spid="_x0000_s1026" type="#_x0000_t69" style="position:absolute;margin-left:486.5pt;margin-top:224.2pt;width:33pt;height:28.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" fillcolor="#4f81bd" strokecolor="#f2f2f2" strokeweight="3pt">
                <v:shadow on="t" color="#243f60" opacity=".5" offset="1pt"/>
              </v:shape>
            </w:pict>
          </mc:Fallback>
        </mc:AlternateContent>
      </w:r>
      <w:r>
        <w:rPr>
          <w:b/>
          <w:noProof/>
          <w:u w:val="single"/>
        </w:rPr>
        <mc:AlternateContent>
          <mc:Choice Requires="wps">
            <w:drawing>
              <wp:anchor distT="0" distB="0" distL="114300" distR="114300" simplePos="0" relativeHeight="251692032" behindDoc="0" locked="0" layoutInCell="1" allowOverlap="1" wp14:anchorId="2C62FF20" wp14:editId="6CE244CA">
                <wp:simplePos x="0" y="0"/>
                <wp:positionH relativeFrom="column">
                  <wp:posOffset>3990975</wp:posOffset>
                </wp:positionH>
                <wp:positionV relativeFrom="paragraph">
                  <wp:posOffset>2847340</wp:posOffset>
                </wp:positionV>
                <wp:extent cx="409575" cy="390525"/>
                <wp:effectExtent l="19050" t="95250" r="47625" b="104775"/>
                <wp:wrapNone/>
                <wp:docPr id="40"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390525"/>
                        </a:xfrm>
                        <a:prstGeom prst="rightArrow">
                          <a:avLst>
                            <a:gd name="adj1" fmla="val 50000"/>
                            <a:gd name="adj2" fmla="val 26220"/>
                          </a:avLst>
                        </a:prstGeom>
                        <a:solidFill>
                          <a:srgbClr val="FFFFFF"/>
                        </a:solidFill>
                        <a:ln w="31750">
                          <a:solidFill>
                            <a:srgbClr val="4F81B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624DE5" id="AutoShape 58" o:spid="_x0000_s1026" type="#_x0000_t13" style="position:absolute;margin-left:314.25pt;margin-top:224.2pt;width:32.25pt;height:30.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" strokecolor="#4f81bd" strokeweight="2.5pt">
                <v:shadow color="#868686"/>
              </v:shape>
            </w:pict>
          </mc:Fallback>
        </mc:AlternateContent>
      </w:r>
      <w:r>
        <w:rPr>
          <w:b/>
          <w:noProof/>
          <w:u w:val="single"/>
        </w:rPr>
        <mc:AlternateContent>
          <mc:Choice Requires="wps">
            <w:drawing>
              <wp:anchor distT="0" distB="0" distL="114300" distR="114300" simplePos="0" relativeHeight="251689984" behindDoc="0" locked="0" layoutInCell="1" allowOverlap="1" wp14:anchorId="3F75F53D" wp14:editId="2B4E08BE">
                <wp:simplePos x="0" y="0"/>
                <wp:positionH relativeFrom="column">
                  <wp:posOffset>695325</wp:posOffset>
                </wp:positionH>
                <wp:positionV relativeFrom="paragraph">
                  <wp:posOffset>2865120</wp:posOffset>
                </wp:positionV>
                <wp:extent cx="409575" cy="390525"/>
                <wp:effectExtent l="19050" t="95250" r="47625" b="104775"/>
                <wp:wrapNone/>
                <wp:docPr id="38"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390525"/>
                        </a:xfrm>
                        <a:prstGeom prst="rightArrow">
                          <a:avLst>
                            <a:gd name="adj1" fmla="val 50000"/>
                            <a:gd name="adj2" fmla="val 26220"/>
                          </a:avLst>
                        </a:prstGeom>
                        <a:solidFill>
                          <a:srgbClr val="FFFFFF"/>
                        </a:solidFill>
                        <a:ln w="31750">
                          <a:solidFill>
                            <a:srgbClr val="4F81B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235A9" id="AutoShape 56" o:spid="_x0000_s1026" type="#_x0000_t13" style="position:absolute;margin-left:54.75pt;margin-top:225.6pt;width:32.25pt;height:30.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" strokecolor="#4f81bd" strokeweight="2.5pt">
                <v:shadow color="#868686"/>
              </v:shape>
            </w:pict>
          </mc:Fallback>
        </mc:AlternateContent>
      </w:r>
      <w:r>
        <w:rPr>
          <w:b/>
          <w:noProof/>
          <w:u w:val="single"/>
        </w:rPr>
        <mc:AlternateContent>
          <mc:Choice Requires="wps">
            <w:drawing>
              <wp:anchor distT="0" distB="0" distL="114300" distR="114300" simplePos="0" relativeHeight="251688960" behindDoc="0" locked="0" layoutInCell="1" allowOverlap="1" wp14:anchorId="6BB223DB" wp14:editId="2C1689A9">
                <wp:simplePos x="0" y="0"/>
                <wp:positionH relativeFrom="column">
                  <wp:posOffset>2165985</wp:posOffset>
                </wp:positionH>
                <wp:positionV relativeFrom="paragraph">
                  <wp:posOffset>2865120</wp:posOffset>
                </wp:positionV>
                <wp:extent cx="409575" cy="390525"/>
                <wp:effectExtent l="19050" t="95250" r="47625" b="104775"/>
                <wp:wrapNone/>
                <wp:docPr id="37"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390525"/>
                        </a:xfrm>
                        <a:prstGeom prst="rightArrow">
                          <a:avLst>
                            <a:gd name="adj1" fmla="val 50000"/>
                            <a:gd name="adj2" fmla="val 26220"/>
                          </a:avLst>
                        </a:prstGeom>
                        <a:solidFill>
                          <a:srgbClr val="FFFFFF"/>
                        </a:solidFill>
                        <a:ln w="31750">
                          <a:solidFill>
                            <a:srgbClr val="4F81B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1285D" id="AutoShape 55" o:spid="_x0000_s1026" type="#_x0000_t13" style="position:absolute;margin-left:170.55pt;margin-top:225.6pt;width:32.25pt;height:30.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" strokecolor="#4f81bd" strokeweight="2.5pt">
                <v:shadow color="#868686"/>
              </v:shape>
            </w:pict>
          </mc:Fallback>
        </mc:AlternateContent>
      </w:r>
      <w:r>
        <w:rPr>
          <w:b/>
          <w:noProof/>
          <w:u w:val="single"/>
        </w:rPr>
        <mc:AlternateContent>
          <mc:Choice Requires="wps">
            <w:drawing>
              <wp:anchor distT="0" distB="0" distL="114300" distR="114300" simplePos="0" relativeHeight="251687936" behindDoc="0" locked="0" layoutInCell="1" allowOverlap="1" wp14:anchorId="77ABF108" wp14:editId="1A4ABB8A">
                <wp:simplePos x="0" y="0"/>
                <wp:positionH relativeFrom="column">
                  <wp:posOffset>1162050</wp:posOffset>
                </wp:positionH>
                <wp:positionV relativeFrom="paragraph">
                  <wp:posOffset>2605405</wp:posOffset>
                </wp:positionV>
                <wp:extent cx="946150" cy="819150"/>
                <wp:effectExtent l="19050" t="19050" r="25400" b="19050"/>
                <wp:wrapNone/>
                <wp:docPr id="36"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6150" cy="819150"/>
                        </a:xfrm>
                        <a:prstGeom prst="roundRect">
                          <a:avLst>
                            <a:gd name="adj" fmla="val 16667"/>
                          </a:avLst>
                        </a:prstGeom>
                        <a:solidFill>
                          <a:srgbClr val="FFFFFF"/>
                        </a:solidFill>
                        <a:ln w="31750">
                          <a:solidFill>
                            <a:srgbClr val="548DD4"/>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1849C8D" w14:textId="77777777" w:rsidR="00F51E4C" w:rsidRPr="009768B3" w:rsidRDefault="00F51E4C" w:rsidP="0022073A">
                            <w:pPr>
                              <w:spacing w:after="0"/>
                              <w:rPr>
                                <w:b/>
                              </w:rPr>
                            </w:pPr>
                          </w:p>
                          <w:p w14:paraId="57766CEB" w14:textId="77777777" w:rsidR="00F51E4C" w:rsidRPr="002345CF" w:rsidRDefault="00F51E4C" w:rsidP="0022073A">
                            <w:pPr>
                              <w:spacing w:after="0"/>
                              <w:rPr>
                                <w:b/>
                                <w:sz w:val="20"/>
                              </w:rPr>
                            </w:pPr>
                            <w:r w:rsidRPr="002345CF">
                              <w:rPr>
                                <w:b/>
                                <w:sz w:val="20"/>
                              </w:rPr>
                              <w:t>GATEWA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7ABF108" id="AutoShape 54" o:spid="_x0000_s1053" style="position:absolute;left:0;text-align:left;margin-left:91.5pt;margin-top:205.15pt;width:74.5pt;height:6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" strokecolor="#548dd4" strokeweight="2.5pt">
                <v:shadow color="#868686"/>
                <v:textbox>
                  <w:txbxContent>
                    <w:p w14:paraId="01849C8D" w14:textId="77777777" w:rsidR="00F51E4C" w:rsidRPr="009768B3" w:rsidRDefault="00F51E4C" w:rsidP="0022073A">
                      <w:pPr>
                        <w:spacing w:after="0"/>
                        <w:rPr>
                          <w:b/>
                        </w:rPr>
                      </w:pPr>
                    </w:p>
                    <w:p w14:paraId="57766CEB" w14:textId="77777777" w:rsidR="00F51E4C" w:rsidRPr="002345CF" w:rsidRDefault="00F51E4C" w:rsidP="0022073A">
                      <w:pPr>
                        <w:spacing w:after="0"/>
                        <w:rPr>
                          <w:b/>
                          <w:sz w:val="20"/>
                        </w:rPr>
                      </w:pPr>
                      <w:r w:rsidRPr="002345CF">
                        <w:rPr>
                          <w:b/>
                          <w:sz w:val="20"/>
                        </w:rPr>
                        <w:t>GATEWAY</w:t>
                      </w:r>
                    </w:p>
                  </w:txbxContent>
                </v:textbox>
              </v:roundrect>
            </w:pict>
          </mc:Fallback>
        </mc:AlternateContent>
      </w:r>
      <w:r>
        <w:rPr>
          <w:b/>
          <w:noProof/>
          <w:u w:val="single"/>
        </w:rPr>
        <mc:AlternateContent>
          <mc:Choice Requires="wps">
            <w:drawing>
              <wp:anchor distT="0" distB="0" distL="114300" distR="114300" simplePos="0" relativeHeight="251686912" behindDoc="0" locked="0" layoutInCell="1" allowOverlap="1" wp14:anchorId="40096BE2" wp14:editId="447C9345">
                <wp:simplePos x="0" y="0"/>
                <wp:positionH relativeFrom="column">
                  <wp:posOffset>-866775</wp:posOffset>
                </wp:positionH>
                <wp:positionV relativeFrom="paragraph">
                  <wp:posOffset>1657985</wp:posOffset>
                </wp:positionV>
                <wp:extent cx="1562100" cy="2819400"/>
                <wp:effectExtent l="19050" t="19050" r="19050" b="19050"/>
                <wp:wrapNone/>
                <wp:docPr id="35"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2819400"/>
                        </a:xfrm>
                        <a:prstGeom prst="roundRect">
                          <a:avLst>
                            <a:gd name="adj" fmla="val 16667"/>
                          </a:avLst>
                        </a:prstGeom>
                        <a:solidFill>
                          <a:srgbClr val="FFFFFF"/>
                        </a:solidFill>
                        <a:ln w="31750">
                          <a:solidFill>
                            <a:srgbClr val="4F81BD"/>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AD398BF" w14:textId="77777777" w:rsidR="00F51E4C" w:rsidRPr="00F82FA4" w:rsidRDefault="00F51E4C" w:rsidP="0022073A">
                            <w:pPr>
                              <w:spacing w:after="0"/>
                              <w:rPr>
                                <w:b/>
                                <w:sz w:val="20"/>
                              </w:rPr>
                            </w:pPr>
                            <w:r w:rsidRPr="00F82FA4">
                              <w:rPr>
                                <w:b/>
                                <w:sz w:val="20"/>
                              </w:rPr>
                              <w:t>REFERRALS:</w:t>
                            </w:r>
                          </w:p>
                          <w:p w14:paraId="3297ADEE" w14:textId="77777777" w:rsidR="00F51E4C" w:rsidRDefault="00F51E4C" w:rsidP="0022073A">
                            <w:pPr>
                              <w:spacing w:after="0"/>
                              <w:rPr>
                                <w:sz w:val="20"/>
                              </w:rPr>
                            </w:pPr>
                          </w:p>
                          <w:p w14:paraId="7FF8556E" w14:textId="77777777" w:rsidR="00F51E4C" w:rsidRPr="004136B8" w:rsidRDefault="00F51E4C" w:rsidP="0022073A">
                            <w:pPr>
                              <w:spacing w:after="0"/>
                              <w:rPr>
                                <w:sz w:val="20"/>
                              </w:rPr>
                            </w:pPr>
                            <w:r>
                              <w:rPr>
                                <w:sz w:val="20"/>
                              </w:rPr>
                              <w:t>A&amp;E/</w:t>
                            </w:r>
                            <w:r w:rsidRPr="002345CF">
                              <w:rPr>
                                <w:sz w:val="20"/>
                              </w:rPr>
                              <w:t>ED MHLT</w:t>
                            </w:r>
                            <w:r>
                              <w:rPr>
                                <w:sz w:val="20"/>
                              </w:rPr>
                              <w:t>/OPAL</w:t>
                            </w:r>
                          </w:p>
                          <w:p w14:paraId="74F25239" w14:textId="77777777" w:rsidR="00F51E4C" w:rsidRPr="002345CF" w:rsidRDefault="00F51E4C" w:rsidP="0022073A">
                            <w:pPr>
                              <w:spacing w:after="0"/>
                              <w:rPr>
                                <w:sz w:val="20"/>
                              </w:rPr>
                            </w:pPr>
                            <w:r w:rsidRPr="002345CF">
                              <w:rPr>
                                <w:sz w:val="20"/>
                              </w:rPr>
                              <w:t>GP</w:t>
                            </w:r>
                          </w:p>
                          <w:p w14:paraId="0F4938E4" w14:textId="77777777" w:rsidR="00F51E4C" w:rsidRPr="002345CF" w:rsidRDefault="00F51E4C" w:rsidP="0022073A">
                            <w:pPr>
                              <w:spacing w:after="0"/>
                              <w:rPr>
                                <w:sz w:val="20"/>
                              </w:rPr>
                            </w:pPr>
                            <w:r w:rsidRPr="002345CF">
                              <w:rPr>
                                <w:sz w:val="20"/>
                              </w:rPr>
                              <w:t>Nursing/Residential Homes</w:t>
                            </w:r>
                          </w:p>
                          <w:p w14:paraId="071830C3" w14:textId="77777777" w:rsidR="00F51E4C" w:rsidRPr="002345CF" w:rsidRDefault="00F51E4C" w:rsidP="0022073A">
                            <w:pPr>
                              <w:spacing w:after="0"/>
                              <w:rPr>
                                <w:sz w:val="20"/>
                              </w:rPr>
                            </w:pPr>
                            <w:r w:rsidRPr="002345CF">
                              <w:rPr>
                                <w:sz w:val="20"/>
                              </w:rPr>
                              <w:t>Acute Hospitals</w:t>
                            </w:r>
                          </w:p>
                          <w:p w14:paraId="46136994" w14:textId="77777777" w:rsidR="00F51E4C" w:rsidRPr="002345CF" w:rsidRDefault="00F51E4C" w:rsidP="0022073A">
                            <w:pPr>
                              <w:spacing w:after="0"/>
                              <w:rPr>
                                <w:sz w:val="20"/>
                              </w:rPr>
                            </w:pPr>
                            <w:r w:rsidRPr="002345CF">
                              <w:rPr>
                                <w:sz w:val="20"/>
                              </w:rPr>
                              <w:t>Local Authority</w:t>
                            </w:r>
                          </w:p>
                          <w:p w14:paraId="71C62A34" w14:textId="77777777" w:rsidR="00F51E4C" w:rsidRPr="002345CF" w:rsidRDefault="00F51E4C" w:rsidP="0022073A">
                            <w:pPr>
                              <w:spacing w:after="0"/>
                              <w:rPr>
                                <w:sz w:val="20"/>
                              </w:rPr>
                            </w:pPr>
                            <w:r w:rsidRPr="002345CF">
                              <w:rPr>
                                <w:sz w:val="20"/>
                              </w:rPr>
                              <w:t>AMHPs</w:t>
                            </w:r>
                          </w:p>
                          <w:p w14:paraId="5A4E0C1E" w14:textId="77777777" w:rsidR="00F51E4C" w:rsidRPr="002345CF" w:rsidRDefault="00F51E4C" w:rsidP="0022073A">
                            <w:pPr>
                              <w:spacing w:after="0"/>
                              <w:rPr>
                                <w:sz w:val="20"/>
                              </w:rPr>
                            </w:pPr>
                            <w:r w:rsidRPr="002345CF">
                              <w:rPr>
                                <w:sz w:val="20"/>
                              </w:rPr>
                              <w:t>Primary Care</w:t>
                            </w:r>
                          </w:p>
                          <w:p w14:paraId="7F33C538" w14:textId="77777777" w:rsidR="00F51E4C" w:rsidRPr="002345CF" w:rsidRDefault="00F51E4C" w:rsidP="0022073A">
                            <w:pPr>
                              <w:spacing w:after="0"/>
                              <w:rPr>
                                <w:sz w:val="20"/>
                              </w:rPr>
                            </w:pPr>
                            <w:r w:rsidRPr="002345CF">
                              <w:rPr>
                                <w:sz w:val="20"/>
                              </w:rPr>
                              <w:t>Outpatients</w:t>
                            </w:r>
                          </w:p>
                          <w:p w14:paraId="0021EBE2" w14:textId="77777777" w:rsidR="00F51E4C" w:rsidRPr="002345CF" w:rsidRDefault="00F51E4C" w:rsidP="0022073A">
                            <w:pPr>
                              <w:spacing w:after="0"/>
                              <w:rPr>
                                <w:sz w:val="20"/>
                              </w:rPr>
                            </w:pPr>
                            <w:r w:rsidRPr="002345CF">
                              <w:rPr>
                                <w:sz w:val="20"/>
                              </w:rPr>
                              <w:t>CMH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0096BE2" id="AutoShape 52" o:spid="_x0000_s1054" style="position:absolute;left:0;text-align:left;margin-left:-68.25pt;margin-top:130.55pt;width:123pt;height:22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" strokecolor="#4f81bd" strokeweight="2.5pt">
                <v:shadow color="#868686"/>
                <v:textbox>
                  <w:txbxContent>
                    <w:p w14:paraId="4AD398BF" w14:textId="77777777" w:rsidR="00F51E4C" w:rsidRPr="00F82FA4" w:rsidRDefault="00F51E4C" w:rsidP="0022073A">
                      <w:pPr>
                        <w:spacing w:after="0"/>
                        <w:rPr>
                          <w:b/>
                          <w:sz w:val="20"/>
                        </w:rPr>
                      </w:pPr>
                      <w:r w:rsidRPr="00F82FA4">
                        <w:rPr>
                          <w:b/>
                          <w:sz w:val="20"/>
                        </w:rPr>
                        <w:t>REFERRALS:</w:t>
                      </w:r>
                    </w:p>
                    <w:p w14:paraId="3297ADEE" w14:textId="77777777" w:rsidR="00F51E4C" w:rsidRDefault="00F51E4C" w:rsidP="0022073A">
                      <w:pPr>
                        <w:spacing w:after="0"/>
                        <w:rPr>
                          <w:sz w:val="20"/>
                        </w:rPr>
                      </w:pPr>
                    </w:p>
                    <w:p w14:paraId="7FF8556E" w14:textId="77777777" w:rsidR="00F51E4C" w:rsidRPr="004136B8" w:rsidRDefault="00F51E4C" w:rsidP="0022073A">
                      <w:pPr>
                        <w:spacing w:after="0"/>
                        <w:rPr>
                          <w:sz w:val="20"/>
                        </w:rPr>
                      </w:pPr>
                      <w:r>
                        <w:rPr>
                          <w:sz w:val="20"/>
                        </w:rPr>
                        <w:t>A&amp;E/</w:t>
                      </w:r>
                      <w:r w:rsidRPr="002345CF">
                        <w:rPr>
                          <w:sz w:val="20"/>
                        </w:rPr>
                        <w:t>ED MHLT</w:t>
                      </w:r>
                      <w:r>
                        <w:rPr>
                          <w:sz w:val="20"/>
                        </w:rPr>
                        <w:t>/OPAL</w:t>
                      </w:r>
                    </w:p>
                    <w:p w14:paraId="74F25239" w14:textId="77777777" w:rsidR="00F51E4C" w:rsidRPr="002345CF" w:rsidRDefault="00F51E4C" w:rsidP="0022073A">
                      <w:pPr>
                        <w:spacing w:after="0"/>
                        <w:rPr>
                          <w:sz w:val="20"/>
                        </w:rPr>
                      </w:pPr>
                      <w:r w:rsidRPr="002345CF">
                        <w:rPr>
                          <w:sz w:val="20"/>
                        </w:rPr>
                        <w:t>GP</w:t>
                      </w:r>
                    </w:p>
                    <w:p w14:paraId="0F4938E4" w14:textId="77777777" w:rsidR="00F51E4C" w:rsidRPr="002345CF" w:rsidRDefault="00F51E4C" w:rsidP="0022073A">
                      <w:pPr>
                        <w:spacing w:after="0"/>
                        <w:rPr>
                          <w:sz w:val="20"/>
                        </w:rPr>
                      </w:pPr>
                      <w:r w:rsidRPr="002345CF">
                        <w:rPr>
                          <w:sz w:val="20"/>
                        </w:rPr>
                        <w:t>Nursing/Residential Homes</w:t>
                      </w:r>
                    </w:p>
                    <w:p w14:paraId="071830C3" w14:textId="77777777" w:rsidR="00F51E4C" w:rsidRPr="002345CF" w:rsidRDefault="00F51E4C" w:rsidP="0022073A">
                      <w:pPr>
                        <w:spacing w:after="0"/>
                        <w:rPr>
                          <w:sz w:val="20"/>
                        </w:rPr>
                      </w:pPr>
                      <w:r w:rsidRPr="002345CF">
                        <w:rPr>
                          <w:sz w:val="20"/>
                        </w:rPr>
                        <w:t>Acute Hospitals</w:t>
                      </w:r>
                    </w:p>
                    <w:p w14:paraId="46136994" w14:textId="77777777" w:rsidR="00F51E4C" w:rsidRPr="002345CF" w:rsidRDefault="00F51E4C" w:rsidP="0022073A">
                      <w:pPr>
                        <w:spacing w:after="0"/>
                        <w:rPr>
                          <w:sz w:val="20"/>
                        </w:rPr>
                      </w:pPr>
                      <w:r w:rsidRPr="002345CF">
                        <w:rPr>
                          <w:sz w:val="20"/>
                        </w:rPr>
                        <w:t>Local Authority</w:t>
                      </w:r>
                    </w:p>
                    <w:p w14:paraId="71C62A34" w14:textId="77777777" w:rsidR="00F51E4C" w:rsidRPr="002345CF" w:rsidRDefault="00F51E4C" w:rsidP="0022073A">
                      <w:pPr>
                        <w:spacing w:after="0"/>
                        <w:rPr>
                          <w:sz w:val="20"/>
                        </w:rPr>
                      </w:pPr>
                      <w:r w:rsidRPr="002345CF">
                        <w:rPr>
                          <w:sz w:val="20"/>
                        </w:rPr>
                        <w:t>AMHPs</w:t>
                      </w:r>
                    </w:p>
                    <w:p w14:paraId="5A4E0C1E" w14:textId="77777777" w:rsidR="00F51E4C" w:rsidRPr="002345CF" w:rsidRDefault="00F51E4C" w:rsidP="0022073A">
                      <w:pPr>
                        <w:spacing w:after="0"/>
                        <w:rPr>
                          <w:sz w:val="20"/>
                        </w:rPr>
                      </w:pPr>
                      <w:r w:rsidRPr="002345CF">
                        <w:rPr>
                          <w:sz w:val="20"/>
                        </w:rPr>
                        <w:t>Primary Care</w:t>
                      </w:r>
                    </w:p>
                    <w:p w14:paraId="7F33C538" w14:textId="77777777" w:rsidR="00F51E4C" w:rsidRPr="002345CF" w:rsidRDefault="00F51E4C" w:rsidP="0022073A">
                      <w:pPr>
                        <w:spacing w:after="0"/>
                        <w:rPr>
                          <w:sz w:val="20"/>
                        </w:rPr>
                      </w:pPr>
                      <w:r w:rsidRPr="002345CF">
                        <w:rPr>
                          <w:sz w:val="20"/>
                        </w:rPr>
                        <w:t>Outpatients</w:t>
                      </w:r>
                    </w:p>
                    <w:p w14:paraId="0021EBE2" w14:textId="77777777" w:rsidR="00F51E4C" w:rsidRPr="002345CF" w:rsidRDefault="00F51E4C" w:rsidP="0022073A">
                      <w:pPr>
                        <w:spacing w:after="0"/>
                        <w:rPr>
                          <w:sz w:val="20"/>
                        </w:rPr>
                      </w:pPr>
                      <w:r w:rsidRPr="002345CF">
                        <w:rPr>
                          <w:sz w:val="20"/>
                        </w:rPr>
                        <w:t>CMHT</w:t>
                      </w:r>
                    </w:p>
                  </w:txbxContent>
                </v:textbox>
              </v:roundrect>
            </w:pict>
          </mc:Fallback>
        </mc:AlternateContent>
      </w:r>
      <w:r>
        <w:rPr>
          <w:b/>
          <w:u w:val="single"/>
        </w:rPr>
        <w:t>FIGURE 4: OLDER ADULTS</w:t>
      </w:r>
      <w:r w:rsidRPr="00F74E14">
        <w:rPr>
          <w:b/>
          <w:u w:val="single"/>
        </w:rPr>
        <w:t xml:space="preserve"> CARE PATHWAY</w:t>
      </w:r>
    </w:p>
    <w:p w14:paraId="71CFC06B" w14:textId="77777777" w:rsidR="0022073A" w:rsidRDefault="0022073A" w:rsidP="0022073A">
      <w:pPr>
        <w:tabs>
          <w:tab w:val="left" w:pos="9188"/>
        </w:tabs>
      </w:pPr>
    </w:p>
    <w:p w14:paraId="4A15BAD6" w14:textId="77777777" w:rsidR="0022073A" w:rsidRDefault="0022073A" w:rsidP="0022073A">
      <w:pPr>
        <w:tabs>
          <w:tab w:val="left" w:pos="9188"/>
        </w:tabs>
      </w:pPr>
    </w:p>
    <w:p w14:paraId="3EAD8839" w14:textId="77777777" w:rsidR="0022073A" w:rsidRDefault="0022073A" w:rsidP="0022073A">
      <w:pPr>
        <w:tabs>
          <w:tab w:val="left" w:pos="9188"/>
        </w:tabs>
      </w:pPr>
    </w:p>
    <w:p w14:paraId="224FBC70" w14:textId="77777777" w:rsidR="0022073A" w:rsidRDefault="0022073A" w:rsidP="0022073A">
      <w:pPr>
        <w:tabs>
          <w:tab w:val="left" w:pos="9188"/>
        </w:tabs>
      </w:pPr>
    </w:p>
    <w:p w14:paraId="67FCE456" w14:textId="77777777" w:rsidR="0022073A" w:rsidRDefault="0022073A" w:rsidP="0022073A">
      <w:pPr>
        <w:tabs>
          <w:tab w:val="left" w:pos="9188"/>
        </w:tabs>
      </w:pPr>
      <w:r>
        <w:rPr>
          <w:b/>
          <w:noProof/>
          <w:u w:val="single"/>
        </w:rPr>
        <mc:AlternateContent>
          <mc:Choice Requires="wps">
            <w:drawing>
              <wp:anchor distT="0" distB="0" distL="114300" distR="114300" simplePos="0" relativeHeight="251691008" behindDoc="0" locked="0" layoutInCell="1" allowOverlap="1" wp14:anchorId="7A2A938E" wp14:editId="4E6BB874">
                <wp:simplePos x="0" y="0"/>
                <wp:positionH relativeFrom="column">
                  <wp:posOffset>2624138</wp:posOffset>
                </wp:positionH>
                <wp:positionV relativeFrom="paragraph">
                  <wp:posOffset>146368</wp:posOffset>
                </wp:positionV>
                <wp:extent cx="1365250" cy="2914650"/>
                <wp:effectExtent l="19050" t="19050" r="25400" b="19050"/>
                <wp:wrapNone/>
                <wp:docPr id="39"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5250" cy="2914650"/>
                        </a:xfrm>
                        <a:prstGeom prst="roundRect">
                          <a:avLst>
                            <a:gd name="adj" fmla="val 16667"/>
                          </a:avLst>
                        </a:prstGeom>
                        <a:solidFill>
                          <a:srgbClr val="FFFFFF"/>
                        </a:solidFill>
                        <a:ln w="31750">
                          <a:solidFill>
                            <a:srgbClr val="4F81BD"/>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0C517A4" w14:textId="77777777" w:rsidR="00F51E4C" w:rsidRDefault="00F51E4C" w:rsidP="0022073A">
                            <w:pPr>
                              <w:spacing w:after="0"/>
                              <w:rPr>
                                <w:b/>
                                <w:sz w:val="20"/>
                              </w:rPr>
                            </w:pPr>
                            <w:r w:rsidRPr="004136B8">
                              <w:rPr>
                                <w:b/>
                                <w:sz w:val="20"/>
                              </w:rPr>
                              <w:t>R</w:t>
                            </w:r>
                            <w:r>
                              <w:rPr>
                                <w:b/>
                                <w:sz w:val="20"/>
                              </w:rPr>
                              <w:t>EFERRAL MANAGEMENT</w:t>
                            </w:r>
                          </w:p>
                          <w:p w14:paraId="0428DF59" w14:textId="77777777" w:rsidR="00F51E4C" w:rsidRDefault="00F51E4C" w:rsidP="0022073A">
                            <w:pPr>
                              <w:spacing w:after="0"/>
                              <w:rPr>
                                <w:sz w:val="20"/>
                              </w:rPr>
                            </w:pPr>
                          </w:p>
                          <w:p w14:paraId="2F0D1AF8" w14:textId="77777777" w:rsidR="00F51E4C" w:rsidRPr="004E629B" w:rsidRDefault="00F51E4C" w:rsidP="0022073A">
                            <w:pPr>
                              <w:spacing w:after="0"/>
                              <w:rPr>
                                <w:sz w:val="20"/>
                              </w:rPr>
                            </w:pPr>
                            <w:r w:rsidRPr="004E629B">
                              <w:rPr>
                                <w:sz w:val="20"/>
                              </w:rPr>
                              <w:t>CMHT Duty Worker Signposts</w:t>
                            </w:r>
                          </w:p>
                          <w:p w14:paraId="24D07A6E" w14:textId="77777777" w:rsidR="00F51E4C" w:rsidRPr="004E629B" w:rsidRDefault="00F51E4C" w:rsidP="0022073A">
                            <w:pPr>
                              <w:spacing w:after="0"/>
                              <w:rPr>
                                <w:sz w:val="20"/>
                              </w:rPr>
                            </w:pPr>
                            <w:r w:rsidRPr="004E629B">
                              <w:rPr>
                                <w:sz w:val="20"/>
                              </w:rPr>
                              <w:t>Access to Rapid Assessment &amp; Intervention Team</w:t>
                            </w:r>
                          </w:p>
                          <w:p w14:paraId="6CF59BBC" w14:textId="77777777" w:rsidR="00F51E4C" w:rsidRPr="004E629B" w:rsidRDefault="00F51E4C" w:rsidP="0022073A">
                            <w:pPr>
                              <w:spacing w:after="0"/>
                              <w:rPr>
                                <w:sz w:val="20"/>
                              </w:rPr>
                            </w:pPr>
                            <w:r w:rsidRPr="004E629B">
                              <w:rPr>
                                <w:sz w:val="20"/>
                              </w:rPr>
                              <w:t>Access to Medical support</w:t>
                            </w:r>
                          </w:p>
                          <w:p w14:paraId="256469F8" w14:textId="77777777" w:rsidR="00F51E4C" w:rsidRPr="004E629B" w:rsidRDefault="00F51E4C" w:rsidP="0022073A">
                            <w:pPr>
                              <w:spacing w:after="0"/>
                              <w:rPr>
                                <w:sz w:val="20"/>
                              </w:rPr>
                            </w:pPr>
                            <w:r w:rsidRPr="004E629B">
                              <w:rPr>
                                <w:sz w:val="20"/>
                              </w:rPr>
                              <w:t>GP Liaison/Advice</w:t>
                            </w:r>
                          </w:p>
                          <w:p w14:paraId="18420D83" w14:textId="77777777" w:rsidR="00F51E4C" w:rsidRPr="004E629B" w:rsidRDefault="00F51E4C" w:rsidP="0022073A">
                            <w:pPr>
                              <w:spacing w:after="0"/>
                              <w:rPr>
                                <w:sz w:val="20"/>
                              </w:rPr>
                            </w:pPr>
                            <w:r w:rsidRPr="004E629B">
                              <w:rPr>
                                <w:sz w:val="20"/>
                              </w:rPr>
                              <w:t>Triage</w:t>
                            </w:r>
                          </w:p>
                          <w:p w14:paraId="390D19D4" w14:textId="77777777" w:rsidR="00F51E4C" w:rsidRPr="004E629B" w:rsidRDefault="00F51E4C" w:rsidP="0022073A">
                            <w:pPr>
                              <w:spacing w:after="0"/>
                              <w:rPr>
                                <w:sz w:val="20"/>
                              </w:rPr>
                            </w:pPr>
                            <w:r w:rsidRPr="004E629B">
                              <w:rPr>
                                <w:sz w:val="20"/>
                              </w:rPr>
                              <w:t>Allocate for CMHT assess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A2A938E" id="AutoShape 57" o:spid="_x0000_s1055" style="position:absolute;margin-left:206.65pt;margin-top:11.55pt;width:107.5pt;height:22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" strokecolor="#4f81bd" strokeweight="2.5pt">
                <v:shadow color="#868686"/>
                <v:textbox>
                  <w:txbxContent>
                    <w:p w14:paraId="60C517A4" w14:textId="77777777" w:rsidR="00F51E4C" w:rsidRDefault="00F51E4C" w:rsidP="0022073A">
                      <w:pPr>
                        <w:spacing w:after="0"/>
                        <w:rPr>
                          <w:b/>
                          <w:sz w:val="20"/>
                        </w:rPr>
                      </w:pPr>
                      <w:r w:rsidRPr="004136B8">
                        <w:rPr>
                          <w:b/>
                          <w:sz w:val="20"/>
                        </w:rPr>
                        <w:t>R</w:t>
                      </w:r>
                      <w:r>
                        <w:rPr>
                          <w:b/>
                          <w:sz w:val="20"/>
                        </w:rPr>
                        <w:t>EFERRAL MANAGEMENT</w:t>
                      </w:r>
                    </w:p>
                    <w:p w14:paraId="0428DF59" w14:textId="77777777" w:rsidR="00F51E4C" w:rsidRDefault="00F51E4C" w:rsidP="0022073A">
                      <w:pPr>
                        <w:spacing w:after="0"/>
                        <w:rPr>
                          <w:sz w:val="20"/>
                        </w:rPr>
                      </w:pPr>
                    </w:p>
                    <w:p w14:paraId="2F0D1AF8" w14:textId="77777777" w:rsidR="00F51E4C" w:rsidRPr="004E629B" w:rsidRDefault="00F51E4C" w:rsidP="0022073A">
                      <w:pPr>
                        <w:spacing w:after="0"/>
                        <w:rPr>
                          <w:sz w:val="20"/>
                        </w:rPr>
                      </w:pPr>
                      <w:r w:rsidRPr="004E629B">
                        <w:rPr>
                          <w:sz w:val="20"/>
                        </w:rPr>
                        <w:t>CMHT Duty Worker Signposts</w:t>
                      </w:r>
                    </w:p>
                    <w:p w14:paraId="24D07A6E" w14:textId="77777777" w:rsidR="00F51E4C" w:rsidRPr="004E629B" w:rsidRDefault="00F51E4C" w:rsidP="0022073A">
                      <w:pPr>
                        <w:spacing w:after="0"/>
                        <w:rPr>
                          <w:sz w:val="20"/>
                        </w:rPr>
                      </w:pPr>
                      <w:r w:rsidRPr="004E629B">
                        <w:rPr>
                          <w:sz w:val="20"/>
                        </w:rPr>
                        <w:t>Access to Rapid Assessment &amp; Intervention Team</w:t>
                      </w:r>
                    </w:p>
                    <w:p w14:paraId="6CF59BBC" w14:textId="77777777" w:rsidR="00F51E4C" w:rsidRPr="004E629B" w:rsidRDefault="00F51E4C" w:rsidP="0022073A">
                      <w:pPr>
                        <w:spacing w:after="0"/>
                        <w:rPr>
                          <w:sz w:val="20"/>
                        </w:rPr>
                      </w:pPr>
                      <w:r w:rsidRPr="004E629B">
                        <w:rPr>
                          <w:sz w:val="20"/>
                        </w:rPr>
                        <w:t>Access to Medical support</w:t>
                      </w:r>
                    </w:p>
                    <w:p w14:paraId="256469F8" w14:textId="77777777" w:rsidR="00F51E4C" w:rsidRPr="004E629B" w:rsidRDefault="00F51E4C" w:rsidP="0022073A">
                      <w:pPr>
                        <w:spacing w:after="0"/>
                        <w:rPr>
                          <w:sz w:val="20"/>
                        </w:rPr>
                      </w:pPr>
                      <w:r w:rsidRPr="004E629B">
                        <w:rPr>
                          <w:sz w:val="20"/>
                        </w:rPr>
                        <w:t>GP Liaison/Advice</w:t>
                      </w:r>
                    </w:p>
                    <w:p w14:paraId="18420D83" w14:textId="77777777" w:rsidR="00F51E4C" w:rsidRPr="004E629B" w:rsidRDefault="00F51E4C" w:rsidP="0022073A">
                      <w:pPr>
                        <w:spacing w:after="0"/>
                        <w:rPr>
                          <w:sz w:val="20"/>
                        </w:rPr>
                      </w:pPr>
                      <w:r w:rsidRPr="004E629B">
                        <w:rPr>
                          <w:sz w:val="20"/>
                        </w:rPr>
                        <w:t>Triage</w:t>
                      </w:r>
                    </w:p>
                    <w:p w14:paraId="390D19D4" w14:textId="77777777" w:rsidR="00F51E4C" w:rsidRPr="004E629B" w:rsidRDefault="00F51E4C" w:rsidP="0022073A">
                      <w:pPr>
                        <w:spacing w:after="0"/>
                        <w:rPr>
                          <w:sz w:val="20"/>
                        </w:rPr>
                      </w:pPr>
                      <w:r w:rsidRPr="004E629B">
                        <w:rPr>
                          <w:sz w:val="20"/>
                        </w:rPr>
                        <w:t>Allocate for CMHT assessment</w:t>
                      </w:r>
                    </w:p>
                  </w:txbxContent>
                </v:textbox>
              </v:roundrect>
            </w:pict>
          </mc:Fallback>
        </mc:AlternateContent>
      </w:r>
    </w:p>
    <w:p w14:paraId="6BD0944D" w14:textId="77777777" w:rsidR="0022073A" w:rsidRDefault="0022073A" w:rsidP="0022073A">
      <w:pPr>
        <w:tabs>
          <w:tab w:val="left" w:pos="9188"/>
        </w:tabs>
      </w:pPr>
    </w:p>
    <w:p w14:paraId="3BD63EBE" w14:textId="302D1A73" w:rsidR="0022073A" w:rsidRDefault="00DC4ABC" w:rsidP="0022073A">
      <w:pPr>
        <w:tabs>
          <w:tab w:val="left" w:pos="9188"/>
        </w:tabs>
      </w:pPr>
      <w:r>
        <w:rPr>
          <w:b/>
          <w:noProof/>
          <w:u w:val="single"/>
        </w:rPr>
        <mc:AlternateContent>
          <mc:Choice Requires="wps">
            <w:drawing>
              <wp:anchor distT="0" distB="0" distL="114300" distR="114300" simplePos="0" relativeHeight="251693056" behindDoc="0" locked="0" layoutInCell="1" allowOverlap="1" wp14:anchorId="1FB2F962" wp14:editId="19E31588">
                <wp:simplePos x="0" y="0"/>
                <wp:positionH relativeFrom="column">
                  <wp:posOffset>4478765</wp:posOffset>
                </wp:positionH>
                <wp:positionV relativeFrom="paragraph">
                  <wp:posOffset>98508</wp:posOffset>
                </wp:positionV>
                <wp:extent cx="1697355" cy="1905165"/>
                <wp:effectExtent l="19050" t="19050" r="17145" b="19050"/>
                <wp:wrapNone/>
                <wp:docPr id="54"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355" cy="1905165"/>
                        </a:xfrm>
                        <a:prstGeom prst="roundRect">
                          <a:avLst>
                            <a:gd name="adj" fmla="val 16667"/>
                          </a:avLst>
                        </a:prstGeom>
                        <a:solidFill>
                          <a:srgbClr val="FFFFFF"/>
                        </a:solidFill>
                        <a:ln w="31750">
                          <a:solidFill>
                            <a:srgbClr val="00B05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874B12" w14:textId="77777777" w:rsidR="00F51E4C" w:rsidRPr="00DC4CBB" w:rsidRDefault="00F51E4C" w:rsidP="0022073A">
                            <w:pPr>
                              <w:spacing w:after="0"/>
                              <w:rPr>
                                <w:b/>
                                <w:sz w:val="20"/>
                              </w:rPr>
                            </w:pPr>
                            <w:r w:rsidRPr="00DC4CBB">
                              <w:rPr>
                                <w:b/>
                                <w:sz w:val="20"/>
                              </w:rPr>
                              <w:t>CMHT</w:t>
                            </w:r>
                            <w:r>
                              <w:rPr>
                                <w:b/>
                                <w:sz w:val="20"/>
                              </w:rPr>
                              <w:t>/OUTPATIENTS</w:t>
                            </w:r>
                          </w:p>
                          <w:p w14:paraId="0457DF9D" w14:textId="77777777" w:rsidR="00F51E4C" w:rsidRDefault="00F51E4C" w:rsidP="0022073A">
                            <w:pPr>
                              <w:spacing w:after="0"/>
                              <w:rPr>
                                <w:sz w:val="20"/>
                              </w:rPr>
                            </w:pPr>
                          </w:p>
                          <w:p w14:paraId="3A2A3711" w14:textId="77777777" w:rsidR="00F51E4C" w:rsidRDefault="00F51E4C" w:rsidP="0022073A">
                            <w:pPr>
                              <w:spacing w:after="0"/>
                              <w:rPr>
                                <w:sz w:val="20"/>
                              </w:rPr>
                            </w:pPr>
                            <w:r>
                              <w:rPr>
                                <w:sz w:val="20"/>
                              </w:rPr>
                              <w:t xml:space="preserve">Assessment </w:t>
                            </w:r>
                          </w:p>
                          <w:p w14:paraId="008F6763" w14:textId="77777777" w:rsidR="00F51E4C" w:rsidRDefault="00F51E4C" w:rsidP="0022073A">
                            <w:pPr>
                              <w:spacing w:after="0"/>
                              <w:rPr>
                                <w:sz w:val="20"/>
                              </w:rPr>
                            </w:pPr>
                            <w:r>
                              <w:rPr>
                                <w:sz w:val="20"/>
                              </w:rPr>
                              <w:t>CPA</w:t>
                            </w:r>
                          </w:p>
                          <w:p w14:paraId="187DFD23" w14:textId="77777777" w:rsidR="00F51E4C" w:rsidRDefault="00F51E4C" w:rsidP="0022073A">
                            <w:pPr>
                              <w:spacing w:after="0"/>
                              <w:rPr>
                                <w:sz w:val="20"/>
                              </w:rPr>
                            </w:pPr>
                            <w:r>
                              <w:rPr>
                                <w:sz w:val="20"/>
                              </w:rPr>
                              <w:t>Care coordination</w:t>
                            </w:r>
                          </w:p>
                          <w:p w14:paraId="3464D5B9" w14:textId="77777777" w:rsidR="00F51E4C" w:rsidRDefault="00F51E4C" w:rsidP="0022073A">
                            <w:pPr>
                              <w:spacing w:after="0"/>
                              <w:rPr>
                                <w:sz w:val="20"/>
                              </w:rPr>
                            </w:pPr>
                            <w:r>
                              <w:rPr>
                                <w:sz w:val="20"/>
                              </w:rPr>
                              <w:t>Interventions</w:t>
                            </w:r>
                          </w:p>
                          <w:p w14:paraId="1B67ED6B" w14:textId="77777777" w:rsidR="00F51E4C" w:rsidRDefault="00F51E4C" w:rsidP="0022073A">
                            <w:pPr>
                              <w:spacing w:after="0"/>
                              <w:rPr>
                                <w:sz w:val="20"/>
                              </w:rPr>
                            </w:pPr>
                            <w:r>
                              <w:rPr>
                                <w:sz w:val="20"/>
                              </w:rPr>
                              <w:t>Memory assessment</w:t>
                            </w:r>
                          </w:p>
                          <w:p w14:paraId="7D0BDD79" w14:textId="5C949BE8" w:rsidR="00F51E4C" w:rsidRDefault="00F51E4C" w:rsidP="0022073A">
                            <w:pPr>
                              <w:spacing w:after="0"/>
                              <w:rPr>
                                <w:sz w:val="20"/>
                              </w:rPr>
                            </w:pPr>
                            <w:r>
                              <w:rPr>
                                <w:sz w:val="20"/>
                              </w:rPr>
                              <w:t>Risk Assessment</w:t>
                            </w:r>
                          </w:p>
                          <w:p w14:paraId="4C2DF074" w14:textId="497605E8" w:rsidR="00F51E4C" w:rsidRPr="00DC4ABC" w:rsidRDefault="00F51E4C" w:rsidP="0022073A">
                            <w:pPr>
                              <w:spacing w:after="0"/>
                              <w:rPr>
                                <w:color w:val="FF0000"/>
                                <w:sz w:val="20"/>
                              </w:rPr>
                            </w:pPr>
                            <w:r>
                              <w:rPr>
                                <w:color w:val="FF0000"/>
                                <w:sz w:val="20"/>
                              </w:rPr>
                              <w:t>Care home liaison and support</w:t>
                            </w:r>
                          </w:p>
                          <w:p w14:paraId="4B3C6AF9" w14:textId="77777777" w:rsidR="00F51E4C" w:rsidRPr="00DC4CBB" w:rsidRDefault="00F51E4C" w:rsidP="0022073A">
                            <w:pPr>
                              <w:spacing w:after="0"/>
                              <w:rPr>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FB2F962" id="AutoShape 59" o:spid="_x0000_s1056" style="position:absolute;margin-left:352.65pt;margin-top:7.75pt;width:133.65pt;height:15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" strokecolor="#00b050" strokeweight="2.5pt">
                <v:shadow color="#868686"/>
                <v:textbox>
                  <w:txbxContent>
                    <w:p w14:paraId="7F874B12" w14:textId="77777777" w:rsidR="00F51E4C" w:rsidRPr="00DC4CBB" w:rsidRDefault="00F51E4C" w:rsidP="0022073A">
                      <w:pPr>
                        <w:spacing w:after="0"/>
                        <w:rPr>
                          <w:b/>
                          <w:sz w:val="20"/>
                        </w:rPr>
                      </w:pPr>
                      <w:r w:rsidRPr="00DC4CBB">
                        <w:rPr>
                          <w:b/>
                          <w:sz w:val="20"/>
                        </w:rPr>
                        <w:t>CMHT</w:t>
                      </w:r>
                      <w:r>
                        <w:rPr>
                          <w:b/>
                          <w:sz w:val="20"/>
                        </w:rPr>
                        <w:t>/OUTPATIENTS</w:t>
                      </w:r>
                    </w:p>
                    <w:p w14:paraId="0457DF9D" w14:textId="77777777" w:rsidR="00F51E4C" w:rsidRDefault="00F51E4C" w:rsidP="0022073A">
                      <w:pPr>
                        <w:spacing w:after="0"/>
                        <w:rPr>
                          <w:sz w:val="20"/>
                        </w:rPr>
                      </w:pPr>
                    </w:p>
                    <w:p w14:paraId="3A2A3711" w14:textId="77777777" w:rsidR="00F51E4C" w:rsidRDefault="00F51E4C" w:rsidP="0022073A">
                      <w:pPr>
                        <w:spacing w:after="0"/>
                        <w:rPr>
                          <w:sz w:val="20"/>
                        </w:rPr>
                      </w:pPr>
                      <w:r>
                        <w:rPr>
                          <w:sz w:val="20"/>
                        </w:rPr>
                        <w:t xml:space="preserve">Assessment </w:t>
                      </w:r>
                    </w:p>
                    <w:p w14:paraId="008F6763" w14:textId="77777777" w:rsidR="00F51E4C" w:rsidRDefault="00F51E4C" w:rsidP="0022073A">
                      <w:pPr>
                        <w:spacing w:after="0"/>
                        <w:rPr>
                          <w:sz w:val="20"/>
                        </w:rPr>
                      </w:pPr>
                      <w:r>
                        <w:rPr>
                          <w:sz w:val="20"/>
                        </w:rPr>
                        <w:t>CPA</w:t>
                      </w:r>
                    </w:p>
                    <w:p w14:paraId="187DFD23" w14:textId="77777777" w:rsidR="00F51E4C" w:rsidRDefault="00F51E4C" w:rsidP="0022073A">
                      <w:pPr>
                        <w:spacing w:after="0"/>
                        <w:rPr>
                          <w:sz w:val="20"/>
                        </w:rPr>
                      </w:pPr>
                      <w:r>
                        <w:rPr>
                          <w:sz w:val="20"/>
                        </w:rPr>
                        <w:t>Care coordination</w:t>
                      </w:r>
                    </w:p>
                    <w:p w14:paraId="3464D5B9" w14:textId="77777777" w:rsidR="00F51E4C" w:rsidRDefault="00F51E4C" w:rsidP="0022073A">
                      <w:pPr>
                        <w:spacing w:after="0"/>
                        <w:rPr>
                          <w:sz w:val="20"/>
                        </w:rPr>
                      </w:pPr>
                      <w:r>
                        <w:rPr>
                          <w:sz w:val="20"/>
                        </w:rPr>
                        <w:t>Interventions</w:t>
                      </w:r>
                    </w:p>
                    <w:p w14:paraId="1B67ED6B" w14:textId="77777777" w:rsidR="00F51E4C" w:rsidRDefault="00F51E4C" w:rsidP="0022073A">
                      <w:pPr>
                        <w:spacing w:after="0"/>
                        <w:rPr>
                          <w:sz w:val="20"/>
                        </w:rPr>
                      </w:pPr>
                      <w:r>
                        <w:rPr>
                          <w:sz w:val="20"/>
                        </w:rPr>
                        <w:t>Memory assessment</w:t>
                      </w:r>
                    </w:p>
                    <w:p w14:paraId="7D0BDD79" w14:textId="5C949BE8" w:rsidR="00F51E4C" w:rsidRDefault="00F51E4C" w:rsidP="0022073A">
                      <w:pPr>
                        <w:spacing w:after="0"/>
                        <w:rPr>
                          <w:sz w:val="20"/>
                        </w:rPr>
                      </w:pPr>
                      <w:r>
                        <w:rPr>
                          <w:sz w:val="20"/>
                        </w:rPr>
                        <w:t>Risk Assessment</w:t>
                      </w:r>
                    </w:p>
                    <w:p w14:paraId="4C2DF074" w14:textId="497605E8" w:rsidR="00F51E4C" w:rsidRPr="00DC4ABC" w:rsidRDefault="00F51E4C" w:rsidP="0022073A">
                      <w:pPr>
                        <w:spacing w:after="0"/>
                        <w:rPr>
                          <w:color w:val="FF0000"/>
                          <w:sz w:val="20"/>
                        </w:rPr>
                      </w:pPr>
                      <w:r>
                        <w:rPr>
                          <w:color w:val="FF0000"/>
                          <w:sz w:val="20"/>
                        </w:rPr>
                        <w:t>Care home liaison and support</w:t>
                      </w:r>
                    </w:p>
                    <w:p w14:paraId="4B3C6AF9" w14:textId="77777777" w:rsidR="00F51E4C" w:rsidRPr="00DC4CBB" w:rsidRDefault="00F51E4C" w:rsidP="0022073A">
                      <w:pPr>
                        <w:spacing w:after="0"/>
                        <w:rPr>
                          <w:sz w:val="20"/>
                        </w:rPr>
                      </w:pPr>
                    </w:p>
                  </w:txbxContent>
                </v:textbox>
              </v:roundrect>
            </w:pict>
          </mc:Fallback>
        </mc:AlternateContent>
      </w:r>
    </w:p>
    <w:p w14:paraId="2531C0BD" w14:textId="77777777" w:rsidR="0022073A" w:rsidRDefault="0022073A" w:rsidP="0022073A">
      <w:pPr>
        <w:tabs>
          <w:tab w:val="left" w:pos="9188"/>
        </w:tabs>
      </w:pPr>
    </w:p>
    <w:p w14:paraId="00BBD19B" w14:textId="77777777" w:rsidR="0022073A" w:rsidRDefault="0022073A" w:rsidP="0022073A">
      <w:pPr>
        <w:tabs>
          <w:tab w:val="left" w:pos="9188"/>
        </w:tabs>
      </w:pPr>
    </w:p>
    <w:p w14:paraId="4064CA9A" w14:textId="77777777" w:rsidR="0022073A" w:rsidRDefault="0022073A" w:rsidP="0022073A">
      <w:pPr>
        <w:tabs>
          <w:tab w:val="left" w:pos="9188"/>
        </w:tabs>
      </w:pPr>
    </w:p>
    <w:p w14:paraId="75BD3EA0" w14:textId="77777777" w:rsidR="0022073A" w:rsidRDefault="0022073A" w:rsidP="0022073A">
      <w:pPr>
        <w:tabs>
          <w:tab w:val="left" w:pos="9188"/>
        </w:tabs>
      </w:pPr>
    </w:p>
    <w:p w14:paraId="78186CC5" w14:textId="77777777" w:rsidR="0022073A" w:rsidRDefault="0022073A" w:rsidP="0022073A">
      <w:pPr>
        <w:tabs>
          <w:tab w:val="left" w:pos="9188"/>
        </w:tabs>
      </w:pPr>
    </w:p>
    <w:p w14:paraId="5C11AA17" w14:textId="533D2383" w:rsidR="0022073A" w:rsidRDefault="00DC4ABC" w:rsidP="0022073A">
      <w:pPr>
        <w:tabs>
          <w:tab w:val="left" w:pos="9188"/>
        </w:tabs>
      </w:pPr>
      <w:r>
        <w:rPr>
          <w:b/>
          <w:noProof/>
        </w:rPr>
        <mc:AlternateContent>
          <mc:Choice Requires="wps">
            <w:drawing>
              <wp:anchor distT="0" distB="0" distL="114300" distR="114300" simplePos="0" relativeHeight="251701248" behindDoc="0" locked="0" layoutInCell="1" allowOverlap="1" wp14:anchorId="2DAF6B41" wp14:editId="2730FD31">
                <wp:simplePos x="0" y="0"/>
                <wp:positionH relativeFrom="column">
                  <wp:posOffset>4171950</wp:posOffset>
                </wp:positionH>
                <wp:positionV relativeFrom="paragraph">
                  <wp:posOffset>281112</wp:posOffset>
                </wp:positionV>
                <wp:extent cx="2587625" cy="219075"/>
                <wp:effectExtent l="19050" t="38100" r="117475" b="47625"/>
                <wp:wrapNone/>
                <wp:docPr id="49"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219075"/>
                        </a:xfrm>
                        <a:prstGeom prst="rightArrow">
                          <a:avLst>
                            <a:gd name="adj1" fmla="val 50000"/>
                            <a:gd name="adj2" fmla="val 295290"/>
                          </a:avLst>
                        </a:prstGeom>
                        <a:solidFill>
                          <a:srgbClr val="FFFFFF"/>
                        </a:solidFill>
                        <a:ln w="31750">
                          <a:solidFill>
                            <a:srgbClr val="4F81B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24CBF" id="AutoShape 69" o:spid="_x0000_s1026" type="#_x0000_t13" style="position:absolute;margin-left:328.5pt;margin-top:22.15pt;width:203.75pt;height:17.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" strokecolor="#4f81bd" strokeweight="2.5pt">
                <v:shadow color="#868686"/>
              </v:shape>
            </w:pict>
          </mc:Fallback>
        </mc:AlternateContent>
      </w:r>
    </w:p>
    <w:p w14:paraId="2CB71D2F" w14:textId="77777777" w:rsidR="0022073A" w:rsidRDefault="0022073A" w:rsidP="0022073A">
      <w:pPr>
        <w:tabs>
          <w:tab w:val="left" w:pos="9188"/>
        </w:tabs>
      </w:pPr>
    </w:p>
    <w:p w14:paraId="07E74BF9" w14:textId="77777777" w:rsidR="0022073A" w:rsidRDefault="0022073A" w:rsidP="0022073A">
      <w:pPr>
        <w:tabs>
          <w:tab w:val="left" w:pos="9188"/>
        </w:tabs>
      </w:pPr>
      <w:r>
        <w:rPr>
          <w:b/>
          <w:noProof/>
        </w:rPr>
        <mc:AlternateContent>
          <mc:Choice Requires="wps">
            <w:drawing>
              <wp:anchor distT="0" distB="0" distL="114300" distR="114300" simplePos="0" relativeHeight="251702272" behindDoc="0" locked="0" layoutInCell="1" allowOverlap="1" wp14:anchorId="15901C60" wp14:editId="549D475F">
                <wp:simplePos x="0" y="0"/>
                <wp:positionH relativeFrom="column">
                  <wp:posOffset>-766762</wp:posOffset>
                </wp:positionH>
                <wp:positionV relativeFrom="paragraph">
                  <wp:posOffset>192405</wp:posOffset>
                </wp:positionV>
                <wp:extent cx="3501390" cy="1252538"/>
                <wp:effectExtent l="19050" t="19050" r="17145" b="24130"/>
                <wp:wrapNone/>
                <wp:docPr id="61"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1390" cy="1252538"/>
                        </a:xfrm>
                        <a:prstGeom prst="rect">
                          <a:avLst/>
                        </a:prstGeom>
                        <a:solidFill>
                          <a:srgbClr val="FFFFFF"/>
                        </a:solidFill>
                        <a:ln w="38100" cmpd="dbl">
                          <a:solidFill>
                            <a:srgbClr val="000000"/>
                          </a:solidFill>
                          <a:miter lim="800000"/>
                          <a:headEnd/>
                          <a:tailEnd/>
                        </a:ln>
                      </wps:spPr>
                      <wps:txbx>
                        <w:txbxContent>
                          <w:p w14:paraId="3955160E" w14:textId="77777777" w:rsidR="00F51E4C" w:rsidRPr="00451AF8" w:rsidRDefault="00F51E4C" w:rsidP="0022073A">
                            <w:pPr>
                              <w:rPr>
                                <w:b/>
                                <w:sz w:val="20"/>
                                <w:szCs w:val="20"/>
                              </w:rPr>
                            </w:pPr>
                            <w:r w:rsidRPr="00451AF8">
                              <w:rPr>
                                <w:b/>
                                <w:sz w:val="20"/>
                                <w:szCs w:val="20"/>
                              </w:rPr>
                              <w:t>Discharge pathway</w:t>
                            </w:r>
                            <w:r>
                              <w:rPr>
                                <w:b/>
                                <w:noProof/>
                                <w:sz w:val="20"/>
                                <w:szCs w:val="20"/>
                              </w:rPr>
                              <w:drawing>
                                <wp:inline distT="0" distB="0" distL="0" distR="0" wp14:anchorId="3700E360" wp14:editId="381FB19E">
                                  <wp:extent cx="1038225" cy="85725"/>
                                  <wp:effectExtent l="19050" t="0" r="0" b="0"/>
                                  <wp:docPr id="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1038225" cy="85725"/>
                                          </a:xfrm>
                                          <a:prstGeom prst="rect">
                                            <a:avLst/>
                                          </a:prstGeom>
                                          <a:noFill/>
                                          <a:ln w="9525">
                                            <a:noFill/>
                                            <a:miter lim="800000"/>
                                            <a:headEnd/>
                                            <a:tailEnd/>
                                          </a:ln>
                                        </pic:spPr>
                                      </pic:pic>
                                    </a:graphicData>
                                  </a:graphic>
                                </wp:inline>
                              </w:drawing>
                            </w:r>
                          </w:p>
                          <w:p w14:paraId="103BF9C5" w14:textId="77777777" w:rsidR="00F51E4C" w:rsidRDefault="00F51E4C" w:rsidP="0022073A">
                            <w:pPr>
                              <w:spacing w:after="0"/>
                              <w:rPr>
                                <w:b/>
                                <w:sz w:val="20"/>
                                <w:szCs w:val="20"/>
                              </w:rPr>
                            </w:pPr>
                            <w:r w:rsidRPr="00451AF8">
                              <w:rPr>
                                <w:b/>
                                <w:sz w:val="20"/>
                                <w:szCs w:val="20"/>
                              </w:rPr>
                              <w:t xml:space="preserve">Urgent assessment pathway </w:t>
                            </w:r>
                            <w:r>
                              <w:rPr>
                                <w:b/>
                                <w:noProof/>
                                <w:sz w:val="20"/>
                                <w:szCs w:val="20"/>
                              </w:rPr>
                              <w:drawing>
                                <wp:inline distT="0" distB="0" distL="0" distR="0" wp14:anchorId="32EDC8C6" wp14:editId="673C2D9E">
                                  <wp:extent cx="800100" cy="114300"/>
                                  <wp:effectExtent l="0" t="0" r="0" b="0"/>
                                  <wp:docPr id="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800100" cy="114300"/>
                                          </a:xfrm>
                                          <a:prstGeom prst="rect">
                                            <a:avLst/>
                                          </a:prstGeom>
                                          <a:noFill/>
                                          <a:ln w="9525">
                                            <a:noFill/>
                                            <a:miter lim="800000"/>
                                            <a:headEnd/>
                                            <a:tailEnd/>
                                          </a:ln>
                                        </pic:spPr>
                                      </pic:pic>
                                    </a:graphicData>
                                  </a:graphic>
                                </wp:inline>
                              </w:drawing>
                            </w:r>
                          </w:p>
                          <w:p w14:paraId="67E9B682" w14:textId="77777777" w:rsidR="00F51E4C" w:rsidRDefault="00F51E4C" w:rsidP="0022073A">
                            <w:pPr>
                              <w:spacing w:after="0"/>
                              <w:rPr>
                                <w:b/>
                                <w:sz w:val="20"/>
                                <w:szCs w:val="20"/>
                              </w:rPr>
                            </w:pPr>
                            <w:r>
                              <w:rPr>
                                <w:b/>
                                <w:sz w:val="20"/>
                                <w:szCs w:val="20"/>
                              </w:rPr>
                              <w:t xml:space="preserve">Step up/step down pathway </w:t>
                            </w:r>
                            <w:r>
                              <w:rPr>
                                <w:b/>
                                <w:noProof/>
                                <w:sz w:val="20"/>
                                <w:szCs w:val="20"/>
                              </w:rPr>
                              <w:drawing>
                                <wp:inline distT="0" distB="0" distL="0" distR="0" wp14:anchorId="0AAEF080" wp14:editId="744D19C4">
                                  <wp:extent cx="733425" cy="352425"/>
                                  <wp:effectExtent l="0" t="0" r="0" b="0"/>
                                  <wp:docPr id="1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733425" cy="352425"/>
                                          </a:xfrm>
                                          <a:prstGeom prst="rect">
                                            <a:avLst/>
                                          </a:prstGeom>
                                          <a:noFill/>
                                          <a:ln w="9525">
                                            <a:noFill/>
                                            <a:miter lim="800000"/>
                                            <a:headEnd/>
                                            <a:tailEnd/>
                                          </a:ln>
                                        </pic:spPr>
                                      </pic:pic>
                                    </a:graphicData>
                                  </a:graphic>
                                </wp:inline>
                              </w:drawing>
                            </w:r>
                          </w:p>
                          <w:p w14:paraId="0C0B7F0F" w14:textId="77777777" w:rsidR="00F51E4C" w:rsidRPr="00451AF8" w:rsidRDefault="00F51E4C" w:rsidP="0022073A">
                            <w:pPr>
                              <w:rPr>
                                <w:b/>
                                <w:noProof/>
                                <w:sz w:val="20"/>
                                <w:szCs w:val="20"/>
                              </w:rPr>
                            </w:pPr>
                            <w:r>
                              <w:rPr>
                                <w:b/>
                                <w:sz w:val="20"/>
                                <w:szCs w:val="20"/>
                              </w:rPr>
                              <w:t xml:space="preserve">Referral pathway </w:t>
                            </w:r>
                            <w:r>
                              <w:rPr>
                                <w:b/>
                                <w:noProof/>
                                <w:sz w:val="20"/>
                                <w:szCs w:val="20"/>
                              </w:rPr>
                              <w:drawing>
                                <wp:inline distT="0" distB="0" distL="0" distR="0" wp14:anchorId="4CE2680B" wp14:editId="24BE40F2">
                                  <wp:extent cx="352425" cy="257175"/>
                                  <wp:effectExtent l="19050" t="0" r="0" b="0"/>
                                  <wp:docPr id="1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352425" cy="2571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15901C60" id="_x0000_t202" coordsize="21600,21600" o:spt="202" path="m,l,21600r21600,l21600,xe">
                <v:stroke joinstyle="miter"/>
                <v:path gradientshapeok="t" o:connecttype="rect"/>
              </v:shapetype>
              <v:shape id="Text Box 70" o:spid="_x0000_s1057" type="#_x0000_t202" style="position:absolute;margin-left:-60.35pt;margin-top:15.15pt;width:275.7pt;height:98.65pt;z-index:2517022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" strokeweight="3pt">
                <v:stroke linestyle="thinThin"/>
                <v:textbox>
                  <w:txbxContent>
                    <w:p w14:paraId="3955160E" w14:textId="77777777" w:rsidR="00F51E4C" w:rsidRPr="00451AF8" w:rsidRDefault="00F51E4C" w:rsidP="0022073A">
                      <w:pPr>
                        <w:rPr>
                          <w:b/>
                          <w:sz w:val="20"/>
                          <w:szCs w:val="20"/>
                        </w:rPr>
                      </w:pPr>
                      <w:r w:rsidRPr="00451AF8">
                        <w:rPr>
                          <w:b/>
                          <w:sz w:val="20"/>
                          <w:szCs w:val="20"/>
                        </w:rPr>
                        <w:t>Discharge pathway</w:t>
                      </w:r>
                      <w:r>
                        <w:rPr>
                          <w:b/>
                          <w:noProof/>
                          <w:sz w:val="20"/>
                          <w:szCs w:val="20"/>
                        </w:rPr>
                        <w:drawing>
                          <wp:inline distT="0" distB="0" distL="0" distR="0" wp14:anchorId="3700E360" wp14:editId="381FB19E">
                            <wp:extent cx="1038225" cy="85725"/>
                            <wp:effectExtent l="19050" t="0" r="0" b="0"/>
                            <wp:docPr id="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1038225" cy="85725"/>
                                    </a:xfrm>
                                    <a:prstGeom prst="rect">
                                      <a:avLst/>
                                    </a:prstGeom>
                                    <a:noFill/>
                                    <a:ln w="9525">
                                      <a:noFill/>
                                      <a:miter lim="800000"/>
                                      <a:headEnd/>
                                      <a:tailEnd/>
                                    </a:ln>
                                  </pic:spPr>
                                </pic:pic>
                              </a:graphicData>
                            </a:graphic>
                          </wp:inline>
                        </w:drawing>
                      </w:r>
                    </w:p>
                    <w:p w14:paraId="103BF9C5" w14:textId="77777777" w:rsidR="00F51E4C" w:rsidRDefault="00F51E4C" w:rsidP="0022073A">
                      <w:pPr>
                        <w:spacing w:after="0"/>
                        <w:rPr>
                          <w:b/>
                          <w:sz w:val="20"/>
                          <w:szCs w:val="20"/>
                        </w:rPr>
                      </w:pPr>
                      <w:r w:rsidRPr="00451AF8">
                        <w:rPr>
                          <w:b/>
                          <w:sz w:val="20"/>
                          <w:szCs w:val="20"/>
                        </w:rPr>
                        <w:t xml:space="preserve">Urgent assessment pathway </w:t>
                      </w:r>
                      <w:r>
                        <w:rPr>
                          <w:b/>
                          <w:noProof/>
                          <w:sz w:val="20"/>
                          <w:szCs w:val="20"/>
                        </w:rPr>
                        <w:drawing>
                          <wp:inline distT="0" distB="0" distL="0" distR="0" wp14:anchorId="32EDC8C6" wp14:editId="673C2D9E">
                            <wp:extent cx="800100" cy="114300"/>
                            <wp:effectExtent l="0" t="0" r="0" b="0"/>
                            <wp:docPr id="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800100" cy="114300"/>
                                    </a:xfrm>
                                    <a:prstGeom prst="rect">
                                      <a:avLst/>
                                    </a:prstGeom>
                                    <a:noFill/>
                                    <a:ln w="9525">
                                      <a:noFill/>
                                      <a:miter lim="800000"/>
                                      <a:headEnd/>
                                      <a:tailEnd/>
                                    </a:ln>
                                  </pic:spPr>
                                </pic:pic>
                              </a:graphicData>
                            </a:graphic>
                          </wp:inline>
                        </w:drawing>
                      </w:r>
                    </w:p>
                    <w:p w14:paraId="67E9B682" w14:textId="77777777" w:rsidR="00F51E4C" w:rsidRDefault="00F51E4C" w:rsidP="0022073A">
                      <w:pPr>
                        <w:spacing w:after="0"/>
                        <w:rPr>
                          <w:b/>
                          <w:sz w:val="20"/>
                          <w:szCs w:val="20"/>
                        </w:rPr>
                      </w:pPr>
                      <w:r>
                        <w:rPr>
                          <w:b/>
                          <w:sz w:val="20"/>
                          <w:szCs w:val="20"/>
                        </w:rPr>
                        <w:t xml:space="preserve">Step up/step down pathway </w:t>
                      </w:r>
                      <w:r>
                        <w:rPr>
                          <w:b/>
                          <w:noProof/>
                          <w:sz w:val="20"/>
                          <w:szCs w:val="20"/>
                        </w:rPr>
                        <w:drawing>
                          <wp:inline distT="0" distB="0" distL="0" distR="0" wp14:anchorId="0AAEF080" wp14:editId="744D19C4">
                            <wp:extent cx="733425" cy="352425"/>
                            <wp:effectExtent l="0" t="0" r="0" b="0"/>
                            <wp:docPr id="1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733425" cy="352425"/>
                                    </a:xfrm>
                                    <a:prstGeom prst="rect">
                                      <a:avLst/>
                                    </a:prstGeom>
                                    <a:noFill/>
                                    <a:ln w="9525">
                                      <a:noFill/>
                                      <a:miter lim="800000"/>
                                      <a:headEnd/>
                                      <a:tailEnd/>
                                    </a:ln>
                                  </pic:spPr>
                                </pic:pic>
                              </a:graphicData>
                            </a:graphic>
                          </wp:inline>
                        </w:drawing>
                      </w:r>
                    </w:p>
                    <w:p w14:paraId="0C0B7F0F" w14:textId="77777777" w:rsidR="00F51E4C" w:rsidRPr="00451AF8" w:rsidRDefault="00F51E4C" w:rsidP="0022073A">
                      <w:pPr>
                        <w:rPr>
                          <w:b/>
                          <w:noProof/>
                          <w:sz w:val="20"/>
                          <w:szCs w:val="20"/>
                        </w:rPr>
                      </w:pPr>
                      <w:r>
                        <w:rPr>
                          <w:b/>
                          <w:sz w:val="20"/>
                          <w:szCs w:val="20"/>
                        </w:rPr>
                        <w:t xml:space="preserve">Referral pathway </w:t>
                      </w:r>
                      <w:r>
                        <w:rPr>
                          <w:b/>
                          <w:noProof/>
                          <w:sz w:val="20"/>
                          <w:szCs w:val="20"/>
                        </w:rPr>
                        <w:drawing>
                          <wp:inline distT="0" distB="0" distL="0" distR="0" wp14:anchorId="4CE2680B" wp14:editId="24BE40F2">
                            <wp:extent cx="352425" cy="257175"/>
                            <wp:effectExtent l="19050" t="0" r="0" b="0"/>
                            <wp:docPr id="1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352425" cy="257175"/>
                                    </a:xfrm>
                                    <a:prstGeom prst="rect">
                                      <a:avLst/>
                                    </a:prstGeom>
                                    <a:noFill/>
                                    <a:ln w="9525">
                                      <a:noFill/>
                                      <a:miter lim="800000"/>
                                      <a:headEnd/>
                                      <a:tailEnd/>
                                    </a:ln>
                                  </pic:spPr>
                                </pic:pic>
                              </a:graphicData>
                            </a:graphic>
                          </wp:inline>
                        </w:drawing>
                      </w:r>
                    </w:p>
                  </w:txbxContent>
                </v:textbox>
              </v:shape>
            </w:pict>
          </mc:Fallback>
        </mc:AlternateContent>
      </w:r>
    </w:p>
    <w:p w14:paraId="4F5A5643" w14:textId="77777777" w:rsidR="0022073A" w:rsidRDefault="0022073A" w:rsidP="0022073A">
      <w:pPr>
        <w:tabs>
          <w:tab w:val="left" w:pos="9188"/>
        </w:tabs>
      </w:pPr>
    </w:p>
    <w:p w14:paraId="57AC3B21" w14:textId="77777777" w:rsidR="00A26DF2" w:rsidRPr="0022073A" w:rsidRDefault="0022073A" w:rsidP="0022073A">
      <w:pPr>
        <w:tabs>
          <w:tab w:val="left" w:pos="9188"/>
        </w:tabs>
        <w:rPr>
          <w:i/>
        </w:rPr>
        <w:sectPr w:rsidR="00A26DF2" w:rsidRPr="0022073A" w:rsidSect="003B40D8">
          <w:footerReference w:type="default" r:id="rId22"/>
          <w:pgSz w:w="16838" w:h="11906" w:orient="landscape"/>
          <w:pgMar w:top="1440" w:right="1440" w:bottom="1440" w:left="1440" w:header="708" w:footer="708" w:gutter="0"/>
          <w:cols w:space="708"/>
          <w:docGrid w:linePitch="360"/>
        </w:sectPr>
      </w:pPr>
      <w:r w:rsidRPr="0022073A">
        <w:rPr>
          <w:i/>
        </w:rPr>
        <w:tab/>
      </w:r>
    </w:p>
    <w:p w14:paraId="05654552" w14:textId="6202CF94" w:rsidR="00B220DE" w:rsidRPr="00B220DE" w:rsidRDefault="00B220DE" w:rsidP="00FA3FE3">
      <w:pPr>
        <w:pStyle w:val="Heading2"/>
        <w:numPr>
          <w:ilvl w:val="0"/>
          <w:numId w:val="0"/>
        </w:numPr>
        <w:ind w:left="760"/>
      </w:pPr>
      <w:bookmarkStart w:id="14" w:name="_Toc62547304"/>
      <w:r w:rsidRPr="00B220DE">
        <w:lastRenderedPageBreak/>
        <w:t>6.1 Section 136 suite</w:t>
      </w:r>
      <w:bookmarkEnd w:id="14"/>
      <w:r w:rsidRPr="00B220DE">
        <w:t xml:space="preserve"> </w:t>
      </w:r>
    </w:p>
    <w:p w14:paraId="19211696" w14:textId="363228DC" w:rsidR="00926D5E" w:rsidRDefault="00B220DE" w:rsidP="00B220DE">
      <w:pPr>
        <w:jc w:val="both"/>
        <w:rPr>
          <w:rFonts w:eastAsia="Calibri"/>
        </w:rPr>
      </w:pPr>
      <w:r w:rsidRPr="00B220DE">
        <w:t xml:space="preserve">A dedicated </w:t>
      </w:r>
      <w:r w:rsidR="002D2FA8">
        <w:t xml:space="preserve">Section </w:t>
      </w:r>
      <w:r w:rsidRPr="00B220DE">
        <w:t xml:space="preserve">136 </w:t>
      </w:r>
      <w:r>
        <w:t>su</w:t>
      </w:r>
      <w:r w:rsidRPr="00B220DE">
        <w:t xml:space="preserve">ite provides a designated place of safety for </w:t>
      </w:r>
      <w:r>
        <w:t>police to bring individuals experiencing a mental health crisis</w:t>
      </w:r>
      <w:r w:rsidR="00EE7A7F">
        <w:t>,</w:t>
      </w:r>
      <w:r>
        <w:t xml:space="preserve"> in order for them to receive an assessment</w:t>
      </w:r>
      <w:r w:rsidRPr="00B220DE">
        <w:t>. It has its own vehicle entrance and parking area to ensure the privacy and dignity of service users brought to the facility.</w:t>
      </w:r>
      <w:r w:rsidRPr="00B220DE">
        <w:rPr>
          <w:rFonts w:eastAsia="Calibri"/>
        </w:rPr>
        <w:t xml:space="preserve"> All Section 136 co</w:t>
      </w:r>
      <w:r>
        <w:rPr>
          <w:rFonts w:eastAsia="Calibri"/>
        </w:rPr>
        <w:t>-</w:t>
      </w:r>
      <w:r w:rsidRPr="00B220DE">
        <w:rPr>
          <w:rFonts w:eastAsia="Calibri"/>
        </w:rPr>
        <w:t xml:space="preserve">ordination will be undertaken by a nominated practitioner based in </w:t>
      </w:r>
      <w:r>
        <w:rPr>
          <w:rFonts w:eastAsia="Calibri"/>
        </w:rPr>
        <w:t>the in-patient unit</w:t>
      </w:r>
      <w:r w:rsidR="002D2FA8">
        <w:rPr>
          <w:rFonts w:eastAsia="Calibri"/>
        </w:rPr>
        <w:t>; t</w:t>
      </w:r>
      <w:r w:rsidRPr="00B220DE">
        <w:rPr>
          <w:rFonts w:eastAsia="Calibri"/>
        </w:rPr>
        <w:t xml:space="preserve">hey will receive the liaison telephone call from the police and coordinate the assessment. When an ambulance or police vehicle arrives, the </w:t>
      </w:r>
      <w:r w:rsidR="002D2FA8">
        <w:rPr>
          <w:rFonts w:eastAsia="Calibri"/>
        </w:rPr>
        <w:t>S</w:t>
      </w:r>
      <w:r w:rsidRPr="00B220DE">
        <w:rPr>
          <w:rFonts w:eastAsia="Calibri"/>
        </w:rPr>
        <w:t>136 suite coordinator will come out to meet the transport in the parking area</w:t>
      </w:r>
      <w:r w:rsidR="002D2FA8">
        <w:rPr>
          <w:rFonts w:eastAsia="Calibri"/>
        </w:rPr>
        <w:t>, and t</w:t>
      </w:r>
      <w:r w:rsidRPr="00B220DE">
        <w:rPr>
          <w:rFonts w:eastAsia="Calibri"/>
        </w:rPr>
        <w:t>he person and accompanying police officers will then be escorted inside the S136 suite</w:t>
      </w:r>
      <w:r w:rsidR="002D2FA8">
        <w:rPr>
          <w:rFonts w:eastAsia="Calibri"/>
        </w:rPr>
        <w:t>.  The suite is located in c</w:t>
      </w:r>
      <w:r w:rsidRPr="00B220DE">
        <w:rPr>
          <w:rFonts w:eastAsia="Calibri"/>
        </w:rPr>
        <w:t>lose proximity to</w:t>
      </w:r>
      <w:r w:rsidR="002D2FA8">
        <w:rPr>
          <w:rFonts w:eastAsia="Calibri"/>
        </w:rPr>
        <w:t xml:space="preserve"> the in-patient wards and </w:t>
      </w:r>
      <w:proofErr w:type="spellStart"/>
      <w:r w:rsidR="002D2FA8">
        <w:rPr>
          <w:rFonts w:eastAsia="Calibri"/>
        </w:rPr>
        <w:t>PICU</w:t>
      </w:r>
      <w:proofErr w:type="spellEnd"/>
      <w:r w:rsidR="002D2FA8">
        <w:rPr>
          <w:rFonts w:eastAsia="Calibri"/>
        </w:rPr>
        <w:t>, to aid the</w:t>
      </w:r>
      <w:r w:rsidRPr="00B220DE">
        <w:rPr>
          <w:rFonts w:eastAsia="Calibri"/>
        </w:rPr>
        <w:t xml:space="preserve"> safe transition</w:t>
      </w:r>
      <w:r w:rsidR="002D2FA8">
        <w:rPr>
          <w:rFonts w:eastAsia="Calibri"/>
        </w:rPr>
        <w:t xml:space="preserve"> from the S136 suite to </w:t>
      </w:r>
      <w:r w:rsidRPr="00B220DE">
        <w:rPr>
          <w:rFonts w:eastAsia="Calibri"/>
        </w:rPr>
        <w:t>wards</w:t>
      </w:r>
      <w:r w:rsidR="002D2FA8">
        <w:rPr>
          <w:rFonts w:eastAsia="Calibri"/>
        </w:rPr>
        <w:t xml:space="preserve"> for people who need to be admitted as in-patients.</w:t>
      </w:r>
    </w:p>
    <w:p w14:paraId="256C2A06" w14:textId="77777777" w:rsidR="00ED25B4" w:rsidRPr="00B220DE" w:rsidRDefault="00B220DE" w:rsidP="00B220DE">
      <w:pPr>
        <w:jc w:val="both"/>
      </w:pPr>
      <w:r w:rsidRPr="00B220DE">
        <w:rPr>
          <w:rFonts w:eastAsia="Calibri"/>
        </w:rPr>
        <w:t xml:space="preserve"> </w:t>
      </w:r>
    </w:p>
    <w:p w14:paraId="4194DE21" w14:textId="43661A2D" w:rsidR="00B220DE" w:rsidRPr="00B220DE" w:rsidRDefault="00B220DE" w:rsidP="00485238">
      <w:pPr>
        <w:pStyle w:val="Heading1"/>
        <w:numPr>
          <w:ilvl w:val="0"/>
          <w:numId w:val="0"/>
        </w:numPr>
      </w:pPr>
      <w:bookmarkStart w:id="15" w:name="_Toc62547305"/>
      <w:r w:rsidRPr="00B220DE">
        <w:t>7. Clinical Pathway</w:t>
      </w:r>
      <w:bookmarkEnd w:id="15"/>
    </w:p>
    <w:p w14:paraId="071A6970" w14:textId="77777777" w:rsidR="00ED25B4" w:rsidRPr="002A5AE8" w:rsidRDefault="00ED25B4" w:rsidP="007127DA">
      <w:pPr>
        <w:jc w:val="both"/>
      </w:pPr>
      <w:r w:rsidRPr="002A5AE8">
        <w:t>Prior to admission and as part of the gatekeeping assessment</w:t>
      </w:r>
      <w:r w:rsidR="00BE03A7">
        <w:t>,</w:t>
      </w:r>
      <w:r w:rsidRPr="002A5AE8">
        <w:t xml:space="preserve"> the purpose of the admission</w:t>
      </w:r>
      <w:r w:rsidR="00BE03A7">
        <w:t>,</w:t>
      </w:r>
      <w:r w:rsidRPr="002A5AE8">
        <w:t xml:space="preserve"> and discharge criteria should be identified</w:t>
      </w:r>
    </w:p>
    <w:p w14:paraId="1B4BB22D" w14:textId="77777777" w:rsidR="004B6FAA" w:rsidRPr="002A5AE8" w:rsidRDefault="004B6FAA" w:rsidP="007127DA">
      <w:pPr>
        <w:pStyle w:val="ListParagraph"/>
        <w:numPr>
          <w:ilvl w:val="0"/>
          <w:numId w:val="1"/>
        </w:numPr>
        <w:jc w:val="both"/>
      </w:pPr>
      <w:r w:rsidRPr="002A5AE8">
        <w:t>A</w:t>
      </w:r>
      <w:r w:rsidR="00EE0A3A" w:rsidRPr="002A5AE8">
        <w:t>ssessment of needs</w:t>
      </w:r>
      <w:r w:rsidRPr="002A5AE8">
        <w:t xml:space="preserve"> and </w:t>
      </w:r>
      <w:r w:rsidR="00EE0A3A" w:rsidRPr="002A5AE8">
        <w:t>risk</w:t>
      </w:r>
      <w:r w:rsidRPr="002A5AE8">
        <w:t xml:space="preserve"> </w:t>
      </w:r>
    </w:p>
    <w:p w14:paraId="41FF1C93" w14:textId="77777777" w:rsidR="00EE0A3A" w:rsidRPr="002A5AE8" w:rsidRDefault="004B6FAA" w:rsidP="007127DA">
      <w:pPr>
        <w:pStyle w:val="ListParagraph"/>
        <w:numPr>
          <w:ilvl w:val="0"/>
          <w:numId w:val="1"/>
        </w:numPr>
        <w:jc w:val="both"/>
      </w:pPr>
      <w:r w:rsidRPr="002A5AE8">
        <w:t>E</w:t>
      </w:r>
      <w:r w:rsidR="00EE0A3A" w:rsidRPr="002A5AE8">
        <w:t xml:space="preserve">arly collective </w:t>
      </w:r>
      <w:r w:rsidR="00ED25B4" w:rsidRPr="002A5AE8">
        <w:t>review</w:t>
      </w:r>
      <w:r w:rsidR="00EE0A3A" w:rsidRPr="002A5AE8">
        <w:t xml:space="preserve"> of inpatient admission purpose</w:t>
      </w:r>
      <w:r w:rsidRPr="002A5AE8">
        <w:t xml:space="preserve"> </w:t>
      </w:r>
      <w:r w:rsidR="00ED25B4" w:rsidRPr="002A5AE8">
        <w:t>and discharge planning</w:t>
      </w:r>
    </w:p>
    <w:p w14:paraId="72F7FE07" w14:textId="77777777" w:rsidR="00EE0A3A" w:rsidRPr="002A5AE8" w:rsidRDefault="004B6FAA" w:rsidP="007127DA">
      <w:pPr>
        <w:pStyle w:val="ListParagraph"/>
        <w:numPr>
          <w:ilvl w:val="0"/>
          <w:numId w:val="1"/>
        </w:numPr>
        <w:jc w:val="both"/>
      </w:pPr>
      <w:r w:rsidRPr="002A5AE8">
        <w:t>I</w:t>
      </w:r>
      <w:r w:rsidR="00EE0A3A" w:rsidRPr="002A5AE8">
        <w:t>nterventions</w:t>
      </w:r>
      <w:r w:rsidR="00ED25B4" w:rsidRPr="002A5AE8">
        <w:t xml:space="preserve"> and care planning</w:t>
      </w:r>
    </w:p>
    <w:p w14:paraId="2ED94F73" w14:textId="77777777" w:rsidR="00EE0A3A" w:rsidRPr="002A5AE8" w:rsidRDefault="00EE0A3A" w:rsidP="007127DA">
      <w:pPr>
        <w:pStyle w:val="ListParagraph"/>
        <w:numPr>
          <w:ilvl w:val="0"/>
          <w:numId w:val="1"/>
        </w:numPr>
        <w:jc w:val="both"/>
      </w:pPr>
      <w:r w:rsidRPr="002A5AE8">
        <w:t>Review</w:t>
      </w:r>
      <w:r w:rsidR="004B6FAA" w:rsidRPr="002A5AE8">
        <w:t>/evaluation</w:t>
      </w:r>
      <w:r w:rsidRPr="002A5AE8">
        <w:t xml:space="preserve"> of interventions</w:t>
      </w:r>
    </w:p>
    <w:p w14:paraId="61C9C0D2" w14:textId="77777777" w:rsidR="00EE0A3A" w:rsidRDefault="004B6FAA" w:rsidP="007127DA">
      <w:pPr>
        <w:pStyle w:val="ListParagraph"/>
        <w:numPr>
          <w:ilvl w:val="0"/>
          <w:numId w:val="1"/>
        </w:numPr>
        <w:jc w:val="both"/>
      </w:pPr>
      <w:r w:rsidRPr="002A5AE8">
        <w:t>D</w:t>
      </w:r>
      <w:r w:rsidR="00EE0A3A" w:rsidRPr="002A5AE8">
        <w:t>ischarge</w:t>
      </w:r>
    </w:p>
    <w:p w14:paraId="13F73486" w14:textId="77777777" w:rsidR="00047EAA" w:rsidRPr="002A5AE8" w:rsidRDefault="00047EAA" w:rsidP="00047EAA">
      <w:pPr>
        <w:pStyle w:val="ListParagraph"/>
        <w:ind w:left="0"/>
        <w:jc w:val="both"/>
      </w:pPr>
    </w:p>
    <w:p w14:paraId="0DA6B24E" w14:textId="24572EC0" w:rsidR="00EE0A3A" w:rsidRPr="002A5AE8" w:rsidRDefault="001E4CF4" w:rsidP="001E4CF4">
      <w:pPr>
        <w:pStyle w:val="Heading1"/>
        <w:numPr>
          <w:ilvl w:val="0"/>
          <w:numId w:val="0"/>
        </w:numPr>
        <w:jc w:val="both"/>
      </w:pPr>
      <w:bookmarkStart w:id="16" w:name="_Toc62547306"/>
      <w:r>
        <w:t xml:space="preserve">8. </w:t>
      </w:r>
      <w:r w:rsidR="00EE0A3A" w:rsidRPr="002A5AE8">
        <w:t xml:space="preserve">Service </w:t>
      </w:r>
      <w:r w:rsidR="00EE0A3A" w:rsidRPr="002B1A58">
        <w:t>offer</w:t>
      </w:r>
      <w:r w:rsidR="00EE0A3A" w:rsidRPr="002A5AE8">
        <w:t xml:space="preserve"> within the clinical pathway</w:t>
      </w:r>
      <w:bookmarkEnd w:id="16"/>
    </w:p>
    <w:p w14:paraId="4F130199" w14:textId="4290DB25" w:rsidR="00EE0A3A" w:rsidRPr="002C0888" w:rsidRDefault="00CF7748" w:rsidP="007127DA">
      <w:pPr>
        <w:pStyle w:val="Heading2"/>
        <w:numPr>
          <w:ilvl w:val="0"/>
          <w:numId w:val="0"/>
        </w:numPr>
        <w:ind w:left="360"/>
      </w:pPr>
      <w:bookmarkStart w:id="17" w:name="_Toc62547307"/>
      <w:r>
        <w:t xml:space="preserve">8.1 </w:t>
      </w:r>
      <w:r w:rsidR="00904C4C">
        <w:t>A</w:t>
      </w:r>
      <w:r w:rsidR="00EE0A3A" w:rsidRPr="002A5AE8">
        <w:t>dmission</w:t>
      </w:r>
      <w:bookmarkEnd w:id="17"/>
      <w:r w:rsidR="002C0888">
        <w:t xml:space="preserve"> </w:t>
      </w:r>
    </w:p>
    <w:p w14:paraId="46DF8E7F" w14:textId="18C40655" w:rsidR="00661D3C" w:rsidRDefault="00661D3C" w:rsidP="00EE7A7F">
      <w:pPr>
        <w:jc w:val="both"/>
        <w:rPr>
          <w:rFonts w:ascii="Calibri" w:hAnsi="Calibri" w:cs="Calibri"/>
          <w:sz w:val="22"/>
          <w:szCs w:val="22"/>
          <w:lang w:val="en-US"/>
        </w:rPr>
      </w:pPr>
      <w:r>
        <w:rPr>
          <w:lang w:val="en-US"/>
        </w:rPr>
        <w:t xml:space="preserve">Once a bed is identified and a patient is admitted to a ward, the patient will automatically be admitted under the care of </w:t>
      </w:r>
      <w:r w:rsidR="00EE7A7F">
        <w:rPr>
          <w:lang w:val="en-US"/>
        </w:rPr>
        <w:t xml:space="preserve">the </w:t>
      </w:r>
      <w:r>
        <w:rPr>
          <w:lang w:val="en-US"/>
        </w:rPr>
        <w:t xml:space="preserve">responsible clinician for that ward. This arrangement will remain irrespective of whether the patient is admitted within working hours or outside of working hours. </w:t>
      </w:r>
    </w:p>
    <w:p w14:paraId="27312B51" w14:textId="5319D706" w:rsidR="00F3368A" w:rsidRPr="002A5AE8" w:rsidRDefault="00ED25B4" w:rsidP="007127DA">
      <w:pPr>
        <w:jc w:val="both"/>
      </w:pPr>
      <w:r w:rsidRPr="002A5AE8">
        <w:t>Please refer to local admission checklists in addition to these guidelines.</w:t>
      </w:r>
    </w:p>
    <w:p w14:paraId="24578903" w14:textId="77777777" w:rsidR="005133E8" w:rsidRPr="002A5AE8" w:rsidRDefault="005133E8" w:rsidP="007127DA">
      <w:pPr>
        <w:jc w:val="both"/>
      </w:pPr>
      <w:r w:rsidRPr="002A5AE8">
        <w:t>On Admission</w:t>
      </w:r>
    </w:p>
    <w:p w14:paraId="4D2FEF9C" w14:textId="77777777" w:rsidR="008342EA" w:rsidRDefault="003546FA" w:rsidP="00A8151B">
      <w:pPr>
        <w:pStyle w:val="ListParagraph"/>
        <w:numPr>
          <w:ilvl w:val="0"/>
          <w:numId w:val="15"/>
        </w:numPr>
        <w:jc w:val="both"/>
      </w:pPr>
      <w:r>
        <w:t>All patients will be welcomed and orientated to the ward’s indoor and outdoor space, access to it and benefits of making use of it</w:t>
      </w:r>
      <w:r w:rsidR="008342EA">
        <w:t xml:space="preserve">, and they will be given a copy </w:t>
      </w:r>
      <w:r w:rsidR="00B551EB">
        <w:t>of the ward information booklet</w:t>
      </w:r>
    </w:p>
    <w:p w14:paraId="4308245D" w14:textId="77777777" w:rsidR="00B32C3A" w:rsidRDefault="00B32C3A" w:rsidP="00A8151B">
      <w:pPr>
        <w:pStyle w:val="ListParagraph"/>
        <w:numPr>
          <w:ilvl w:val="0"/>
          <w:numId w:val="15"/>
        </w:numPr>
        <w:jc w:val="both"/>
      </w:pPr>
      <w:r>
        <w:t>Enquiries will be made about the patient’s dependents, pets, home security, and plan</w:t>
      </w:r>
      <w:r w:rsidR="00B551EB">
        <w:t>s put in place as required</w:t>
      </w:r>
    </w:p>
    <w:p w14:paraId="2A67E4D2" w14:textId="77777777" w:rsidR="003546FA" w:rsidRDefault="008342EA" w:rsidP="00A8151B">
      <w:pPr>
        <w:pStyle w:val="ListParagraph"/>
        <w:numPr>
          <w:ilvl w:val="0"/>
          <w:numId w:val="15"/>
        </w:numPr>
        <w:jc w:val="both"/>
      </w:pPr>
      <w:r>
        <w:t xml:space="preserve">Patients </w:t>
      </w:r>
      <w:r w:rsidR="003546FA">
        <w:t>will be assigned safe and supportive observation levels based on their assessed level of need</w:t>
      </w:r>
    </w:p>
    <w:p w14:paraId="6EC20861" w14:textId="16A7AFF2" w:rsidR="003546FA" w:rsidRDefault="003546FA" w:rsidP="00A8151B">
      <w:pPr>
        <w:pStyle w:val="ListParagraph"/>
        <w:numPr>
          <w:ilvl w:val="0"/>
          <w:numId w:val="15"/>
        </w:numPr>
        <w:jc w:val="both"/>
      </w:pPr>
      <w:r>
        <w:t xml:space="preserve">All patients will have a </w:t>
      </w:r>
      <w:r w:rsidRPr="00CC563A">
        <w:t>discussion with a clinician about information sharing and consent, and where agreed, carers details and involvement will be confirmed</w:t>
      </w:r>
      <w:r w:rsidR="00E0711B" w:rsidRPr="00CC563A">
        <w:t xml:space="preserve"> and family contact information recorded</w:t>
      </w:r>
    </w:p>
    <w:p w14:paraId="24C86501" w14:textId="3BA00F83" w:rsidR="003546FA" w:rsidRDefault="003546FA" w:rsidP="00A8151B">
      <w:pPr>
        <w:pStyle w:val="ListParagraph"/>
        <w:numPr>
          <w:ilvl w:val="0"/>
          <w:numId w:val="15"/>
        </w:numPr>
        <w:jc w:val="both"/>
      </w:pPr>
      <w:r>
        <w:lastRenderedPageBreak/>
        <w:t>All mental health service data set details will be checked and updated including clarification of whether the individual has an advanced statement / directive / do not attempt resuscitation (</w:t>
      </w:r>
      <w:proofErr w:type="spellStart"/>
      <w:r>
        <w:t>DNAR</w:t>
      </w:r>
      <w:proofErr w:type="spellEnd"/>
      <w:r>
        <w:t>)</w:t>
      </w:r>
    </w:p>
    <w:p w14:paraId="36D7A344" w14:textId="77777777" w:rsidR="009A0F4C" w:rsidRPr="002A5AE8" w:rsidRDefault="003546FA" w:rsidP="00A8151B">
      <w:pPr>
        <w:pStyle w:val="ListParagraph"/>
        <w:numPr>
          <w:ilvl w:val="0"/>
          <w:numId w:val="15"/>
        </w:numPr>
        <w:jc w:val="both"/>
      </w:pPr>
      <w:r>
        <w:t>If the individual smokes, information will be provided on the GMMH Smoke Free policy and an offer made of support for management of withdrawal symptoms</w:t>
      </w:r>
    </w:p>
    <w:p w14:paraId="099F419F" w14:textId="77777777" w:rsidR="005133E8" w:rsidRPr="00CC563A" w:rsidRDefault="005133E8" w:rsidP="007127DA">
      <w:pPr>
        <w:jc w:val="both"/>
      </w:pPr>
      <w:r w:rsidRPr="003269B0">
        <w:t xml:space="preserve">Within </w:t>
      </w:r>
      <w:r w:rsidR="008342EA">
        <w:t>4</w:t>
      </w:r>
      <w:r w:rsidRPr="003269B0">
        <w:t xml:space="preserve"> Hours of Admission</w:t>
      </w:r>
    </w:p>
    <w:p w14:paraId="3DA5230A" w14:textId="65F95E48" w:rsidR="003546FA" w:rsidRPr="00CC563A" w:rsidRDefault="003546FA" w:rsidP="00A8151B">
      <w:pPr>
        <w:pStyle w:val="ListParagraph"/>
        <w:numPr>
          <w:ilvl w:val="0"/>
          <w:numId w:val="14"/>
        </w:numPr>
        <w:jc w:val="both"/>
      </w:pPr>
      <w:r w:rsidRPr="00CC563A">
        <w:t xml:space="preserve">The patient will receive an assessment of their care needs and </w:t>
      </w:r>
      <w:r w:rsidR="00661D3C" w:rsidRPr="00CC563A">
        <w:t xml:space="preserve">in-hours </w:t>
      </w:r>
      <w:r w:rsidRPr="00CC563A">
        <w:t xml:space="preserve">will be clerked in by a </w:t>
      </w:r>
      <w:r w:rsidR="00B21CF4" w:rsidRPr="00CC563A">
        <w:t>doctor</w:t>
      </w:r>
      <w:r w:rsidR="00661D3C" w:rsidRPr="00CC563A">
        <w:t xml:space="preserve"> attached to that ward</w:t>
      </w:r>
      <w:r w:rsidRPr="00CC563A">
        <w:t xml:space="preserve"> who will </w:t>
      </w:r>
      <w:r w:rsidR="00A849D7" w:rsidRPr="00CC563A">
        <w:t>begin an</w:t>
      </w:r>
      <w:r w:rsidRPr="00CC563A">
        <w:t xml:space="preserve"> examination of their mental and physical health</w:t>
      </w:r>
      <w:r w:rsidR="00661D3C" w:rsidRPr="00CC563A">
        <w:t>. Out of hours, the responsibility for clerking and physical examination rests with the on-call doctor</w:t>
      </w:r>
    </w:p>
    <w:p w14:paraId="2E9BFE90" w14:textId="4C31C09F" w:rsidR="0002398F" w:rsidRPr="00CC563A" w:rsidRDefault="0002398F" w:rsidP="00A8151B">
      <w:pPr>
        <w:pStyle w:val="ListParagraph"/>
        <w:numPr>
          <w:ilvl w:val="0"/>
          <w:numId w:val="14"/>
        </w:numPr>
        <w:jc w:val="both"/>
      </w:pPr>
      <w:r w:rsidRPr="00CC563A">
        <w:t>Based on the assessed level of need, patients will be prescribed medication as required</w:t>
      </w:r>
    </w:p>
    <w:p w14:paraId="7E5B6B84" w14:textId="77777777" w:rsidR="003546FA" w:rsidRDefault="003546FA" w:rsidP="00A8151B">
      <w:pPr>
        <w:pStyle w:val="ListParagraph"/>
        <w:numPr>
          <w:ilvl w:val="0"/>
          <w:numId w:val="14"/>
        </w:numPr>
        <w:jc w:val="both"/>
      </w:pPr>
      <w:r>
        <w:t>All patients will be allocated a Named Nurse, Associate Nurse and Support Worker for the duration of their inpatient stay</w:t>
      </w:r>
    </w:p>
    <w:p w14:paraId="1438958D" w14:textId="77777777" w:rsidR="005133E8" w:rsidRPr="002A5AE8" w:rsidRDefault="005133E8" w:rsidP="007127DA">
      <w:pPr>
        <w:jc w:val="both"/>
      </w:pPr>
      <w:r w:rsidRPr="002A5AE8">
        <w:t>Within 24 Hours of Admission</w:t>
      </w:r>
    </w:p>
    <w:p w14:paraId="51627724" w14:textId="77777777" w:rsidR="005133E8" w:rsidRPr="00CC563A" w:rsidRDefault="003546FA" w:rsidP="00A8151B">
      <w:pPr>
        <w:pStyle w:val="ListParagraph"/>
        <w:numPr>
          <w:ilvl w:val="0"/>
          <w:numId w:val="13"/>
        </w:numPr>
        <w:jc w:val="both"/>
      </w:pPr>
      <w:r>
        <w:t xml:space="preserve">All detained patients will be given information on their rights in accordance with the Mental Health Act and advised of/offered the Advocacy Service. All informal patients should </w:t>
      </w:r>
      <w:r w:rsidRPr="00CC563A">
        <w:t>also be given information on their rights</w:t>
      </w:r>
    </w:p>
    <w:p w14:paraId="4981860E" w14:textId="303073D8" w:rsidR="00B33FAC" w:rsidRPr="00CC563A" w:rsidRDefault="00B33FAC" w:rsidP="00A8151B">
      <w:pPr>
        <w:pStyle w:val="ListParagraph"/>
        <w:numPr>
          <w:ilvl w:val="0"/>
          <w:numId w:val="13"/>
        </w:numPr>
        <w:jc w:val="both"/>
      </w:pPr>
      <w:r w:rsidRPr="00CC563A">
        <w:t xml:space="preserve">Prescription information </w:t>
      </w:r>
      <w:r w:rsidR="0002398F" w:rsidRPr="00CC563A">
        <w:t xml:space="preserve">and summary of health record </w:t>
      </w:r>
      <w:r w:rsidRPr="00CC563A">
        <w:t xml:space="preserve">will be requested from the patient’s GP to ensure that the patient can continue to be prescribed the same </w:t>
      </w:r>
      <w:r w:rsidR="00E0711B" w:rsidRPr="00CC563A">
        <w:t xml:space="preserve">levels of physical health </w:t>
      </w:r>
      <w:r w:rsidRPr="00CC563A">
        <w:t>medicatio</w:t>
      </w:r>
      <w:r w:rsidR="0002398F" w:rsidRPr="00CC563A">
        <w:t>n</w:t>
      </w:r>
    </w:p>
    <w:p w14:paraId="4276382B" w14:textId="0A12FD44" w:rsidR="0002398F" w:rsidRPr="00CC563A" w:rsidRDefault="0002398F" w:rsidP="00A8151B">
      <w:pPr>
        <w:pStyle w:val="ListParagraph"/>
        <w:numPr>
          <w:ilvl w:val="0"/>
          <w:numId w:val="13"/>
        </w:numPr>
        <w:jc w:val="both"/>
      </w:pPr>
      <w:r w:rsidRPr="00CC563A">
        <w:t>Care co-ordinator will be informed of admission</w:t>
      </w:r>
      <w:r w:rsidR="00B21CF4" w:rsidRPr="00CC563A">
        <w:t>, or r</w:t>
      </w:r>
      <w:r w:rsidRPr="00CC563A">
        <w:t>eferral made for care co-ordinator where required</w:t>
      </w:r>
    </w:p>
    <w:p w14:paraId="661D7F00" w14:textId="5D2BCDAF" w:rsidR="00E0711B" w:rsidRPr="00CC563A" w:rsidRDefault="00E0711B" w:rsidP="00A8151B">
      <w:pPr>
        <w:pStyle w:val="ListParagraph"/>
        <w:numPr>
          <w:ilvl w:val="0"/>
          <w:numId w:val="13"/>
        </w:numPr>
        <w:jc w:val="both"/>
      </w:pPr>
      <w:r w:rsidRPr="00CC563A">
        <w:t>Community substance misuse teams will be contacted for information about methadone use where appropriate</w:t>
      </w:r>
    </w:p>
    <w:p w14:paraId="7CF6F7A7" w14:textId="41B0BC05" w:rsidR="00B21CF4" w:rsidRDefault="00B21CF4" w:rsidP="00A8151B">
      <w:pPr>
        <w:pStyle w:val="ListParagraph"/>
        <w:numPr>
          <w:ilvl w:val="0"/>
          <w:numId w:val="13"/>
        </w:numPr>
        <w:jc w:val="both"/>
      </w:pPr>
      <w:r w:rsidRPr="00CC563A">
        <w:t>A full physical examination will be completed by a doctor.</w:t>
      </w:r>
      <w:r w:rsidR="00661D3C" w:rsidRPr="00CC563A">
        <w:t xml:space="preserve"> If consent for this is refused by the patient, they will be offered a physical examination daily, and any refusal documented.</w:t>
      </w:r>
    </w:p>
    <w:p w14:paraId="47E8DDDB" w14:textId="77777777" w:rsidR="00E0090E" w:rsidRPr="00E0090E" w:rsidRDefault="00E0090E" w:rsidP="00E0090E">
      <w:pPr>
        <w:pStyle w:val="ListParagraph"/>
        <w:numPr>
          <w:ilvl w:val="0"/>
          <w:numId w:val="13"/>
        </w:numPr>
        <w:jc w:val="both"/>
      </w:pPr>
      <w:r w:rsidRPr="00E0090E">
        <w:t>The mental state examination (</w:t>
      </w:r>
      <w:proofErr w:type="spellStart"/>
      <w:r w:rsidRPr="00E0090E">
        <w:t>MSE</w:t>
      </w:r>
      <w:proofErr w:type="spellEnd"/>
      <w:r w:rsidRPr="00E0090E">
        <w:t xml:space="preserve">) and physical health needs will be developed into a care plan in collaboration with the patient and their carer wherever possible – within 24 hrs </w:t>
      </w:r>
    </w:p>
    <w:p w14:paraId="225912DC" w14:textId="1D96B8B4" w:rsidR="00114AED" w:rsidRPr="00CC563A" w:rsidRDefault="00114AED" w:rsidP="007127DA">
      <w:pPr>
        <w:jc w:val="both"/>
      </w:pPr>
      <w:r w:rsidRPr="00CC563A">
        <w:t>Within 48 hours of Admission</w:t>
      </w:r>
      <w:r w:rsidRPr="00CC563A">
        <w:tab/>
      </w:r>
    </w:p>
    <w:p w14:paraId="1B20BB20" w14:textId="24850B7C" w:rsidR="00114AED" w:rsidRPr="00CC563A" w:rsidRDefault="00114AED" w:rsidP="00944523">
      <w:pPr>
        <w:pStyle w:val="ListParagraph"/>
        <w:numPr>
          <w:ilvl w:val="0"/>
          <w:numId w:val="13"/>
        </w:numPr>
        <w:jc w:val="both"/>
      </w:pPr>
      <w:r w:rsidRPr="00CC563A">
        <w:t>All patients will be offered a re-orientation to the ward’s indoor and outdoor space, even if they were shown around on admission</w:t>
      </w:r>
    </w:p>
    <w:p w14:paraId="0900A919" w14:textId="31E4370D" w:rsidR="005133E8" w:rsidRPr="00CC563A" w:rsidRDefault="005C5569" w:rsidP="007127DA">
      <w:pPr>
        <w:jc w:val="both"/>
      </w:pPr>
      <w:r w:rsidRPr="00CC563A">
        <w:t>W</w:t>
      </w:r>
      <w:r w:rsidR="005133E8" w:rsidRPr="00CC563A">
        <w:t>ithin 72 Hours of Admission</w:t>
      </w:r>
    </w:p>
    <w:p w14:paraId="7963C7AB" w14:textId="67F7E0F7" w:rsidR="003546FA" w:rsidRPr="00391CB3" w:rsidRDefault="003546FA" w:rsidP="00A8151B">
      <w:pPr>
        <w:pStyle w:val="ListParagraph"/>
        <w:numPr>
          <w:ilvl w:val="0"/>
          <w:numId w:val="12"/>
        </w:numPr>
        <w:jc w:val="both"/>
      </w:pPr>
      <w:r w:rsidRPr="00CC563A">
        <w:t>All patients will have an admission Care Programme Approach (CPA) meeting</w:t>
      </w:r>
      <w:r w:rsidR="00391CB3" w:rsidRPr="00CC563A">
        <w:t xml:space="preserve"> led by the care-coordinator and attended by a CPN,</w:t>
      </w:r>
      <w:r w:rsidRPr="00CC563A">
        <w:t xml:space="preserve"> to </w:t>
      </w:r>
      <w:r>
        <w:t xml:space="preserve">collectively agree the purpose of the admission and estimated discharge date (EDD). Any barriers to discharge will be acknowledged and action instigated to </w:t>
      </w:r>
      <w:r w:rsidRPr="00391CB3">
        <w:t>support timely discharge</w:t>
      </w:r>
    </w:p>
    <w:p w14:paraId="47A19017" w14:textId="641EF287" w:rsidR="00B21CF4" w:rsidRPr="00CC563A" w:rsidRDefault="00B21CF4" w:rsidP="00A8151B">
      <w:pPr>
        <w:pStyle w:val="ListParagraph"/>
        <w:numPr>
          <w:ilvl w:val="0"/>
          <w:numId w:val="12"/>
        </w:numPr>
        <w:jc w:val="both"/>
      </w:pPr>
      <w:r w:rsidRPr="008E451E">
        <w:lastRenderedPageBreak/>
        <w:t xml:space="preserve">Contact with carer should </w:t>
      </w:r>
      <w:r w:rsidRPr="00CC563A">
        <w:t>be made and information sent to them</w:t>
      </w:r>
      <w:r w:rsidR="00661D3C" w:rsidRPr="00CC563A">
        <w:t xml:space="preserve">, inviting them to the </w:t>
      </w:r>
      <w:r w:rsidR="00006B52" w:rsidRPr="00CC563A">
        <w:t xml:space="preserve">CPA </w:t>
      </w:r>
      <w:r w:rsidR="00661D3C" w:rsidRPr="00CC563A">
        <w:t>meeting</w:t>
      </w:r>
      <w:r w:rsidR="00006B52" w:rsidRPr="00CC563A">
        <w:t>,</w:t>
      </w:r>
      <w:r w:rsidRPr="00CC563A">
        <w:t xml:space="preserve"> unless no carer is identified or consent not given by patient</w:t>
      </w:r>
    </w:p>
    <w:p w14:paraId="3E49EA18" w14:textId="3B49B123" w:rsidR="00391CB3" w:rsidRPr="00CC563A" w:rsidRDefault="00391CB3" w:rsidP="00A8151B">
      <w:pPr>
        <w:pStyle w:val="ListParagraph"/>
        <w:numPr>
          <w:ilvl w:val="0"/>
          <w:numId w:val="12"/>
        </w:numPr>
        <w:jc w:val="both"/>
      </w:pPr>
      <w:r w:rsidRPr="00CC563A">
        <w:t>Older adults will have an OT assessment</w:t>
      </w:r>
    </w:p>
    <w:p w14:paraId="03EFF60B" w14:textId="77777777" w:rsidR="005133E8" w:rsidRPr="002A5AE8" w:rsidRDefault="005133E8" w:rsidP="007127DA">
      <w:pPr>
        <w:jc w:val="both"/>
      </w:pPr>
      <w:bookmarkStart w:id="18" w:name="_Hlk59612866"/>
      <w:r w:rsidRPr="002A5AE8">
        <w:t>Within 7 days of Admission</w:t>
      </w:r>
    </w:p>
    <w:bookmarkEnd w:id="18"/>
    <w:p w14:paraId="59387E26" w14:textId="2FDBA8CC" w:rsidR="009E6737" w:rsidRDefault="003546FA" w:rsidP="00A8151B">
      <w:pPr>
        <w:pStyle w:val="ListParagraph"/>
        <w:numPr>
          <w:ilvl w:val="0"/>
          <w:numId w:val="11"/>
        </w:numPr>
        <w:jc w:val="both"/>
      </w:pPr>
      <w:r w:rsidRPr="00CC563A">
        <w:t>All patients will have a</w:t>
      </w:r>
      <w:r w:rsidR="00A849D7" w:rsidRPr="00CC563A">
        <w:t xml:space="preserve"> completed</w:t>
      </w:r>
      <w:r w:rsidRPr="00CC563A">
        <w:t xml:space="preserve"> assessment of their physical health care and identification of any occupational related needs to determine if further assessment and intervention is needed</w:t>
      </w:r>
      <w:r w:rsidR="00384957" w:rsidRPr="00CC563A">
        <w:t xml:space="preserve"> </w:t>
      </w:r>
      <w:r w:rsidR="009B43A8" w:rsidRPr="00CC563A">
        <w:t xml:space="preserve">using the </w:t>
      </w:r>
      <w:r w:rsidR="008E451E">
        <w:t>Physical Health Intervention Tool (</w:t>
      </w:r>
      <w:proofErr w:type="spellStart"/>
      <w:r w:rsidR="009B43A8" w:rsidRPr="00CC563A">
        <w:t>PHIT</w:t>
      </w:r>
      <w:proofErr w:type="spellEnd"/>
      <w:r w:rsidR="008E451E">
        <w:t>)</w:t>
      </w:r>
    </w:p>
    <w:p w14:paraId="641F7635" w14:textId="77777777" w:rsidR="00E20744" w:rsidRPr="008E451E" w:rsidRDefault="00E20744" w:rsidP="00E20744">
      <w:pPr>
        <w:jc w:val="both"/>
      </w:pPr>
      <w:r w:rsidRPr="008E451E">
        <w:t>Within 7 to 14 days of admission</w:t>
      </w:r>
    </w:p>
    <w:p w14:paraId="2606C98A" w14:textId="77777777" w:rsidR="00E20744" w:rsidRPr="008E451E" w:rsidRDefault="00E20744" w:rsidP="00E20744">
      <w:pPr>
        <w:pStyle w:val="ListParagraph"/>
        <w:numPr>
          <w:ilvl w:val="0"/>
          <w:numId w:val="37"/>
        </w:numPr>
        <w:jc w:val="both"/>
      </w:pPr>
      <w:r w:rsidRPr="008E451E">
        <w:t xml:space="preserve">A preliminary psychological formulation will be completed for all patients.  This will be based on a recognised psychological model and aligned with the principles of trauma informed care. Psychological formulation is a process and it is expected that this preliminary formulation will be updated as new information comes to light. </w:t>
      </w:r>
    </w:p>
    <w:p w14:paraId="6D6E7764" w14:textId="77777777" w:rsidR="00E20744" w:rsidRPr="008E451E" w:rsidRDefault="00E20744" w:rsidP="00E20744">
      <w:pPr>
        <w:pStyle w:val="ListParagraph"/>
        <w:numPr>
          <w:ilvl w:val="0"/>
          <w:numId w:val="37"/>
        </w:numPr>
        <w:jc w:val="both"/>
      </w:pPr>
      <w:r w:rsidRPr="008E451E">
        <w:t xml:space="preserve">As patient experience is central to Trauma Informed Care where possible this preliminary formulation will be completed in conjunction with the patient and shared fully or partially with them.  However, in the early stages of admission this may not be </w:t>
      </w:r>
      <w:proofErr w:type="gramStart"/>
      <w:r w:rsidRPr="008E451E">
        <w:t>possible</w:t>
      </w:r>
      <w:proofErr w:type="gramEnd"/>
      <w:r w:rsidRPr="008E451E">
        <w:t xml:space="preserve"> and formulations should then be based on staff observations, history, family and friends views and the perspectives of other involved in the service users care.  </w:t>
      </w:r>
    </w:p>
    <w:p w14:paraId="41E72360" w14:textId="77777777" w:rsidR="00E20744" w:rsidRPr="008E451E" w:rsidRDefault="00E20744" w:rsidP="00E20744">
      <w:pPr>
        <w:pStyle w:val="ListParagraph"/>
        <w:numPr>
          <w:ilvl w:val="0"/>
          <w:numId w:val="37"/>
        </w:numPr>
        <w:jc w:val="both"/>
      </w:pPr>
      <w:r w:rsidRPr="008E451E">
        <w:t xml:space="preserve">Although the psychological specialist will have governance and oversight of the psychological formulations, it is expected that the ward MDT will have responsibility for inputting into the preliminary formulation. </w:t>
      </w:r>
    </w:p>
    <w:p w14:paraId="5B44F104" w14:textId="77777777" w:rsidR="00E20744" w:rsidRPr="008E451E" w:rsidRDefault="00E20744" w:rsidP="00E20744">
      <w:pPr>
        <w:pStyle w:val="ListParagraph"/>
        <w:numPr>
          <w:ilvl w:val="0"/>
          <w:numId w:val="37"/>
        </w:numPr>
        <w:jc w:val="both"/>
      </w:pPr>
      <w:r w:rsidRPr="008E451E">
        <w:t>Psychological formulations can be drawn up by any qualified mental health professional with sufficient training in psychological formulation and with adequate supervision from ward psychological specialists.</w:t>
      </w:r>
    </w:p>
    <w:p w14:paraId="7EDF09CE" w14:textId="77777777" w:rsidR="00E20744" w:rsidRPr="008E451E" w:rsidRDefault="00E20744" w:rsidP="00E20744">
      <w:pPr>
        <w:pStyle w:val="ListParagraph"/>
        <w:numPr>
          <w:ilvl w:val="0"/>
          <w:numId w:val="37"/>
        </w:numPr>
        <w:jc w:val="both"/>
      </w:pPr>
      <w:r w:rsidRPr="008E451E">
        <w:t xml:space="preserve">The formulation will be recovery focussed and trauma informed and at a minimum will: </w:t>
      </w:r>
    </w:p>
    <w:p w14:paraId="4D881E7E" w14:textId="77777777" w:rsidR="00E20744" w:rsidRPr="008E451E" w:rsidRDefault="00E20744" w:rsidP="00E20744">
      <w:pPr>
        <w:pStyle w:val="ListParagraph"/>
        <w:numPr>
          <w:ilvl w:val="1"/>
          <w:numId w:val="37"/>
        </w:numPr>
        <w:jc w:val="both"/>
      </w:pPr>
      <w:r w:rsidRPr="008E451E">
        <w:t xml:space="preserve">summarise the patient’s core </w:t>
      </w:r>
      <w:proofErr w:type="gramStart"/>
      <w:r w:rsidRPr="008E451E">
        <w:t>problems;</w:t>
      </w:r>
      <w:proofErr w:type="gramEnd"/>
      <w:r w:rsidRPr="008E451E">
        <w:t xml:space="preserve"> </w:t>
      </w:r>
    </w:p>
    <w:p w14:paraId="7A06AEF2" w14:textId="77777777" w:rsidR="00E20744" w:rsidRPr="008E451E" w:rsidRDefault="00E20744" w:rsidP="00E20744">
      <w:pPr>
        <w:pStyle w:val="ListParagraph"/>
        <w:numPr>
          <w:ilvl w:val="1"/>
          <w:numId w:val="37"/>
        </w:numPr>
        <w:jc w:val="both"/>
      </w:pPr>
      <w:r w:rsidRPr="008E451E">
        <w:t>suggest how the patient’s difficulties may relate to one another and to the wider care systems</w:t>
      </w:r>
    </w:p>
    <w:p w14:paraId="6D727EAF" w14:textId="77777777" w:rsidR="00E20744" w:rsidRPr="008E451E" w:rsidRDefault="00E20744" w:rsidP="00E20744">
      <w:pPr>
        <w:pStyle w:val="ListParagraph"/>
        <w:numPr>
          <w:ilvl w:val="1"/>
          <w:numId w:val="37"/>
        </w:numPr>
        <w:jc w:val="both"/>
      </w:pPr>
      <w:r w:rsidRPr="008E451E">
        <w:t>aim to explain the development and maintenance of the patient’s difficulties and place the patient’s current difficulties in the context of past events and traumas.</w:t>
      </w:r>
    </w:p>
    <w:p w14:paraId="5C72FAAE" w14:textId="77777777" w:rsidR="00E20744" w:rsidRPr="008E451E" w:rsidRDefault="00E20744" w:rsidP="00E20744">
      <w:pPr>
        <w:pStyle w:val="ListParagraph"/>
        <w:numPr>
          <w:ilvl w:val="1"/>
          <w:numId w:val="37"/>
        </w:numPr>
        <w:jc w:val="both"/>
      </w:pPr>
      <w:r w:rsidRPr="008E451E">
        <w:t xml:space="preserve">Identify patient’s achievements, strengths, </w:t>
      </w:r>
      <w:proofErr w:type="gramStart"/>
      <w:r w:rsidRPr="008E451E">
        <w:t>skills</w:t>
      </w:r>
      <w:proofErr w:type="gramEnd"/>
      <w:r w:rsidRPr="008E451E">
        <w:t xml:space="preserve"> and resilience and consider how these can be used to support recovery and increase self efficacy</w:t>
      </w:r>
    </w:p>
    <w:p w14:paraId="4207CFD6" w14:textId="77777777" w:rsidR="00E20744" w:rsidRPr="008E451E" w:rsidRDefault="00E20744" w:rsidP="00E20744">
      <w:pPr>
        <w:pStyle w:val="ListParagraph"/>
        <w:numPr>
          <w:ilvl w:val="1"/>
          <w:numId w:val="37"/>
        </w:numPr>
        <w:jc w:val="both"/>
      </w:pPr>
      <w:r w:rsidRPr="008E451E">
        <w:t xml:space="preserve">indicate a plan of intervention which is based in the psychological processes and principles already </w:t>
      </w:r>
      <w:proofErr w:type="gramStart"/>
      <w:r w:rsidRPr="008E451E">
        <w:t>identified;</w:t>
      </w:r>
      <w:proofErr w:type="gramEnd"/>
    </w:p>
    <w:p w14:paraId="40BD0A6D" w14:textId="77777777" w:rsidR="00E20744" w:rsidRPr="008E451E" w:rsidRDefault="00E20744" w:rsidP="00E20744">
      <w:pPr>
        <w:pStyle w:val="ListParagraph"/>
        <w:numPr>
          <w:ilvl w:val="0"/>
          <w:numId w:val="11"/>
        </w:numPr>
        <w:jc w:val="both"/>
      </w:pPr>
      <w:r w:rsidRPr="008E451E">
        <w:t xml:space="preserve">A plan of intervention and/or further assessment based on the psychological formulation will be drawn up and interventions commenced.  </w:t>
      </w:r>
    </w:p>
    <w:p w14:paraId="2F45CE97" w14:textId="77777777" w:rsidR="00E20744" w:rsidRPr="008E451E" w:rsidRDefault="00E20744" w:rsidP="00E20744">
      <w:pPr>
        <w:pStyle w:val="ListParagraph"/>
        <w:numPr>
          <w:ilvl w:val="0"/>
          <w:numId w:val="11"/>
        </w:numPr>
        <w:jc w:val="both"/>
      </w:pPr>
      <w:r w:rsidRPr="008E451E">
        <w:t>Psychological formulations should be uploaded to the psychological formulation tile on Paris when completed.</w:t>
      </w:r>
    </w:p>
    <w:p w14:paraId="24134C47" w14:textId="77777777" w:rsidR="00E20744" w:rsidRPr="008E451E" w:rsidRDefault="00E20744" w:rsidP="00E20744">
      <w:pPr>
        <w:pStyle w:val="ListParagraph"/>
        <w:numPr>
          <w:ilvl w:val="0"/>
          <w:numId w:val="11"/>
        </w:numPr>
        <w:jc w:val="both"/>
      </w:pPr>
      <w:r w:rsidRPr="008E451E">
        <w:lastRenderedPageBreak/>
        <w:t>Psychological formulations should be regularly reviewed and updated.  As soon as possible the service user should be collaboratively involved in writing and reviewing the formulation.</w:t>
      </w:r>
    </w:p>
    <w:p w14:paraId="1361F5F8" w14:textId="77777777" w:rsidR="00E20744" w:rsidRPr="008E451E" w:rsidRDefault="00E20744" w:rsidP="00E20744">
      <w:pPr>
        <w:pStyle w:val="ListParagraph"/>
        <w:numPr>
          <w:ilvl w:val="0"/>
          <w:numId w:val="11"/>
        </w:numPr>
        <w:jc w:val="both"/>
      </w:pPr>
      <w:r w:rsidRPr="008E451E">
        <w:t>Formulations on the formulation tile will be audited against expected standards.</w:t>
      </w:r>
    </w:p>
    <w:p w14:paraId="1BF9F25E" w14:textId="77777777" w:rsidR="00E20744" w:rsidRPr="00A84774" w:rsidRDefault="00E20744" w:rsidP="00E20744">
      <w:pPr>
        <w:pStyle w:val="ListParagraph"/>
        <w:ind w:left="0"/>
        <w:jc w:val="both"/>
        <w:rPr>
          <w:color w:val="FF0000"/>
        </w:rPr>
      </w:pPr>
    </w:p>
    <w:p w14:paraId="674C4CFF" w14:textId="04AB1D22" w:rsidR="00EE0A3A" w:rsidRPr="002A5AE8" w:rsidRDefault="00CF7748" w:rsidP="007127DA">
      <w:pPr>
        <w:pStyle w:val="Heading2"/>
        <w:numPr>
          <w:ilvl w:val="0"/>
          <w:numId w:val="0"/>
        </w:numPr>
        <w:ind w:left="360"/>
      </w:pPr>
      <w:bookmarkStart w:id="19" w:name="_Toc62547308"/>
      <w:r>
        <w:t xml:space="preserve">8.2 </w:t>
      </w:r>
      <w:r w:rsidR="00EE0A3A" w:rsidRPr="002A5AE8">
        <w:t>Assessment of need</w:t>
      </w:r>
      <w:bookmarkEnd w:id="19"/>
    </w:p>
    <w:p w14:paraId="7532C0A1" w14:textId="77777777" w:rsidR="008F09FE" w:rsidRPr="008F09FE" w:rsidRDefault="008F09FE" w:rsidP="007127DA">
      <w:pPr>
        <w:jc w:val="both"/>
      </w:pPr>
      <w:r w:rsidRPr="008F09FE">
        <w:t>The patient will have a comprehensive assessment of need in relation to their psychological, occupational, physical, and social needs to achieve a clear formulation.</w:t>
      </w:r>
    </w:p>
    <w:p w14:paraId="3714D334" w14:textId="77777777" w:rsidR="008F09FE" w:rsidRPr="008F09FE" w:rsidRDefault="008F09FE" w:rsidP="007127DA">
      <w:pPr>
        <w:jc w:val="both"/>
      </w:pPr>
      <w:r w:rsidRPr="008F09FE">
        <w:t xml:space="preserve">Assessment will focus on the areas of: </w:t>
      </w:r>
    </w:p>
    <w:p w14:paraId="34F74F54" w14:textId="77777777" w:rsidR="008F09FE" w:rsidRPr="008F09FE" w:rsidRDefault="008F09FE" w:rsidP="00A8151B">
      <w:pPr>
        <w:pStyle w:val="ListParagraph"/>
        <w:numPr>
          <w:ilvl w:val="0"/>
          <w:numId w:val="18"/>
        </w:numPr>
        <w:spacing w:after="0" w:line="240" w:lineRule="auto"/>
        <w:jc w:val="both"/>
      </w:pPr>
      <w:r w:rsidRPr="008F09FE">
        <w:t xml:space="preserve">safety - including the management of physical health problems and what needs to happen for the person to feel safe during the admission. </w:t>
      </w:r>
    </w:p>
    <w:p w14:paraId="0EAB1067" w14:textId="77777777" w:rsidR="008F09FE" w:rsidRPr="008F09FE" w:rsidRDefault="008F09FE" w:rsidP="00A8151B">
      <w:pPr>
        <w:pStyle w:val="ListParagraph"/>
        <w:numPr>
          <w:ilvl w:val="0"/>
          <w:numId w:val="18"/>
        </w:numPr>
        <w:spacing w:after="0" w:line="240" w:lineRule="auto"/>
        <w:jc w:val="both"/>
      </w:pPr>
      <w:r w:rsidRPr="008F09FE">
        <w:t>connection - what are the important relationships, roles, values for the person and how can the person be supported to maintain these connections during an admission</w:t>
      </w:r>
    </w:p>
    <w:p w14:paraId="53A0EC73" w14:textId="77777777" w:rsidR="008F09FE" w:rsidRPr="008F09FE" w:rsidRDefault="008F09FE" w:rsidP="00A8151B">
      <w:pPr>
        <w:pStyle w:val="ListParagraph"/>
        <w:numPr>
          <w:ilvl w:val="0"/>
          <w:numId w:val="18"/>
        </w:numPr>
        <w:spacing w:after="0" w:line="240" w:lineRule="auto"/>
        <w:jc w:val="both"/>
      </w:pPr>
      <w:r w:rsidRPr="008F09FE">
        <w:t>meaning - what gives the person meaning in their life, what’s their understanding of the admission, of their experiences, what’s the meaning / function of any behaviour that challenges.</w:t>
      </w:r>
    </w:p>
    <w:p w14:paraId="5F9BD7FC" w14:textId="77777777" w:rsidR="008F09FE" w:rsidRDefault="008F09FE" w:rsidP="007127DA">
      <w:pPr>
        <w:jc w:val="both"/>
      </w:pPr>
    </w:p>
    <w:p w14:paraId="78B9C113" w14:textId="77777777" w:rsidR="00AA4BC5" w:rsidRPr="002A5AE8" w:rsidRDefault="00626593" w:rsidP="007127DA">
      <w:pPr>
        <w:jc w:val="both"/>
      </w:pPr>
      <w:r w:rsidRPr="002A5AE8">
        <w:t xml:space="preserve">Assessment will be an ongoing process enabling the service to work with the </w:t>
      </w:r>
      <w:r w:rsidR="008F09FE">
        <w:t>patient</w:t>
      </w:r>
      <w:r w:rsidRPr="002A5AE8">
        <w:t xml:space="preserve"> towards discharge to the most appropriate setting.  The process should build upon </w:t>
      </w:r>
      <w:r w:rsidR="008F09FE">
        <w:t xml:space="preserve">any </w:t>
      </w:r>
      <w:r w:rsidRPr="002A5AE8">
        <w:t>previous assessment as a matter of good practice and should avoid any unnecessary duplication.</w:t>
      </w:r>
    </w:p>
    <w:p w14:paraId="0930F0A3" w14:textId="77777777" w:rsidR="00CF7748" w:rsidRDefault="00626593" w:rsidP="007127DA">
      <w:pPr>
        <w:jc w:val="both"/>
      </w:pPr>
      <w:r w:rsidRPr="002A5AE8">
        <w:t>The outcome of all assessments will be clearly documented and will form the basis of a care</w:t>
      </w:r>
      <w:r w:rsidR="00AA4BC5" w:rsidRPr="002A5AE8">
        <w:t xml:space="preserve"> and treatment </w:t>
      </w:r>
      <w:r w:rsidRPr="002A5AE8">
        <w:t>plan</w:t>
      </w:r>
      <w:r w:rsidR="00AA4BC5" w:rsidRPr="002A5AE8">
        <w:t xml:space="preserve">. </w:t>
      </w:r>
      <w:r w:rsidRPr="002A5AE8">
        <w:t xml:space="preserve"> </w:t>
      </w:r>
    </w:p>
    <w:p w14:paraId="358C6512" w14:textId="60E897C6" w:rsidR="00C01118" w:rsidRPr="00CF7748" w:rsidRDefault="00CF7748" w:rsidP="00952A11">
      <w:pPr>
        <w:pStyle w:val="Heading2"/>
        <w:numPr>
          <w:ilvl w:val="0"/>
          <w:numId w:val="0"/>
        </w:numPr>
        <w:ind w:left="760" w:hanging="400"/>
      </w:pPr>
      <w:bookmarkStart w:id="20" w:name="_Toc62547309"/>
      <w:r w:rsidRPr="00CF7748">
        <w:t xml:space="preserve">8.3 </w:t>
      </w:r>
      <w:r w:rsidR="00EE0A3A" w:rsidRPr="00CF7748">
        <w:t>Assessment of risk</w:t>
      </w:r>
      <w:bookmarkEnd w:id="20"/>
      <w:r w:rsidR="00EE0A3A" w:rsidRPr="00CF7748">
        <w:t xml:space="preserve"> </w:t>
      </w:r>
    </w:p>
    <w:p w14:paraId="660E44CB" w14:textId="77777777" w:rsidR="009E0CD8" w:rsidRDefault="009E0CD8" w:rsidP="007127DA">
      <w:pPr>
        <w:jc w:val="both"/>
      </w:pPr>
      <w:r>
        <w:t>Risk management is a core component of mental health care and the Care Programme Approach. Effective care includes an awareness of a person’s overall needs as well as an awareness of the degree of risk they may present to themselves or others.</w:t>
      </w:r>
      <w:r w:rsidR="00B33FAC" w:rsidRPr="00B33FAC">
        <w:t xml:space="preserve"> </w:t>
      </w:r>
      <w:r w:rsidR="00B33FAC">
        <w:t>In addition, it is necessary to be aware of the nature of the risk and ensure that historic issues are clear and incorporated</w:t>
      </w:r>
      <w:r w:rsidR="00EC7933">
        <w:t>.</w:t>
      </w:r>
    </w:p>
    <w:p w14:paraId="4C72171B" w14:textId="77777777" w:rsidR="009E0CD8" w:rsidRDefault="009E0CD8" w:rsidP="007127DA">
      <w:pPr>
        <w:jc w:val="both"/>
      </w:pPr>
      <w:r>
        <w:t>We recognise that risk is an inevitable consequence of people making decisions about their own lives and that positive risk management, as part of a carefully constructed plan, will help manage those risks more effectively.</w:t>
      </w:r>
    </w:p>
    <w:p w14:paraId="4FED4E36" w14:textId="1E855E68" w:rsidR="009E0CD8" w:rsidRDefault="009E0CD8" w:rsidP="007127DA">
      <w:pPr>
        <w:jc w:val="both"/>
      </w:pPr>
      <w:r>
        <w:t xml:space="preserve">All adult acute inpatient wards in the Trust </w:t>
      </w:r>
      <w:r w:rsidR="00EC7933">
        <w:t xml:space="preserve">currently </w:t>
      </w:r>
      <w:r>
        <w:t xml:space="preserve">use the </w:t>
      </w:r>
      <w:r w:rsidR="009B43A8" w:rsidRPr="00CC563A">
        <w:t>Trust-approved assessment of risk</w:t>
      </w:r>
      <w:r w:rsidRPr="00CC563A">
        <w:t xml:space="preserve"> </w:t>
      </w:r>
      <w:r>
        <w:t xml:space="preserve">tool for the assessment of risk, and this should be </w:t>
      </w:r>
      <w:r w:rsidR="00413D19" w:rsidRPr="00CE12DC">
        <w:t xml:space="preserve">initially undertaken within </w:t>
      </w:r>
      <w:r w:rsidR="00CE12DC" w:rsidRPr="00CE12DC">
        <w:t>24</w:t>
      </w:r>
      <w:r w:rsidR="00413D19" w:rsidRPr="00CE12DC">
        <w:t xml:space="preserve"> hours of admission</w:t>
      </w:r>
      <w:r w:rsidR="00413D19" w:rsidRPr="00CC563A">
        <w:t xml:space="preserve"> </w:t>
      </w:r>
      <w:r>
        <w:t xml:space="preserve">reviewed weekly as a minimum or whenever clinically indicated that there has been a change to risk e.g. following incidents. </w:t>
      </w:r>
      <w:r w:rsidR="00EC7933">
        <w:t>The use of this tool is under review, to support the need to be able to incorporate risk/ offences and make alerts more readable and accessible</w:t>
      </w:r>
    </w:p>
    <w:p w14:paraId="5DDE3A91" w14:textId="77777777" w:rsidR="009E0CD8" w:rsidRDefault="009E0CD8" w:rsidP="007127DA">
      <w:pPr>
        <w:jc w:val="both"/>
      </w:pPr>
      <w:r>
        <w:lastRenderedPageBreak/>
        <w:t xml:space="preserve">Best practice is for service users and carers to be collaboratively involved in both the risk assessment, </w:t>
      </w:r>
      <w:proofErr w:type="gramStart"/>
      <w:r>
        <w:t>formulation</w:t>
      </w:r>
      <w:proofErr w:type="gramEnd"/>
      <w:r>
        <w:t xml:space="preserve"> and management plan</w:t>
      </w:r>
    </w:p>
    <w:p w14:paraId="3179BB6C" w14:textId="77777777" w:rsidR="008353DF" w:rsidRDefault="002B1A58" w:rsidP="007127DA">
      <w:pPr>
        <w:ind w:left="2160"/>
        <w:jc w:val="both"/>
      </w:pPr>
      <w:r w:rsidRPr="002A5AE8">
        <w:rPr>
          <w:noProof/>
          <w:lang w:eastAsia="en-GB"/>
        </w:rPr>
        <w:drawing>
          <wp:inline distT="0" distB="0" distL="0" distR="0" wp14:anchorId="30C7DFB4" wp14:editId="7EDDCE35">
            <wp:extent cx="2674620" cy="2449089"/>
            <wp:effectExtent l="0" t="0" r="5080" b="2540"/>
            <wp:docPr id="32" name="Picture 3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5462"/>
                    <a:stretch/>
                  </pic:blipFill>
                  <pic:spPr bwMode="auto">
                    <a:xfrm>
                      <a:off x="0" y="0"/>
                      <a:ext cx="2674620" cy="2449089"/>
                    </a:xfrm>
                    <a:prstGeom prst="rect">
                      <a:avLst/>
                    </a:prstGeom>
                    <a:noFill/>
                    <a:ln>
                      <a:noFill/>
                    </a:ln>
                    <a:extLst>
                      <a:ext uri="{53640926-AAD7-44D8-BBD7-CCE9431645EC}">
                        <a14:shadowObscured xmlns:a14="http://schemas.microsoft.com/office/drawing/2010/main"/>
                      </a:ext>
                    </a:extLst>
                  </pic:spPr>
                </pic:pic>
              </a:graphicData>
            </a:graphic>
          </wp:inline>
        </w:drawing>
      </w:r>
    </w:p>
    <w:p w14:paraId="2617E38C" w14:textId="77777777" w:rsidR="009E0CD8" w:rsidRDefault="009E0CD8" w:rsidP="009E0CD8">
      <w:pPr>
        <w:pStyle w:val="Caption"/>
      </w:pPr>
      <w:r>
        <w:t xml:space="preserve">Figure </w:t>
      </w:r>
      <w:fldSimple w:instr=" SEQ Figure \* ARABIC ">
        <w:r w:rsidR="0022073A">
          <w:rPr>
            <w:noProof/>
          </w:rPr>
          <w:t>2</w:t>
        </w:r>
      </w:fldSimple>
      <w:r>
        <w:t>: Clinical Risk Management Cycle</w:t>
      </w:r>
    </w:p>
    <w:p w14:paraId="7D812602" w14:textId="77777777" w:rsidR="005D7966" w:rsidRDefault="005D7966" w:rsidP="007127DA">
      <w:pPr>
        <w:jc w:val="both"/>
      </w:pPr>
      <w:r>
        <w:t xml:space="preserve">Safety Huddles, a brief meeting between unit leaders at the start of each day, support the assessment and management of risk by their focus on safety, risk, increased </w:t>
      </w:r>
      <w:proofErr w:type="gramStart"/>
      <w:r>
        <w:t>observations</w:t>
      </w:r>
      <w:proofErr w:type="gramEnd"/>
      <w:r>
        <w:t xml:space="preserve"> and staffing levels</w:t>
      </w:r>
    </w:p>
    <w:p w14:paraId="5E9C04C0" w14:textId="6879BD1C" w:rsidR="00106D3F" w:rsidRDefault="009E0CD8" w:rsidP="007127DA">
      <w:pPr>
        <w:jc w:val="both"/>
      </w:pPr>
      <w:r>
        <w:t>For further details, p</w:t>
      </w:r>
      <w:r w:rsidR="00C55531" w:rsidRPr="002A5AE8">
        <w:t xml:space="preserve">lease refer to </w:t>
      </w:r>
      <w:r w:rsidR="00106D3F" w:rsidRPr="002A5AE8">
        <w:t>the Trust</w:t>
      </w:r>
      <w:r w:rsidR="00301269">
        <w:t>’s</w:t>
      </w:r>
      <w:r w:rsidR="00106D3F" w:rsidRPr="002A5AE8">
        <w:t xml:space="preserve"> </w:t>
      </w:r>
      <w:r w:rsidR="00006B52">
        <w:t>C</w:t>
      </w:r>
      <w:r w:rsidR="00106D3F" w:rsidRPr="002A5AE8">
        <w:t xml:space="preserve">linical </w:t>
      </w:r>
      <w:r w:rsidR="00006B52">
        <w:t>R</w:t>
      </w:r>
      <w:r w:rsidR="00106D3F" w:rsidRPr="002A5AE8">
        <w:t>isk policy.</w:t>
      </w:r>
    </w:p>
    <w:p w14:paraId="226F147E" w14:textId="34ACA30A" w:rsidR="005A0C3B" w:rsidRDefault="00CF7748" w:rsidP="00CF7748">
      <w:pPr>
        <w:pStyle w:val="Heading2"/>
        <w:numPr>
          <w:ilvl w:val="0"/>
          <w:numId w:val="0"/>
        </w:numPr>
        <w:ind w:left="568"/>
      </w:pPr>
      <w:bookmarkStart w:id="21" w:name="_Toc62547310"/>
      <w:r>
        <w:t xml:space="preserve">8.4 </w:t>
      </w:r>
      <w:r w:rsidR="005A0C3B">
        <w:t>Psychiatric Intensive Care Unit (</w:t>
      </w:r>
      <w:proofErr w:type="spellStart"/>
      <w:r w:rsidR="005A0C3B">
        <w:t>PICU</w:t>
      </w:r>
      <w:proofErr w:type="spellEnd"/>
      <w:r w:rsidR="005A0C3B">
        <w:t>)</w:t>
      </w:r>
      <w:bookmarkEnd w:id="21"/>
    </w:p>
    <w:p w14:paraId="1A71D7FA" w14:textId="3B7DD1B9" w:rsidR="005A0C3B" w:rsidRDefault="005A0C3B" w:rsidP="00006B52">
      <w:pPr>
        <w:jc w:val="both"/>
        <w:rPr>
          <w:rFonts w:ascii="Calibri" w:hAnsi="Calibri" w:cs="Calibri"/>
          <w:sz w:val="22"/>
          <w:szCs w:val="22"/>
        </w:rPr>
      </w:pPr>
      <w:r>
        <w:t xml:space="preserve">The </w:t>
      </w:r>
      <w:proofErr w:type="spellStart"/>
      <w:r>
        <w:t>PICU</w:t>
      </w:r>
      <w:proofErr w:type="spellEnd"/>
      <w:r>
        <w:t xml:space="preserve"> offers intensive nursing care for those service users presenting </w:t>
      </w:r>
      <w:r w:rsidR="00006B52">
        <w:t xml:space="preserve">as </w:t>
      </w:r>
      <w:r>
        <w:t>acutely unwell, with higher risks to themselves and</w:t>
      </w:r>
      <w:r w:rsidR="007034B5">
        <w:t>/or</w:t>
      </w:r>
      <w:r>
        <w:t xml:space="preserve"> others that cannot be safely managed on an acute ward. Only patients detained under the MHA can be admitted to </w:t>
      </w:r>
      <w:proofErr w:type="spellStart"/>
      <w:r>
        <w:t>PICU</w:t>
      </w:r>
      <w:proofErr w:type="spellEnd"/>
      <w:r>
        <w:t>.</w:t>
      </w:r>
    </w:p>
    <w:p w14:paraId="1C77601F" w14:textId="668510A0" w:rsidR="005A0C3B" w:rsidRPr="00CC563A" w:rsidRDefault="005A0C3B" w:rsidP="00006B52">
      <w:pPr>
        <w:jc w:val="both"/>
      </w:pPr>
      <w:r>
        <w:t xml:space="preserve">Admission is usually via transfer from an acute ward, </w:t>
      </w:r>
      <w:r w:rsidRPr="00CC563A">
        <w:t>however on some occasions dependant on risk this can be directly from the community or another source</w:t>
      </w:r>
      <w:r w:rsidR="00413D19" w:rsidRPr="00CC563A">
        <w:t xml:space="preserve"> including prison</w:t>
      </w:r>
      <w:r w:rsidRPr="00CC563A">
        <w:t>.</w:t>
      </w:r>
    </w:p>
    <w:p w14:paraId="2AAF57FC" w14:textId="0F891F52" w:rsidR="005A0C3B" w:rsidRDefault="005A0C3B" w:rsidP="00006B52">
      <w:pPr>
        <w:jc w:val="both"/>
      </w:pPr>
      <w:r w:rsidRPr="00CC563A">
        <w:t xml:space="preserve">Patients admitted to a </w:t>
      </w:r>
      <w:proofErr w:type="spellStart"/>
      <w:r w:rsidRPr="00CC563A">
        <w:t>PICU</w:t>
      </w:r>
      <w:proofErr w:type="spellEnd"/>
      <w:r w:rsidRPr="00CC563A">
        <w:t xml:space="preserve"> may require use of seclusion facility but this is always </w:t>
      </w:r>
      <w:r w:rsidR="007034B5" w:rsidRPr="00CC563A">
        <w:t xml:space="preserve">a </w:t>
      </w:r>
      <w:r w:rsidRPr="00CC563A">
        <w:t>last resort</w:t>
      </w:r>
      <w:r w:rsidR="00413D19" w:rsidRPr="00CC563A">
        <w:t xml:space="preserve"> as staff endeavour to use least restrictive practice</w:t>
      </w:r>
      <w:r w:rsidRPr="00CC563A">
        <w:t xml:space="preserve">. </w:t>
      </w:r>
      <w:proofErr w:type="spellStart"/>
      <w:r w:rsidRPr="00CC563A">
        <w:t>PICU</w:t>
      </w:r>
      <w:proofErr w:type="spellEnd"/>
      <w:r w:rsidRPr="00CC563A">
        <w:t xml:space="preserve"> patients will be transferred back to an acute ward as soon as risks have reduced </w:t>
      </w:r>
      <w:r>
        <w:t xml:space="preserve">enough to be managed on a ward. </w:t>
      </w:r>
    </w:p>
    <w:p w14:paraId="05892B7C" w14:textId="48F72CCB" w:rsidR="00006B52" w:rsidRDefault="005A0C3B" w:rsidP="00006B52">
      <w:pPr>
        <w:jc w:val="both"/>
      </w:pPr>
      <w:r>
        <w:t xml:space="preserve">In some cases, discharges can occur directly from </w:t>
      </w:r>
      <w:proofErr w:type="spellStart"/>
      <w:r>
        <w:t>PICU</w:t>
      </w:r>
      <w:proofErr w:type="spellEnd"/>
      <w:r>
        <w:t>, however this is on an individual basis</w:t>
      </w:r>
      <w:r w:rsidR="007034B5">
        <w:t>,</w:t>
      </w:r>
      <w:r>
        <w:t xml:space="preserve"> based on need.</w:t>
      </w:r>
    </w:p>
    <w:p w14:paraId="5D011EAC" w14:textId="563E94BC" w:rsidR="00EE0A3A" w:rsidRDefault="005A0C3B" w:rsidP="00CF7748">
      <w:pPr>
        <w:pStyle w:val="Heading2"/>
        <w:numPr>
          <w:ilvl w:val="0"/>
          <w:numId w:val="0"/>
        </w:numPr>
        <w:ind w:left="568"/>
      </w:pPr>
      <w:bookmarkStart w:id="22" w:name="_Toc62547311"/>
      <w:r>
        <w:t xml:space="preserve">8.5 </w:t>
      </w:r>
      <w:r w:rsidR="000D7754" w:rsidRPr="002B1A58">
        <w:t>Collaborative</w:t>
      </w:r>
      <w:r w:rsidR="00B41F18" w:rsidRPr="002A5AE8">
        <w:t xml:space="preserve"> care planning</w:t>
      </w:r>
      <w:bookmarkEnd w:id="22"/>
    </w:p>
    <w:p w14:paraId="0F02A3D9" w14:textId="4D8B86BF" w:rsidR="009E0CD8" w:rsidRDefault="009E0CD8" w:rsidP="007127DA">
      <w:pPr>
        <w:jc w:val="both"/>
      </w:pPr>
      <w:r>
        <w:t>The Trust has a set of standards of care planning to ensure that it is undertaken collaboratively with service users (and carers where appropriate) and reflects a recovery and outcome</w:t>
      </w:r>
      <w:r w:rsidR="00006B52">
        <w:t>-</w:t>
      </w:r>
      <w:r>
        <w:t xml:space="preserve">based pathway approach. Service users (and their carers) must be offered copies of the care plan, which should evidence that least restrictive principles, </w:t>
      </w:r>
      <w:proofErr w:type="gramStart"/>
      <w:r>
        <w:t>practice</w:t>
      </w:r>
      <w:proofErr w:type="gramEnd"/>
      <w:r>
        <w:t xml:space="preserve"> and language are being utilised.</w:t>
      </w:r>
    </w:p>
    <w:p w14:paraId="73547CDE" w14:textId="77777777" w:rsidR="009E0CD8" w:rsidRDefault="009E0CD8" w:rsidP="007127DA">
      <w:pPr>
        <w:jc w:val="both"/>
      </w:pPr>
      <w:r>
        <w:t xml:space="preserve"> </w:t>
      </w:r>
      <w:r w:rsidR="00EC30AC">
        <w:t>For further</w:t>
      </w:r>
      <w:r>
        <w:t xml:space="preserve"> details</w:t>
      </w:r>
      <w:r w:rsidR="00EC30AC">
        <w:t xml:space="preserve">, please refer to the Trust’s CPA Policy   </w:t>
      </w:r>
    </w:p>
    <w:p w14:paraId="0B4743F7" w14:textId="6D1E96A7" w:rsidR="004974E4" w:rsidRDefault="00CF7748" w:rsidP="00CF7748">
      <w:pPr>
        <w:pStyle w:val="Heading2"/>
        <w:numPr>
          <w:ilvl w:val="0"/>
          <w:numId w:val="0"/>
        </w:numPr>
        <w:ind w:left="568"/>
      </w:pPr>
      <w:bookmarkStart w:id="23" w:name="_Toc62547312"/>
      <w:r>
        <w:lastRenderedPageBreak/>
        <w:t>8.</w:t>
      </w:r>
      <w:r w:rsidR="005A0C3B">
        <w:t>6</w:t>
      </w:r>
      <w:r>
        <w:t xml:space="preserve"> </w:t>
      </w:r>
      <w:r w:rsidR="004974E4">
        <w:t xml:space="preserve">Key </w:t>
      </w:r>
      <w:r w:rsidR="004974E4" w:rsidRPr="00CC563A">
        <w:t xml:space="preserve">Care </w:t>
      </w:r>
      <w:r w:rsidR="009B43A8" w:rsidRPr="00CC563A">
        <w:t>Strategies</w:t>
      </w:r>
      <w:bookmarkEnd w:id="23"/>
    </w:p>
    <w:p w14:paraId="48072330" w14:textId="4D3FA40D" w:rsidR="009440AF" w:rsidRPr="00E2383D" w:rsidRDefault="00CF7748" w:rsidP="005A0C3B">
      <w:pPr>
        <w:pStyle w:val="Heading3"/>
        <w:numPr>
          <w:ilvl w:val="0"/>
          <w:numId w:val="0"/>
        </w:numPr>
        <w:ind w:left="708" w:firstLine="426"/>
      </w:pPr>
      <w:bookmarkStart w:id="24" w:name="_Toc62547313"/>
      <w:r w:rsidRPr="00E2383D">
        <w:t>8.</w:t>
      </w:r>
      <w:r w:rsidR="005A0C3B">
        <w:t>6</w:t>
      </w:r>
      <w:r w:rsidRPr="00E2383D">
        <w:t xml:space="preserve">.1 </w:t>
      </w:r>
      <w:r w:rsidR="009440AF" w:rsidRPr="00E2383D">
        <w:t>Quality Improvement</w:t>
      </w:r>
      <w:bookmarkEnd w:id="24"/>
    </w:p>
    <w:p w14:paraId="54DDB4B7" w14:textId="41DE8ED1" w:rsidR="009440AF" w:rsidRPr="00DC4AA5" w:rsidRDefault="009440AF" w:rsidP="007127DA">
      <w:pPr>
        <w:jc w:val="both"/>
      </w:pPr>
      <w:r>
        <w:t xml:space="preserve">The Trust’s Quality Improvement </w:t>
      </w:r>
      <w:r w:rsidRPr="00FA06BC">
        <w:t xml:space="preserve">strategy </w:t>
      </w:r>
      <w:r w:rsidR="005E60F4" w:rsidRPr="00FA06BC">
        <w:t>supports staff to deliver QI, building</w:t>
      </w:r>
      <w:r w:rsidR="005E60F4" w:rsidRPr="000E62E4">
        <w:rPr>
          <w:rFonts w:asciiTheme="minorHAnsi" w:hAnsiTheme="minorHAnsi" w:cstheme="minorHAnsi"/>
        </w:rPr>
        <w:t xml:space="preserve"> capacity and capability</w:t>
      </w:r>
      <w:r w:rsidR="005E60F4">
        <w:rPr>
          <w:rFonts w:asciiTheme="minorHAnsi" w:hAnsiTheme="minorHAnsi" w:cstheme="minorHAnsi"/>
        </w:rPr>
        <w:t>. It</w:t>
      </w:r>
      <w:r w:rsidR="005E60F4">
        <w:t xml:space="preserve"> </w:t>
      </w:r>
      <w:r>
        <w:t>supports the improvement of services via small projects, through to wholesale service changes</w:t>
      </w:r>
      <w:r w:rsidR="00D11E81">
        <w:t xml:space="preserve"> which ensure patients have a positive experience of care.  </w:t>
      </w:r>
      <w:r>
        <w:t xml:space="preserve">The </w:t>
      </w:r>
      <w:r w:rsidR="00D11E81">
        <w:t xml:space="preserve">improvement </w:t>
      </w:r>
      <w:r>
        <w:t xml:space="preserve">methodologies </w:t>
      </w:r>
      <w:r w:rsidR="00D11E81">
        <w:t>a</w:t>
      </w:r>
      <w:r>
        <w:t>re consistently applied and support bottom-up improvements</w:t>
      </w:r>
      <w:r w:rsidR="00D11E81">
        <w:t xml:space="preserve">, based on reflections of patients </w:t>
      </w:r>
      <w:r w:rsidR="008208AD">
        <w:t>and staff, which are</w:t>
      </w:r>
      <w:r>
        <w:t xml:space="preserve"> implemented and monitored.</w:t>
      </w:r>
      <w:r w:rsidR="00036C04">
        <w:t xml:space="preserve"> Current QI projects in North Manchester include Reducing Restrictive Practice</w:t>
      </w:r>
      <w:r w:rsidR="00720FB5">
        <w:t xml:space="preserve">, implementing Standards for Acute Inpatient Services in order to reduce Length of Stay. </w:t>
      </w:r>
      <w:r w:rsidR="008208AD">
        <w:t xml:space="preserve"> The design of </w:t>
      </w:r>
      <w:r w:rsidR="00E2383D">
        <w:t xml:space="preserve">both </w:t>
      </w:r>
      <w:r w:rsidR="008208AD">
        <w:t xml:space="preserve">the new unit, and the model of care reflect improvements </w:t>
      </w:r>
      <w:r w:rsidR="00E2383D">
        <w:t>which were raised within feedback from patients and staff.</w:t>
      </w:r>
      <w:r w:rsidR="00413D19">
        <w:rPr>
          <w:color w:val="FF0000"/>
        </w:rPr>
        <w:t xml:space="preserve"> </w:t>
      </w:r>
    </w:p>
    <w:p w14:paraId="586AA6DF" w14:textId="37F3DC3A" w:rsidR="004974E4" w:rsidRPr="002B1A58" w:rsidRDefault="002F130D" w:rsidP="002F130D">
      <w:pPr>
        <w:pStyle w:val="Heading3"/>
        <w:numPr>
          <w:ilvl w:val="0"/>
          <w:numId w:val="0"/>
        </w:numPr>
        <w:ind w:left="1135"/>
      </w:pPr>
      <w:bookmarkStart w:id="25" w:name="_Toc62547314"/>
      <w:proofErr w:type="gramStart"/>
      <w:r>
        <w:t>8.</w:t>
      </w:r>
      <w:r w:rsidR="005A0C3B">
        <w:t>6</w:t>
      </w:r>
      <w:r>
        <w:t xml:space="preserve">.2  </w:t>
      </w:r>
      <w:r w:rsidR="004974E4" w:rsidRPr="002B1A58">
        <w:t>Red</w:t>
      </w:r>
      <w:proofErr w:type="gramEnd"/>
      <w:r w:rsidR="00BB29EA">
        <w:t>2Green</w:t>
      </w:r>
      <w:bookmarkEnd w:id="25"/>
      <w:r w:rsidR="00BB29EA">
        <w:t xml:space="preserve"> </w:t>
      </w:r>
    </w:p>
    <w:p w14:paraId="0E90A36A" w14:textId="009F21D9" w:rsidR="002F130D" w:rsidRDefault="004974E4" w:rsidP="007127DA">
      <w:pPr>
        <w:jc w:val="both"/>
      </w:pPr>
      <w:r w:rsidRPr="004974E4">
        <w:t xml:space="preserve">There is good evidence that providing meaningful interactions and interventions throughout an in-patient stay, reduces length of stay and assists recovery. </w:t>
      </w:r>
      <w:r w:rsidR="00BB29EA">
        <w:t>In GMMH, Red2Green provides a focus on resolving issues which impede progress towards discharge, and on having a regular programme of therapeutic activities.  By examining the Red and Green status of each patient day</w:t>
      </w:r>
      <w:r w:rsidR="009502C4">
        <w:t>, every day, staff are enabled and empowered to identify actions which will reduce delays to recovery and discharge.</w:t>
      </w:r>
      <w:r w:rsidRPr="004974E4">
        <w:t xml:space="preserve"> </w:t>
      </w:r>
    </w:p>
    <w:p w14:paraId="5DD9CA49" w14:textId="77777777" w:rsidR="00301269" w:rsidRDefault="00301269" w:rsidP="00301269">
      <w:pPr>
        <w:jc w:val="both"/>
      </w:pPr>
      <w:r>
        <w:t xml:space="preserve">Further details on Red2Green can be found within </w:t>
      </w:r>
      <w:r w:rsidRPr="00A43452">
        <w:t xml:space="preserve">Appendix </w:t>
      </w:r>
      <w:r w:rsidR="00EC30AC" w:rsidRPr="00A43452">
        <w:t>2</w:t>
      </w:r>
      <w:r w:rsidRPr="00A43452">
        <w:t>.</w:t>
      </w:r>
    </w:p>
    <w:p w14:paraId="073235E1" w14:textId="5657C2E9" w:rsidR="007A675F" w:rsidRPr="002F130D" w:rsidRDefault="002F130D" w:rsidP="00952A11">
      <w:pPr>
        <w:pStyle w:val="Heading3"/>
        <w:numPr>
          <w:ilvl w:val="0"/>
          <w:numId w:val="0"/>
        </w:numPr>
        <w:ind w:left="1428" w:hanging="294"/>
      </w:pPr>
      <w:bookmarkStart w:id="26" w:name="_Toc62547315"/>
      <w:r w:rsidRPr="002F130D">
        <w:t>8.</w:t>
      </w:r>
      <w:r w:rsidR="005A0C3B">
        <w:t>6</w:t>
      </w:r>
      <w:r w:rsidRPr="002F130D">
        <w:t>.</w:t>
      </w:r>
      <w:r w:rsidRPr="00582596">
        <w:t xml:space="preserve">3 </w:t>
      </w:r>
      <w:r w:rsidR="007A675F" w:rsidRPr="00582596">
        <w:t>Infection Prevention and Control</w:t>
      </w:r>
      <w:bookmarkEnd w:id="26"/>
    </w:p>
    <w:p w14:paraId="2C49A6AC" w14:textId="52E19A7E" w:rsidR="007A7A39" w:rsidRDefault="00FA06BC" w:rsidP="007A7A39">
      <w:pPr>
        <w:jc w:val="both"/>
        <w:rPr>
          <w:rFonts w:ascii="Calibri" w:hAnsi="Calibri" w:cs="Calibri"/>
          <w:sz w:val="22"/>
          <w:szCs w:val="22"/>
        </w:rPr>
      </w:pPr>
      <w:r>
        <w:t>Infection P</w:t>
      </w:r>
      <w:r w:rsidR="007A7A39">
        <w:t xml:space="preserve">revention and Control is a major element of the design of the new building, ensuring staff and patients have facilities that allow safe care at all times.  The design of staff facilities, space for rest and relaxation and well-being, </w:t>
      </w:r>
      <w:r w:rsidR="009750DC">
        <w:t>along wit</w:t>
      </w:r>
      <w:r w:rsidR="007A7A39">
        <w:t xml:space="preserve">h surfaces and clinical areas that are welcoming yet meet the stringent IPC requirements </w:t>
      </w:r>
      <w:r w:rsidR="00391CB3">
        <w:t xml:space="preserve">are </w:t>
      </w:r>
      <w:r w:rsidR="009750DC">
        <w:t>features</w:t>
      </w:r>
      <w:r w:rsidR="007A7A39">
        <w:t xml:space="preserve"> </w:t>
      </w:r>
      <w:r w:rsidR="00586506">
        <w:t>of the new building</w:t>
      </w:r>
      <w:r w:rsidR="007A7A39">
        <w:t xml:space="preserve">. The </w:t>
      </w:r>
      <w:r w:rsidR="003E48C5">
        <w:t>option</w:t>
      </w:r>
      <w:r w:rsidR="007A7A39">
        <w:t xml:space="preserve"> of </w:t>
      </w:r>
      <w:r w:rsidR="003E48C5">
        <w:t>using “</w:t>
      </w:r>
      <w:r w:rsidR="007A7A39">
        <w:t>swing beds” between the wards,</w:t>
      </w:r>
      <w:r w:rsidR="00586506">
        <w:t xml:space="preserve"> </w:t>
      </w:r>
      <w:r w:rsidR="003E48C5">
        <w:t>support</w:t>
      </w:r>
      <w:r w:rsidR="00586506">
        <w:t>s</w:t>
      </w:r>
      <w:r w:rsidR="007A7A39">
        <w:t xml:space="preserve"> business continuity plan</w:t>
      </w:r>
      <w:r w:rsidR="003E48C5">
        <w:t>ning, when</w:t>
      </w:r>
      <w:r w:rsidR="007A7A39">
        <w:t xml:space="preserve"> compartmentalisation</w:t>
      </w:r>
      <w:r w:rsidR="003E48C5">
        <w:t xml:space="preserve"> is necessary</w:t>
      </w:r>
      <w:r w:rsidR="007A7A39">
        <w:t xml:space="preserve"> to </w:t>
      </w:r>
      <w:r w:rsidR="003E48C5">
        <w:t>manage outbreaks of</w:t>
      </w:r>
      <w:r w:rsidR="007A7A39">
        <w:t xml:space="preserve"> infection. </w:t>
      </w:r>
    </w:p>
    <w:p w14:paraId="208BD53A" w14:textId="789DDEFB" w:rsidR="004974E4" w:rsidRPr="002F130D" w:rsidRDefault="002F130D" w:rsidP="00952A11">
      <w:pPr>
        <w:pStyle w:val="Heading3"/>
        <w:numPr>
          <w:ilvl w:val="0"/>
          <w:numId w:val="0"/>
        </w:numPr>
        <w:ind w:left="1428" w:hanging="294"/>
      </w:pPr>
      <w:bookmarkStart w:id="27" w:name="_Toc62547316"/>
      <w:r w:rsidRPr="002F130D">
        <w:t>8.</w:t>
      </w:r>
      <w:r w:rsidR="005A0C3B">
        <w:t>6</w:t>
      </w:r>
      <w:r w:rsidRPr="002F130D">
        <w:t xml:space="preserve">.4 </w:t>
      </w:r>
      <w:r w:rsidR="004974E4" w:rsidRPr="002F130D">
        <w:t>Positive and safe</w:t>
      </w:r>
      <w:bookmarkEnd w:id="27"/>
    </w:p>
    <w:p w14:paraId="2F7FC326" w14:textId="1826D5C4" w:rsidR="00D32E51" w:rsidRPr="00CC563A" w:rsidRDefault="00196583" w:rsidP="007127DA">
      <w:pPr>
        <w:pStyle w:val="Default"/>
        <w:jc w:val="both"/>
        <w:rPr>
          <w:color w:val="auto"/>
        </w:rPr>
      </w:pPr>
      <w:r w:rsidRPr="00D32E51">
        <w:t>In support of its commitment to avoid traumatising/re-traumatising people, t</w:t>
      </w:r>
      <w:r w:rsidR="004974E4" w:rsidRPr="00D32E51">
        <w:t>he Trust is committed to the Positive and Safe strate</w:t>
      </w:r>
      <w:r w:rsidRPr="00D32E51">
        <w:t xml:space="preserve">gy, </w:t>
      </w:r>
      <w:r w:rsidR="004974E4" w:rsidRPr="00D32E51">
        <w:t>aim</w:t>
      </w:r>
      <w:r w:rsidRPr="00D32E51">
        <w:t>ing</w:t>
      </w:r>
      <w:r w:rsidR="004974E4" w:rsidRPr="00D32E51">
        <w:t xml:space="preserve"> to reduce any restrictive practices such as seclusion, use of rapid tranquilisation, restraint. </w:t>
      </w:r>
      <w:r w:rsidR="00D32E51" w:rsidRPr="00D32E51">
        <w:t xml:space="preserve">Staff will carry out </w:t>
      </w:r>
      <w:r w:rsidR="00C607D2">
        <w:t xml:space="preserve">a </w:t>
      </w:r>
      <w:r w:rsidR="00D32E51" w:rsidRPr="00D32E51">
        <w:t>skilled assessment in order to understand</w:t>
      </w:r>
      <w:r w:rsidR="00C607D2">
        <w:t xml:space="preserve"> the</w:t>
      </w:r>
      <w:r w:rsidR="00D32E51" w:rsidRPr="00D32E51">
        <w:t xml:space="preserve"> reasons why a person presents with behaviours of concern</w:t>
      </w:r>
      <w:r w:rsidR="00C607D2">
        <w:t>,</w:t>
      </w:r>
      <w:r w:rsidR="00D32E51" w:rsidRPr="00D32E51">
        <w:t xml:space="preserve"> what predicts</w:t>
      </w:r>
      <w:r w:rsidR="00C607D2">
        <w:t xml:space="preserve"> or triggers</w:t>
      </w:r>
      <w:r w:rsidR="00D32E51" w:rsidRPr="00D32E51">
        <w:t xml:space="preserve"> their occurrence and what factors maintain and sustain them.  A collaborative individualised Positive Support Plan will identify alternative strategies that can be utilised to prevent the need for restrictive practice and </w:t>
      </w:r>
      <w:r w:rsidR="00D32E51" w:rsidRPr="00CC563A">
        <w:rPr>
          <w:color w:val="auto"/>
        </w:rPr>
        <w:t>support a therapeutic environment</w:t>
      </w:r>
      <w:r w:rsidR="00531E20" w:rsidRPr="00CC563A">
        <w:rPr>
          <w:color w:val="auto"/>
        </w:rPr>
        <w:t xml:space="preserve">, </w:t>
      </w:r>
      <w:r w:rsidR="00C607D2" w:rsidRPr="00CC563A">
        <w:rPr>
          <w:color w:val="auto"/>
        </w:rPr>
        <w:t xml:space="preserve">as well as </w:t>
      </w:r>
      <w:r w:rsidR="00531E20" w:rsidRPr="00CC563A">
        <w:rPr>
          <w:color w:val="auto"/>
        </w:rPr>
        <w:t>offer</w:t>
      </w:r>
      <w:r w:rsidR="00C607D2" w:rsidRPr="00CC563A">
        <w:rPr>
          <w:color w:val="auto"/>
        </w:rPr>
        <w:t>ing</w:t>
      </w:r>
      <w:r w:rsidR="00531E20" w:rsidRPr="00CC563A">
        <w:rPr>
          <w:color w:val="auto"/>
        </w:rPr>
        <w:t xml:space="preserve"> opportunities for learning for each individual patient after any episode of restrictive practice.</w:t>
      </w:r>
    </w:p>
    <w:p w14:paraId="536E61AB" w14:textId="461B266B" w:rsidR="004974E4" w:rsidRPr="00CC563A" w:rsidRDefault="00D32E51" w:rsidP="007127DA">
      <w:pPr>
        <w:jc w:val="both"/>
      </w:pPr>
      <w:r w:rsidRPr="00CC563A">
        <w:t>The environment and staff development will give space and skills to reduce escalation of challenging behaviours and promote diversionary activities</w:t>
      </w:r>
      <w:r w:rsidR="00531E20" w:rsidRPr="00CC563A">
        <w:t>, including during periods of enhanced observations.</w:t>
      </w:r>
    </w:p>
    <w:p w14:paraId="4CA5C74B" w14:textId="7AB75348" w:rsidR="002F130D" w:rsidRDefault="00D32E51" w:rsidP="007127DA">
      <w:pPr>
        <w:jc w:val="both"/>
      </w:pPr>
      <w:r>
        <w:t>For further information p</w:t>
      </w:r>
      <w:r w:rsidR="004974E4" w:rsidRPr="004974E4">
        <w:t xml:space="preserve">lease see </w:t>
      </w:r>
      <w:r w:rsidR="00301269">
        <w:t>the Trust’s</w:t>
      </w:r>
      <w:r>
        <w:t xml:space="preserve"> Positive and Safe </w:t>
      </w:r>
      <w:proofErr w:type="gramStart"/>
      <w:r>
        <w:t>strategy</w:t>
      </w:r>
      <w:r w:rsidRPr="006F1495">
        <w:rPr>
          <w:shd w:val="clear" w:color="auto" w:fill="FFFF00"/>
        </w:rPr>
        <w:t>.</w:t>
      </w:r>
      <w:r w:rsidR="00266E33" w:rsidRPr="006F1495">
        <w:rPr>
          <w:shd w:val="clear" w:color="auto" w:fill="FFFF00"/>
        </w:rPr>
        <w:t>[</w:t>
      </w:r>
      <w:proofErr w:type="gramEnd"/>
      <w:r w:rsidR="00266E33" w:rsidRPr="006F1495">
        <w:rPr>
          <w:shd w:val="clear" w:color="auto" w:fill="FFFF00"/>
        </w:rPr>
        <w:t>Add in detail about use of de-stim rooms, quiet room</w:t>
      </w:r>
      <w:r w:rsidR="006F1495" w:rsidRPr="006F1495">
        <w:rPr>
          <w:shd w:val="clear" w:color="auto" w:fill="FFFF00"/>
        </w:rPr>
        <w:t>s</w:t>
      </w:r>
      <w:r w:rsidR="00266E33" w:rsidRPr="006F1495">
        <w:rPr>
          <w:shd w:val="clear" w:color="auto" w:fill="FFFF00"/>
        </w:rPr>
        <w:t>, indoor and outdoor space – JP</w:t>
      </w:r>
      <w:r w:rsidR="006F1495" w:rsidRPr="006F1495">
        <w:rPr>
          <w:shd w:val="clear" w:color="auto" w:fill="FFFF00"/>
        </w:rPr>
        <w:t>]</w:t>
      </w:r>
    </w:p>
    <w:p w14:paraId="0EDB70D9" w14:textId="6EAE0412" w:rsidR="004974E4" w:rsidRPr="002F130D" w:rsidRDefault="0000571D" w:rsidP="00952A11">
      <w:pPr>
        <w:pStyle w:val="Heading3"/>
        <w:numPr>
          <w:ilvl w:val="0"/>
          <w:numId w:val="0"/>
        </w:numPr>
        <w:ind w:left="1428" w:hanging="720"/>
      </w:pPr>
      <w:r>
        <w:lastRenderedPageBreak/>
        <w:t xml:space="preserve"> </w:t>
      </w:r>
      <w:bookmarkStart w:id="28" w:name="_Toc62547317"/>
      <w:r w:rsidR="002F130D" w:rsidRPr="002F130D">
        <w:t>8.</w:t>
      </w:r>
      <w:r w:rsidR="005A0C3B">
        <w:t>6</w:t>
      </w:r>
      <w:r w:rsidR="002F130D" w:rsidRPr="002F130D">
        <w:t>.5</w:t>
      </w:r>
      <w:r>
        <w:t xml:space="preserve"> </w:t>
      </w:r>
      <w:proofErr w:type="spellStart"/>
      <w:r w:rsidR="004974E4" w:rsidRPr="002F130D">
        <w:t>Safewards</w:t>
      </w:r>
      <w:bookmarkEnd w:id="28"/>
      <w:proofErr w:type="spellEnd"/>
    </w:p>
    <w:p w14:paraId="1384FE31" w14:textId="77777777" w:rsidR="002F130D" w:rsidRDefault="004974E4" w:rsidP="007127DA">
      <w:pPr>
        <w:jc w:val="both"/>
      </w:pPr>
      <w:r w:rsidRPr="004974E4">
        <w:t xml:space="preserve">Nursing staff have considerable influence over conflict and containment.  The </w:t>
      </w:r>
      <w:proofErr w:type="spellStart"/>
      <w:r w:rsidRPr="004974E4">
        <w:t>Safeward</w:t>
      </w:r>
      <w:proofErr w:type="spellEnd"/>
      <w:r w:rsidRPr="004974E4">
        <w:t xml:space="preserve"> model identifies six originating domains as sources of conflict and containment.  While recognising that there is no single answer and that some factors are outside their control, the </w:t>
      </w:r>
      <w:proofErr w:type="spellStart"/>
      <w:r w:rsidRPr="004974E4">
        <w:t>Safeward</w:t>
      </w:r>
      <w:proofErr w:type="spellEnd"/>
      <w:r w:rsidRPr="004974E4">
        <w:t xml:space="preserve"> model identifies a range of feasible interventions which are proven to make a difference.</w:t>
      </w:r>
      <w:r w:rsidR="0088318A">
        <w:t xml:space="preserve"> </w:t>
      </w:r>
      <w:r w:rsidR="0064470C" w:rsidRPr="00A43452">
        <w:t xml:space="preserve">See Appendix </w:t>
      </w:r>
      <w:r w:rsidR="00EC30AC" w:rsidRPr="00A43452">
        <w:t>3</w:t>
      </w:r>
    </w:p>
    <w:p w14:paraId="70184A9B" w14:textId="5029A7FF" w:rsidR="00B230D8" w:rsidRPr="002F130D" w:rsidRDefault="002F130D" w:rsidP="00900EA6">
      <w:pPr>
        <w:pStyle w:val="Heading3"/>
        <w:numPr>
          <w:ilvl w:val="0"/>
          <w:numId w:val="0"/>
        </w:numPr>
        <w:ind w:left="1428" w:hanging="720"/>
      </w:pPr>
      <w:bookmarkStart w:id="29" w:name="_Toc62547318"/>
      <w:r w:rsidRPr="002F130D">
        <w:t>8.</w:t>
      </w:r>
      <w:r w:rsidR="005A0C3B">
        <w:t>6</w:t>
      </w:r>
      <w:r w:rsidRPr="002F130D">
        <w:t xml:space="preserve">.6 </w:t>
      </w:r>
      <w:r w:rsidR="00B230D8" w:rsidRPr="002F130D">
        <w:t>Safeguarding</w:t>
      </w:r>
      <w:bookmarkEnd w:id="29"/>
    </w:p>
    <w:p w14:paraId="6EF30DF9" w14:textId="18F0CD2F" w:rsidR="00B230D8" w:rsidRDefault="00B230D8" w:rsidP="007127DA">
      <w:pPr>
        <w:jc w:val="both"/>
        <w:rPr>
          <w:rFonts w:asciiTheme="minorHAnsi" w:hAnsiTheme="minorHAnsi" w:cstheme="minorHAnsi"/>
          <w:sz w:val="22"/>
          <w:szCs w:val="22"/>
        </w:rPr>
      </w:pPr>
      <w:r w:rsidRPr="00B230D8">
        <w:t>All staff have a duty to promote the well-being of adults and where there are adult or child protection concerns, to act to safeguard them from abuse and/or neglect.  Staff should ensure familiarity with the Trust</w:t>
      </w:r>
      <w:r w:rsidR="00C607D2">
        <w:t>’</w:t>
      </w:r>
      <w:r w:rsidRPr="00B230D8">
        <w:t>s Safeguarding Policies and local multi-agency procedures.  If there are any concerns in relation to actual or suspected abuse and/or neglect of patients or known adults at risk/children, a safeguarding concern should be raised and appropriate action taken to safeguard in line with the local arrangements.  Each Trust Division has a Safeguarding Lead who can be contacted for advice and support, alongside line management support</w:t>
      </w:r>
      <w:r>
        <w:t>.</w:t>
      </w:r>
      <w:r w:rsidRPr="00B230D8">
        <w:rPr>
          <w:rFonts w:asciiTheme="minorHAnsi" w:hAnsiTheme="minorHAnsi" w:cstheme="minorHAnsi"/>
          <w:sz w:val="22"/>
          <w:szCs w:val="22"/>
        </w:rPr>
        <w:t xml:space="preserve"> </w:t>
      </w:r>
    </w:p>
    <w:p w14:paraId="7D6BF86C" w14:textId="77777777" w:rsidR="002F130D" w:rsidRDefault="00B230D8" w:rsidP="007127DA">
      <w:pPr>
        <w:jc w:val="both"/>
      </w:pPr>
      <w:r w:rsidRPr="00B230D8">
        <w:t>If the concern relates to a member of staff, the Trust</w:t>
      </w:r>
      <w:r w:rsidR="00956A27">
        <w:t>’</w:t>
      </w:r>
      <w:r w:rsidRPr="00B230D8">
        <w:t>s Managing Allegations Against Staff Policy should be followed</w:t>
      </w:r>
      <w:r>
        <w:t>.</w:t>
      </w:r>
    </w:p>
    <w:p w14:paraId="322647E3" w14:textId="77777777" w:rsidR="00926D5E" w:rsidRPr="00CC563A" w:rsidRDefault="002F130D" w:rsidP="007127DA">
      <w:pPr>
        <w:jc w:val="both"/>
      </w:pPr>
      <w:r>
        <w:tab/>
      </w:r>
    </w:p>
    <w:p w14:paraId="01A0A4AA" w14:textId="04C3B381" w:rsidR="00A916CF" w:rsidRPr="00CC563A" w:rsidRDefault="002F130D" w:rsidP="00900EA6">
      <w:pPr>
        <w:pStyle w:val="Heading3"/>
        <w:numPr>
          <w:ilvl w:val="0"/>
          <w:numId w:val="0"/>
        </w:numPr>
        <w:ind w:left="1428" w:hanging="720"/>
      </w:pPr>
      <w:bookmarkStart w:id="30" w:name="_Toc62547319"/>
      <w:r w:rsidRPr="00CC563A">
        <w:t>8.</w:t>
      </w:r>
      <w:r w:rsidR="005A0C3B" w:rsidRPr="00CC563A">
        <w:t>6</w:t>
      </w:r>
      <w:r w:rsidRPr="00CC563A">
        <w:t>.7</w:t>
      </w:r>
      <w:r w:rsidR="004874AF" w:rsidRPr="00CC563A">
        <w:t xml:space="preserve"> </w:t>
      </w:r>
      <w:r w:rsidR="00A916CF" w:rsidRPr="00CC563A">
        <w:t>Mental Health Act</w:t>
      </w:r>
      <w:r w:rsidR="009B43A8" w:rsidRPr="00CC563A">
        <w:t xml:space="preserve">, Mental Capacity Act and </w:t>
      </w:r>
      <w:proofErr w:type="spellStart"/>
      <w:r w:rsidR="009B43A8" w:rsidRPr="00CC563A">
        <w:t>DoLS</w:t>
      </w:r>
      <w:bookmarkEnd w:id="30"/>
      <w:proofErr w:type="spellEnd"/>
    </w:p>
    <w:p w14:paraId="0AD9AF08" w14:textId="2DDADA2F" w:rsidR="00A916CF" w:rsidRPr="00CC563A" w:rsidRDefault="00FA06BC" w:rsidP="007127DA">
      <w:pPr>
        <w:jc w:val="both"/>
      </w:pPr>
      <w:r w:rsidRPr="00CC563A">
        <w:t xml:space="preserve">A high proportion of people admitted to the in-patient facility in North Manchester are detained under the Mental Health Act. </w:t>
      </w:r>
      <w:r w:rsidR="00C35D05" w:rsidRPr="00CC563A">
        <w:t xml:space="preserve">Mental Health Act officers ensure the legality of detention of </w:t>
      </w:r>
      <w:r w:rsidRPr="00CC563A">
        <w:t xml:space="preserve">all these people, and </w:t>
      </w:r>
      <w:r w:rsidR="00C35D05" w:rsidRPr="00CC563A">
        <w:t xml:space="preserve">Section papers are overseen and retained by the MHA office, </w:t>
      </w:r>
      <w:r w:rsidR="009440AF" w:rsidRPr="00CC563A">
        <w:t>who also oversee</w:t>
      </w:r>
      <w:r w:rsidR="00C35D05" w:rsidRPr="00CC563A">
        <w:t xml:space="preserve"> the </w:t>
      </w:r>
      <w:r w:rsidR="009440AF" w:rsidRPr="00CC563A">
        <w:t>organisation of Mental Health Act tribunals.</w:t>
      </w:r>
      <w:r w:rsidR="009750DC" w:rsidRPr="00CC563A">
        <w:t xml:space="preserve"> </w:t>
      </w:r>
    </w:p>
    <w:p w14:paraId="725603FE" w14:textId="293C6BA4" w:rsidR="009B43A8" w:rsidRPr="00CC563A" w:rsidRDefault="009B43A8" w:rsidP="009B43A8">
      <w:pPr>
        <w:jc w:val="both"/>
        <w:rPr>
          <w:sz w:val="23"/>
          <w:szCs w:val="23"/>
        </w:rPr>
      </w:pPr>
      <w:r w:rsidRPr="00CC563A">
        <w:t>The Mental Capacity Act (MCA) 2005 and the Deprivation of Liberty Safeguards (</w:t>
      </w:r>
      <w:proofErr w:type="spellStart"/>
      <w:r w:rsidRPr="00CC563A">
        <w:t>DoLS</w:t>
      </w:r>
      <w:proofErr w:type="spellEnd"/>
      <w:r w:rsidRPr="00CC563A">
        <w:t xml:space="preserve">) provide a framework to empower and protect people who may lack capacity to make some decisions for themselves. This includes detained individuals </w:t>
      </w:r>
      <w:r w:rsidRPr="00CC563A">
        <w:rPr>
          <w:sz w:val="23"/>
          <w:szCs w:val="23"/>
        </w:rPr>
        <w:t xml:space="preserve">where the care and treatment under consideration is not covered by the MHA (for example necessary physical care that is not directly related to their mental disorder). </w:t>
      </w:r>
    </w:p>
    <w:p w14:paraId="68E41678" w14:textId="37B3445D" w:rsidR="009B43A8" w:rsidRPr="00CC563A" w:rsidRDefault="009B43A8" w:rsidP="009B43A8">
      <w:pPr>
        <w:jc w:val="both"/>
        <w:rPr>
          <w:rFonts w:ascii="Calibri" w:hAnsi="Calibri" w:cs="Calibri"/>
          <w:sz w:val="23"/>
          <w:szCs w:val="23"/>
        </w:rPr>
      </w:pPr>
      <w:r w:rsidRPr="00CC563A">
        <w:rPr>
          <w:sz w:val="23"/>
          <w:szCs w:val="23"/>
        </w:rPr>
        <w:t xml:space="preserve">Advice about MCA and </w:t>
      </w:r>
      <w:proofErr w:type="spellStart"/>
      <w:r w:rsidRPr="00CC563A">
        <w:rPr>
          <w:sz w:val="23"/>
          <w:szCs w:val="23"/>
        </w:rPr>
        <w:t>DoLS</w:t>
      </w:r>
      <w:proofErr w:type="spellEnd"/>
      <w:r w:rsidRPr="00CC563A">
        <w:rPr>
          <w:sz w:val="23"/>
          <w:szCs w:val="23"/>
        </w:rPr>
        <w:t xml:space="preserve"> </w:t>
      </w:r>
      <w:r w:rsidR="00C24D9F" w:rsidRPr="00CC563A">
        <w:rPr>
          <w:sz w:val="23"/>
          <w:szCs w:val="23"/>
        </w:rPr>
        <w:t>is</w:t>
      </w:r>
      <w:r w:rsidRPr="00CC563A">
        <w:rPr>
          <w:sz w:val="23"/>
          <w:szCs w:val="23"/>
        </w:rPr>
        <w:t xml:space="preserve"> provided by the Mental Health Act management team.</w:t>
      </w:r>
      <w:r w:rsidR="00D72B20" w:rsidRPr="00CC563A">
        <w:rPr>
          <w:sz w:val="23"/>
          <w:szCs w:val="23"/>
        </w:rPr>
        <w:t xml:space="preserve"> Independent Mental Health Advocacy, and Mental Capacity Advocacy is provided by the Manchester Advocacy hub, to support patients making important decisions about medical treatment and changes in accommodation</w:t>
      </w:r>
      <w:r w:rsidR="00CC563A">
        <w:rPr>
          <w:sz w:val="23"/>
          <w:szCs w:val="23"/>
        </w:rPr>
        <w:t>.</w:t>
      </w:r>
    </w:p>
    <w:p w14:paraId="7A5FA96F" w14:textId="113ED96E" w:rsidR="009B43A8" w:rsidRPr="009B43A8" w:rsidRDefault="009B43A8" w:rsidP="007127DA">
      <w:pPr>
        <w:jc w:val="both"/>
        <w:rPr>
          <w:color w:val="FF0000"/>
        </w:rPr>
      </w:pPr>
    </w:p>
    <w:p w14:paraId="5C1C6BE5" w14:textId="53CA0ED5" w:rsidR="00BB1F07" w:rsidRPr="00BB1F07" w:rsidRDefault="00BB1F07" w:rsidP="00900EA6">
      <w:pPr>
        <w:pStyle w:val="Heading3"/>
        <w:numPr>
          <w:ilvl w:val="0"/>
          <w:numId w:val="0"/>
        </w:numPr>
        <w:ind w:left="1428" w:hanging="720"/>
      </w:pPr>
      <w:bookmarkStart w:id="31" w:name="_Toc62547320"/>
      <w:r w:rsidRPr="00BB1F07">
        <w:t>8.</w:t>
      </w:r>
      <w:r w:rsidR="005A0C3B">
        <w:t>6</w:t>
      </w:r>
      <w:r w:rsidRPr="00BB1F07">
        <w:t>.8 Digital Technologies</w:t>
      </w:r>
      <w:bookmarkEnd w:id="31"/>
    </w:p>
    <w:p w14:paraId="4964190E" w14:textId="73526A4A" w:rsidR="00BB1F07" w:rsidRPr="00CC563A" w:rsidRDefault="00BB1F07" w:rsidP="007127DA">
      <w:pPr>
        <w:jc w:val="both"/>
      </w:pPr>
      <w:r>
        <w:rPr>
          <w:color w:val="000000"/>
        </w:rPr>
        <w:t xml:space="preserve">The use of digital technologies </w:t>
      </w:r>
      <w:r w:rsidR="00E8700B">
        <w:rPr>
          <w:color w:val="000000"/>
        </w:rPr>
        <w:t>assist</w:t>
      </w:r>
      <w:r w:rsidR="00D547E3">
        <w:rPr>
          <w:color w:val="000000"/>
        </w:rPr>
        <w:t>s</w:t>
      </w:r>
      <w:r>
        <w:rPr>
          <w:color w:val="000000"/>
        </w:rPr>
        <w:t xml:space="preserve"> all aspects of care within the in-patient unit, including supporting individual interactions between staff in community-based services, and</w:t>
      </w:r>
      <w:r w:rsidR="00533AB7">
        <w:rPr>
          <w:color w:val="000000"/>
        </w:rPr>
        <w:t xml:space="preserve"> those</w:t>
      </w:r>
      <w:r>
        <w:rPr>
          <w:color w:val="000000"/>
        </w:rPr>
        <w:t xml:space="preserve"> in-patient wards, participation of geographically dis</w:t>
      </w:r>
      <w:r w:rsidR="00533AB7">
        <w:rPr>
          <w:color w:val="000000"/>
        </w:rPr>
        <w:t>para</w:t>
      </w:r>
      <w:r>
        <w:rPr>
          <w:color w:val="000000"/>
        </w:rPr>
        <w:t>te staff in multi-disciplinary meetings</w:t>
      </w:r>
      <w:r w:rsidR="00533AB7">
        <w:rPr>
          <w:color w:val="000000"/>
        </w:rPr>
        <w:t>, and inclusion of patients and carers in discussions about care</w:t>
      </w:r>
      <w:r w:rsidR="00E8700B">
        <w:rPr>
          <w:color w:val="000000"/>
        </w:rPr>
        <w:t>, as well as enabling patients to keep connected with family and friends</w:t>
      </w:r>
      <w:r w:rsidR="00533AB7">
        <w:rPr>
          <w:color w:val="000000"/>
        </w:rPr>
        <w:t xml:space="preserve">. Technological innovations also support the provision of care itself, </w:t>
      </w:r>
      <w:r w:rsidR="00E8700B">
        <w:rPr>
          <w:color w:val="000000"/>
        </w:rPr>
        <w:t xml:space="preserve">for example by </w:t>
      </w:r>
      <w:r w:rsidR="00C17D89">
        <w:rPr>
          <w:color w:val="000000"/>
        </w:rPr>
        <w:lastRenderedPageBreak/>
        <w:t>creating therapeutic environments</w:t>
      </w:r>
      <w:r w:rsidR="00C17D89" w:rsidRPr="008F77AE">
        <w:rPr>
          <w:rFonts w:asciiTheme="minorHAnsi" w:hAnsiTheme="minorHAnsi" w:cstheme="minorHAnsi"/>
          <w:b/>
          <w:color w:val="7030A0"/>
          <w:sz w:val="22"/>
          <w:szCs w:val="22"/>
        </w:rPr>
        <w:t xml:space="preserve"> </w:t>
      </w:r>
      <w:r w:rsidR="00C17D89" w:rsidRPr="00C17D89">
        <w:t>e.g</w:t>
      </w:r>
      <w:r w:rsidR="00CC563A">
        <w:t>.</w:t>
      </w:r>
      <w:r w:rsidR="00C17D89" w:rsidRPr="00C17D89">
        <w:t xml:space="preserve"> soothing lighting, visuals, music, smells within de-stimulation/therapy areas</w:t>
      </w:r>
      <w:r w:rsidR="00C17D89">
        <w:t>, and the use of innovations such as Ramble guards or observation sensors reducing interventions by staff that disturb patients.</w:t>
      </w:r>
    </w:p>
    <w:p w14:paraId="6EFD9A34" w14:textId="09A7DC32" w:rsidR="007D6E96" w:rsidRPr="00CC563A" w:rsidRDefault="007D6E96" w:rsidP="00FA3FE3">
      <w:pPr>
        <w:pStyle w:val="Heading3"/>
        <w:numPr>
          <w:ilvl w:val="0"/>
          <w:numId w:val="0"/>
        </w:numPr>
        <w:ind w:left="1428" w:hanging="720"/>
      </w:pPr>
      <w:bookmarkStart w:id="32" w:name="_Toc62547321"/>
      <w:r w:rsidRPr="00CC563A">
        <w:t>8.6.9 Fire safety</w:t>
      </w:r>
      <w:bookmarkEnd w:id="32"/>
    </w:p>
    <w:p w14:paraId="73F997C8" w14:textId="7A5374E2" w:rsidR="007D6E96" w:rsidRPr="00CC563A" w:rsidRDefault="000F72EA" w:rsidP="008C466F">
      <w:pPr>
        <w:jc w:val="both"/>
        <w:rPr>
          <w:bCs/>
        </w:rPr>
      </w:pPr>
      <w:r w:rsidRPr="00CC563A">
        <w:rPr>
          <w:bCs/>
        </w:rPr>
        <w:t xml:space="preserve">On activation of the fire alarm, evacuation procedures are commenced immediately. </w:t>
      </w:r>
      <w:r w:rsidR="007D6E96" w:rsidRPr="00CC563A">
        <w:rPr>
          <w:bCs/>
        </w:rPr>
        <w:t xml:space="preserve">The existing Fire Emergency Plans, Procedures &amp; Standing Instructions document will be reviewed to </w:t>
      </w:r>
      <w:proofErr w:type="gramStart"/>
      <w:r w:rsidR="007D6E96" w:rsidRPr="00CC563A">
        <w:rPr>
          <w:bCs/>
        </w:rPr>
        <w:t>take into account</w:t>
      </w:r>
      <w:proofErr w:type="gramEnd"/>
      <w:r w:rsidR="007D6E96" w:rsidRPr="00CC563A">
        <w:rPr>
          <w:bCs/>
        </w:rPr>
        <w:t xml:space="preserve"> the fire strategy for the new building.</w:t>
      </w:r>
    </w:p>
    <w:p w14:paraId="2021FC9D" w14:textId="79855747" w:rsidR="00C93882" w:rsidRDefault="001E1901" w:rsidP="00A8151B">
      <w:pPr>
        <w:pStyle w:val="Heading2"/>
        <w:numPr>
          <w:ilvl w:val="1"/>
          <w:numId w:val="25"/>
        </w:numPr>
      </w:pPr>
      <w:r>
        <w:t xml:space="preserve"> </w:t>
      </w:r>
      <w:bookmarkStart w:id="33" w:name="_Toc62547322"/>
      <w:r>
        <w:t>Interventions</w:t>
      </w:r>
      <w:bookmarkStart w:id="34" w:name="_Hlk59626691"/>
      <w:bookmarkEnd w:id="33"/>
    </w:p>
    <w:bookmarkEnd w:id="34"/>
    <w:p w14:paraId="52E4D44C" w14:textId="6E9900E1" w:rsidR="00301269" w:rsidRPr="003A6201" w:rsidRDefault="003A6201" w:rsidP="00A35FAB">
      <w:pPr>
        <w:pStyle w:val="Heading3"/>
        <w:numPr>
          <w:ilvl w:val="0"/>
          <w:numId w:val="0"/>
        </w:numPr>
        <w:ind w:left="1428" w:hanging="720"/>
      </w:pPr>
      <w:r>
        <w:t xml:space="preserve"> </w:t>
      </w:r>
      <w:bookmarkStart w:id="35" w:name="_Toc62547323"/>
      <w:r>
        <w:t xml:space="preserve">8.7.1 </w:t>
      </w:r>
      <w:r w:rsidRPr="003A6201">
        <w:t>P</w:t>
      </w:r>
      <w:r w:rsidR="00301269" w:rsidRPr="003A6201">
        <w:t>sychological Care</w:t>
      </w:r>
      <w:bookmarkEnd w:id="35"/>
    </w:p>
    <w:p w14:paraId="2FB14978" w14:textId="77777777" w:rsidR="00503B4D" w:rsidRDefault="00503B4D" w:rsidP="006E5803">
      <w:pPr>
        <w:spacing w:after="0" w:line="240" w:lineRule="auto"/>
        <w:jc w:val="both"/>
      </w:pPr>
      <w:r>
        <w:t xml:space="preserve">The Psychological stepped care model </w:t>
      </w:r>
      <w:r w:rsidRPr="00FB1A97">
        <w:t xml:space="preserve">recognises the importance of the basic psychological ingredients which can </w:t>
      </w:r>
      <w:r>
        <w:t xml:space="preserve">be provided by frontline staff, assistant psychologists and experts by experience; </w:t>
      </w:r>
      <w:r w:rsidRPr="00FB1A97">
        <w:t xml:space="preserve">with specialist psychological practitioners </w:t>
      </w:r>
      <w:r>
        <w:t>taking a lead in the governance of such delivery, in the development of psychological informed environments (</w:t>
      </w:r>
      <w:proofErr w:type="spellStart"/>
      <w:r>
        <w:t>PIEs</w:t>
      </w:r>
      <w:proofErr w:type="spellEnd"/>
      <w:r>
        <w:t xml:space="preserve">) and in the assessment and formulation of the most complex clinical presentations. </w:t>
      </w:r>
    </w:p>
    <w:p w14:paraId="3F5C3C9D" w14:textId="77777777" w:rsidR="00503B4D" w:rsidRDefault="00503B4D" w:rsidP="00503B4D">
      <w:pPr>
        <w:spacing w:after="0" w:line="240" w:lineRule="auto"/>
      </w:pPr>
    </w:p>
    <w:p w14:paraId="508E1978" w14:textId="686B4CE0" w:rsidR="00C17D89" w:rsidRPr="00CC563A" w:rsidRDefault="0042638F" w:rsidP="0042638F">
      <w:r>
        <w:t xml:space="preserve">Further detail on the Psychological Stepped Care model can be found in </w:t>
      </w:r>
      <w:r w:rsidRPr="00CC563A">
        <w:t xml:space="preserve">Appendix </w:t>
      </w:r>
      <w:r w:rsidR="008C466F" w:rsidRPr="00CC563A">
        <w:t>4</w:t>
      </w:r>
    </w:p>
    <w:p w14:paraId="7673E08A" w14:textId="78A5084E" w:rsidR="00B41F18" w:rsidRPr="00CC563A" w:rsidRDefault="00975BD4" w:rsidP="00301269">
      <w:pPr>
        <w:pStyle w:val="Heading3"/>
        <w:numPr>
          <w:ilvl w:val="0"/>
          <w:numId w:val="0"/>
        </w:numPr>
        <w:ind w:left="709"/>
      </w:pPr>
      <w:bookmarkStart w:id="36" w:name="_Toc62547324"/>
      <w:proofErr w:type="gramStart"/>
      <w:r w:rsidRPr="00CC563A">
        <w:t xml:space="preserve">8.7.2 </w:t>
      </w:r>
      <w:r w:rsidR="001E1901" w:rsidRPr="00CC563A">
        <w:t xml:space="preserve"> </w:t>
      </w:r>
      <w:r w:rsidR="00B41F18" w:rsidRPr="00CC563A">
        <w:t>Managing</w:t>
      </w:r>
      <w:proofErr w:type="gramEnd"/>
      <w:r w:rsidR="00B41F18" w:rsidRPr="00CC563A">
        <w:t xml:space="preserve"> difficult emotions </w:t>
      </w:r>
      <w:r w:rsidR="004A67FA" w:rsidRPr="00CC563A">
        <w:t>(</w:t>
      </w:r>
      <w:proofErr w:type="spellStart"/>
      <w:r w:rsidR="004A67FA" w:rsidRPr="00CC563A">
        <w:t>MDE</w:t>
      </w:r>
      <w:proofErr w:type="spellEnd"/>
      <w:r w:rsidR="004A67FA" w:rsidRPr="00CC563A">
        <w:t xml:space="preserve">) </w:t>
      </w:r>
      <w:r w:rsidR="00B41F18" w:rsidRPr="00CC563A">
        <w:t>pathway</w:t>
      </w:r>
      <w:bookmarkEnd w:id="36"/>
    </w:p>
    <w:p w14:paraId="567A0711" w14:textId="706695CC" w:rsidR="00070E51" w:rsidRPr="00CC563A" w:rsidRDefault="002202C0" w:rsidP="007127DA">
      <w:pPr>
        <w:jc w:val="both"/>
      </w:pPr>
      <w:r w:rsidRPr="00CC563A">
        <w:t xml:space="preserve">The aim of the </w:t>
      </w:r>
      <w:proofErr w:type="spellStart"/>
      <w:r w:rsidRPr="00CC563A">
        <w:t>MDE</w:t>
      </w:r>
      <w:proofErr w:type="spellEnd"/>
      <w:r w:rsidRPr="00CC563A">
        <w:t xml:space="preserve"> </w:t>
      </w:r>
      <w:r w:rsidR="00070E51" w:rsidRPr="00CC563A">
        <w:t xml:space="preserve">offer is aimed at meeting the need for psychological (and physical) safety for individuals who struggle to manage their emotions. This programme should be trans-diagnostic, although people with interpersonal difficulties are particularly likely to benefit. </w:t>
      </w:r>
    </w:p>
    <w:p w14:paraId="226DF79C" w14:textId="6C97C969" w:rsidR="009E0CD8" w:rsidRPr="00CC563A" w:rsidRDefault="009E0CD8" w:rsidP="007127DA">
      <w:pPr>
        <w:jc w:val="both"/>
      </w:pPr>
      <w:r w:rsidRPr="00CC563A">
        <w:t xml:space="preserve">Further details on the </w:t>
      </w:r>
      <w:proofErr w:type="spellStart"/>
      <w:r w:rsidRPr="00CC563A">
        <w:t>MDE</w:t>
      </w:r>
      <w:proofErr w:type="spellEnd"/>
      <w:r w:rsidRPr="00CC563A">
        <w:t xml:space="preserve"> pathway can be found within Appendix</w:t>
      </w:r>
      <w:r w:rsidR="00D604A7" w:rsidRPr="00CC563A">
        <w:t xml:space="preserve"> </w:t>
      </w:r>
      <w:r w:rsidR="008C466F" w:rsidRPr="00CC563A">
        <w:t>5</w:t>
      </w:r>
    </w:p>
    <w:p w14:paraId="6FC0ECBE" w14:textId="477AC565" w:rsidR="002202C0" w:rsidRPr="00CC563A" w:rsidRDefault="001E1901" w:rsidP="001E1901">
      <w:pPr>
        <w:pStyle w:val="Heading3"/>
        <w:numPr>
          <w:ilvl w:val="0"/>
          <w:numId w:val="0"/>
        </w:numPr>
        <w:ind w:left="1428" w:hanging="720"/>
      </w:pPr>
      <w:bookmarkStart w:id="37" w:name="_Toc42240646"/>
      <w:bookmarkStart w:id="38" w:name="_Toc62547325"/>
      <w:r w:rsidRPr="00CC563A">
        <w:t>8.</w:t>
      </w:r>
      <w:r w:rsidR="00991E92" w:rsidRPr="00CC563A">
        <w:t>7</w:t>
      </w:r>
      <w:r w:rsidRPr="00CC563A">
        <w:t>.</w:t>
      </w:r>
      <w:r w:rsidR="00975BD4" w:rsidRPr="00CC563A">
        <w:t>3</w:t>
      </w:r>
      <w:r w:rsidRPr="00CC563A">
        <w:t xml:space="preserve"> </w:t>
      </w:r>
      <w:r w:rsidR="00B41F18" w:rsidRPr="00CC563A">
        <w:t xml:space="preserve">Assessment of and support with occupational needs and activities of daily </w:t>
      </w:r>
      <w:r w:rsidR="00E33CFD" w:rsidRPr="00CC563A">
        <w:t>l</w:t>
      </w:r>
      <w:r w:rsidR="00B41F18" w:rsidRPr="00CC563A">
        <w:t>iving</w:t>
      </w:r>
      <w:bookmarkEnd w:id="37"/>
      <w:bookmarkEnd w:id="38"/>
    </w:p>
    <w:p w14:paraId="57472364" w14:textId="40B21402" w:rsidR="00E6216C" w:rsidRPr="00441ED6" w:rsidRDefault="004A67FA" w:rsidP="007127DA">
      <w:pPr>
        <w:jc w:val="both"/>
      </w:pPr>
      <w:r w:rsidRPr="00CC563A">
        <w:t>A</w:t>
      </w:r>
      <w:r w:rsidR="00E6216C" w:rsidRPr="00CC563A">
        <w:t xml:space="preserve">ll patients admitted to the unit are </w:t>
      </w:r>
      <w:r w:rsidR="00C20CB9" w:rsidRPr="00CC563A">
        <w:t>screened within 72 hours by an Occupational Therapist</w:t>
      </w:r>
      <w:r w:rsidR="00E6216C" w:rsidRPr="00CC563A">
        <w:t xml:space="preserve"> to ascertain </w:t>
      </w:r>
      <w:r w:rsidR="00C20CB9" w:rsidRPr="00CC563A">
        <w:t>their</w:t>
      </w:r>
      <w:r w:rsidR="00E6216C" w:rsidRPr="00CC563A">
        <w:t xml:space="preserve"> specific needs.</w:t>
      </w:r>
      <w:r w:rsidR="008C466F" w:rsidRPr="00CC563A">
        <w:t xml:space="preserve"> </w:t>
      </w:r>
      <w:r w:rsidR="00F77BC6" w:rsidRPr="00CC563A">
        <w:t>T</w:t>
      </w:r>
      <w:r w:rsidR="00E6216C" w:rsidRPr="00CC563A">
        <w:t xml:space="preserve">he OT </w:t>
      </w:r>
      <w:r w:rsidR="00070E51" w:rsidRPr="00CC563A">
        <w:t>Stepped Care Model</w:t>
      </w:r>
      <w:r w:rsidR="00E6216C" w:rsidRPr="00CC563A">
        <w:t xml:space="preserve"> </w:t>
      </w:r>
      <w:r w:rsidR="00F77BC6" w:rsidRPr="00CC563A">
        <w:t xml:space="preserve">is then followed </w:t>
      </w:r>
      <w:r w:rsidR="00E6216C" w:rsidRPr="00CC563A">
        <w:t>with each patient</w:t>
      </w:r>
      <w:r w:rsidR="00F77BC6" w:rsidRPr="00CC563A">
        <w:t xml:space="preserve">, including </w:t>
      </w:r>
      <w:r w:rsidR="00E6216C" w:rsidRPr="00CC563A">
        <w:t xml:space="preserve">timeframes for review. </w:t>
      </w:r>
      <w:r w:rsidR="00CC563A">
        <w:t xml:space="preserve">See </w:t>
      </w:r>
      <w:r w:rsidR="00D547E3" w:rsidRPr="00CC563A">
        <w:t xml:space="preserve">Appendix </w:t>
      </w:r>
      <w:r w:rsidR="008C466F" w:rsidRPr="00CC563A">
        <w:t>6</w:t>
      </w:r>
    </w:p>
    <w:p w14:paraId="5F25A298" w14:textId="469633F5" w:rsidR="0029669D" w:rsidRPr="00441ED6" w:rsidRDefault="00E6216C" w:rsidP="007127DA">
      <w:pPr>
        <w:jc w:val="both"/>
      </w:pPr>
      <w:r w:rsidRPr="00441ED6">
        <w:t xml:space="preserve">The OTs aim to enable patients to achieve their full potential in occupational performance, </w:t>
      </w:r>
      <w:proofErr w:type="gramStart"/>
      <w:r w:rsidRPr="00441ED6">
        <w:t>health</w:t>
      </w:r>
      <w:proofErr w:type="gramEnd"/>
      <w:r w:rsidRPr="00441ED6">
        <w:t xml:space="preserve"> and wellbeing. They work alongside patients in the planning process, agreeing their goals and priorities for intervention</w:t>
      </w:r>
      <w:r w:rsidR="00B15B30">
        <w:t xml:space="preserve">, and </w:t>
      </w:r>
      <w:proofErr w:type="gramStart"/>
      <w:r w:rsidR="00B15B30">
        <w:t xml:space="preserve">taking </w:t>
      </w:r>
      <w:r w:rsidRPr="00441ED6">
        <w:t>into account</w:t>
      </w:r>
      <w:proofErr w:type="gramEnd"/>
      <w:r w:rsidRPr="00441ED6">
        <w:t xml:space="preserve"> the </w:t>
      </w:r>
      <w:r w:rsidR="00CC563A">
        <w:t>individual</w:t>
      </w:r>
      <w:r w:rsidRPr="00441ED6">
        <w:t>’</w:t>
      </w:r>
      <w:r w:rsidR="00CC563A">
        <w:t>s</w:t>
      </w:r>
      <w:r w:rsidRPr="00441ED6">
        <w:t xml:space="preserve"> culture and background and the contexts in which patients engage in occupation on a daily basis.  </w:t>
      </w:r>
      <w:r w:rsidR="00B41F18" w:rsidRPr="00441ED6">
        <w:t xml:space="preserve">    </w:t>
      </w:r>
    </w:p>
    <w:p w14:paraId="41DB974E" w14:textId="270DDC2F" w:rsidR="00B41F18" w:rsidRPr="00441ED6" w:rsidRDefault="003E5436" w:rsidP="004F145A">
      <w:pPr>
        <w:pStyle w:val="Heading3"/>
        <w:numPr>
          <w:ilvl w:val="0"/>
          <w:numId w:val="0"/>
        </w:numPr>
        <w:ind w:left="1428" w:hanging="720"/>
      </w:pPr>
      <w:bookmarkStart w:id="39" w:name="_Toc62547326"/>
      <w:r>
        <w:t>8.</w:t>
      </w:r>
      <w:r w:rsidR="00991E92">
        <w:t>7</w:t>
      </w:r>
      <w:r w:rsidR="008B6613">
        <w:t>.</w:t>
      </w:r>
      <w:r w:rsidR="00975BD4">
        <w:t xml:space="preserve">4 </w:t>
      </w:r>
      <w:r w:rsidR="00B41F18" w:rsidRPr="00441ED6">
        <w:t>Support for substance misuse difficulties</w:t>
      </w:r>
      <w:bookmarkEnd w:id="39"/>
      <w:r w:rsidR="00461C9D">
        <w:t xml:space="preserve"> </w:t>
      </w:r>
    </w:p>
    <w:p w14:paraId="20486F5E" w14:textId="77777777" w:rsidR="006F3581" w:rsidRDefault="00A073E3" w:rsidP="007127DA">
      <w:pPr>
        <w:jc w:val="both"/>
      </w:pPr>
      <w:r>
        <w:t>It is estimated that at least 50% of patients on in</w:t>
      </w:r>
      <w:r w:rsidR="00204143">
        <w:t>-</w:t>
      </w:r>
      <w:r w:rsidR="009E0CD8">
        <w:t>patient unit</w:t>
      </w:r>
      <w:r w:rsidR="00204143">
        <w:t>s</w:t>
      </w:r>
      <w:r w:rsidR="009E0CD8">
        <w:t xml:space="preserve"> need support with substance misuse</w:t>
      </w:r>
      <w:r w:rsidR="006F3581">
        <w:t xml:space="preserve"> in addition to their mental health needs</w:t>
      </w:r>
      <w:r w:rsidR="009E0CD8">
        <w:t xml:space="preserve">.  Qualified staff </w:t>
      </w:r>
      <w:r w:rsidR="006F3581">
        <w:t>participat</w:t>
      </w:r>
      <w:r w:rsidR="009E0FE9">
        <w:t>ing</w:t>
      </w:r>
      <w:r w:rsidR="006F3581">
        <w:t xml:space="preserve"> within the dual diagnosis champions network </w:t>
      </w:r>
      <w:r w:rsidR="002D55FD">
        <w:t>are</w:t>
      </w:r>
      <w:r w:rsidR="006F3581">
        <w:rPr>
          <w:rFonts w:ascii="Calibri" w:hAnsi="Calibri" w:cs="Calibri"/>
          <w:b/>
          <w:color w:val="000000"/>
          <w:sz w:val="22"/>
          <w:szCs w:val="22"/>
        </w:rPr>
        <w:t xml:space="preserve"> </w:t>
      </w:r>
      <w:r w:rsidR="006F3581" w:rsidRPr="006F3581">
        <w:rPr>
          <w:color w:val="000000"/>
        </w:rPr>
        <w:t xml:space="preserve">able to offer </w:t>
      </w:r>
      <w:r w:rsidR="002D55FD">
        <w:rPr>
          <w:color w:val="000000"/>
        </w:rPr>
        <w:t xml:space="preserve">a </w:t>
      </w:r>
      <w:r w:rsidR="006F3581" w:rsidRPr="006F3581">
        <w:rPr>
          <w:color w:val="000000"/>
        </w:rPr>
        <w:t xml:space="preserve">detailed assessment of </w:t>
      </w:r>
      <w:r w:rsidR="002D55FD">
        <w:rPr>
          <w:color w:val="000000"/>
        </w:rPr>
        <w:t xml:space="preserve">a person’s </w:t>
      </w:r>
      <w:r w:rsidR="006F3581" w:rsidRPr="006F3581">
        <w:rPr>
          <w:color w:val="000000"/>
        </w:rPr>
        <w:t xml:space="preserve">substance misuse, history and presentation which complements </w:t>
      </w:r>
      <w:r w:rsidR="00461C9D">
        <w:rPr>
          <w:color w:val="000000"/>
        </w:rPr>
        <w:t xml:space="preserve">that of </w:t>
      </w:r>
      <w:r w:rsidR="006F3581" w:rsidRPr="006F3581">
        <w:rPr>
          <w:color w:val="000000"/>
        </w:rPr>
        <w:t>the wider team</w:t>
      </w:r>
      <w:r w:rsidR="009E0FE9">
        <w:rPr>
          <w:color w:val="000000"/>
        </w:rPr>
        <w:t>, and Pharmacy staff offer support and advice.</w:t>
      </w:r>
      <w:r w:rsidR="009E0FE9" w:rsidRPr="00E44E53">
        <w:rPr>
          <w:rFonts w:ascii="Calibri" w:hAnsi="Calibri" w:cs="Calibri"/>
          <w:b/>
          <w:color w:val="000000"/>
          <w:sz w:val="22"/>
          <w:szCs w:val="22"/>
        </w:rPr>
        <w:t xml:space="preserve">  </w:t>
      </w:r>
      <w:r w:rsidR="009E0FE9">
        <w:rPr>
          <w:rFonts w:ascii="Calibri" w:hAnsi="Calibri" w:cs="Calibri"/>
          <w:b/>
          <w:color w:val="000000"/>
          <w:sz w:val="22"/>
          <w:szCs w:val="22"/>
        </w:rPr>
        <w:t xml:space="preserve"> </w:t>
      </w:r>
      <w:r w:rsidR="009E0FE9" w:rsidRPr="009E0FE9">
        <w:rPr>
          <w:color w:val="000000"/>
        </w:rPr>
        <w:t xml:space="preserve">There </w:t>
      </w:r>
      <w:r w:rsidR="00460B5C" w:rsidRPr="009E0FE9">
        <w:rPr>
          <w:color w:val="000000"/>
        </w:rPr>
        <w:t xml:space="preserve">are </w:t>
      </w:r>
      <w:r w:rsidR="006F531B" w:rsidRPr="009E0FE9">
        <w:rPr>
          <w:color w:val="000000"/>
        </w:rPr>
        <w:t>two</w:t>
      </w:r>
      <w:r w:rsidR="00460B5C" w:rsidRPr="00460B5C">
        <w:rPr>
          <w:color w:val="000000"/>
        </w:rPr>
        <w:t xml:space="preserve"> modes of treatment that could be offered: </w:t>
      </w:r>
      <w:proofErr w:type="spellStart"/>
      <w:r w:rsidR="00460B5C" w:rsidRPr="00460B5C">
        <w:rPr>
          <w:color w:val="000000"/>
        </w:rPr>
        <w:t>i</w:t>
      </w:r>
      <w:proofErr w:type="spellEnd"/>
      <w:r w:rsidR="00460B5C" w:rsidRPr="00460B5C">
        <w:rPr>
          <w:color w:val="000000"/>
        </w:rPr>
        <w:t xml:space="preserve">) Parallel treatment – (often referred to as joint </w:t>
      </w:r>
      <w:r w:rsidR="00460B5C" w:rsidRPr="00460B5C">
        <w:rPr>
          <w:color w:val="000000"/>
        </w:rPr>
        <w:lastRenderedPageBreak/>
        <w:t xml:space="preserve">working) when the mental health and substance misuse agencies work in close collaboration with the patient separately but at the same time. </w:t>
      </w:r>
      <w:r w:rsidR="0031316D">
        <w:rPr>
          <w:color w:val="000000"/>
        </w:rPr>
        <w:t>i</w:t>
      </w:r>
      <w:r w:rsidR="00460B5C" w:rsidRPr="00460B5C">
        <w:rPr>
          <w:color w:val="000000"/>
        </w:rPr>
        <w:t>i) Integrated model in which one service has a form of treatment that delivers treatment for both conditions.</w:t>
      </w:r>
      <w:r w:rsidR="009E0FE9">
        <w:rPr>
          <w:color w:val="000000"/>
        </w:rPr>
        <w:t xml:space="preserve"> </w:t>
      </w:r>
    </w:p>
    <w:p w14:paraId="15E52F6F" w14:textId="0249A752" w:rsidR="00B41F18" w:rsidRPr="00441ED6" w:rsidRDefault="00B41F18" w:rsidP="00A8151B">
      <w:pPr>
        <w:pStyle w:val="Heading3"/>
        <w:numPr>
          <w:ilvl w:val="2"/>
          <w:numId w:val="26"/>
        </w:numPr>
      </w:pPr>
      <w:bookmarkStart w:id="40" w:name="_Toc62547327"/>
      <w:r w:rsidRPr="00441ED6">
        <w:t xml:space="preserve">Support </w:t>
      </w:r>
      <w:r w:rsidR="002F130D">
        <w:t>with</w:t>
      </w:r>
      <w:r w:rsidRPr="00441ED6">
        <w:t xml:space="preserve"> housing issues</w:t>
      </w:r>
      <w:bookmarkEnd w:id="40"/>
    </w:p>
    <w:p w14:paraId="14597757" w14:textId="502DE2A2" w:rsidR="00922FF4" w:rsidRPr="00CC563A" w:rsidRDefault="009E0CD8" w:rsidP="007127DA">
      <w:pPr>
        <w:jc w:val="both"/>
      </w:pPr>
      <w:r w:rsidRPr="009E0CD8">
        <w:t xml:space="preserve">Many service users who are admitted into in-patient wards will require support to resolve housing issues, or when their discharge is being planned will need support with future housing. All in-patient wards have access to a housing worker who supports </w:t>
      </w:r>
      <w:r w:rsidR="006F531B">
        <w:t>patients</w:t>
      </w:r>
      <w:r w:rsidRPr="009E0CD8">
        <w:t xml:space="preserve"> with their housing needs</w:t>
      </w:r>
      <w:r w:rsidR="00DC30B1" w:rsidRPr="00441ED6">
        <w:t>.</w:t>
      </w:r>
      <w:r w:rsidR="00C24D9F">
        <w:t xml:space="preserve"> </w:t>
      </w:r>
      <w:r w:rsidR="00C24D9F" w:rsidRPr="00CC563A">
        <w:t>The Older Adults ward has a ward social worker and a resettlement worker.</w:t>
      </w:r>
    </w:p>
    <w:p w14:paraId="4743F90E" w14:textId="05A7B8BD" w:rsidR="00922FF4" w:rsidRPr="0015797D" w:rsidRDefault="00922FF4" w:rsidP="00A8151B">
      <w:pPr>
        <w:pStyle w:val="Heading3"/>
        <w:numPr>
          <w:ilvl w:val="2"/>
          <w:numId w:val="26"/>
        </w:numPr>
      </w:pPr>
      <w:bookmarkStart w:id="41" w:name="_Toc62547328"/>
      <w:r>
        <w:t>Support</w:t>
      </w:r>
      <w:r w:rsidRPr="00FF74C1">
        <w:t xml:space="preserve"> for family/carers.</w:t>
      </w:r>
      <w:bookmarkEnd w:id="41"/>
      <w:r w:rsidRPr="00FF74C1">
        <w:t xml:space="preserve"> </w:t>
      </w:r>
    </w:p>
    <w:p w14:paraId="2E934B2C" w14:textId="4092E35E" w:rsidR="009750DC" w:rsidRPr="00CC563A" w:rsidRDefault="00922FF4" w:rsidP="007127DA">
      <w:pPr>
        <w:pStyle w:val="NormalWeb"/>
        <w:jc w:val="both"/>
        <w:rPr>
          <w:rFonts w:ascii="Arial" w:hAnsi="Arial" w:cs="Arial"/>
        </w:rPr>
      </w:pPr>
      <w:r w:rsidRPr="0015797D">
        <w:rPr>
          <w:rFonts w:ascii="Arial" w:hAnsi="Arial" w:cs="Arial"/>
        </w:rPr>
        <w:t xml:space="preserve">Support for family/carers is an integral part </w:t>
      </w:r>
      <w:r w:rsidR="000E6331" w:rsidRPr="0015797D">
        <w:rPr>
          <w:rFonts w:ascii="Arial" w:hAnsi="Arial" w:cs="Arial"/>
        </w:rPr>
        <w:t>of personalised and co-ordinated care plans</w:t>
      </w:r>
      <w:r w:rsidR="000E6331" w:rsidRPr="0015797D">
        <w:rPr>
          <w:rFonts w:ascii="Arial" w:hAnsi="Arial" w:cs="Arial"/>
          <w:lang w:val="en"/>
        </w:rPr>
        <w:t>, and their involvement in making shared decisions about care, an important element in the patient’s recovery. </w:t>
      </w:r>
      <w:proofErr w:type="spellStart"/>
      <w:r w:rsidR="000E6331" w:rsidRPr="0015797D">
        <w:rPr>
          <w:rFonts w:ascii="Arial" w:hAnsi="Arial" w:cs="Arial"/>
          <w:lang w:val="en"/>
        </w:rPr>
        <w:t>Carers</w:t>
      </w:r>
      <w:proofErr w:type="spellEnd"/>
      <w:r w:rsidR="000E6331" w:rsidRPr="0015797D">
        <w:rPr>
          <w:rFonts w:ascii="Arial" w:hAnsi="Arial" w:cs="Arial"/>
          <w:lang w:val="en"/>
        </w:rPr>
        <w:t xml:space="preserve"> should have an understanding of the admission </w:t>
      </w:r>
      <w:proofErr w:type="gramStart"/>
      <w:r w:rsidR="000E6331" w:rsidRPr="0015797D">
        <w:rPr>
          <w:rFonts w:ascii="Arial" w:hAnsi="Arial" w:cs="Arial"/>
          <w:lang w:val="en"/>
        </w:rPr>
        <w:t>goals, and</w:t>
      </w:r>
      <w:proofErr w:type="gramEnd"/>
      <w:r w:rsidR="000E6331" w:rsidRPr="0015797D">
        <w:rPr>
          <w:rFonts w:ascii="Arial" w:hAnsi="Arial" w:cs="Arial"/>
          <w:lang w:val="en"/>
        </w:rPr>
        <w:t xml:space="preserve"> should be </w:t>
      </w:r>
      <w:r w:rsidR="000E6331" w:rsidRPr="00CC563A">
        <w:rPr>
          <w:rFonts w:ascii="Arial" w:hAnsi="Arial" w:cs="Arial"/>
          <w:lang w:val="en"/>
        </w:rPr>
        <w:t xml:space="preserve">offered their own </w:t>
      </w:r>
      <w:proofErr w:type="spellStart"/>
      <w:r w:rsidR="000E6331" w:rsidRPr="00CC563A">
        <w:rPr>
          <w:rFonts w:ascii="Arial" w:hAnsi="Arial" w:cs="Arial"/>
          <w:lang w:val="en"/>
        </w:rPr>
        <w:t>carer’s</w:t>
      </w:r>
      <w:proofErr w:type="spellEnd"/>
      <w:r w:rsidR="000E6331" w:rsidRPr="00CC563A">
        <w:rPr>
          <w:rFonts w:ascii="Arial" w:hAnsi="Arial" w:cs="Arial"/>
          <w:lang w:val="en"/>
        </w:rPr>
        <w:t xml:space="preserve"> assessment. Specific support for </w:t>
      </w:r>
      <w:r w:rsidR="00E03CB1" w:rsidRPr="00CC563A">
        <w:rPr>
          <w:rFonts w:ascii="Arial" w:hAnsi="Arial" w:cs="Arial"/>
          <w:lang w:val="en"/>
        </w:rPr>
        <w:t xml:space="preserve">a </w:t>
      </w:r>
      <w:r w:rsidR="000E6331" w:rsidRPr="00CC563A">
        <w:rPr>
          <w:rFonts w:ascii="Arial" w:hAnsi="Arial" w:cs="Arial"/>
          <w:lang w:val="en"/>
        </w:rPr>
        <w:t xml:space="preserve">family, may include, for example, </w:t>
      </w:r>
      <w:r w:rsidRPr="00CC563A">
        <w:rPr>
          <w:rFonts w:ascii="Arial" w:hAnsi="Arial" w:cs="Arial"/>
        </w:rPr>
        <w:t>Behavioural Family Intervention,</w:t>
      </w:r>
      <w:r w:rsidRPr="00CC563A">
        <w:rPr>
          <w:rFonts w:ascii="Arial" w:hAnsi="Arial" w:cs="Arial"/>
          <w:b/>
          <w:lang w:val="en"/>
        </w:rPr>
        <w:t xml:space="preserve"> </w:t>
      </w:r>
      <w:r w:rsidR="000E6331" w:rsidRPr="00CC563A">
        <w:rPr>
          <w:rFonts w:ascii="Arial" w:hAnsi="Arial" w:cs="Arial"/>
          <w:lang w:val="en"/>
        </w:rPr>
        <w:t>f</w:t>
      </w:r>
      <w:r w:rsidR="000E6331" w:rsidRPr="00CC563A">
        <w:rPr>
          <w:rFonts w:ascii="Arial" w:hAnsi="Arial" w:cs="Arial"/>
        </w:rPr>
        <w:t xml:space="preserve">or </w:t>
      </w:r>
      <w:r w:rsidR="00166DEE" w:rsidRPr="00CC563A">
        <w:rPr>
          <w:rFonts w:ascii="Arial" w:hAnsi="Arial" w:cs="Arial"/>
        </w:rPr>
        <w:t xml:space="preserve">the </w:t>
      </w:r>
      <w:r w:rsidR="000E6331" w:rsidRPr="00CC563A">
        <w:rPr>
          <w:rFonts w:ascii="Arial" w:hAnsi="Arial" w:cs="Arial"/>
        </w:rPr>
        <w:t xml:space="preserve">family of </w:t>
      </w:r>
      <w:r w:rsidR="00166DEE" w:rsidRPr="00CC563A">
        <w:rPr>
          <w:rFonts w:ascii="Arial" w:hAnsi="Arial" w:cs="Arial"/>
        </w:rPr>
        <w:t>a person</w:t>
      </w:r>
      <w:r w:rsidR="000E6331" w:rsidRPr="00CC563A">
        <w:rPr>
          <w:rFonts w:ascii="Arial" w:hAnsi="Arial" w:cs="Arial"/>
        </w:rPr>
        <w:t xml:space="preserve"> with psychosis.</w:t>
      </w:r>
      <w:r w:rsidR="00531E20" w:rsidRPr="00CC563A">
        <w:rPr>
          <w:rFonts w:ascii="Arial" w:hAnsi="Arial" w:cs="Arial"/>
        </w:rPr>
        <w:t xml:space="preserve"> Off-ward family visiting rooms </w:t>
      </w:r>
      <w:r w:rsidR="0007489B" w:rsidRPr="00CC563A">
        <w:rPr>
          <w:rFonts w:ascii="Arial" w:hAnsi="Arial" w:cs="Arial"/>
        </w:rPr>
        <w:t xml:space="preserve">will </w:t>
      </w:r>
      <w:r w:rsidR="00531E20" w:rsidRPr="00CC563A">
        <w:rPr>
          <w:rFonts w:ascii="Arial" w:hAnsi="Arial" w:cs="Arial"/>
        </w:rPr>
        <w:t xml:space="preserve">support patients in maintaining contact with their </w:t>
      </w:r>
      <w:r w:rsidR="0007489B" w:rsidRPr="00CC563A">
        <w:rPr>
          <w:rFonts w:ascii="Arial" w:hAnsi="Arial" w:cs="Arial"/>
        </w:rPr>
        <w:t>families and in particular their children.</w:t>
      </w:r>
      <w:r w:rsidR="00531E20" w:rsidRPr="00CC563A">
        <w:rPr>
          <w:rFonts w:ascii="Arial" w:hAnsi="Arial" w:cs="Arial"/>
        </w:rPr>
        <w:t xml:space="preserve"> </w:t>
      </w:r>
      <w:r w:rsidRPr="00CC563A">
        <w:rPr>
          <w:rFonts w:ascii="Arial" w:hAnsi="Arial" w:cs="Arial"/>
        </w:rPr>
        <w:t xml:space="preserve"> </w:t>
      </w:r>
    </w:p>
    <w:p w14:paraId="0F67BB83" w14:textId="77777777" w:rsidR="009750DC" w:rsidRPr="00CC563A" w:rsidRDefault="009750DC" w:rsidP="007127DA">
      <w:pPr>
        <w:pStyle w:val="NormalWeb"/>
        <w:jc w:val="both"/>
        <w:rPr>
          <w:rFonts w:ascii="Arial" w:hAnsi="Arial" w:cs="Arial"/>
        </w:rPr>
      </w:pPr>
      <w:r w:rsidRPr="00CC563A">
        <w:rPr>
          <w:rFonts w:ascii="Arial" w:hAnsi="Arial" w:cs="Arial"/>
        </w:rPr>
        <w:t xml:space="preserve">Older </w:t>
      </w:r>
      <w:proofErr w:type="gramStart"/>
      <w:r w:rsidRPr="00CC563A">
        <w:rPr>
          <w:rFonts w:ascii="Arial" w:hAnsi="Arial" w:cs="Arial"/>
        </w:rPr>
        <w:t>adults</w:t>
      </w:r>
      <w:proofErr w:type="gramEnd"/>
      <w:r w:rsidRPr="00CC563A">
        <w:rPr>
          <w:rFonts w:ascii="Arial" w:hAnsi="Arial" w:cs="Arial"/>
        </w:rPr>
        <w:t xml:space="preserve"> services have access to the Admiral Nursing service, whose specialist dementia nurses give expert practical, clinical and emotional support to families living with dementia. </w:t>
      </w:r>
    </w:p>
    <w:p w14:paraId="37AC7FAA" w14:textId="2B4B4DD2" w:rsidR="00586806" w:rsidRPr="006935C6" w:rsidRDefault="009750DC" w:rsidP="00586806">
      <w:pPr>
        <w:rPr>
          <w:rFonts w:ascii="Calibri" w:hAnsi="Calibri" w:cs="Calibri"/>
          <w:sz w:val="22"/>
          <w:szCs w:val="22"/>
        </w:rPr>
      </w:pPr>
      <w:r w:rsidRPr="00A53428">
        <w:t xml:space="preserve">Older </w:t>
      </w:r>
      <w:proofErr w:type="gramStart"/>
      <w:r w:rsidRPr="00A53428">
        <w:t>adults</w:t>
      </w:r>
      <w:proofErr w:type="gramEnd"/>
      <w:r w:rsidRPr="00A53428">
        <w:t xml:space="preserve"> services also have access to</w:t>
      </w:r>
      <w:r w:rsidR="00586806" w:rsidRPr="00A53428">
        <w:t xml:space="preserve"> Systemic (Family) therapy which explores the connections between people, their families and other important people in their lives. Resolving difficulties might </w:t>
      </w:r>
      <w:proofErr w:type="gramStart"/>
      <w:r w:rsidR="00586806" w:rsidRPr="00A53428">
        <w:t>involve:</w:t>
      </w:r>
      <w:proofErr w:type="gramEnd"/>
      <w:r w:rsidR="00586806" w:rsidRPr="00A53428">
        <w:t xml:space="preserve"> listening well and understanding the perspectives of each other, trying different ways of doing things together, starting to recognise and showing more of </w:t>
      </w:r>
      <w:r w:rsidR="00A53428" w:rsidRPr="00A53428">
        <w:t>their</w:t>
      </w:r>
      <w:r w:rsidR="00586806" w:rsidRPr="00A53428">
        <w:t xml:space="preserve"> collective strengths and resources. The therapy is carried out by </w:t>
      </w:r>
      <w:r w:rsidR="00A53428" w:rsidRPr="00A53428">
        <w:t xml:space="preserve">a </w:t>
      </w:r>
      <w:r w:rsidR="00586806" w:rsidRPr="00A53428">
        <w:t xml:space="preserve">Psychologist and </w:t>
      </w:r>
      <w:r w:rsidR="00A53428">
        <w:t>older adult</w:t>
      </w:r>
      <w:r w:rsidR="00586806" w:rsidRPr="00A53428">
        <w:t xml:space="preserve"> staff trained in systems therapy.</w:t>
      </w:r>
    </w:p>
    <w:p w14:paraId="129836F2" w14:textId="660231BB" w:rsidR="00D15FCB" w:rsidRPr="00CC563A" w:rsidRDefault="00D15FCB" w:rsidP="00A8151B">
      <w:pPr>
        <w:pStyle w:val="Heading3"/>
        <w:numPr>
          <w:ilvl w:val="2"/>
          <w:numId w:val="26"/>
        </w:numPr>
      </w:pPr>
      <w:bookmarkStart w:id="42" w:name="_Toc62547329"/>
      <w:r>
        <w:t>Support with physical health</w:t>
      </w:r>
      <w:bookmarkEnd w:id="42"/>
    </w:p>
    <w:p w14:paraId="74808EA5" w14:textId="7F366755" w:rsidR="00D15FCB" w:rsidRPr="00CC563A" w:rsidRDefault="00D15FCB" w:rsidP="007127DA">
      <w:pPr>
        <w:jc w:val="both"/>
      </w:pPr>
      <w:r w:rsidRPr="00CC563A">
        <w:t>It is known that people with serious mental illness have a higher incidence of poor diet</w:t>
      </w:r>
      <w:r w:rsidR="00944523" w:rsidRPr="00CC563A">
        <w:t xml:space="preserve">, cardiovascular and respiratory diseases, </w:t>
      </w:r>
      <w:proofErr w:type="gramStart"/>
      <w:r w:rsidR="00944523" w:rsidRPr="00CC563A">
        <w:t>diabetes</w:t>
      </w:r>
      <w:proofErr w:type="gramEnd"/>
      <w:r w:rsidR="00944523" w:rsidRPr="00CC563A">
        <w:t xml:space="preserve"> and hypertension</w:t>
      </w:r>
      <w:r w:rsidRPr="00CC563A">
        <w:t xml:space="preserve">. An in-patient stay is an opportunity for </w:t>
      </w:r>
      <w:r w:rsidR="001F5841" w:rsidRPr="00CC563A">
        <w:t xml:space="preserve">specialist </w:t>
      </w:r>
      <w:r w:rsidRPr="00CC563A">
        <w:t xml:space="preserve">staff to offer support and advice to </w:t>
      </w:r>
      <w:r w:rsidR="00944523" w:rsidRPr="00CC563A">
        <w:t>promote good physical health</w:t>
      </w:r>
      <w:r w:rsidRPr="00CC563A">
        <w:t>.</w:t>
      </w:r>
      <w:r w:rsidR="00B52E5F" w:rsidRPr="00CC563A">
        <w:t xml:space="preserve"> </w:t>
      </w:r>
      <w:r w:rsidR="00944523" w:rsidRPr="00CC563A">
        <w:t>R</w:t>
      </w:r>
      <w:r w:rsidR="00B52E5F" w:rsidRPr="00CC563A">
        <w:t xml:space="preserve">eferrals can be made </w:t>
      </w:r>
      <w:r w:rsidR="00944523" w:rsidRPr="00CC563A">
        <w:t>for physical health checks, nutritional advice and exercise-based support from Specialist physical healthcare nurses, Physiotherapists, Dietitians, Speech and Language therapists and Podiatrists.</w:t>
      </w:r>
      <w:r w:rsidR="00B52E5F" w:rsidRPr="00CC563A">
        <w:t xml:space="preserve"> </w:t>
      </w:r>
    </w:p>
    <w:p w14:paraId="65271845" w14:textId="13119C90" w:rsidR="00763EB2" w:rsidRPr="00CC563A" w:rsidRDefault="00166DEE" w:rsidP="007127DA">
      <w:pPr>
        <w:jc w:val="both"/>
      </w:pPr>
      <w:r w:rsidRPr="00CC563A">
        <w:t>Referrals, particularly for older adults, may also be made</w:t>
      </w:r>
      <w:r w:rsidR="00763EB2" w:rsidRPr="00CC563A">
        <w:t xml:space="preserve"> to other services including au</w:t>
      </w:r>
      <w:r w:rsidR="005C60E0" w:rsidRPr="00CC563A">
        <w:t>diology, tissue viability services and old age physicians.</w:t>
      </w:r>
    </w:p>
    <w:p w14:paraId="1C06B1F2" w14:textId="02F54E34" w:rsidR="00183AB4" w:rsidRDefault="00183AB4" w:rsidP="007127DA">
      <w:pPr>
        <w:jc w:val="both"/>
      </w:pPr>
    </w:p>
    <w:p w14:paraId="17C5DD5C" w14:textId="5BA5E210" w:rsidR="006935C6" w:rsidRDefault="006935C6" w:rsidP="007127DA">
      <w:pPr>
        <w:jc w:val="both"/>
      </w:pPr>
    </w:p>
    <w:p w14:paraId="05DE7228" w14:textId="77777777" w:rsidR="006935C6" w:rsidRDefault="006935C6" w:rsidP="007127DA">
      <w:pPr>
        <w:jc w:val="both"/>
      </w:pPr>
    </w:p>
    <w:p w14:paraId="76B9BA0F" w14:textId="77777777" w:rsidR="008E451E" w:rsidRPr="00D15FCB" w:rsidRDefault="008E451E" w:rsidP="007127DA">
      <w:pPr>
        <w:jc w:val="both"/>
      </w:pPr>
    </w:p>
    <w:p w14:paraId="02ED3AA5" w14:textId="29130259" w:rsidR="0015797D" w:rsidRPr="00613029" w:rsidRDefault="0015797D" w:rsidP="00FA3FE3">
      <w:pPr>
        <w:pStyle w:val="Heading3"/>
        <w:numPr>
          <w:ilvl w:val="2"/>
          <w:numId w:val="26"/>
        </w:numPr>
      </w:pPr>
      <w:bookmarkStart w:id="43" w:name="_Toc62547330"/>
      <w:r w:rsidRPr="00613029">
        <w:lastRenderedPageBreak/>
        <w:t>Medicines Management</w:t>
      </w:r>
      <w:bookmarkEnd w:id="43"/>
    </w:p>
    <w:p w14:paraId="61EF723A" w14:textId="323D925C" w:rsidR="00926D5E" w:rsidRDefault="0015797D" w:rsidP="007127DA">
      <w:pPr>
        <w:jc w:val="both"/>
      </w:pPr>
      <w:r w:rsidRPr="00613029">
        <w:t xml:space="preserve">Staff and patients have access to the clinical pharmacy team throughout the inpatient stay. </w:t>
      </w:r>
      <w:r w:rsidR="00FA6C87" w:rsidRPr="00613029">
        <w:t>Pharmacists</w:t>
      </w:r>
      <w:r w:rsidRPr="00613029">
        <w:t xml:space="preserve"> are available to provide expert information about medications for both physical and </w:t>
      </w:r>
      <w:r w:rsidRPr="0015797D">
        <w:t>mental health</w:t>
      </w:r>
      <w:r>
        <w:t>, supporting</w:t>
      </w:r>
      <w:r w:rsidRPr="0015797D">
        <w:t xml:space="preserve"> patients to make informed choices about their medications both verbally and with the use of printed information from the choice and medication website. They will provide education sessions to individuals or g</w:t>
      </w:r>
      <w:r>
        <w:t>roups of patients when required, and as members of the MDT, advise</w:t>
      </w:r>
      <w:r w:rsidRPr="0015797D">
        <w:t xml:space="preserve"> </w:t>
      </w:r>
      <w:r>
        <w:t xml:space="preserve">individual </w:t>
      </w:r>
      <w:r w:rsidRPr="0015797D">
        <w:t xml:space="preserve">patients </w:t>
      </w:r>
      <w:r>
        <w:t xml:space="preserve">during admission and </w:t>
      </w:r>
      <w:r w:rsidRPr="0015797D">
        <w:t>prior to discharge to enable better concordance with medication.</w:t>
      </w:r>
    </w:p>
    <w:p w14:paraId="2392A54D" w14:textId="4DFD5B18" w:rsidR="0015797D" w:rsidRPr="00B95CAA" w:rsidRDefault="00FA3FE3" w:rsidP="00FA3FE3">
      <w:pPr>
        <w:pStyle w:val="Heading3"/>
        <w:numPr>
          <w:ilvl w:val="0"/>
          <w:numId w:val="0"/>
        </w:numPr>
      </w:pPr>
      <w:r>
        <w:t xml:space="preserve">     </w:t>
      </w:r>
      <w:bookmarkStart w:id="44" w:name="_Toc62547331"/>
      <w:proofErr w:type="gramStart"/>
      <w:r w:rsidR="004F145A">
        <w:t>8.</w:t>
      </w:r>
      <w:r w:rsidR="00975BD4">
        <w:t>7</w:t>
      </w:r>
      <w:r w:rsidR="004F145A">
        <w:t xml:space="preserve">.9  </w:t>
      </w:r>
      <w:r w:rsidR="00A916CF" w:rsidRPr="00B95CAA">
        <w:t>E</w:t>
      </w:r>
      <w:r w:rsidR="006F180D" w:rsidRPr="00B95CAA">
        <w:t>lectroconvulsive</w:t>
      </w:r>
      <w:proofErr w:type="gramEnd"/>
      <w:r w:rsidR="006F180D" w:rsidRPr="00B95CAA">
        <w:t xml:space="preserve"> Therapy (E</w:t>
      </w:r>
      <w:r w:rsidR="00A916CF" w:rsidRPr="00B95CAA">
        <w:t>CT</w:t>
      </w:r>
      <w:r w:rsidR="006F180D" w:rsidRPr="00B95CAA">
        <w:t>)</w:t>
      </w:r>
      <w:bookmarkEnd w:id="44"/>
    </w:p>
    <w:p w14:paraId="4BDC4D8B" w14:textId="5ABD7FB9" w:rsidR="006F180D" w:rsidRPr="00613029" w:rsidRDefault="006F180D" w:rsidP="006F180D">
      <w:pPr>
        <w:jc w:val="both"/>
      </w:pPr>
      <w:r w:rsidRPr="00114AED">
        <w:t>Electroconvulsive Therapy (ECT) is an essential intervention for some service users who attend treatment from both the inpatient wards and community settings. ECT can be a life-saving treatment for some and is the definitive treatment for catatonia of any cause and life-threatening depression. ECT is used in approximately a million people per year globally, in every advanced health system.</w:t>
      </w:r>
    </w:p>
    <w:p w14:paraId="32D9C82E" w14:textId="701AC5DC" w:rsidR="00114AED" w:rsidRPr="00613029" w:rsidRDefault="00514D20" w:rsidP="006F180D">
      <w:pPr>
        <w:jc w:val="both"/>
        <w:rPr>
          <w:rFonts w:ascii="Calibri" w:hAnsi="Calibri" w:cs="Calibri"/>
          <w:sz w:val="22"/>
          <w:szCs w:val="22"/>
        </w:rPr>
      </w:pPr>
      <w:r w:rsidRPr="00613029">
        <w:t xml:space="preserve">The possibility of receiving ECT can be frightening, and service users should receive information on the pros and cons of this </w:t>
      </w:r>
      <w:proofErr w:type="gramStart"/>
      <w:r w:rsidRPr="00613029">
        <w:t>treatment, and</w:t>
      </w:r>
      <w:proofErr w:type="gramEnd"/>
      <w:r w:rsidRPr="00613029">
        <w:t xml:space="preserve"> have the opportunity to discuss these in full with the clinical team.</w:t>
      </w:r>
    </w:p>
    <w:p w14:paraId="5D97ADC7" w14:textId="77777777" w:rsidR="006F180D" w:rsidRDefault="006F180D" w:rsidP="006F180D">
      <w:pPr>
        <w:jc w:val="both"/>
      </w:pPr>
      <w:r>
        <w:t xml:space="preserve">ECT is regulated in the United Kingdom by NICE (with respect to indications) and the </w:t>
      </w:r>
      <w:proofErr w:type="spellStart"/>
      <w:r>
        <w:t>RCPsych’s</w:t>
      </w:r>
      <w:proofErr w:type="spellEnd"/>
      <w:r>
        <w:t xml:space="preserve"> ECT Accreditation Service (w</w:t>
      </w:r>
      <w:r w:rsidR="004166C4">
        <w:t xml:space="preserve">ith respect to implementation). </w:t>
      </w:r>
      <w:r>
        <w:t xml:space="preserve">As well as 3-yearly audit and peer review by </w:t>
      </w:r>
      <w:proofErr w:type="spellStart"/>
      <w:r>
        <w:t>ECTAS</w:t>
      </w:r>
      <w:proofErr w:type="spellEnd"/>
      <w:r>
        <w:t xml:space="preserve">, the service is subject to annual internal audit. The ECT service comprises a multidisciplinary team led by a consultant with a special interest in ECT, and includes anaesthetists, </w:t>
      </w:r>
      <w:proofErr w:type="gramStart"/>
      <w:r>
        <w:t>nurses</w:t>
      </w:r>
      <w:proofErr w:type="gramEnd"/>
      <w:r>
        <w:t xml:space="preserve"> and operating department practitioners (</w:t>
      </w:r>
      <w:proofErr w:type="spellStart"/>
      <w:r>
        <w:t>ODPs</w:t>
      </w:r>
      <w:proofErr w:type="spellEnd"/>
      <w:r>
        <w:t>) from North Manchester General Hospital. All staff have a special interest in ECT and attend regular national courses and conferences both as delegates and trainers.</w:t>
      </w:r>
    </w:p>
    <w:p w14:paraId="1EF294CB" w14:textId="403E88FA" w:rsidR="006F180D" w:rsidRDefault="00D73013" w:rsidP="006F180D">
      <w:pPr>
        <w:jc w:val="both"/>
      </w:pPr>
      <w:r>
        <w:t>F</w:t>
      </w:r>
      <w:r w:rsidR="006F180D">
        <w:t xml:space="preserve">or </w:t>
      </w:r>
      <w:proofErr w:type="spellStart"/>
      <w:r w:rsidR="006F180D">
        <w:t>ECTAS</w:t>
      </w:r>
      <w:proofErr w:type="spellEnd"/>
      <w:r w:rsidR="006F180D">
        <w:t xml:space="preserve"> accreditation, the service must be provided in a dedicated suite which must meet recommended patient-centred and safety and dignity-focused environmental and procedural standards. Treatment occurs twice per week in line with NICE guidance. As people receiving ECT must fast before each treatment, treatment occurs in the morning. Treatment is provided in conjunction with the referring team, who receive advice on medical fitness, frequency and duration of treatment, medication, indications, side effects and prognosis from the ECT MDT.</w:t>
      </w:r>
    </w:p>
    <w:p w14:paraId="11041840" w14:textId="30D1F34F" w:rsidR="006439DF" w:rsidRDefault="00D72B20" w:rsidP="00952A11">
      <w:pPr>
        <w:pStyle w:val="Heading3"/>
        <w:numPr>
          <w:ilvl w:val="0"/>
          <w:numId w:val="0"/>
        </w:numPr>
        <w:ind w:left="1428" w:hanging="720"/>
        <w:rPr>
          <w:color w:val="FF0000"/>
          <w:highlight w:val="yellow"/>
        </w:rPr>
      </w:pPr>
      <w:bookmarkStart w:id="45" w:name="_Toc62547332"/>
      <w:r w:rsidRPr="00613029">
        <w:t>8.7.10</w:t>
      </w:r>
      <w:r>
        <w:t xml:space="preserve"> </w:t>
      </w:r>
      <w:r w:rsidR="006439DF" w:rsidRPr="006439DF">
        <w:t>Suicide prevention</w:t>
      </w:r>
      <w:bookmarkEnd w:id="45"/>
    </w:p>
    <w:p w14:paraId="4DD61C32" w14:textId="68E414F0" w:rsidR="00D72B20" w:rsidRDefault="00D72B20" w:rsidP="006439DF">
      <w:pPr>
        <w:jc w:val="both"/>
        <w:rPr>
          <w:color w:val="FF0000"/>
        </w:rPr>
      </w:pPr>
      <w:r w:rsidRPr="008C466F">
        <w:rPr>
          <w:color w:val="FF0000"/>
          <w:highlight w:val="yellow"/>
        </w:rPr>
        <w:t>[Add in Suicide Prevention section – SL]</w:t>
      </w:r>
      <w:r>
        <w:rPr>
          <w:color w:val="FF0000"/>
        </w:rPr>
        <w:t xml:space="preserve">  </w:t>
      </w:r>
    </w:p>
    <w:p w14:paraId="3D6D1258" w14:textId="77777777" w:rsidR="006439DF" w:rsidRPr="006439DF" w:rsidRDefault="008C466F" w:rsidP="00952A11">
      <w:pPr>
        <w:pStyle w:val="Heading3"/>
        <w:numPr>
          <w:ilvl w:val="0"/>
          <w:numId w:val="0"/>
        </w:numPr>
        <w:ind w:left="1428" w:hanging="720"/>
        <w:rPr>
          <w:color w:val="FF0000"/>
        </w:rPr>
      </w:pPr>
      <w:bookmarkStart w:id="46" w:name="_Toc62547333"/>
      <w:r w:rsidRPr="006439DF">
        <w:t>8.7.11 Audit</w:t>
      </w:r>
      <w:bookmarkEnd w:id="46"/>
      <w:r w:rsidRPr="006439DF">
        <w:t xml:space="preserve"> </w:t>
      </w:r>
    </w:p>
    <w:p w14:paraId="0DCCA38F" w14:textId="6121B02E" w:rsidR="00D72B20" w:rsidRPr="00887A69" w:rsidRDefault="00D72B20" w:rsidP="00887A69">
      <w:pPr>
        <w:jc w:val="both"/>
      </w:pPr>
      <w:r w:rsidRPr="006439DF">
        <w:t>In addition to the routine collection of performance monitoring data, the quality of care</w:t>
      </w:r>
      <w:r w:rsidR="008C466F" w:rsidRPr="006439DF">
        <w:t xml:space="preserve"> and efficacy of interventions</w:t>
      </w:r>
      <w:r w:rsidRPr="006439DF">
        <w:t xml:space="preserve"> in services is under constant review</w:t>
      </w:r>
      <w:r w:rsidR="008C466F" w:rsidRPr="006439DF">
        <w:t>. It is</w:t>
      </w:r>
      <w:r w:rsidRPr="006439DF">
        <w:t xml:space="preserve"> supported by participation in national Confidential Enquiries and audits, and local audits of care. These are in addition to an annually agreed programme of Quality Improvement projects. </w:t>
      </w:r>
      <w:r w:rsidRPr="00887A69">
        <w:t xml:space="preserve">A sample Annual Audit programme is attached at Appendix </w:t>
      </w:r>
      <w:r w:rsidR="00166DEE" w:rsidRPr="00887A69">
        <w:t>7</w:t>
      </w:r>
    </w:p>
    <w:p w14:paraId="37CE94CB" w14:textId="77777777" w:rsidR="00D72B20" w:rsidRDefault="00D72B20" w:rsidP="006F180D">
      <w:pPr>
        <w:jc w:val="both"/>
      </w:pPr>
    </w:p>
    <w:p w14:paraId="5B42FFFE" w14:textId="4A191A57" w:rsidR="00B41F18" w:rsidRPr="00441ED6" w:rsidRDefault="00B41F18" w:rsidP="00A8151B">
      <w:pPr>
        <w:pStyle w:val="Heading2"/>
        <w:numPr>
          <w:ilvl w:val="1"/>
          <w:numId w:val="26"/>
        </w:numPr>
        <w:ind w:left="760"/>
      </w:pPr>
      <w:bookmarkStart w:id="47" w:name="_Toc62547334"/>
      <w:r w:rsidRPr="00441ED6">
        <w:lastRenderedPageBreak/>
        <w:t>Discharge planning</w:t>
      </w:r>
      <w:bookmarkEnd w:id="47"/>
    </w:p>
    <w:p w14:paraId="3463A1B8" w14:textId="77777777" w:rsidR="00F57A5A" w:rsidRDefault="00F57A5A" w:rsidP="007127DA">
      <w:pPr>
        <w:jc w:val="both"/>
      </w:pPr>
      <w:r>
        <w:t>Please refer to local discharge planning checklists in addition to these guidelines.</w:t>
      </w:r>
    </w:p>
    <w:p w14:paraId="6D3FDFA4" w14:textId="77777777" w:rsidR="009E0CD8" w:rsidRPr="009E0CD8" w:rsidRDefault="009E0CD8" w:rsidP="007127DA">
      <w:pPr>
        <w:jc w:val="both"/>
      </w:pPr>
      <w:r w:rsidRPr="009E0CD8">
        <w:t xml:space="preserve">Discharge planning will commence at the point of admission for all </w:t>
      </w:r>
      <w:r w:rsidR="00E03CB1">
        <w:t>patients</w:t>
      </w:r>
      <w:r w:rsidRPr="009E0CD8">
        <w:t xml:space="preserve"> regardless of which ward they are admitted to or discharged from, and whether they are admitted informally or detained under the Mental Health Act. </w:t>
      </w:r>
    </w:p>
    <w:p w14:paraId="46738193" w14:textId="77777777" w:rsidR="0042638F" w:rsidRDefault="009E0CD8" w:rsidP="007127DA">
      <w:pPr>
        <w:jc w:val="both"/>
      </w:pPr>
      <w:r w:rsidRPr="009E0CD8">
        <w:t xml:space="preserve">Each </w:t>
      </w:r>
      <w:r w:rsidR="00E03CB1">
        <w:t>patient</w:t>
      </w:r>
      <w:r w:rsidRPr="009E0CD8">
        <w:t xml:space="preserve"> will have an expected date of discharge agreed at the point of admission which will be reviewed during both board round and ward review meetings. </w:t>
      </w:r>
    </w:p>
    <w:p w14:paraId="583ECCED" w14:textId="05E64129" w:rsidR="0042638F" w:rsidRPr="009E0CD8" w:rsidRDefault="0042638F" w:rsidP="007127DA">
      <w:pPr>
        <w:jc w:val="both"/>
      </w:pPr>
      <w:r>
        <w:t xml:space="preserve">Standards and guidance on Board rounds and Ward rounds can be found in </w:t>
      </w:r>
      <w:r w:rsidRPr="00166DEE">
        <w:t xml:space="preserve">Appendix </w:t>
      </w:r>
      <w:r w:rsidR="008C5084" w:rsidRPr="00166DEE">
        <w:t>8</w:t>
      </w:r>
      <w:r w:rsidRPr="00166DEE">
        <w:t xml:space="preserve"> and Appendix </w:t>
      </w:r>
      <w:r w:rsidR="008C5084" w:rsidRPr="00166DEE">
        <w:t>9</w:t>
      </w:r>
    </w:p>
    <w:p w14:paraId="7C4888D8" w14:textId="77777777" w:rsidR="009E0CD8" w:rsidRPr="00887A69" w:rsidRDefault="009E0CD8" w:rsidP="007127DA">
      <w:pPr>
        <w:jc w:val="both"/>
      </w:pPr>
      <w:r w:rsidRPr="009E0CD8">
        <w:t xml:space="preserve">There will be an initial CPA meeting where a collective agreement is reached with the referring team, </w:t>
      </w:r>
      <w:proofErr w:type="spellStart"/>
      <w:r w:rsidRPr="009E0CD8">
        <w:t>CMHT</w:t>
      </w:r>
      <w:proofErr w:type="spellEnd"/>
      <w:r w:rsidRPr="009E0CD8">
        <w:t xml:space="preserve"> and inpatient staff regarding the purpose of the inpatient stay, discharge </w:t>
      </w:r>
      <w:r w:rsidRPr="00887A69">
        <w:t>criteria and likely length of stay.</w:t>
      </w:r>
    </w:p>
    <w:p w14:paraId="05B6C421" w14:textId="781E4B19" w:rsidR="009E0CD8" w:rsidRPr="00887A69" w:rsidRDefault="009E0CD8" w:rsidP="007127DA">
      <w:pPr>
        <w:jc w:val="both"/>
      </w:pPr>
      <w:r w:rsidRPr="00887A69">
        <w:t xml:space="preserve">The </w:t>
      </w:r>
      <w:r w:rsidR="00CA6BB8" w:rsidRPr="00887A69">
        <w:t xml:space="preserve">pre-discharge discussions and </w:t>
      </w:r>
      <w:r w:rsidRPr="00887A69">
        <w:t xml:space="preserve">decision to discharge should, where possible, be made in conjunction with the </w:t>
      </w:r>
      <w:r w:rsidR="00E03CB1" w:rsidRPr="00887A69">
        <w:t>patient</w:t>
      </w:r>
      <w:r w:rsidRPr="00887A69">
        <w:t xml:space="preserve"> and carers. </w:t>
      </w:r>
    </w:p>
    <w:p w14:paraId="4F8ECAA1" w14:textId="77777777" w:rsidR="004667F4" w:rsidRPr="00887A69" w:rsidRDefault="004667F4" w:rsidP="00E03CB1">
      <w:pPr>
        <w:autoSpaceDE w:val="0"/>
        <w:autoSpaceDN w:val="0"/>
        <w:adjustRightInd w:val="0"/>
        <w:jc w:val="both"/>
      </w:pPr>
      <w:proofErr w:type="gramStart"/>
      <w:r w:rsidRPr="00887A69">
        <w:t>Pre Discharge</w:t>
      </w:r>
      <w:proofErr w:type="gramEnd"/>
      <w:r w:rsidRPr="00887A69">
        <w:t xml:space="preserve"> </w:t>
      </w:r>
    </w:p>
    <w:p w14:paraId="34005583" w14:textId="77777777" w:rsidR="004667F4" w:rsidRPr="00887A69" w:rsidRDefault="00436C50" w:rsidP="00A8151B">
      <w:pPr>
        <w:pStyle w:val="ListParagraph"/>
        <w:numPr>
          <w:ilvl w:val="0"/>
          <w:numId w:val="19"/>
        </w:numPr>
        <w:autoSpaceDE w:val="0"/>
        <w:autoSpaceDN w:val="0"/>
        <w:adjustRightInd w:val="0"/>
        <w:jc w:val="both"/>
      </w:pPr>
      <w:r w:rsidRPr="00887A69">
        <w:t>MDT will</w:t>
      </w:r>
      <w:r w:rsidR="004667F4" w:rsidRPr="00887A69">
        <w:t xml:space="preserve"> arrange and attend Discharge CPA for all patients approaching discharge. </w:t>
      </w:r>
    </w:p>
    <w:p w14:paraId="0BDD3FF6" w14:textId="77777777" w:rsidR="004667F4" w:rsidRPr="00887A69" w:rsidRDefault="004667F4" w:rsidP="00A8151B">
      <w:pPr>
        <w:pStyle w:val="ListParagraph"/>
        <w:numPr>
          <w:ilvl w:val="0"/>
          <w:numId w:val="19"/>
        </w:numPr>
        <w:jc w:val="both"/>
      </w:pPr>
      <w:r w:rsidRPr="00887A69">
        <w:t xml:space="preserve">MDT </w:t>
      </w:r>
      <w:r w:rsidR="00436C50" w:rsidRPr="00887A69">
        <w:t>will</w:t>
      </w:r>
      <w:r w:rsidRPr="00887A69">
        <w:t xml:space="preserve"> review cluster at Discharge CPA to reflect overall care package requirements. </w:t>
      </w:r>
    </w:p>
    <w:p w14:paraId="41EB6AC7" w14:textId="0B50AF11" w:rsidR="00436C50" w:rsidRPr="00887A69" w:rsidRDefault="00436C50" w:rsidP="00A8151B">
      <w:pPr>
        <w:pStyle w:val="ListParagraph"/>
        <w:numPr>
          <w:ilvl w:val="0"/>
          <w:numId w:val="19"/>
        </w:numPr>
        <w:jc w:val="both"/>
      </w:pPr>
      <w:r w:rsidRPr="00887A69">
        <w:t xml:space="preserve">Pharmacy team will review medications to be taken away, advise on their continuation and liaise with outside agencies about continuation of specific medications </w:t>
      </w:r>
      <w:proofErr w:type="spellStart"/>
      <w:r w:rsidRPr="00887A69">
        <w:t>eg.</w:t>
      </w:r>
      <w:proofErr w:type="spellEnd"/>
      <w:r w:rsidRPr="00887A69">
        <w:t xml:space="preserve"> clozapine</w:t>
      </w:r>
    </w:p>
    <w:p w14:paraId="7F6C26C9" w14:textId="72C385AF" w:rsidR="004667F4" w:rsidRPr="00887A69" w:rsidRDefault="004667F4" w:rsidP="00A8151B">
      <w:pPr>
        <w:pStyle w:val="ListParagraph"/>
        <w:numPr>
          <w:ilvl w:val="0"/>
          <w:numId w:val="19"/>
        </w:numPr>
        <w:autoSpaceDE w:val="0"/>
        <w:autoSpaceDN w:val="0"/>
        <w:adjustRightInd w:val="0"/>
        <w:jc w:val="both"/>
      </w:pPr>
      <w:r w:rsidRPr="00887A69">
        <w:t xml:space="preserve">Occupational Therapists will produce a report for consideration by the MDT for all patients accepted onto a caseload in time to influence discharge planning. </w:t>
      </w:r>
    </w:p>
    <w:p w14:paraId="51EC786B" w14:textId="4D6AAF97" w:rsidR="005C60E0" w:rsidRPr="00887A69" w:rsidRDefault="005C60E0" w:rsidP="00A8151B">
      <w:pPr>
        <w:pStyle w:val="ListParagraph"/>
        <w:numPr>
          <w:ilvl w:val="0"/>
          <w:numId w:val="19"/>
        </w:numPr>
        <w:autoSpaceDE w:val="0"/>
        <w:autoSpaceDN w:val="0"/>
        <w:adjustRightInd w:val="0"/>
        <w:jc w:val="both"/>
      </w:pPr>
      <w:r w:rsidRPr="00887A69">
        <w:t xml:space="preserve">Relatives and/or carers </w:t>
      </w:r>
      <w:r w:rsidR="00166DEE" w:rsidRPr="00887A69">
        <w:t>will</w:t>
      </w:r>
      <w:r w:rsidRPr="00887A69">
        <w:t xml:space="preserve"> be invited to a pre-discharge meeting</w:t>
      </w:r>
    </w:p>
    <w:p w14:paraId="7318ECB2" w14:textId="77777777" w:rsidR="004667F4" w:rsidRPr="004667F4" w:rsidRDefault="004667F4" w:rsidP="007127DA">
      <w:pPr>
        <w:autoSpaceDE w:val="0"/>
        <w:autoSpaceDN w:val="0"/>
        <w:adjustRightInd w:val="0"/>
        <w:jc w:val="both"/>
      </w:pPr>
      <w:r w:rsidRPr="004667F4">
        <w:t>At discharge</w:t>
      </w:r>
    </w:p>
    <w:p w14:paraId="1E3D5649" w14:textId="77777777" w:rsidR="004667F4" w:rsidRPr="004667F4" w:rsidRDefault="004667F4" w:rsidP="00A8151B">
      <w:pPr>
        <w:pStyle w:val="ListParagraph"/>
        <w:numPr>
          <w:ilvl w:val="0"/>
          <w:numId w:val="19"/>
        </w:numPr>
        <w:autoSpaceDE w:val="0"/>
        <w:autoSpaceDN w:val="0"/>
        <w:adjustRightInd w:val="0"/>
        <w:jc w:val="both"/>
      </w:pPr>
      <w:r w:rsidRPr="004667F4">
        <w:t>All patients will have a discharge prescription completed</w:t>
      </w:r>
    </w:p>
    <w:p w14:paraId="3223FE78" w14:textId="77777777" w:rsidR="004667F4" w:rsidRDefault="004667F4" w:rsidP="00A8151B">
      <w:pPr>
        <w:pStyle w:val="ListParagraph"/>
        <w:numPr>
          <w:ilvl w:val="0"/>
          <w:numId w:val="19"/>
        </w:numPr>
        <w:jc w:val="both"/>
      </w:pPr>
      <w:r w:rsidRPr="004667F4">
        <w:t>All patients will be offered an exit questionnaire</w:t>
      </w:r>
    </w:p>
    <w:p w14:paraId="29E6142B" w14:textId="77777777" w:rsidR="006524E5" w:rsidRPr="00887A69" w:rsidRDefault="006524E5" w:rsidP="00A8151B">
      <w:pPr>
        <w:pStyle w:val="ListParagraph"/>
        <w:numPr>
          <w:ilvl w:val="0"/>
          <w:numId w:val="19"/>
        </w:numPr>
        <w:autoSpaceDE w:val="0"/>
        <w:autoSpaceDN w:val="0"/>
        <w:adjustRightInd w:val="0"/>
        <w:jc w:val="both"/>
      </w:pPr>
      <w:r>
        <w:t xml:space="preserve">All patients will be supported to develop a “discharge account” that includes their </w:t>
      </w:r>
      <w:r w:rsidRPr="00887A69">
        <w:t>experience of the admission</w:t>
      </w:r>
    </w:p>
    <w:p w14:paraId="7AA06F8A" w14:textId="74C9EE7D" w:rsidR="006524E5" w:rsidRPr="00887A69" w:rsidRDefault="006524E5" w:rsidP="00A8151B">
      <w:pPr>
        <w:pStyle w:val="ListParagraph"/>
        <w:numPr>
          <w:ilvl w:val="0"/>
          <w:numId w:val="19"/>
        </w:numPr>
        <w:autoSpaceDE w:val="0"/>
        <w:autoSpaceDN w:val="0"/>
        <w:adjustRightInd w:val="0"/>
        <w:jc w:val="both"/>
      </w:pPr>
      <w:r w:rsidRPr="00887A69">
        <w:t xml:space="preserve">Patients will be aware of what follow-up they should expect and what support they can access </w:t>
      </w:r>
    </w:p>
    <w:p w14:paraId="01CF185E" w14:textId="288E2B62" w:rsidR="0007489B" w:rsidRPr="00887A69" w:rsidRDefault="0007489B" w:rsidP="00A8151B">
      <w:pPr>
        <w:pStyle w:val="ListParagraph"/>
        <w:numPr>
          <w:ilvl w:val="0"/>
          <w:numId w:val="19"/>
        </w:numPr>
        <w:autoSpaceDE w:val="0"/>
        <w:autoSpaceDN w:val="0"/>
        <w:adjustRightInd w:val="0"/>
        <w:jc w:val="both"/>
      </w:pPr>
      <w:r w:rsidRPr="00887A69">
        <w:t>All patients will be given a written appointment for their next contact and contact information for their team.</w:t>
      </w:r>
    </w:p>
    <w:p w14:paraId="77E3EAA1" w14:textId="77777777" w:rsidR="00B42D44" w:rsidRPr="00887A69" w:rsidRDefault="00B42D44" w:rsidP="00A8151B">
      <w:pPr>
        <w:pStyle w:val="ListParagraph"/>
        <w:numPr>
          <w:ilvl w:val="0"/>
          <w:numId w:val="19"/>
        </w:numPr>
        <w:autoSpaceDE w:val="0"/>
        <w:autoSpaceDN w:val="0"/>
        <w:adjustRightInd w:val="0"/>
        <w:jc w:val="both"/>
      </w:pPr>
      <w:r w:rsidRPr="00887A69">
        <w:t xml:space="preserve">A discharge </w:t>
      </w:r>
      <w:r w:rsidR="00B57E86" w:rsidRPr="00887A69">
        <w:t>notification</w:t>
      </w:r>
      <w:r w:rsidRPr="00887A69">
        <w:t xml:space="preserve"> will be sent to everyone identified in the plan as involved in the </w:t>
      </w:r>
      <w:r w:rsidR="004667F4" w:rsidRPr="00887A69">
        <w:t xml:space="preserve">patient’s </w:t>
      </w:r>
      <w:r w:rsidRPr="00887A69">
        <w:t xml:space="preserve">ongoing care, within 24 hours of </w:t>
      </w:r>
      <w:r w:rsidR="004667F4" w:rsidRPr="00887A69">
        <w:t>discharge from inpatient services</w:t>
      </w:r>
    </w:p>
    <w:p w14:paraId="7DAD1919" w14:textId="77777777" w:rsidR="00B32C3A" w:rsidRPr="004667F4" w:rsidRDefault="00B32C3A" w:rsidP="00A8151B">
      <w:pPr>
        <w:pStyle w:val="ListParagraph"/>
        <w:numPr>
          <w:ilvl w:val="0"/>
          <w:numId w:val="19"/>
        </w:numPr>
        <w:autoSpaceDE w:val="0"/>
        <w:autoSpaceDN w:val="0"/>
        <w:adjustRightInd w:val="0"/>
        <w:jc w:val="both"/>
      </w:pPr>
      <w:r w:rsidRPr="00887A69">
        <w:t xml:space="preserve">A discharge summary will </w:t>
      </w:r>
      <w:r w:rsidRPr="004667F4">
        <w:t xml:space="preserve">be completed within </w:t>
      </w:r>
      <w:r>
        <w:t>10</w:t>
      </w:r>
      <w:r w:rsidRPr="004667F4">
        <w:t xml:space="preserve"> </w:t>
      </w:r>
      <w:r w:rsidR="00B02B5F">
        <w:t>working</w:t>
      </w:r>
      <w:r w:rsidRPr="004667F4">
        <w:t xml:space="preserve"> days of discharge and a copy sent to the patient’s GP via an approved method i.e. NHS </w:t>
      </w:r>
      <w:r w:rsidRPr="004667F4">
        <w:lastRenderedPageBreak/>
        <w:t>email/</w:t>
      </w:r>
      <w:proofErr w:type="spellStart"/>
      <w:r w:rsidRPr="004667F4">
        <w:t>ECC</w:t>
      </w:r>
      <w:proofErr w:type="spellEnd"/>
      <w:r w:rsidRPr="004667F4">
        <w:t>/Royal Mail</w:t>
      </w:r>
      <w:r w:rsidR="00B02B5F">
        <w:t xml:space="preserve"> (in line with the standards agreed with Manchester commissioners)</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8278"/>
      </w:tblGrid>
      <w:tr w:rsidR="00B42D44" w:rsidRPr="00B42D44" w14:paraId="093E64CA" w14:textId="77777777">
        <w:trPr>
          <w:trHeight w:val="374"/>
        </w:trPr>
        <w:tc>
          <w:tcPr>
            <w:tcW w:w="8278" w:type="dxa"/>
          </w:tcPr>
          <w:p w14:paraId="74A8C299" w14:textId="77777777" w:rsidR="00B42D44" w:rsidRPr="00B42D44" w:rsidRDefault="00B42D44" w:rsidP="00B42D44">
            <w:pPr>
              <w:autoSpaceDE w:val="0"/>
              <w:autoSpaceDN w:val="0"/>
              <w:adjustRightInd w:val="0"/>
              <w:spacing w:after="0" w:line="240" w:lineRule="auto"/>
              <w:rPr>
                <w:rFonts w:ascii="Verdana" w:hAnsi="Verdana" w:cs="Verdana"/>
                <w:color w:val="000000"/>
                <w:sz w:val="22"/>
                <w:szCs w:val="22"/>
              </w:rPr>
            </w:pPr>
          </w:p>
        </w:tc>
      </w:tr>
    </w:tbl>
    <w:p w14:paraId="39AD60F1" w14:textId="77777777" w:rsidR="004667F4" w:rsidRPr="004667F4" w:rsidRDefault="004667F4" w:rsidP="007127DA">
      <w:pPr>
        <w:autoSpaceDE w:val="0"/>
        <w:autoSpaceDN w:val="0"/>
        <w:adjustRightInd w:val="0"/>
        <w:jc w:val="both"/>
      </w:pPr>
      <w:r w:rsidRPr="004667F4">
        <w:t xml:space="preserve">Following Discharge </w:t>
      </w:r>
    </w:p>
    <w:p w14:paraId="4B6CC2EF" w14:textId="77777777" w:rsidR="009E0CD8" w:rsidRPr="00887A69" w:rsidRDefault="004667F4" w:rsidP="00A8151B">
      <w:pPr>
        <w:pStyle w:val="ListParagraph"/>
        <w:numPr>
          <w:ilvl w:val="0"/>
          <w:numId w:val="20"/>
        </w:numPr>
        <w:jc w:val="both"/>
      </w:pPr>
      <w:r w:rsidRPr="004667F4">
        <w:t>Al</w:t>
      </w:r>
      <w:r w:rsidR="009E0CD8" w:rsidRPr="004667F4">
        <w:t xml:space="preserve">l </w:t>
      </w:r>
      <w:r w:rsidR="009E0CD8" w:rsidRPr="00887A69">
        <w:t>patients will receive follow up within 72 hours – preferably face to face</w:t>
      </w:r>
      <w:r w:rsidR="00862728" w:rsidRPr="00887A69">
        <w:t xml:space="preserve"> from their </w:t>
      </w:r>
      <w:r w:rsidR="009E0CD8" w:rsidRPr="00887A69">
        <w:t>Care Co-ordinator</w:t>
      </w:r>
      <w:r w:rsidR="00862728" w:rsidRPr="00887A69">
        <w:t>,</w:t>
      </w:r>
      <w:r w:rsidR="009E0CD8" w:rsidRPr="00887A69">
        <w:t xml:space="preserve"> or </w:t>
      </w:r>
      <w:proofErr w:type="spellStart"/>
      <w:r w:rsidR="009E0CD8" w:rsidRPr="00887A69">
        <w:t>HBT</w:t>
      </w:r>
      <w:proofErr w:type="spellEnd"/>
      <w:r w:rsidR="009E0CD8" w:rsidRPr="00887A69">
        <w:t xml:space="preserve">. </w:t>
      </w:r>
    </w:p>
    <w:p w14:paraId="267F2C4F" w14:textId="5AB76F73" w:rsidR="0041435C" w:rsidRPr="00887A69" w:rsidRDefault="0041435C" w:rsidP="00A8151B">
      <w:pPr>
        <w:pStyle w:val="ListParagraph"/>
        <w:numPr>
          <w:ilvl w:val="0"/>
          <w:numId w:val="20"/>
        </w:numPr>
        <w:jc w:val="both"/>
      </w:pPr>
      <w:r w:rsidRPr="00887A69">
        <w:t>All patients will be seen for a follow-up appointment</w:t>
      </w:r>
    </w:p>
    <w:p w14:paraId="77D3923C" w14:textId="5999CECC" w:rsidR="009E0CD8" w:rsidRPr="00887A69" w:rsidRDefault="009E0CD8" w:rsidP="00A8151B">
      <w:pPr>
        <w:pStyle w:val="Heading3"/>
        <w:numPr>
          <w:ilvl w:val="2"/>
          <w:numId w:val="28"/>
        </w:numPr>
      </w:pPr>
      <w:bookmarkStart w:id="48" w:name="_Toc62547335"/>
      <w:r w:rsidRPr="00887A69">
        <w:t>Supportive Discharge Planning</w:t>
      </w:r>
      <w:bookmarkEnd w:id="48"/>
    </w:p>
    <w:p w14:paraId="0A9E0934" w14:textId="32435A34" w:rsidR="00FA1DB5" w:rsidRPr="00887A69" w:rsidRDefault="009E0CD8" w:rsidP="007127DA">
      <w:pPr>
        <w:jc w:val="both"/>
      </w:pPr>
      <w:r w:rsidRPr="00887A69">
        <w:t xml:space="preserve">Staff should be planning for discharge, including key aspects of a patients’ </w:t>
      </w:r>
      <w:proofErr w:type="gramStart"/>
      <w:r w:rsidRPr="00887A69">
        <w:t>long term</w:t>
      </w:r>
      <w:proofErr w:type="gramEnd"/>
      <w:r w:rsidRPr="00887A69">
        <w:t xml:space="preserve"> recovery fr</w:t>
      </w:r>
      <w:r w:rsidR="00FA1DB5" w:rsidRPr="00887A69">
        <w:t>om the beginning of admission</w:t>
      </w:r>
      <w:r w:rsidRPr="00887A69">
        <w:t>.</w:t>
      </w:r>
      <w:r w:rsidR="0007489B" w:rsidRPr="00887A69">
        <w:t xml:space="preserve"> This</w:t>
      </w:r>
      <w:r w:rsidRPr="00887A69">
        <w:t xml:space="preserve"> </w:t>
      </w:r>
      <w:r w:rsidR="0007489B" w:rsidRPr="00887A69">
        <w:t>should include planning how to respond quickly to a readmission by the patient.</w:t>
      </w:r>
    </w:p>
    <w:p w14:paraId="6BD3B7AD" w14:textId="77777777" w:rsidR="009E0CD8" w:rsidRPr="002A5AE8" w:rsidRDefault="009E0CD8" w:rsidP="007127DA">
      <w:pPr>
        <w:jc w:val="both"/>
      </w:pPr>
      <w:r w:rsidRPr="002A5AE8">
        <w:t>Discharge planning should be person-centred, particularly in care planning.  It should be recovery-focussed with a shared understanding of what recovery means for the individual patient.  It should be consistent in its processes, supporting effective discharge with patients empowered to take ownership of their own recovery.</w:t>
      </w:r>
    </w:p>
    <w:p w14:paraId="343A52FF" w14:textId="77777777" w:rsidR="009E0CD8" w:rsidRDefault="00862728" w:rsidP="007127DA">
      <w:pPr>
        <w:jc w:val="both"/>
      </w:pPr>
      <w:r>
        <w:t>T</w:t>
      </w:r>
      <w:r w:rsidR="009E0CD8" w:rsidRPr="002A5AE8">
        <w:t>he role of the carer, friend or family member</w:t>
      </w:r>
      <w:r>
        <w:t xml:space="preserve"> is critical in supportive discharge</w:t>
      </w:r>
      <w:r w:rsidR="009E0CD8" w:rsidRPr="002A5AE8">
        <w:t>.  They should be seen as an essential part of a patient’s care and there can be great benefits in them being part of the multi-disciplinary team delivering care and treatment</w:t>
      </w:r>
      <w:r>
        <w:t xml:space="preserve"> following an in-patient stay</w:t>
      </w:r>
      <w:r w:rsidR="009E0CD8" w:rsidRPr="002A5AE8">
        <w:t>.</w:t>
      </w:r>
    </w:p>
    <w:p w14:paraId="3C8ED0E3" w14:textId="105C3553" w:rsidR="00B15B30" w:rsidRDefault="002F130D" w:rsidP="00FA3FE3">
      <w:pPr>
        <w:pStyle w:val="Heading3"/>
        <w:numPr>
          <w:ilvl w:val="0"/>
          <w:numId w:val="0"/>
        </w:numPr>
        <w:ind w:left="1428" w:hanging="720"/>
      </w:pPr>
      <w:bookmarkStart w:id="49" w:name="_Toc62547336"/>
      <w:r>
        <w:t>8</w:t>
      </w:r>
      <w:r w:rsidR="00B15B30">
        <w:t>.</w:t>
      </w:r>
      <w:r w:rsidR="001849C7">
        <w:t>8</w:t>
      </w:r>
      <w:r w:rsidR="00B15B30">
        <w:t>.</w:t>
      </w:r>
      <w:r w:rsidR="00B15B30" w:rsidRPr="004C391E">
        <w:t>2 Rehabilitation</w:t>
      </w:r>
      <w:bookmarkEnd w:id="49"/>
    </w:p>
    <w:p w14:paraId="4DF05C8C" w14:textId="77777777" w:rsidR="00B15B30" w:rsidRDefault="00B15B30" w:rsidP="007127DA">
      <w:pPr>
        <w:jc w:val="both"/>
        <w:rPr>
          <w:rStyle w:val="Strong"/>
          <w:b w:val="0"/>
        </w:rPr>
      </w:pPr>
      <w:r w:rsidRPr="00926D5E">
        <w:t>For some patients, their discharge from an acute ward will be into a rehabilitati</w:t>
      </w:r>
      <w:r w:rsidR="00C57B75" w:rsidRPr="00926D5E">
        <w:t>on</w:t>
      </w:r>
      <w:r w:rsidRPr="00926D5E">
        <w:t xml:space="preserve"> setting</w:t>
      </w:r>
      <w:r w:rsidR="00C57B75" w:rsidRPr="00926D5E">
        <w:t xml:space="preserve"> where</w:t>
      </w:r>
      <w:r w:rsidR="00C57B75" w:rsidRPr="00926D5E">
        <w:rPr>
          <w:b/>
        </w:rPr>
        <w:t xml:space="preserve"> </w:t>
      </w:r>
      <w:r w:rsidR="00E2383D" w:rsidRPr="00926D5E">
        <w:rPr>
          <w:rStyle w:val="Strong"/>
          <w:b w:val="0"/>
        </w:rPr>
        <w:t>recovery</w:t>
      </w:r>
      <w:r w:rsidR="00C57B75" w:rsidRPr="00926D5E">
        <w:rPr>
          <w:rStyle w:val="Strong"/>
          <w:b w:val="0"/>
        </w:rPr>
        <w:t>-</w:t>
      </w:r>
      <w:r w:rsidR="00E2383D" w:rsidRPr="00926D5E">
        <w:rPr>
          <w:rStyle w:val="Strong"/>
          <w:b w:val="0"/>
        </w:rPr>
        <w:t xml:space="preserve">focused support </w:t>
      </w:r>
      <w:r w:rsidR="00C57B75" w:rsidRPr="00926D5E">
        <w:rPr>
          <w:rStyle w:val="Strong"/>
          <w:b w:val="0"/>
        </w:rPr>
        <w:t>will</w:t>
      </w:r>
      <w:r w:rsidR="00E2383D" w:rsidRPr="00926D5E">
        <w:rPr>
          <w:rStyle w:val="Strong"/>
          <w:b w:val="0"/>
        </w:rPr>
        <w:t xml:space="preserve"> enable service users to develop, enhance and sustain life skills and coping strategies</w:t>
      </w:r>
      <w:r w:rsidR="00C57B75" w:rsidRPr="00926D5E">
        <w:rPr>
          <w:rStyle w:val="Strong"/>
          <w:b w:val="0"/>
        </w:rPr>
        <w:t>, so</w:t>
      </w:r>
      <w:r w:rsidR="00E2383D" w:rsidRPr="00926D5E">
        <w:rPr>
          <w:rStyle w:val="Strong"/>
          <w:b w:val="0"/>
        </w:rPr>
        <w:t xml:space="preserve"> enabl</w:t>
      </w:r>
      <w:r w:rsidR="00C57B75" w:rsidRPr="00926D5E">
        <w:rPr>
          <w:rStyle w:val="Strong"/>
          <w:b w:val="0"/>
        </w:rPr>
        <w:t>ing</w:t>
      </w:r>
      <w:r w:rsidR="00E2383D" w:rsidRPr="00926D5E">
        <w:rPr>
          <w:rStyle w:val="Strong"/>
          <w:b w:val="0"/>
        </w:rPr>
        <w:t xml:space="preserve"> the</w:t>
      </w:r>
      <w:r w:rsidR="00C57B75" w:rsidRPr="00926D5E">
        <w:rPr>
          <w:rStyle w:val="Strong"/>
          <w:b w:val="0"/>
        </w:rPr>
        <w:t xml:space="preserve">m </w:t>
      </w:r>
      <w:r w:rsidR="00E2383D" w:rsidRPr="00926D5E">
        <w:rPr>
          <w:rStyle w:val="Strong"/>
          <w:b w:val="0"/>
        </w:rPr>
        <w:t>to achieve greater independence and quality of life.​</w:t>
      </w:r>
      <w:r w:rsidR="00C57B75" w:rsidRPr="00926D5E">
        <w:rPr>
          <w:rStyle w:val="Strong"/>
          <w:b w:val="0"/>
        </w:rPr>
        <w:t xml:space="preserve"> Rehabilitation services are run by GMMH and 3</w:t>
      </w:r>
      <w:r w:rsidR="00C57B75" w:rsidRPr="00926D5E">
        <w:rPr>
          <w:rStyle w:val="Strong"/>
          <w:b w:val="0"/>
          <w:vertAlign w:val="superscript"/>
        </w:rPr>
        <w:t>rd</w:t>
      </w:r>
      <w:r w:rsidR="00C57B75" w:rsidRPr="00926D5E">
        <w:rPr>
          <w:rStyle w:val="Strong"/>
          <w:b w:val="0"/>
        </w:rPr>
        <w:t xml:space="preserve"> sector organisations, but there is a single route of referral managed by GMMH into all rehabilitation services. </w:t>
      </w:r>
    </w:p>
    <w:p w14:paraId="191B36A9" w14:textId="7CF7B3FF" w:rsidR="00C06194" w:rsidRPr="006935C6" w:rsidRDefault="0033026E" w:rsidP="00FA3FE3">
      <w:pPr>
        <w:pStyle w:val="Heading2"/>
        <w:numPr>
          <w:ilvl w:val="0"/>
          <w:numId w:val="0"/>
        </w:numPr>
        <w:ind w:left="760" w:hanging="400"/>
        <w:rPr>
          <w:rStyle w:val="Strong"/>
          <w:b/>
        </w:rPr>
      </w:pPr>
      <w:bookmarkStart w:id="50" w:name="_Toc62547337"/>
      <w:r>
        <w:rPr>
          <w:rStyle w:val="Strong"/>
          <w:b/>
        </w:rPr>
        <w:t>8.</w:t>
      </w:r>
      <w:r w:rsidRPr="006935C6">
        <w:rPr>
          <w:rStyle w:val="Strong"/>
          <w:b/>
        </w:rPr>
        <w:t>9</w:t>
      </w:r>
      <w:r w:rsidR="00C06194" w:rsidRPr="006935C6">
        <w:rPr>
          <w:rStyle w:val="Heading1Char"/>
          <w:b/>
        </w:rPr>
        <w:t xml:space="preserve"> End of life</w:t>
      </w:r>
      <w:r w:rsidR="00C06194" w:rsidRPr="006935C6">
        <w:rPr>
          <w:rStyle w:val="Strong"/>
          <w:b/>
        </w:rPr>
        <w:t xml:space="preserve"> care</w:t>
      </w:r>
      <w:bookmarkEnd w:id="50"/>
    </w:p>
    <w:p w14:paraId="440CB607" w14:textId="77777777" w:rsidR="00430771" w:rsidRDefault="00430771" w:rsidP="00430771">
      <w:pPr>
        <w:jc w:val="both"/>
      </w:pPr>
      <w:r>
        <w:t xml:space="preserve">Within any hospital setting it is inevitable that there will be instances when deaths occur and it is likely that some inpatients will be found to be in the last days or hours of their life. In these circumstances an individualised end of life care plan will be developed to meet the dying person’s needs and wishes in relation to any preferences they may have expressed. This plan will ensure that those identified as important to them, are involved in decisions about treatment and care to the extent that the dying person wants. The needs of families and others identified as important to the dying person will also be actively explored, </w:t>
      </w:r>
      <w:proofErr w:type="gramStart"/>
      <w:r>
        <w:t>respected</w:t>
      </w:r>
      <w:proofErr w:type="gramEnd"/>
      <w:r>
        <w:t xml:space="preserve"> and met as far as possible.</w:t>
      </w:r>
    </w:p>
    <w:p w14:paraId="36B01312" w14:textId="77777777" w:rsidR="00430771" w:rsidRDefault="00430771" w:rsidP="00430771">
      <w:pPr>
        <w:jc w:val="both"/>
      </w:pPr>
      <w:r>
        <w:t xml:space="preserve">Care will be provided in a suitable environment maximising visiting by those close to the patient and ensuring attention to symptom control and the person’s physical, emotional, psychological, social, spiritual, </w:t>
      </w:r>
      <w:proofErr w:type="gramStart"/>
      <w:r>
        <w:t>cultural</w:t>
      </w:r>
      <w:proofErr w:type="gramEnd"/>
      <w:r>
        <w:t xml:space="preserve"> and religious needs. The plan will also encompass the person’s needs in relation to their mental health.</w:t>
      </w:r>
    </w:p>
    <w:p w14:paraId="564B6A63" w14:textId="5336A3F7" w:rsidR="00C06194" w:rsidRPr="00FA3FE3" w:rsidRDefault="00430771" w:rsidP="00FA3FE3">
      <w:pPr>
        <w:jc w:val="both"/>
        <w:rPr>
          <w:rStyle w:val="Strong"/>
          <w:b w:val="0"/>
          <w:bCs w:val="0"/>
          <w:lang w:eastAsia="en-GB"/>
        </w:rPr>
      </w:pPr>
      <w:r>
        <w:rPr>
          <w:lang w:eastAsia="en-GB"/>
        </w:rPr>
        <w:lastRenderedPageBreak/>
        <w:t xml:space="preserve">The inpatient team providing end of life care will proactively liaise with palliative care services and where appropriate with the chaplaincy team. </w:t>
      </w:r>
    </w:p>
    <w:p w14:paraId="263D4942" w14:textId="5263EE19" w:rsidR="00C06194" w:rsidRPr="006935C6" w:rsidRDefault="00C06194" w:rsidP="00FA3FE3">
      <w:pPr>
        <w:pStyle w:val="Heading2"/>
        <w:numPr>
          <w:ilvl w:val="0"/>
          <w:numId w:val="0"/>
        </w:numPr>
        <w:ind w:left="360"/>
        <w:rPr>
          <w:rStyle w:val="Strong"/>
          <w:b/>
          <w:bCs w:val="0"/>
        </w:rPr>
      </w:pPr>
      <w:bookmarkStart w:id="51" w:name="_Toc62547338"/>
      <w:r w:rsidRPr="006935C6">
        <w:rPr>
          <w:rStyle w:val="Strong"/>
          <w:b/>
          <w:bCs w:val="0"/>
        </w:rPr>
        <w:t xml:space="preserve">8.10 </w:t>
      </w:r>
      <w:r w:rsidR="00430771" w:rsidRPr="006935C6">
        <w:rPr>
          <w:rStyle w:val="Strong"/>
          <w:b/>
          <w:bCs w:val="0"/>
        </w:rPr>
        <w:t>Care of patients with Dementia</w:t>
      </w:r>
      <w:bookmarkEnd w:id="51"/>
    </w:p>
    <w:p w14:paraId="18303508" w14:textId="77777777" w:rsidR="00430771" w:rsidRPr="00114AED" w:rsidRDefault="00430771" w:rsidP="00430771">
      <w:pPr>
        <w:spacing w:after="390" w:line="240" w:lineRule="auto"/>
        <w:jc w:val="both"/>
        <w:rPr>
          <w:lang w:eastAsia="en-GB"/>
        </w:rPr>
      </w:pPr>
      <w:r w:rsidRPr="00114AED">
        <w:rPr>
          <w:lang w:eastAsia="en-GB"/>
        </w:rPr>
        <w:t>Dementia is a condition affecting the memory and cognitive functions, often resulting in misinterpretations and confusion, together with difficulties with self-care and maintaining personal safety. The individualised care plans will reflect the full range of needs caused by dementia and will be developed in partnership with the person with dementia’s family and carers.</w:t>
      </w:r>
    </w:p>
    <w:p w14:paraId="0C6F3566" w14:textId="77777777" w:rsidR="00430771" w:rsidRDefault="00430771" w:rsidP="00430771">
      <w:pPr>
        <w:jc w:val="both"/>
      </w:pPr>
      <w:r>
        <w:t xml:space="preserve">People with dementia are likely to become agitated in unfamiliar surroundings. Providing visual clues and prompts to help them find their way around is particularly important. There will be signs using both pictures and text placed at a height where they can easily be seen. Personalising bed spaces and providing clocks and calendars will help with orientation. </w:t>
      </w:r>
    </w:p>
    <w:p w14:paraId="21603417" w14:textId="77777777" w:rsidR="00430771" w:rsidRDefault="00430771" w:rsidP="00430771">
      <w:pPr>
        <w:jc w:val="both"/>
      </w:pPr>
      <w:r>
        <w:t xml:space="preserve">It is recognised that the environment promotes meaningful interaction between patients, their </w:t>
      </w:r>
      <w:proofErr w:type="gramStart"/>
      <w:r>
        <w:t>families</w:t>
      </w:r>
      <w:proofErr w:type="gramEnd"/>
      <w:r>
        <w:t xml:space="preserve"> and staff. This will be achieved by providing a choice of seating, older people are likely to need chairs with arms, and arranging chairs in clusters will encourage conversation. Taking part in activities will help to relieve anxiety and promote interactions between patients.</w:t>
      </w:r>
    </w:p>
    <w:p w14:paraId="02BB2C61" w14:textId="77777777" w:rsidR="00430771" w:rsidRDefault="00430771" w:rsidP="00430771">
      <w:pPr>
        <w:jc w:val="both"/>
      </w:pPr>
      <w:r>
        <w:t>The environment can also promote well-being for example older people need higher light levels and this can reduce the risk of misinterpreting the surroundings. Also having personal objects will be reassuring and help promote self-care, and access to the outside is important for well-being.</w:t>
      </w:r>
    </w:p>
    <w:p w14:paraId="24A935B6" w14:textId="5A249E89" w:rsidR="00430771" w:rsidRDefault="00430771" w:rsidP="00430771">
      <w:pPr>
        <w:jc w:val="both"/>
      </w:pPr>
      <w:r>
        <w:t>Having a choice of where to eat, e.g. with others or by themselves, may encourage people to eat and drink. The involvement of SALT and dieti</w:t>
      </w:r>
      <w:r w:rsidR="00944523">
        <w:t>t</w:t>
      </w:r>
      <w:r>
        <w:t xml:space="preserve">ian as part of the ward care team is very important in overcoming possible poor pre-admission nutrition and managing the risk of impaired swallowing. </w:t>
      </w:r>
    </w:p>
    <w:p w14:paraId="0A7E593E" w14:textId="43AE08C8" w:rsidR="00430771" w:rsidRPr="00887A69" w:rsidRDefault="00430771" w:rsidP="00430771">
      <w:pPr>
        <w:jc w:val="both"/>
      </w:pPr>
      <w:r>
        <w:t xml:space="preserve">Being able to walk independently is important but can also represent a risk. In all cases there will be an assessment of mobility and falls </w:t>
      </w:r>
      <w:r w:rsidRPr="00887A69">
        <w:t>risk</w:t>
      </w:r>
      <w:r w:rsidR="00944523" w:rsidRPr="00887A69">
        <w:t xml:space="preserve"> completed by a physiotherapist</w:t>
      </w:r>
      <w:r w:rsidRPr="00887A69">
        <w:t xml:space="preserve">. For some people with dementia the availability of space to wander can be an important element in managing agitation. Safety can be enhanced by providing handrails and small seating areas where people can rest. </w:t>
      </w:r>
    </w:p>
    <w:p w14:paraId="1397994E" w14:textId="145BA2FB" w:rsidR="008E451E" w:rsidRDefault="00430771" w:rsidP="007127DA">
      <w:pPr>
        <w:jc w:val="both"/>
      </w:pPr>
      <w:r>
        <w:t>Not being able to find the toilet provokes anxiety and using the same signs and door colours to denote all toilets will help people find them more easily. Ensuring good colour contrast on sanitary fittings will make toilets and basins easier to see and use. Traditional and familiar designs will help ease anxiety and promote self-care.</w:t>
      </w:r>
    </w:p>
    <w:p w14:paraId="1A883BBF" w14:textId="77777777" w:rsidR="00CD0702" w:rsidRDefault="00CD0702" w:rsidP="007127DA">
      <w:pPr>
        <w:jc w:val="both"/>
        <w:rPr>
          <w:rStyle w:val="Strong"/>
          <w:b w:val="0"/>
        </w:rPr>
      </w:pPr>
    </w:p>
    <w:p w14:paraId="1160FC31" w14:textId="37AC869D" w:rsidR="008E451E" w:rsidRDefault="008E451E" w:rsidP="007127DA">
      <w:pPr>
        <w:jc w:val="both"/>
        <w:rPr>
          <w:rStyle w:val="Strong"/>
        </w:rPr>
      </w:pPr>
    </w:p>
    <w:p w14:paraId="70B50D73" w14:textId="014E7213" w:rsidR="003925BB" w:rsidRDefault="003925BB" w:rsidP="007127DA">
      <w:pPr>
        <w:jc w:val="both"/>
        <w:rPr>
          <w:rStyle w:val="Strong"/>
        </w:rPr>
      </w:pPr>
    </w:p>
    <w:p w14:paraId="397AE153" w14:textId="77777777" w:rsidR="003925BB" w:rsidRPr="008E451E" w:rsidRDefault="003925BB" w:rsidP="007127DA">
      <w:pPr>
        <w:jc w:val="both"/>
        <w:rPr>
          <w:bCs/>
        </w:rPr>
      </w:pPr>
    </w:p>
    <w:p w14:paraId="589F4380" w14:textId="5EB30532" w:rsidR="00B41F18" w:rsidRPr="009004FB" w:rsidRDefault="00B41F18" w:rsidP="00C17439">
      <w:pPr>
        <w:pStyle w:val="Heading1"/>
        <w:numPr>
          <w:ilvl w:val="0"/>
          <w:numId w:val="26"/>
        </w:numPr>
        <w:jc w:val="both"/>
      </w:pPr>
      <w:bookmarkStart w:id="52" w:name="_Toc62547339"/>
      <w:r w:rsidRPr="009004FB">
        <w:lastRenderedPageBreak/>
        <w:t>Staffing model to deliver this service offer</w:t>
      </w:r>
      <w:bookmarkEnd w:id="52"/>
    </w:p>
    <w:p w14:paraId="5C227D10" w14:textId="3ACB0EE8" w:rsidR="00DD7C02" w:rsidRPr="00887A69" w:rsidRDefault="009E0CD8" w:rsidP="007127DA">
      <w:pPr>
        <w:jc w:val="both"/>
      </w:pPr>
      <w:r w:rsidRPr="009E0CD8">
        <w:t xml:space="preserve">In order for all wards within the new unit to deliver this service offer, a multi-disciplinary staffing complement will be available. </w:t>
      </w:r>
      <w:r w:rsidR="009B4836">
        <w:t>Within each ward complement</w:t>
      </w:r>
      <w:r w:rsidR="009B4836" w:rsidRPr="00887A69">
        <w:t>, specific roles will be allocated within the team on each shift.</w:t>
      </w:r>
    </w:p>
    <w:p w14:paraId="53AC4CB3" w14:textId="5A180CD6" w:rsidR="00DD7C02" w:rsidRPr="00887A69" w:rsidRDefault="00DD7C02" w:rsidP="009B4836">
      <w:pPr>
        <w:pStyle w:val="ListParagraph"/>
        <w:numPr>
          <w:ilvl w:val="0"/>
          <w:numId w:val="35"/>
        </w:numPr>
        <w:suppressAutoHyphens/>
        <w:autoSpaceDN w:val="0"/>
        <w:spacing w:before="120" w:after="0" w:line="240" w:lineRule="auto"/>
        <w:jc w:val="both"/>
        <w:textAlignment w:val="baseline"/>
        <w:rPr>
          <w:rFonts w:eastAsia="Times New Roman"/>
        </w:rPr>
      </w:pPr>
      <w:r w:rsidRPr="00887A69">
        <w:t>Shift Co-ordinator</w:t>
      </w:r>
      <w:r w:rsidR="009B4836" w:rsidRPr="00887A69">
        <w:t>.</w:t>
      </w:r>
      <w:r w:rsidRPr="00887A69">
        <w:t xml:space="preserve"> </w:t>
      </w:r>
      <w:r w:rsidRPr="00887A69">
        <w:rPr>
          <w:rFonts w:eastAsia="Times New Roman"/>
        </w:rPr>
        <w:t xml:space="preserve">During each shift a qualified nurse will act as the shift coordinator with responsibility for delegating, </w:t>
      </w:r>
      <w:proofErr w:type="gramStart"/>
      <w:r w:rsidRPr="00887A69">
        <w:rPr>
          <w:rFonts w:eastAsia="Times New Roman"/>
        </w:rPr>
        <w:t>prioritising</w:t>
      </w:r>
      <w:proofErr w:type="gramEnd"/>
      <w:r w:rsidRPr="00887A69">
        <w:rPr>
          <w:rFonts w:eastAsia="Times New Roman"/>
        </w:rPr>
        <w:t xml:space="preserve"> and organising all duties and responsibilities of the nursing team.</w:t>
      </w:r>
    </w:p>
    <w:p w14:paraId="39F60DDA" w14:textId="44F1B581" w:rsidR="00DD7C02" w:rsidRPr="00887A69" w:rsidRDefault="00DD7C02" w:rsidP="009B4836">
      <w:pPr>
        <w:jc w:val="both"/>
      </w:pPr>
    </w:p>
    <w:p w14:paraId="7C2C66A3" w14:textId="43AE370A" w:rsidR="00DD7C02" w:rsidRPr="00887A69" w:rsidRDefault="00DD7C02" w:rsidP="009B4836">
      <w:pPr>
        <w:pStyle w:val="ListParagraph"/>
        <w:numPr>
          <w:ilvl w:val="0"/>
          <w:numId w:val="35"/>
        </w:numPr>
        <w:tabs>
          <w:tab w:val="left" w:pos="3825"/>
        </w:tabs>
        <w:suppressAutoHyphens/>
        <w:autoSpaceDN w:val="0"/>
        <w:spacing w:after="240" w:line="276" w:lineRule="auto"/>
        <w:jc w:val="both"/>
        <w:textAlignment w:val="baseline"/>
      </w:pPr>
      <w:r w:rsidRPr="00887A69">
        <w:t xml:space="preserve">Response staff. Staff members are allocated to this role by the nurse in charge on each </w:t>
      </w:r>
      <w:proofErr w:type="gramStart"/>
      <w:r w:rsidRPr="00887A69">
        <w:t>shift, and</w:t>
      </w:r>
      <w:proofErr w:type="gramEnd"/>
      <w:r w:rsidRPr="00887A69">
        <w:t xml:space="preserve"> apply to any staff who are </w:t>
      </w:r>
      <w:proofErr w:type="spellStart"/>
      <w:r w:rsidRPr="00887A69">
        <w:t>PMVA</w:t>
      </w:r>
      <w:proofErr w:type="spellEnd"/>
      <w:r w:rsidRPr="00887A69">
        <w:t xml:space="preserve"> trained and qualified. They p</w:t>
      </w:r>
      <w:r w:rsidRPr="00887A69">
        <w:rPr>
          <w:rFonts w:eastAsia="Times New Roman"/>
        </w:rPr>
        <w:t xml:space="preserve">articipate or provide </w:t>
      </w:r>
      <w:proofErr w:type="spellStart"/>
      <w:r w:rsidRPr="00887A69">
        <w:rPr>
          <w:rFonts w:eastAsia="Times New Roman"/>
        </w:rPr>
        <w:t>PMVA</w:t>
      </w:r>
      <w:proofErr w:type="spellEnd"/>
      <w:r w:rsidRPr="00887A69">
        <w:rPr>
          <w:rFonts w:eastAsia="Times New Roman"/>
        </w:rPr>
        <w:t xml:space="preserve"> intervention support, ensuring that service users and others are safeguarded from risks of physical violence and aggression, in adherence to the principl</w:t>
      </w:r>
      <w:r w:rsidR="009B4836" w:rsidRPr="00887A69">
        <w:rPr>
          <w:rFonts w:eastAsia="Times New Roman"/>
        </w:rPr>
        <w:t>e</w:t>
      </w:r>
      <w:r w:rsidRPr="00887A69">
        <w:rPr>
          <w:rFonts w:eastAsia="Times New Roman"/>
        </w:rPr>
        <w:t>s of Positive and Safe GMMH policy</w:t>
      </w:r>
      <w:r w:rsidR="009B4836" w:rsidRPr="00887A69">
        <w:rPr>
          <w:rFonts w:eastAsia="Times New Roman"/>
        </w:rPr>
        <w:t>.</w:t>
      </w:r>
    </w:p>
    <w:p w14:paraId="4C525CBF" w14:textId="6BF6AE4C" w:rsidR="000566AC" w:rsidRPr="00887A69" w:rsidRDefault="000566AC" w:rsidP="009B4836">
      <w:pPr>
        <w:pStyle w:val="ListParagraph"/>
        <w:tabs>
          <w:tab w:val="left" w:pos="3825"/>
        </w:tabs>
        <w:suppressAutoHyphens/>
        <w:autoSpaceDN w:val="0"/>
        <w:spacing w:after="240" w:line="276" w:lineRule="auto"/>
        <w:jc w:val="both"/>
        <w:textAlignment w:val="baseline"/>
      </w:pPr>
    </w:p>
    <w:p w14:paraId="533FD925" w14:textId="6829E77B" w:rsidR="00DD7C02" w:rsidRPr="00887A69" w:rsidRDefault="00DD7C02" w:rsidP="009B4836">
      <w:pPr>
        <w:pStyle w:val="ListParagraph"/>
        <w:numPr>
          <w:ilvl w:val="0"/>
          <w:numId w:val="35"/>
        </w:numPr>
        <w:suppressAutoHyphens/>
        <w:autoSpaceDN w:val="0"/>
        <w:spacing w:before="120" w:after="0" w:line="240" w:lineRule="auto"/>
        <w:jc w:val="both"/>
        <w:textAlignment w:val="baseline"/>
        <w:rPr>
          <w:rFonts w:eastAsia="Times New Roman"/>
        </w:rPr>
      </w:pPr>
      <w:r w:rsidRPr="00887A69">
        <w:t>Security nurse</w:t>
      </w:r>
      <w:r w:rsidR="009B4836" w:rsidRPr="00887A69">
        <w:t>. The Security Nurse</w:t>
      </w:r>
      <w:r w:rsidRPr="00887A69">
        <w:rPr>
          <w:rFonts w:eastAsia="Times New Roman"/>
        </w:rPr>
        <w:t xml:space="preserve"> ensures awareness of all Service Users’ whereabouts and their </w:t>
      </w:r>
      <w:proofErr w:type="gramStart"/>
      <w:r w:rsidRPr="00887A69">
        <w:rPr>
          <w:rFonts w:eastAsia="Times New Roman"/>
        </w:rPr>
        <w:t>safety, and</w:t>
      </w:r>
      <w:proofErr w:type="gramEnd"/>
      <w:r w:rsidRPr="00887A69">
        <w:rPr>
          <w:rFonts w:eastAsia="Times New Roman"/>
        </w:rPr>
        <w:t xml:space="preserve"> participates in ensuring that service users are protected from any form of abuse.</w:t>
      </w:r>
    </w:p>
    <w:p w14:paraId="2D4E99F4" w14:textId="77777777" w:rsidR="009B4836" w:rsidRPr="00887A69" w:rsidRDefault="009B4836" w:rsidP="009B4836">
      <w:pPr>
        <w:pStyle w:val="ListParagraph"/>
        <w:jc w:val="both"/>
        <w:rPr>
          <w:rFonts w:eastAsia="Times New Roman"/>
        </w:rPr>
      </w:pPr>
    </w:p>
    <w:p w14:paraId="2AA23EC3" w14:textId="58245A9F" w:rsidR="009B4836" w:rsidRPr="00887A69" w:rsidRDefault="009B4836" w:rsidP="009B4836">
      <w:pPr>
        <w:pStyle w:val="ListParagraph"/>
        <w:numPr>
          <w:ilvl w:val="0"/>
          <w:numId w:val="35"/>
        </w:numPr>
        <w:suppressAutoHyphens/>
        <w:autoSpaceDN w:val="0"/>
        <w:spacing w:before="120" w:after="0" w:line="240" w:lineRule="auto"/>
        <w:jc w:val="both"/>
        <w:textAlignment w:val="baseline"/>
        <w:rPr>
          <w:rFonts w:eastAsia="Times New Roman"/>
        </w:rPr>
      </w:pPr>
      <w:r w:rsidRPr="00887A69">
        <w:rPr>
          <w:rFonts w:eastAsia="Times New Roman"/>
        </w:rPr>
        <w:t xml:space="preserve">Named nurse. </w:t>
      </w:r>
      <w:r w:rsidRPr="00887A69">
        <w:rPr>
          <w:shd w:val="clear" w:color="auto" w:fill="FFFFFF"/>
        </w:rPr>
        <w:t xml:space="preserve">Each service user is allocated a named nurse who is responsible for the assessment, </w:t>
      </w:r>
      <w:proofErr w:type="gramStart"/>
      <w:r w:rsidRPr="00887A69">
        <w:rPr>
          <w:shd w:val="clear" w:color="auto" w:fill="FFFFFF"/>
        </w:rPr>
        <w:t>treatment</w:t>
      </w:r>
      <w:proofErr w:type="gramEnd"/>
      <w:r w:rsidRPr="00887A69">
        <w:rPr>
          <w:shd w:val="clear" w:color="auto" w:fill="FFFFFF"/>
        </w:rPr>
        <w:t xml:space="preserve"> and care planning in collaboration with the individual and their carer or significant other and trust-wide care team.</w:t>
      </w:r>
    </w:p>
    <w:p w14:paraId="537A3329" w14:textId="3F68486E" w:rsidR="00DD7C02" w:rsidRPr="00887A69" w:rsidRDefault="00DD7C02" w:rsidP="009B4836">
      <w:pPr>
        <w:suppressAutoHyphens/>
        <w:autoSpaceDN w:val="0"/>
        <w:spacing w:before="120" w:after="0" w:line="240" w:lineRule="auto"/>
        <w:ind w:left="142"/>
        <w:jc w:val="both"/>
        <w:textAlignment w:val="baseline"/>
        <w:rPr>
          <w:rFonts w:eastAsia="Times New Roman"/>
        </w:rPr>
      </w:pPr>
    </w:p>
    <w:p w14:paraId="70ED62B5" w14:textId="7E3DB372" w:rsidR="009E0CD8" w:rsidRDefault="009E0CD8" w:rsidP="007127DA">
      <w:pPr>
        <w:jc w:val="both"/>
      </w:pPr>
      <w:r w:rsidRPr="00887A69">
        <w:t xml:space="preserve">See </w:t>
      </w:r>
      <w:r w:rsidR="00AB7742" w:rsidRPr="00887A69">
        <w:t>A</w:t>
      </w:r>
      <w:r w:rsidRPr="00887A69">
        <w:t>ppendix</w:t>
      </w:r>
      <w:r w:rsidR="0042638F" w:rsidRPr="00887A69">
        <w:t xml:space="preserve"> </w:t>
      </w:r>
      <w:r w:rsidR="008C5084" w:rsidRPr="00887A69">
        <w:t>10</w:t>
      </w:r>
      <w:r w:rsidRPr="00887A69">
        <w:t xml:space="preserve"> </w:t>
      </w:r>
      <w:r>
        <w:t xml:space="preserve">for </w:t>
      </w:r>
      <w:r w:rsidR="000566AC">
        <w:t xml:space="preserve">further </w:t>
      </w:r>
      <w:r>
        <w:t>details</w:t>
      </w:r>
      <w:r w:rsidR="009B4836">
        <w:t xml:space="preserve"> of the staffing model</w:t>
      </w:r>
      <w:r>
        <w:t>.</w:t>
      </w:r>
    </w:p>
    <w:p w14:paraId="5DF0B875" w14:textId="77777777" w:rsidR="00BE28CB" w:rsidRPr="009E0CD8" w:rsidRDefault="00BE28CB" w:rsidP="007127DA">
      <w:pPr>
        <w:jc w:val="both"/>
      </w:pPr>
    </w:p>
    <w:p w14:paraId="76E14056" w14:textId="485F32FA" w:rsidR="008837BA" w:rsidRDefault="00076E1A" w:rsidP="00C17439">
      <w:pPr>
        <w:pStyle w:val="Heading1"/>
        <w:numPr>
          <w:ilvl w:val="0"/>
          <w:numId w:val="26"/>
        </w:numPr>
        <w:jc w:val="both"/>
      </w:pPr>
      <w:r>
        <w:t xml:space="preserve"> </w:t>
      </w:r>
      <w:bookmarkStart w:id="53" w:name="_Toc62547340"/>
      <w:r w:rsidR="008837BA" w:rsidRPr="002A5AE8">
        <w:t>Partnerships and interfaces</w:t>
      </w:r>
      <w:bookmarkEnd w:id="53"/>
    </w:p>
    <w:p w14:paraId="3A6E094C" w14:textId="4C718589" w:rsidR="001B2C64" w:rsidRPr="00441ED6" w:rsidRDefault="00281249" w:rsidP="007127DA">
      <w:pPr>
        <w:pStyle w:val="Heading2"/>
        <w:numPr>
          <w:ilvl w:val="0"/>
          <w:numId w:val="0"/>
        </w:numPr>
        <w:ind w:left="851"/>
      </w:pPr>
      <w:bookmarkStart w:id="54" w:name="_Toc62547341"/>
      <w:r>
        <w:t xml:space="preserve">10.1 </w:t>
      </w:r>
      <w:r w:rsidR="001B2C64" w:rsidRPr="009E6737">
        <w:t>Working</w:t>
      </w:r>
      <w:r w:rsidR="001B2C64" w:rsidRPr="00441ED6">
        <w:t xml:space="preserve"> with carers</w:t>
      </w:r>
      <w:r w:rsidR="00DA54B9">
        <w:t xml:space="preserve"> and families</w:t>
      </w:r>
      <w:bookmarkEnd w:id="54"/>
    </w:p>
    <w:p w14:paraId="2A676B5F" w14:textId="09B8AC89" w:rsidR="001B2C64" w:rsidRPr="00887A69" w:rsidRDefault="001B2C64" w:rsidP="007127DA">
      <w:pPr>
        <w:jc w:val="both"/>
      </w:pPr>
      <w:r w:rsidRPr="00441ED6">
        <w:t>With consent</w:t>
      </w:r>
      <w:r w:rsidR="0072761F">
        <w:t>,</w:t>
      </w:r>
      <w:r w:rsidRPr="00441ED6">
        <w:t xml:space="preserve"> the named nurse/nominated staff should actively engage carers in the care and </w:t>
      </w:r>
      <w:r w:rsidRPr="00887A69">
        <w:t xml:space="preserve">treatment plans. This includes being routinely invited to ward review </w:t>
      </w:r>
      <w:proofErr w:type="gramStart"/>
      <w:r w:rsidRPr="00887A69">
        <w:t>meetings</w:t>
      </w:r>
      <w:r w:rsidR="00CD2867" w:rsidRPr="00887A69">
        <w:t>, and</w:t>
      </w:r>
      <w:proofErr w:type="gramEnd"/>
      <w:r w:rsidR="00CD2867" w:rsidRPr="00887A69">
        <w:t xml:space="preserve"> being involved in identifying placements</w:t>
      </w:r>
      <w:r w:rsidRPr="00887A69">
        <w:t xml:space="preserve">. </w:t>
      </w:r>
    </w:p>
    <w:p w14:paraId="0CBFB7C6" w14:textId="6F587212" w:rsidR="00DA54B9" w:rsidRPr="00887A69" w:rsidRDefault="00DA54B9" w:rsidP="007127DA">
      <w:pPr>
        <w:jc w:val="both"/>
      </w:pPr>
      <w:r w:rsidRPr="00887A69">
        <w:t xml:space="preserve">Bookable off-ward family visiting rooms are available </w:t>
      </w:r>
      <w:r w:rsidR="000F72EA" w:rsidRPr="00887A69">
        <w:t xml:space="preserve">for planned visits and visiting times are scheduled to promote maintenance of contact with families and carers. </w:t>
      </w:r>
    </w:p>
    <w:p w14:paraId="5C8EEF48" w14:textId="06F02D82" w:rsidR="008837BA" w:rsidRPr="00887A69" w:rsidRDefault="00281249" w:rsidP="007127DA">
      <w:pPr>
        <w:pStyle w:val="Heading2"/>
        <w:numPr>
          <w:ilvl w:val="0"/>
          <w:numId w:val="0"/>
        </w:numPr>
        <w:ind w:left="851"/>
      </w:pPr>
      <w:bookmarkStart w:id="55" w:name="_Toc62547342"/>
      <w:r w:rsidRPr="00887A69">
        <w:t xml:space="preserve">10.2 </w:t>
      </w:r>
      <w:r w:rsidR="008837BA" w:rsidRPr="00887A69">
        <w:t>Working with patient flow</w:t>
      </w:r>
      <w:bookmarkEnd w:id="55"/>
      <w:r w:rsidR="008837BA" w:rsidRPr="00887A69">
        <w:t xml:space="preserve"> </w:t>
      </w:r>
    </w:p>
    <w:p w14:paraId="727E79D7" w14:textId="7B5D9BEB" w:rsidR="00AC35D9" w:rsidRDefault="00AC35D9" w:rsidP="007127DA">
      <w:pPr>
        <w:jc w:val="both"/>
      </w:pPr>
      <w:r w:rsidRPr="00887A69">
        <w:t>The Patient Flow Team deliver a hub and spoke model</w:t>
      </w:r>
      <w:r w:rsidR="00CD2867" w:rsidRPr="00887A69">
        <w:t xml:space="preserve"> for Adult services</w:t>
      </w:r>
      <w:r>
        <w:t xml:space="preserve">, with the hub operating from Prestwich site. Each division has a Senior Practitioner for Patient </w:t>
      </w:r>
      <w:r w:rsidR="00FA1DB5">
        <w:t>F</w:t>
      </w:r>
      <w:r>
        <w:t xml:space="preserve">low based locally on site who works Mon-Friday 9-5. </w:t>
      </w:r>
    </w:p>
    <w:p w14:paraId="79152164" w14:textId="77777777" w:rsidR="00AC35D9" w:rsidRDefault="00AC35D9" w:rsidP="007127DA">
      <w:pPr>
        <w:jc w:val="both"/>
      </w:pPr>
      <w:r>
        <w:t xml:space="preserve">They participate in the 3 times daily huddles/teleconferences between wards and Patient </w:t>
      </w:r>
      <w:r w:rsidR="00FA1DB5">
        <w:t>F</w:t>
      </w:r>
      <w:r>
        <w:t>low</w:t>
      </w:r>
      <w:r w:rsidR="00E853F7">
        <w:t xml:space="preserve">, using digital technology to maximise </w:t>
      </w:r>
      <w:proofErr w:type="gramStart"/>
      <w:r w:rsidR="00E853F7">
        <w:t>their  presence</w:t>
      </w:r>
      <w:proofErr w:type="gramEnd"/>
      <w:r w:rsidR="00E853F7">
        <w:t xml:space="preserve"> and participation</w:t>
      </w:r>
      <w:r>
        <w:t xml:space="preserve">. </w:t>
      </w:r>
    </w:p>
    <w:p w14:paraId="3AAEF5EF" w14:textId="77777777" w:rsidR="00AC35D9" w:rsidRDefault="00AC35D9" w:rsidP="007127DA">
      <w:pPr>
        <w:jc w:val="both"/>
      </w:pPr>
      <w:r>
        <w:t xml:space="preserve">Outside of normal working hours – Patient Flow can </w:t>
      </w:r>
      <w:proofErr w:type="gramStart"/>
      <w:r>
        <w:t>make c</w:t>
      </w:r>
      <w:r w:rsidR="00FA1DB5">
        <w:t>ontact with</w:t>
      </w:r>
      <w:proofErr w:type="gramEnd"/>
      <w:r w:rsidR="00FA1DB5">
        <w:t xml:space="preserve"> bleep holder / Unit</w:t>
      </w:r>
      <w:r>
        <w:t xml:space="preserve"> Co-ordinator or direct to the nurse in charge of the ward to arrange admissions / request information around capacity. </w:t>
      </w:r>
    </w:p>
    <w:p w14:paraId="651DAE5C" w14:textId="77777777" w:rsidR="00AC35D9" w:rsidRDefault="00FA1DB5" w:rsidP="007127DA">
      <w:pPr>
        <w:jc w:val="both"/>
      </w:pPr>
      <w:r>
        <w:lastRenderedPageBreak/>
        <w:t xml:space="preserve">A </w:t>
      </w:r>
      <w:r w:rsidR="00AC35D9">
        <w:t xml:space="preserve">Senior Practitioner for Patient Flow chairs the </w:t>
      </w:r>
      <w:proofErr w:type="spellStart"/>
      <w:r w:rsidR="00AC35D9">
        <w:t>boardround</w:t>
      </w:r>
      <w:proofErr w:type="spellEnd"/>
      <w:r w:rsidR="00AC35D9">
        <w:t xml:space="preserve"> and attends ward reviews,</w:t>
      </w:r>
      <w:r w:rsidR="00E853F7">
        <w:t xml:space="preserve"> and </w:t>
      </w:r>
      <w:proofErr w:type="gramStart"/>
      <w:r w:rsidR="00AC35D9">
        <w:t>professionals</w:t>
      </w:r>
      <w:proofErr w:type="gramEnd"/>
      <w:r w:rsidR="00AC35D9">
        <w:t xml:space="preserve"> meetings as needed</w:t>
      </w:r>
      <w:r w:rsidR="00E853F7">
        <w:t>, either in person or virtually via digital technology</w:t>
      </w:r>
      <w:r w:rsidR="00AC35D9">
        <w:t xml:space="preserve">. </w:t>
      </w:r>
    </w:p>
    <w:p w14:paraId="3EB6E5C6" w14:textId="77777777" w:rsidR="00AC35D9" w:rsidRPr="00887A69" w:rsidRDefault="00FA1DB5" w:rsidP="007127DA">
      <w:pPr>
        <w:jc w:val="both"/>
      </w:pPr>
      <w:r>
        <w:t>The</w:t>
      </w:r>
      <w:r w:rsidR="00E853F7">
        <w:t xml:space="preserve"> </w:t>
      </w:r>
      <w:r w:rsidR="00AC35D9">
        <w:t xml:space="preserve">Senior </w:t>
      </w:r>
      <w:r w:rsidR="00AC35D9" w:rsidRPr="00887A69">
        <w:t xml:space="preserve">Practitioner is </w:t>
      </w:r>
      <w:r w:rsidR="00E853F7" w:rsidRPr="00887A69">
        <w:t xml:space="preserve">the </w:t>
      </w:r>
      <w:proofErr w:type="spellStart"/>
      <w:r w:rsidR="00AC35D9" w:rsidRPr="00887A69">
        <w:t>HBT</w:t>
      </w:r>
      <w:proofErr w:type="spellEnd"/>
      <w:r w:rsidR="00AC35D9" w:rsidRPr="00887A69">
        <w:t xml:space="preserve"> trust assessor. </w:t>
      </w:r>
    </w:p>
    <w:p w14:paraId="0999BB6B" w14:textId="3F5FCD10" w:rsidR="00974A3D" w:rsidRPr="00887A69" w:rsidRDefault="003269B0" w:rsidP="007127DA">
      <w:pPr>
        <w:jc w:val="both"/>
      </w:pPr>
      <w:r w:rsidRPr="00887A69">
        <w:t>See</w:t>
      </w:r>
      <w:r w:rsidR="004B45B9" w:rsidRPr="00887A69">
        <w:t xml:space="preserve"> GMMH Patient flow </w:t>
      </w:r>
      <w:r w:rsidR="00634346" w:rsidRPr="00887A69">
        <w:t>Standard Operating P</w:t>
      </w:r>
      <w:r w:rsidR="0043533E" w:rsidRPr="00887A69">
        <w:t xml:space="preserve">rocedure Appendix </w:t>
      </w:r>
      <w:r w:rsidR="00634346" w:rsidRPr="00887A69">
        <w:t>1</w:t>
      </w:r>
    </w:p>
    <w:p w14:paraId="400F2F1D" w14:textId="735E705A" w:rsidR="00CD2867" w:rsidRPr="00887A69" w:rsidRDefault="00CD2867" w:rsidP="007127DA">
      <w:pPr>
        <w:jc w:val="both"/>
      </w:pPr>
      <w:r w:rsidRPr="00887A69">
        <w:t xml:space="preserve">For Older Adult services, ward staff participate in a daily call with the CCG in relation to patients whose discharge is delayed either because </w:t>
      </w:r>
      <w:r w:rsidR="004125CC" w:rsidRPr="00887A69">
        <w:t>of</w:t>
      </w:r>
      <w:r w:rsidRPr="00887A69">
        <w:t xml:space="preserve"> Delayed Transfers of Care (</w:t>
      </w:r>
      <w:proofErr w:type="spellStart"/>
      <w:r w:rsidRPr="00887A69">
        <w:t>DTOCs</w:t>
      </w:r>
      <w:proofErr w:type="spellEnd"/>
      <w:r w:rsidRPr="00887A69">
        <w:t>) and Medically Optimised and Awaiting Transfer (</w:t>
      </w:r>
      <w:proofErr w:type="spellStart"/>
      <w:r w:rsidRPr="00887A69">
        <w:t>MOATs</w:t>
      </w:r>
      <w:proofErr w:type="spellEnd"/>
      <w:r w:rsidRPr="00887A69">
        <w:t>)</w:t>
      </w:r>
    </w:p>
    <w:p w14:paraId="69B7AD38" w14:textId="46632809" w:rsidR="008837BA" w:rsidRPr="00887A69" w:rsidRDefault="00281249" w:rsidP="007127DA">
      <w:pPr>
        <w:pStyle w:val="Heading2"/>
        <w:numPr>
          <w:ilvl w:val="0"/>
          <w:numId w:val="0"/>
        </w:numPr>
        <w:ind w:left="851"/>
      </w:pPr>
      <w:bookmarkStart w:id="56" w:name="_Toc62547343"/>
      <w:r w:rsidRPr="00887A69">
        <w:t xml:space="preserve">10.3 </w:t>
      </w:r>
      <w:r w:rsidR="008837BA" w:rsidRPr="00887A69">
        <w:t>Working with H</w:t>
      </w:r>
      <w:r w:rsidR="00D53F10" w:rsidRPr="00887A69">
        <w:t>ome Based Treatment</w:t>
      </w:r>
      <w:r w:rsidR="004125CC" w:rsidRPr="00887A69">
        <w:t xml:space="preserve"> and Intensive Support Service</w:t>
      </w:r>
      <w:bookmarkEnd w:id="56"/>
    </w:p>
    <w:p w14:paraId="467D23C5" w14:textId="77777777" w:rsidR="00461C9D" w:rsidRDefault="004006D3" w:rsidP="007127DA">
      <w:pPr>
        <w:jc w:val="both"/>
      </w:pPr>
      <w:r w:rsidRPr="002A5AE8">
        <w:t xml:space="preserve">The </w:t>
      </w:r>
      <w:proofErr w:type="gramStart"/>
      <w:r w:rsidR="00976F7B">
        <w:t xml:space="preserve">Home </w:t>
      </w:r>
      <w:r w:rsidR="00976F7B" w:rsidRPr="00461C9D">
        <w:t>Based</w:t>
      </w:r>
      <w:proofErr w:type="gramEnd"/>
      <w:r w:rsidR="00976F7B" w:rsidRPr="00461C9D">
        <w:t xml:space="preserve"> Tr</w:t>
      </w:r>
      <w:r w:rsidRPr="00461C9D">
        <w:t xml:space="preserve">eatment </w:t>
      </w:r>
      <w:r w:rsidR="001B2C64" w:rsidRPr="00461C9D">
        <w:t>(</w:t>
      </w:r>
      <w:proofErr w:type="spellStart"/>
      <w:r w:rsidR="001B2C64" w:rsidRPr="00461C9D">
        <w:t>HBT</w:t>
      </w:r>
      <w:proofErr w:type="spellEnd"/>
      <w:r w:rsidR="001B2C64" w:rsidRPr="00461C9D">
        <w:t xml:space="preserve">) </w:t>
      </w:r>
      <w:r w:rsidRPr="00461C9D">
        <w:t>staff will:</w:t>
      </w:r>
    </w:p>
    <w:p w14:paraId="49D22205" w14:textId="77777777" w:rsidR="004006D3" w:rsidRPr="00461C9D" w:rsidRDefault="00FC3631" w:rsidP="00A8151B">
      <w:pPr>
        <w:pStyle w:val="ListParagraph"/>
        <w:numPr>
          <w:ilvl w:val="0"/>
          <w:numId w:val="22"/>
        </w:numPr>
        <w:jc w:val="both"/>
      </w:pPr>
      <w:r w:rsidRPr="00461C9D">
        <w:t>Provide effective use of inpatient resources by gatekeeping all admissions, establishing a purpose for admission, inpatient</w:t>
      </w:r>
      <w:r w:rsidRPr="002A5AE8">
        <w:t xml:space="preserve"> treatment plan or signposting to relevant services. This is recorde</w:t>
      </w:r>
      <w:r w:rsidR="00F41130">
        <w:t xml:space="preserve">d on the </w:t>
      </w:r>
      <w:proofErr w:type="spellStart"/>
      <w:r w:rsidR="00F41130">
        <w:t>ATAC</w:t>
      </w:r>
      <w:proofErr w:type="spellEnd"/>
      <w:r w:rsidR="00F41130">
        <w:t xml:space="preserve"> (section 1-4)</w:t>
      </w:r>
    </w:p>
    <w:p w14:paraId="1D6FF169" w14:textId="77777777" w:rsidR="004006D3" w:rsidRDefault="004006D3" w:rsidP="00A8151B">
      <w:pPr>
        <w:pStyle w:val="ListParagraph"/>
        <w:numPr>
          <w:ilvl w:val="0"/>
          <w:numId w:val="16"/>
        </w:numPr>
        <w:jc w:val="both"/>
      </w:pPr>
      <w:r w:rsidRPr="002A5AE8">
        <w:t xml:space="preserve">Attend medical reviews and </w:t>
      </w:r>
      <w:proofErr w:type="gramStart"/>
      <w:r w:rsidR="00FC3631" w:rsidRPr="002A5AE8">
        <w:t>professionals</w:t>
      </w:r>
      <w:proofErr w:type="gramEnd"/>
      <w:r w:rsidRPr="002A5AE8">
        <w:t xml:space="preserve"> meetings on the inpatient unit</w:t>
      </w:r>
      <w:r w:rsidR="00E853F7">
        <w:t xml:space="preserve"> either in person or via the use of digital technology</w:t>
      </w:r>
    </w:p>
    <w:p w14:paraId="6A8D0995" w14:textId="77777777" w:rsidR="004006D3" w:rsidRDefault="004006D3" w:rsidP="00A8151B">
      <w:pPr>
        <w:pStyle w:val="ListParagraph"/>
        <w:numPr>
          <w:ilvl w:val="0"/>
          <w:numId w:val="16"/>
        </w:numPr>
        <w:jc w:val="both"/>
      </w:pPr>
      <w:r w:rsidRPr="002A5AE8">
        <w:t>At</w:t>
      </w:r>
      <w:r w:rsidR="00FC3631" w:rsidRPr="002A5AE8">
        <w:t xml:space="preserve">tend the ward to meet </w:t>
      </w:r>
      <w:r w:rsidR="00F41130">
        <w:t>patient</w:t>
      </w:r>
      <w:r w:rsidR="00FC3631" w:rsidRPr="002A5AE8">
        <w:t xml:space="preserve">s prior to their discharge to discuss their discharge plans if being discharged to </w:t>
      </w:r>
      <w:proofErr w:type="spellStart"/>
      <w:r w:rsidR="00FC3631" w:rsidRPr="002A5AE8">
        <w:t>HBT</w:t>
      </w:r>
      <w:proofErr w:type="spellEnd"/>
      <w:r w:rsidR="00FC3631" w:rsidRPr="002A5AE8">
        <w:t xml:space="preserve"> </w:t>
      </w:r>
    </w:p>
    <w:p w14:paraId="3FB57B0F" w14:textId="77777777" w:rsidR="00976F7B" w:rsidRDefault="00FC3631" w:rsidP="00A8151B">
      <w:pPr>
        <w:pStyle w:val="ListParagraph"/>
        <w:numPr>
          <w:ilvl w:val="0"/>
          <w:numId w:val="16"/>
        </w:numPr>
        <w:jc w:val="both"/>
      </w:pPr>
      <w:r w:rsidRPr="002A5AE8">
        <w:t xml:space="preserve">Be actively involved in the discharge planning process to identify those service users who can be discharged with intensive input from </w:t>
      </w:r>
      <w:proofErr w:type="gramStart"/>
      <w:r w:rsidRPr="002A5AE8">
        <w:t>home based</w:t>
      </w:r>
      <w:proofErr w:type="gramEnd"/>
      <w:r w:rsidRPr="002A5AE8">
        <w:t xml:space="preserve"> treatment </w:t>
      </w:r>
    </w:p>
    <w:p w14:paraId="303ED7CD" w14:textId="77777777" w:rsidR="00FC3631" w:rsidRDefault="00FC3631" w:rsidP="00A8151B">
      <w:pPr>
        <w:pStyle w:val="ListParagraph"/>
        <w:numPr>
          <w:ilvl w:val="0"/>
          <w:numId w:val="16"/>
        </w:numPr>
        <w:jc w:val="both"/>
      </w:pPr>
      <w:r w:rsidRPr="002A5AE8">
        <w:t>Support periods of leave from inpatient unit to support timely discharg</w:t>
      </w:r>
      <w:r w:rsidR="00F41130">
        <w:t>e planning</w:t>
      </w:r>
      <w:r w:rsidRPr="002A5AE8">
        <w:t xml:space="preserve"> </w:t>
      </w:r>
    </w:p>
    <w:p w14:paraId="75E995C8" w14:textId="763182F4" w:rsidR="00D32E51" w:rsidRPr="00887A69" w:rsidRDefault="00D32E51" w:rsidP="00A8151B">
      <w:pPr>
        <w:pStyle w:val="ListParagraph"/>
        <w:numPr>
          <w:ilvl w:val="0"/>
          <w:numId w:val="16"/>
        </w:numPr>
        <w:jc w:val="both"/>
      </w:pPr>
      <w:r>
        <w:t xml:space="preserve">Ensure that when discharged, patients have appointments with </w:t>
      </w:r>
      <w:proofErr w:type="spellStart"/>
      <w:r>
        <w:t>HBT</w:t>
      </w:r>
      <w:proofErr w:type="spellEnd"/>
      <w:r>
        <w:t xml:space="preserve"> or </w:t>
      </w:r>
      <w:proofErr w:type="spellStart"/>
      <w:r>
        <w:t>CMHT</w:t>
      </w:r>
      <w:proofErr w:type="spellEnd"/>
      <w:r>
        <w:t xml:space="preserve"> for statutory follow up.</w:t>
      </w:r>
      <w:r w:rsidR="00E853F7">
        <w:t xml:space="preserve"> The use of digital technology will assist in contacting patients and support patients in attending virtual appointments when appointments in pers</w:t>
      </w:r>
      <w:r w:rsidR="00F41130">
        <w:t>on are challenging</w:t>
      </w:r>
    </w:p>
    <w:p w14:paraId="6EB356F4" w14:textId="77777777" w:rsidR="005C60E0" w:rsidRPr="00887A69" w:rsidRDefault="0097433B" w:rsidP="002A7B27">
      <w:pPr>
        <w:pStyle w:val="ListParagraph"/>
        <w:numPr>
          <w:ilvl w:val="0"/>
          <w:numId w:val="16"/>
        </w:numPr>
        <w:jc w:val="both"/>
      </w:pPr>
      <w:r w:rsidRPr="00887A69">
        <w:t>Older Adults have a step up/step down process with use of the Therapy Hub to avoid admission/speed discharge</w:t>
      </w:r>
      <w:r w:rsidR="0047497C" w:rsidRPr="00887A69">
        <w:t>.</w:t>
      </w:r>
      <w:r w:rsidRPr="00887A69">
        <w:t xml:space="preserve"> </w:t>
      </w:r>
    </w:p>
    <w:p w14:paraId="1D241058" w14:textId="63632C9C" w:rsidR="00974A3D" w:rsidRPr="002A5AE8" w:rsidRDefault="00FC3631" w:rsidP="005C60E0">
      <w:pPr>
        <w:ind w:left="360"/>
        <w:jc w:val="both"/>
      </w:pPr>
      <w:r w:rsidRPr="002A5AE8">
        <w:t xml:space="preserve">The </w:t>
      </w:r>
      <w:proofErr w:type="spellStart"/>
      <w:r w:rsidRPr="002A5AE8">
        <w:t>HBT</w:t>
      </w:r>
      <w:proofErr w:type="spellEnd"/>
      <w:r w:rsidRPr="002A5AE8">
        <w:t xml:space="preserve"> teams can be contacted via telephone</w:t>
      </w:r>
      <w:r w:rsidR="00E853F7">
        <w:t>, MS Teams,</w:t>
      </w:r>
      <w:r w:rsidRPr="002A5AE8">
        <w:t xml:space="preserve"> or </w:t>
      </w:r>
      <w:r w:rsidR="00976F7B">
        <w:t>face to face (when based on sit</w:t>
      </w:r>
      <w:r w:rsidRPr="002A5AE8">
        <w:t>e) to discuss service users</w:t>
      </w:r>
      <w:r w:rsidR="00FD61CB">
        <w:t>’</w:t>
      </w:r>
      <w:r w:rsidRPr="002A5AE8">
        <w:t xml:space="preserve"> cases and make referrals into the team</w:t>
      </w:r>
      <w:r w:rsidR="001B2C64">
        <w:t>.</w:t>
      </w:r>
    </w:p>
    <w:p w14:paraId="0B93CF06" w14:textId="77BD3CDE" w:rsidR="008837BA" w:rsidRPr="001E00EC" w:rsidRDefault="00281249" w:rsidP="007127DA">
      <w:pPr>
        <w:pStyle w:val="Heading2"/>
        <w:numPr>
          <w:ilvl w:val="0"/>
          <w:numId w:val="0"/>
        </w:numPr>
        <w:ind w:left="851"/>
      </w:pPr>
      <w:bookmarkStart w:id="57" w:name="_Toc62547344"/>
      <w:r>
        <w:t xml:space="preserve">10.4 </w:t>
      </w:r>
      <w:r w:rsidR="008837BA" w:rsidRPr="001E00EC">
        <w:t xml:space="preserve">Working with </w:t>
      </w:r>
      <w:proofErr w:type="spellStart"/>
      <w:r w:rsidR="008837BA" w:rsidRPr="001E00EC">
        <w:t>CMHTs</w:t>
      </w:r>
      <w:bookmarkEnd w:id="57"/>
      <w:proofErr w:type="spellEnd"/>
      <w:r w:rsidR="008837BA" w:rsidRPr="001E00EC">
        <w:t xml:space="preserve"> </w:t>
      </w:r>
      <w:r w:rsidR="00FD61CB" w:rsidRPr="001E00EC">
        <w:t xml:space="preserve"> </w:t>
      </w:r>
    </w:p>
    <w:p w14:paraId="4079BE7F" w14:textId="77777777" w:rsidR="006558EA" w:rsidRPr="002A5AE8" w:rsidRDefault="00FC3631" w:rsidP="007127DA">
      <w:pPr>
        <w:jc w:val="both"/>
      </w:pPr>
      <w:r w:rsidRPr="002A5AE8">
        <w:t>The Care Co-</w:t>
      </w:r>
      <w:r w:rsidR="006558EA" w:rsidRPr="002A5AE8">
        <w:t>ordinator is the navigator of a service user</w:t>
      </w:r>
      <w:r w:rsidR="00FD61CB">
        <w:t>’</w:t>
      </w:r>
      <w:r w:rsidR="006558EA" w:rsidRPr="002A5AE8">
        <w:t xml:space="preserve">s care and treatment and </w:t>
      </w:r>
      <w:r w:rsidR="00F701EA" w:rsidRPr="002A5AE8">
        <w:t>remains</w:t>
      </w:r>
      <w:r w:rsidR="006558EA" w:rsidRPr="002A5AE8">
        <w:t xml:space="preserve"> central in p</w:t>
      </w:r>
      <w:r w:rsidR="00FD61CB">
        <w:t>ar</w:t>
      </w:r>
      <w:r w:rsidR="006558EA" w:rsidRPr="002A5AE8">
        <w:t xml:space="preserve">tnership with the patient and inpatient team to </w:t>
      </w:r>
      <w:r w:rsidR="00FD61CB">
        <w:t xml:space="preserve">ensure </w:t>
      </w:r>
      <w:r w:rsidR="006558EA" w:rsidRPr="002A5AE8">
        <w:t>progress</w:t>
      </w:r>
      <w:r w:rsidR="00FD61CB">
        <w:t xml:space="preserve"> during</w:t>
      </w:r>
      <w:r w:rsidR="006558EA" w:rsidRPr="002A5AE8">
        <w:t xml:space="preserve"> their </w:t>
      </w:r>
      <w:r w:rsidR="00F701EA" w:rsidRPr="002A5AE8">
        <w:t>admission</w:t>
      </w:r>
      <w:r w:rsidR="00FD61CB">
        <w:t>.</w:t>
      </w:r>
      <w:r w:rsidR="006558EA" w:rsidRPr="002A5AE8">
        <w:t xml:space="preserve"> </w:t>
      </w:r>
    </w:p>
    <w:p w14:paraId="198DD326" w14:textId="5610B511" w:rsidR="00A42208" w:rsidRDefault="00974A3D" w:rsidP="007127DA">
      <w:pPr>
        <w:jc w:val="both"/>
      </w:pPr>
      <w:r w:rsidRPr="002A5AE8">
        <w:t>The ward staff will advise care co-ordinators of MDT ward reviews to promote multi-disciplinary engagement and working to expedite timely effective discharge planning.</w:t>
      </w:r>
      <w:r w:rsidR="006558EA" w:rsidRPr="002A5AE8">
        <w:t xml:space="preserve"> </w:t>
      </w:r>
      <w:r w:rsidRPr="002A5AE8">
        <w:t>Care Co-</w:t>
      </w:r>
      <w:r w:rsidR="00A42208" w:rsidRPr="002A5AE8">
        <w:t>ordinators</w:t>
      </w:r>
      <w:r w:rsidRPr="002A5AE8">
        <w:t xml:space="preserve"> should be invited to the </w:t>
      </w:r>
      <w:r w:rsidR="00A42208" w:rsidRPr="002A5AE8">
        <w:t>first ward review MDT meeting</w:t>
      </w:r>
      <w:r w:rsidR="00E853F7">
        <w:t>, which they can attend in person or using digital technology,</w:t>
      </w:r>
      <w:r w:rsidR="00FD61CB">
        <w:t xml:space="preserve"> and then agree future attendance</w:t>
      </w:r>
      <w:r w:rsidR="00A42208" w:rsidRPr="002A5AE8">
        <w:t xml:space="preserve">. Particularly where there are barriers to discharge then </w:t>
      </w:r>
      <w:r w:rsidR="00E72561">
        <w:t>Care C</w:t>
      </w:r>
      <w:r w:rsidR="00A42208" w:rsidRPr="002A5AE8">
        <w:t xml:space="preserve">o-ordinators would be expected to regularly attend ward review </w:t>
      </w:r>
      <w:r w:rsidR="00E853F7">
        <w:t xml:space="preserve">in person or virtually, </w:t>
      </w:r>
      <w:r w:rsidR="00A42208" w:rsidRPr="002A5AE8">
        <w:t xml:space="preserve">to feedback on referrals / </w:t>
      </w:r>
      <w:r w:rsidR="00FC3631" w:rsidRPr="002A5AE8">
        <w:t xml:space="preserve">progress etc. </w:t>
      </w:r>
    </w:p>
    <w:p w14:paraId="59FF2298" w14:textId="77777777" w:rsidR="00CA291C" w:rsidRPr="002A5AE8" w:rsidRDefault="00CA291C" w:rsidP="007127DA">
      <w:pPr>
        <w:jc w:val="both"/>
      </w:pPr>
    </w:p>
    <w:p w14:paraId="70EA1771" w14:textId="4F3A1141" w:rsidR="00857844" w:rsidRDefault="00281249" w:rsidP="007127DA">
      <w:pPr>
        <w:pStyle w:val="Heading2"/>
        <w:numPr>
          <w:ilvl w:val="0"/>
          <w:numId w:val="0"/>
        </w:numPr>
        <w:ind w:left="851"/>
      </w:pPr>
      <w:bookmarkStart w:id="58" w:name="_Toc62547345"/>
      <w:r>
        <w:lastRenderedPageBreak/>
        <w:t xml:space="preserve">10.5 </w:t>
      </w:r>
      <w:r w:rsidR="00857844">
        <w:t>Working with the Local Authority</w:t>
      </w:r>
      <w:bookmarkEnd w:id="58"/>
    </w:p>
    <w:p w14:paraId="5F92448F" w14:textId="77777777" w:rsidR="00857844" w:rsidRPr="00857844" w:rsidRDefault="00E96155" w:rsidP="007127DA">
      <w:pPr>
        <w:jc w:val="both"/>
      </w:pPr>
      <w:r>
        <w:rPr>
          <w:bCs/>
          <w:color w:val="000000" w:themeColor="text1"/>
        </w:rPr>
        <w:t xml:space="preserve">Social workers </w:t>
      </w:r>
      <w:r w:rsidR="007C2180">
        <w:rPr>
          <w:bCs/>
          <w:color w:val="000000" w:themeColor="text1"/>
        </w:rPr>
        <w:t>represent the L</w:t>
      </w:r>
      <w:r w:rsidR="00857844" w:rsidRPr="00857844">
        <w:rPr>
          <w:bCs/>
          <w:color w:val="000000" w:themeColor="text1"/>
        </w:rPr>
        <w:t xml:space="preserve">ocal </w:t>
      </w:r>
      <w:r w:rsidR="007C2180">
        <w:rPr>
          <w:bCs/>
          <w:color w:val="000000" w:themeColor="text1"/>
        </w:rPr>
        <w:t>Au</w:t>
      </w:r>
      <w:r w:rsidR="00857844" w:rsidRPr="00857844">
        <w:rPr>
          <w:bCs/>
          <w:color w:val="000000" w:themeColor="text1"/>
        </w:rPr>
        <w:t xml:space="preserve">thority </w:t>
      </w:r>
      <w:r w:rsidR="00A63E55">
        <w:rPr>
          <w:bCs/>
          <w:color w:val="000000" w:themeColor="text1"/>
        </w:rPr>
        <w:t>in</w:t>
      </w:r>
      <w:r w:rsidR="00857844" w:rsidRPr="00857844">
        <w:rPr>
          <w:bCs/>
          <w:color w:val="000000" w:themeColor="text1"/>
        </w:rPr>
        <w:t xml:space="preserve"> carrying out functions described in stat</w:t>
      </w:r>
      <w:r>
        <w:rPr>
          <w:bCs/>
          <w:color w:val="000000" w:themeColor="text1"/>
        </w:rPr>
        <w:t>ute, including</w:t>
      </w:r>
      <w:r w:rsidR="007C2180">
        <w:rPr>
          <w:bCs/>
          <w:color w:val="000000" w:themeColor="text1"/>
        </w:rPr>
        <w:t xml:space="preserve"> best interest </w:t>
      </w:r>
      <w:r w:rsidR="00857844" w:rsidRPr="00857844">
        <w:rPr>
          <w:bCs/>
          <w:color w:val="000000" w:themeColor="text1"/>
        </w:rPr>
        <w:t xml:space="preserve">processes, </w:t>
      </w:r>
      <w:r w:rsidR="007C2180">
        <w:rPr>
          <w:bCs/>
          <w:color w:val="000000" w:themeColor="text1"/>
        </w:rPr>
        <w:t xml:space="preserve">and </w:t>
      </w:r>
      <w:r w:rsidR="00857844" w:rsidRPr="00857844">
        <w:rPr>
          <w:bCs/>
          <w:color w:val="000000" w:themeColor="text1"/>
        </w:rPr>
        <w:t>the</w:t>
      </w:r>
      <w:r w:rsidR="00857844" w:rsidRPr="6EC94541">
        <w:rPr>
          <w:b/>
          <w:bCs/>
          <w:color w:val="000000" w:themeColor="text1"/>
        </w:rPr>
        <w:t xml:space="preserve"> </w:t>
      </w:r>
      <w:r w:rsidR="00857844" w:rsidRPr="00857844">
        <w:rPr>
          <w:bCs/>
          <w:color w:val="000000" w:themeColor="text1"/>
        </w:rPr>
        <w:t>Court of Protection</w:t>
      </w:r>
      <w:r w:rsidR="007C2180">
        <w:rPr>
          <w:bCs/>
          <w:color w:val="000000" w:themeColor="text1"/>
        </w:rPr>
        <w:t>.</w:t>
      </w:r>
      <w:r w:rsidRPr="00E96155">
        <w:rPr>
          <w:bCs/>
          <w:color w:val="000000" w:themeColor="text1"/>
        </w:rPr>
        <w:t xml:space="preserve"> </w:t>
      </w:r>
      <w:r>
        <w:rPr>
          <w:bCs/>
          <w:color w:val="000000" w:themeColor="text1"/>
        </w:rPr>
        <w:t>In Manchester, Social Workers are employed by GMMH, and they are part of the MDT assessing a patient’</w:t>
      </w:r>
      <w:r w:rsidR="00D15FCB">
        <w:rPr>
          <w:bCs/>
          <w:color w:val="000000" w:themeColor="text1"/>
        </w:rPr>
        <w:t>s entitlement to Section 117 aftercare, or whether they meet the National eligibility criteria of the Care Act.</w:t>
      </w:r>
      <w:r w:rsidR="00E853F7">
        <w:rPr>
          <w:bCs/>
          <w:color w:val="000000" w:themeColor="text1"/>
        </w:rPr>
        <w:t xml:space="preserve"> The use of digital technology will support their attendance at MDT meetings.</w:t>
      </w:r>
    </w:p>
    <w:p w14:paraId="095CFB31" w14:textId="7FFD6004" w:rsidR="008837BA" w:rsidRPr="00887A69" w:rsidRDefault="00646E2B" w:rsidP="00646E2B">
      <w:pPr>
        <w:pStyle w:val="Heading2"/>
        <w:numPr>
          <w:ilvl w:val="0"/>
          <w:numId w:val="0"/>
        </w:numPr>
      </w:pPr>
      <w:r>
        <w:t xml:space="preserve">         </w:t>
      </w:r>
      <w:r w:rsidR="001F2993">
        <w:t xml:space="preserve">   </w:t>
      </w:r>
      <w:bookmarkStart w:id="59" w:name="_Toc62547346"/>
      <w:proofErr w:type="gramStart"/>
      <w:r>
        <w:t xml:space="preserve">10.6  </w:t>
      </w:r>
      <w:r w:rsidR="008837BA" w:rsidRPr="001E00EC">
        <w:t>Working</w:t>
      </w:r>
      <w:proofErr w:type="gramEnd"/>
      <w:r w:rsidR="008837BA" w:rsidRPr="001E00EC">
        <w:t xml:space="preserve"> with the acute </w:t>
      </w:r>
      <w:r w:rsidR="00281249">
        <w:t>T</w:t>
      </w:r>
      <w:r w:rsidR="008837BA" w:rsidRPr="001E00EC">
        <w:t>rust</w:t>
      </w:r>
      <w:bookmarkEnd w:id="59"/>
    </w:p>
    <w:p w14:paraId="4F1D4717" w14:textId="5F67914A" w:rsidR="00BE28CB" w:rsidRPr="00887A69" w:rsidRDefault="00BE28CB" w:rsidP="007127DA">
      <w:pPr>
        <w:jc w:val="both"/>
      </w:pPr>
      <w:r w:rsidRPr="00887A69">
        <w:t>Advice on medical conditions for patients on wards in the acute mental health unit can be accessed from medical colleagues</w:t>
      </w:r>
      <w:r w:rsidR="00183AB4" w:rsidRPr="00887A69">
        <w:t xml:space="preserve"> in the acute Trust</w:t>
      </w:r>
      <w:r w:rsidRPr="00887A69">
        <w:t xml:space="preserve"> and SLAs are in place to support this.</w:t>
      </w:r>
    </w:p>
    <w:p w14:paraId="313D115A" w14:textId="77777777" w:rsidR="00BE28CB" w:rsidRPr="00887A69" w:rsidRDefault="00BE28CB" w:rsidP="007127DA">
      <w:pPr>
        <w:jc w:val="both"/>
      </w:pPr>
      <w:r w:rsidRPr="00887A69">
        <w:t>The mental health liaison service provides support into the acute hospital, for in-patients who need mental health advice. The liaison service also provides support for mental health inpatients who have been transferred into the acute hospital, whether for short or longer term treatment</w:t>
      </w:r>
      <w:r w:rsidR="009E0FE9" w:rsidRPr="00887A69">
        <w:t>, and the pharmacy team liaises with the acute Trust pharmacy team to resolve any medication-related issues</w:t>
      </w:r>
      <w:r w:rsidRPr="00887A69">
        <w:t xml:space="preserve">. </w:t>
      </w:r>
    </w:p>
    <w:p w14:paraId="47C569A9" w14:textId="0CD7A607" w:rsidR="001F2993" w:rsidRPr="00887A69" w:rsidRDefault="00974A3D" w:rsidP="007127DA">
      <w:pPr>
        <w:jc w:val="both"/>
      </w:pPr>
      <w:r w:rsidRPr="00887A69">
        <w:t xml:space="preserve">Please refer to Trust policy for Transfer of service users to acute </w:t>
      </w:r>
      <w:proofErr w:type="gramStart"/>
      <w:r w:rsidRPr="00887A69">
        <w:t>care</w:t>
      </w:r>
      <w:r w:rsidR="0042638F" w:rsidRPr="00887A69">
        <w:t xml:space="preserve">  Appendix</w:t>
      </w:r>
      <w:proofErr w:type="gramEnd"/>
      <w:r w:rsidR="00EC30AC" w:rsidRPr="00887A69">
        <w:t xml:space="preserve"> </w:t>
      </w:r>
      <w:r w:rsidR="002C23F6" w:rsidRPr="00887A69">
        <w:t>1</w:t>
      </w:r>
      <w:r w:rsidR="00137BC8">
        <w:t>1</w:t>
      </w:r>
    </w:p>
    <w:p w14:paraId="088712E0" w14:textId="40EBDC57" w:rsidR="003A3927" w:rsidRPr="003A3927" w:rsidRDefault="00183AB4" w:rsidP="007127DA">
      <w:pPr>
        <w:jc w:val="both"/>
      </w:pPr>
      <w:r w:rsidRPr="00887A69">
        <w:t xml:space="preserve">GMMH has </w:t>
      </w:r>
      <w:proofErr w:type="gramStart"/>
      <w:r w:rsidRPr="00887A69">
        <w:t>a</w:t>
      </w:r>
      <w:proofErr w:type="gramEnd"/>
      <w:r w:rsidRPr="00887A69">
        <w:t xml:space="preserve"> SLA with the acute Trust for the provision of a response to a cardiac arrest within the acute mental health unit. The acute Trust’s Cardiac Arrest Resuscitation Team is activated on receipt of a “2222” call from GMMH, to support the response of GMMH ILS-trained staff who are</w:t>
      </w:r>
      <w:r w:rsidR="00F07B20" w:rsidRPr="00887A69">
        <w:t xml:space="preserve"> rostered on wards 24hrs/day.</w:t>
      </w:r>
    </w:p>
    <w:p w14:paraId="684F00F3" w14:textId="49148740" w:rsidR="00775973" w:rsidRPr="00887A69" w:rsidRDefault="00775973" w:rsidP="003A3927">
      <w:pPr>
        <w:pStyle w:val="Heading2"/>
        <w:numPr>
          <w:ilvl w:val="1"/>
          <w:numId w:val="26"/>
        </w:numPr>
      </w:pPr>
      <w:bookmarkStart w:id="60" w:name="_Toc62547347"/>
      <w:r w:rsidRPr="00887A69">
        <w:t>Record keeping</w:t>
      </w:r>
      <w:bookmarkEnd w:id="60"/>
    </w:p>
    <w:p w14:paraId="188EE376" w14:textId="2ADB7CF0" w:rsidR="00775973" w:rsidRPr="00887A69" w:rsidRDefault="00775973" w:rsidP="00775973">
      <w:pPr>
        <w:jc w:val="both"/>
      </w:pPr>
      <w:r w:rsidRPr="00887A69">
        <w:t>The ability to hold consistent, reliable, timely and available records is key to ensuring that our service users and patients are able to receive optimal care. All organisations involved in the care of patients have a duty to ensure that they are recording accurate information relating to the holistic care of the patient in front of them.  It is common place for many different professionals across a range of organisations and disciplines to have responsibility for specific elements of a patient’s treatment pathway; it is essential that records are maintained and are available for review at the point of care; without access to these records there is a danger of introducing clinical risk and providing sub-optimal care.  All organisations involved in caring for our patients and service users have a duty to share records securely and within appropriate governance arrangements, ensuring that access is available 24/7.</w:t>
      </w:r>
    </w:p>
    <w:p w14:paraId="34222826" w14:textId="72706DE6" w:rsidR="003925BB" w:rsidRDefault="003925BB"/>
    <w:p w14:paraId="5E351660" w14:textId="35A84A9A" w:rsidR="00463153" w:rsidRDefault="00463153"/>
    <w:p w14:paraId="1442B4BD" w14:textId="75DE3953" w:rsidR="00463153" w:rsidRDefault="00463153"/>
    <w:p w14:paraId="694A1C96" w14:textId="3A7C3A70" w:rsidR="00463153" w:rsidRDefault="00463153"/>
    <w:p w14:paraId="4ADA9D4C" w14:textId="4A581B61" w:rsidR="00463153" w:rsidRDefault="00463153"/>
    <w:p w14:paraId="311F3586" w14:textId="77777777" w:rsidR="00463153" w:rsidRDefault="00463153"/>
    <w:p w14:paraId="7B734FC2" w14:textId="0C6C09BF" w:rsidR="0093619A" w:rsidRPr="00485238" w:rsidRDefault="0093619A" w:rsidP="00485238">
      <w:pPr>
        <w:pStyle w:val="Heading1"/>
        <w:numPr>
          <w:ilvl w:val="0"/>
          <w:numId w:val="0"/>
        </w:numPr>
        <w:ind w:left="720" w:hanging="360"/>
        <w:rPr>
          <w:rStyle w:val="Heading1Char"/>
          <w:b/>
        </w:rPr>
      </w:pPr>
      <w:bookmarkStart w:id="61" w:name="_Toc62547348"/>
      <w:r w:rsidRPr="00485238">
        <w:lastRenderedPageBreak/>
        <w:t>1</w:t>
      </w:r>
      <w:r w:rsidR="00281249" w:rsidRPr="00485238">
        <w:rPr>
          <w:rStyle w:val="Heading1Char"/>
          <w:b/>
        </w:rPr>
        <w:t>1</w:t>
      </w:r>
      <w:r w:rsidRPr="00485238">
        <w:rPr>
          <w:rStyle w:val="Heading1Char"/>
          <w:b/>
        </w:rPr>
        <w:t>.</w:t>
      </w:r>
      <w:r w:rsidR="003925BB">
        <w:rPr>
          <w:rStyle w:val="Heading1Char"/>
          <w:b/>
        </w:rPr>
        <w:t xml:space="preserve"> </w:t>
      </w:r>
      <w:r w:rsidRPr="00485238">
        <w:rPr>
          <w:rStyle w:val="Heading1Char"/>
          <w:b/>
        </w:rPr>
        <w:t>Facilities support</w:t>
      </w:r>
      <w:r w:rsidR="00A43452" w:rsidRPr="00485238">
        <w:rPr>
          <w:rStyle w:val="Heading1Char"/>
          <w:b/>
        </w:rPr>
        <w:t>ing</w:t>
      </w:r>
      <w:r w:rsidRPr="00485238">
        <w:rPr>
          <w:rStyle w:val="Heading1Char"/>
          <w:b/>
        </w:rPr>
        <w:t xml:space="preserve"> recovery</w:t>
      </w:r>
      <w:bookmarkStart w:id="62" w:name="Facilitiessupportrecovery"/>
      <w:bookmarkEnd w:id="61"/>
    </w:p>
    <w:bookmarkEnd w:id="62"/>
    <w:p w14:paraId="234EC24D" w14:textId="791B3F51" w:rsidR="003E253F" w:rsidRDefault="0093619A" w:rsidP="007127DA">
      <w:pPr>
        <w:jc w:val="both"/>
      </w:pPr>
      <w:r w:rsidRPr="00887A69">
        <w:t xml:space="preserve">There are a number of </w:t>
      </w:r>
      <w:r w:rsidR="00266E33" w:rsidRPr="00887A69">
        <w:t>off-ward</w:t>
      </w:r>
      <w:r w:rsidR="00266E33" w:rsidRPr="00266E33">
        <w:rPr>
          <w:color w:val="FF0000"/>
        </w:rPr>
        <w:t xml:space="preserve"> </w:t>
      </w:r>
      <w:r>
        <w:t xml:space="preserve">facilities </w:t>
      </w:r>
      <w:r w:rsidR="00857D08">
        <w:t xml:space="preserve">within the in-patient unit, </w:t>
      </w:r>
      <w:r>
        <w:t xml:space="preserve">supporting the recovery of patients during their admission. </w:t>
      </w:r>
    </w:p>
    <w:p w14:paraId="36C6C3AB" w14:textId="205B3142" w:rsidR="0093619A" w:rsidRPr="00E82839" w:rsidRDefault="0093619A" w:rsidP="006935C6">
      <w:pPr>
        <w:pStyle w:val="Heading2"/>
        <w:numPr>
          <w:ilvl w:val="0"/>
          <w:numId w:val="0"/>
        </w:numPr>
        <w:ind w:left="760"/>
      </w:pPr>
      <w:bookmarkStart w:id="63" w:name="cafe"/>
      <w:bookmarkStart w:id="64" w:name="_Toc62547349"/>
      <w:r w:rsidRPr="00E82839">
        <w:t>1</w:t>
      </w:r>
      <w:r w:rsidR="00461C9D">
        <w:t>1</w:t>
      </w:r>
      <w:r w:rsidRPr="00E82839">
        <w:t>.1 Café</w:t>
      </w:r>
      <w:bookmarkEnd w:id="63"/>
      <w:bookmarkEnd w:id="64"/>
      <w:r w:rsidRPr="00E82839">
        <w:t xml:space="preserve"> </w:t>
      </w:r>
    </w:p>
    <w:p w14:paraId="024D3FF5" w14:textId="77777777" w:rsidR="0093619A" w:rsidRDefault="0093619A" w:rsidP="007127DA">
      <w:pPr>
        <w:jc w:val="both"/>
      </w:pPr>
      <w:r>
        <w:t>The café is a</w:t>
      </w:r>
      <w:r w:rsidR="00E82839">
        <w:t xml:space="preserve"> facility for all - </w:t>
      </w:r>
      <w:r>
        <w:t>patients and their visitors</w:t>
      </w:r>
      <w:r w:rsidR="00E82839">
        <w:t xml:space="preserve"> and staff. Within the Trust’s service user engagement strategy it will be </w:t>
      </w:r>
      <w:r w:rsidR="00413F0A">
        <w:t xml:space="preserve">managed by peer mentors/volunteers, and its location near the entrance but within the in-patient unit will enable it to be accessed by patients, visitors and staff who can leave the ward without leaving the unit. </w:t>
      </w:r>
    </w:p>
    <w:p w14:paraId="689B3C65" w14:textId="361C50FB" w:rsidR="00A577BA" w:rsidRPr="00887A69" w:rsidRDefault="00A577BA" w:rsidP="006935C6">
      <w:pPr>
        <w:pStyle w:val="Heading2"/>
        <w:numPr>
          <w:ilvl w:val="0"/>
          <w:numId w:val="0"/>
        </w:numPr>
        <w:ind w:left="760"/>
      </w:pPr>
      <w:bookmarkStart w:id="65" w:name="_Toc62547350"/>
      <w:r w:rsidRPr="00A916CF">
        <w:t>1</w:t>
      </w:r>
      <w:r w:rsidR="00461C9D">
        <w:t>1</w:t>
      </w:r>
      <w:r w:rsidRPr="00A916CF">
        <w:t>.2 Gym</w:t>
      </w:r>
      <w:bookmarkStart w:id="66" w:name="gym"/>
      <w:bookmarkEnd w:id="65"/>
    </w:p>
    <w:bookmarkEnd w:id="66"/>
    <w:p w14:paraId="2668D6D9" w14:textId="69AE3B93" w:rsidR="00A577BA" w:rsidRPr="00887A69" w:rsidRDefault="00A577BA" w:rsidP="007127DA">
      <w:pPr>
        <w:jc w:val="both"/>
      </w:pPr>
      <w:r w:rsidRPr="00887A69">
        <w:t xml:space="preserve">There will be a gym available for use by </w:t>
      </w:r>
      <w:r w:rsidR="00857D08" w:rsidRPr="00887A69">
        <w:t>in-</w:t>
      </w:r>
      <w:r w:rsidRPr="00887A69">
        <w:t>patients, under the supervision of appropriately trained staff and located in a shared space. Prior to use, a</w:t>
      </w:r>
      <w:r w:rsidR="009E46D7" w:rsidRPr="00887A69">
        <w:t xml:space="preserve"> risk</w:t>
      </w:r>
      <w:r w:rsidRPr="00887A69">
        <w:t xml:space="preserve"> assessment will be completed by </w:t>
      </w:r>
      <w:r w:rsidR="00C07D51" w:rsidRPr="00887A69">
        <w:t>the MDT</w:t>
      </w:r>
      <w:r w:rsidRPr="00887A69">
        <w:t xml:space="preserve"> to ensure that </w:t>
      </w:r>
      <w:r w:rsidR="00D27EFE" w:rsidRPr="00887A69">
        <w:t xml:space="preserve">the patient is allowed leave from the ward to use the gym. A physiotherapist will complete the screening to determine the appropriate type and extent of </w:t>
      </w:r>
      <w:r w:rsidRPr="00887A69">
        <w:t>exercise.</w:t>
      </w:r>
    </w:p>
    <w:p w14:paraId="6867B09A" w14:textId="45D16231" w:rsidR="00CA291C" w:rsidRPr="00887A69" w:rsidRDefault="0015797D" w:rsidP="006935C6">
      <w:pPr>
        <w:pStyle w:val="Heading2"/>
        <w:numPr>
          <w:ilvl w:val="0"/>
          <w:numId w:val="0"/>
        </w:numPr>
        <w:ind w:left="760"/>
      </w:pPr>
      <w:bookmarkStart w:id="67" w:name="_Toc62547351"/>
      <w:r w:rsidRPr="00887A69">
        <w:t>1</w:t>
      </w:r>
      <w:r w:rsidR="00461C9D" w:rsidRPr="00887A69">
        <w:t>1</w:t>
      </w:r>
      <w:r w:rsidRPr="00887A69">
        <w:t xml:space="preserve">.3 </w:t>
      </w:r>
      <w:r w:rsidR="00CA291C" w:rsidRPr="00887A69">
        <w:t>Exercise space</w:t>
      </w:r>
      <w:bookmarkEnd w:id="67"/>
    </w:p>
    <w:p w14:paraId="7EAD1FB6" w14:textId="564AC341" w:rsidR="00013ACD" w:rsidRPr="00887A69" w:rsidRDefault="00013ACD" w:rsidP="00013ACD">
      <w:pPr>
        <w:jc w:val="both"/>
        <w:rPr>
          <w:bCs/>
        </w:rPr>
      </w:pPr>
      <w:r w:rsidRPr="00887A69">
        <w:rPr>
          <w:bCs/>
        </w:rPr>
        <w:t>A</w:t>
      </w:r>
      <w:r w:rsidR="003E253F" w:rsidRPr="00887A69">
        <w:rPr>
          <w:bCs/>
        </w:rPr>
        <w:t xml:space="preserve"> bookable</w:t>
      </w:r>
      <w:r w:rsidRPr="00887A69">
        <w:rPr>
          <w:bCs/>
        </w:rPr>
        <w:t xml:space="preserve"> Exercise room, adjacent to the gym, but separate from it, is available for the provision of exercise classes. It provides an exercise space for patients who may not be able or wish to use the </w:t>
      </w:r>
      <w:proofErr w:type="gramStart"/>
      <w:r w:rsidRPr="00887A69">
        <w:rPr>
          <w:bCs/>
        </w:rPr>
        <w:t>gym, but</w:t>
      </w:r>
      <w:proofErr w:type="gramEnd"/>
      <w:r w:rsidRPr="00887A69">
        <w:rPr>
          <w:bCs/>
        </w:rPr>
        <w:t xml:space="preserve"> </w:t>
      </w:r>
      <w:r w:rsidR="003E253F" w:rsidRPr="00887A69">
        <w:rPr>
          <w:bCs/>
        </w:rPr>
        <w:t>are able to</w:t>
      </w:r>
      <w:r w:rsidRPr="00887A69">
        <w:rPr>
          <w:bCs/>
        </w:rPr>
        <w:t xml:space="preserve"> undertake group exercise under supervision. </w:t>
      </w:r>
    </w:p>
    <w:p w14:paraId="1F06F962" w14:textId="1B176FF6" w:rsidR="0015797D" w:rsidRPr="00887A69" w:rsidRDefault="00CA291C" w:rsidP="006935C6">
      <w:pPr>
        <w:pStyle w:val="Heading2"/>
        <w:numPr>
          <w:ilvl w:val="0"/>
          <w:numId w:val="0"/>
        </w:numPr>
        <w:ind w:left="851"/>
      </w:pPr>
      <w:bookmarkStart w:id="68" w:name="_Toc62547352"/>
      <w:r w:rsidRPr="00887A69">
        <w:t xml:space="preserve">11.4 </w:t>
      </w:r>
      <w:r w:rsidR="0097433B" w:rsidRPr="00887A69">
        <w:t>Spiritual hub</w:t>
      </w:r>
      <w:bookmarkStart w:id="69" w:name="multifaithroom"/>
      <w:bookmarkEnd w:id="68"/>
    </w:p>
    <w:bookmarkEnd w:id="69"/>
    <w:p w14:paraId="6999E111" w14:textId="269F9728" w:rsidR="0015797D" w:rsidRPr="00887A69" w:rsidRDefault="0015797D" w:rsidP="007127DA">
      <w:pPr>
        <w:jc w:val="both"/>
      </w:pPr>
      <w:r w:rsidRPr="00887A69">
        <w:t xml:space="preserve">The </w:t>
      </w:r>
      <w:r w:rsidR="0097433B" w:rsidRPr="00887A69">
        <w:t>spiritual hub</w:t>
      </w:r>
      <w:r w:rsidRPr="00887A69">
        <w:t xml:space="preserve"> is an essential feature in recognising the centrality of faith </w:t>
      </w:r>
      <w:r w:rsidR="0097433B" w:rsidRPr="00887A69">
        <w:t xml:space="preserve">and spirituality </w:t>
      </w:r>
      <w:r w:rsidRPr="00887A69">
        <w:t>in the lives of many in-patients</w:t>
      </w:r>
      <w:r w:rsidR="00B0389A" w:rsidRPr="00887A69">
        <w:t xml:space="preserve"> and ensuring that the new development is culturally appropriate for all those it serves</w:t>
      </w:r>
      <w:r w:rsidRPr="00887A69">
        <w:t>. Multi-purpose rooms</w:t>
      </w:r>
      <w:r w:rsidR="002832D0" w:rsidRPr="00887A69">
        <w:t>, as well as single space bedrooms</w:t>
      </w:r>
      <w:r w:rsidRPr="00887A69">
        <w:t xml:space="preserve"> within the wards can be used for prayer or religious observance, but the room </w:t>
      </w:r>
      <w:r w:rsidR="00413F0A" w:rsidRPr="00887A69">
        <w:t xml:space="preserve">in </w:t>
      </w:r>
      <w:r w:rsidRPr="00887A69">
        <w:t xml:space="preserve">the shared space will be used solely for </w:t>
      </w:r>
      <w:r w:rsidR="00413F0A" w:rsidRPr="00887A69">
        <w:t>religious</w:t>
      </w:r>
      <w:r w:rsidR="0097433B" w:rsidRPr="00887A69">
        <w:t xml:space="preserve"> and spiritual</w:t>
      </w:r>
      <w:r w:rsidR="00413F0A" w:rsidRPr="00887A69">
        <w:t xml:space="preserve"> observance and specific therapeutic activities in keeping with multi faith room such as meditation, mindfulness, relaxation.</w:t>
      </w:r>
    </w:p>
    <w:p w14:paraId="45D5CC8E" w14:textId="77777777" w:rsidR="00CA291C" w:rsidRDefault="00CA291C" w:rsidP="00CA291C">
      <w:pPr>
        <w:jc w:val="both"/>
      </w:pPr>
    </w:p>
    <w:p w14:paraId="4F5C396B" w14:textId="77777777" w:rsidR="00A577BA" w:rsidRPr="002A5AE8" w:rsidRDefault="00A577BA" w:rsidP="007127DA">
      <w:pPr>
        <w:jc w:val="both"/>
      </w:pPr>
    </w:p>
    <w:sectPr w:rsidR="00A577BA" w:rsidRPr="002A5AE8" w:rsidSect="00127DCD">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A72D0" w14:textId="77777777" w:rsidR="00AC6AB8" w:rsidRDefault="00AC6AB8" w:rsidP="00441ED6">
      <w:r>
        <w:separator/>
      </w:r>
    </w:p>
    <w:p w14:paraId="3A638069" w14:textId="77777777" w:rsidR="00AC6AB8" w:rsidRDefault="00AC6AB8" w:rsidP="00441ED6"/>
  </w:endnote>
  <w:endnote w:type="continuationSeparator" w:id="0">
    <w:p w14:paraId="006EF4EE" w14:textId="77777777" w:rsidR="00AC6AB8" w:rsidRDefault="00AC6AB8" w:rsidP="00441ED6">
      <w:r>
        <w:continuationSeparator/>
      </w:r>
    </w:p>
    <w:p w14:paraId="3BB6FEA4" w14:textId="77777777" w:rsidR="00AC6AB8" w:rsidRDefault="00AC6AB8" w:rsidP="00441E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5FC5F" w14:textId="77777777" w:rsidR="0029205E" w:rsidRDefault="00292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9067359"/>
      <w:docPartObj>
        <w:docPartGallery w:val="Page Numbers (Bottom of Page)"/>
        <w:docPartUnique/>
      </w:docPartObj>
    </w:sdtPr>
    <w:sdtEndPr>
      <w:rPr>
        <w:noProof/>
      </w:rPr>
    </w:sdtEndPr>
    <w:sdtContent>
      <w:p w14:paraId="4BD85D83" w14:textId="77777777" w:rsidR="00F51E4C" w:rsidRDefault="00F51E4C" w:rsidP="00441ED6">
        <w:pPr>
          <w:pStyle w:val="Footer"/>
        </w:pPr>
        <w:r>
          <w:fldChar w:fldCharType="begin"/>
        </w:r>
        <w:r>
          <w:instrText xml:space="preserve"> PAGE   \* MERGEFORMAT </w:instrText>
        </w:r>
        <w:r>
          <w:fldChar w:fldCharType="separate"/>
        </w:r>
        <w:r>
          <w:rPr>
            <w:noProof/>
          </w:rPr>
          <w:t>4</w:t>
        </w:r>
        <w:r>
          <w:rPr>
            <w:noProof/>
          </w:rPr>
          <w:fldChar w:fldCharType="end"/>
        </w:r>
        <w:r>
          <w:rPr>
            <w:noProof/>
            <w:lang w:eastAsia="en-GB"/>
          </w:rPr>
          <w:drawing>
            <wp:anchor distT="0" distB="0" distL="114300" distR="114300" simplePos="0" relativeHeight="251653120" behindDoc="0" locked="1" layoutInCell="1" allowOverlap="1" wp14:anchorId="396E65D0" wp14:editId="5B449DE6">
              <wp:simplePos x="0" y="0"/>
              <wp:positionH relativeFrom="margin">
                <wp:align>left</wp:align>
              </wp:positionH>
              <wp:positionV relativeFrom="margin">
                <wp:posOffset>9249410</wp:posOffset>
              </wp:positionV>
              <wp:extent cx="2084705" cy="429260"/>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 backdrops-02.png"/>
                      <pic:cNvPicPr/>
                    </pic:nvPicPr>
                    <pic:blipFill>
                      <a:blip r:embed="rId1">
                        <a:extLst>
                          <a:ext uri="{28A0092B-C50C-407E-A947-70E740481C1C}">
                            <a14:useLocalDpi xmlns:a14="http://schemas.microsoft.com/office/drawing/2010/main" val="0"/>
                          </a:ext>
                        </a:extLst>
                      </a:blip>
                      <a:stretch>
                        <a:fillRect/>
                      </a:stretch>
                    </pic:blipFill>
                    <pic:spPr>
                      <a:xfrm>
                        <a:off x="0" y="0"/>
                        <a:ext cx="2084705" cy="429260"/>
                      </a:xfrm>
                      <a:prstGeom prst="rect">
                        <a:avLst/>
                      </a:prstGeom>
                    </pic:spPr>
                  </pic:pic>
                </a:graphicData>
              </a:graphic>
              <wp14:sizeRelH relativeFrom="page">
                <wp14:pctWidth>0</wp14:pctWidth>
              </wp14:sizeRelH>
              <wp14:sizeRelV relativeFrom="page">
                <wp14:pctHeight>0</wp14:pctHeight>
              </wp14:sizeRelV>
            </wp:anchor>
          </w:drawing>
        </w:r>
      </w:p>
    </w:sdtContent>
  </w:sdt>
  <w:p w14:paraId="468846D4" w14:textId="77777777" w:rsidR="00F51E4C" w:rsidRDefault="00F51E4C" w:rsidP="00441ED6">
    <w:pPr>
      <w:pStyle w:val="Footer"/>
    </w:pPr>
    <w:r>
      <w:rPr>
        <w:noProof/>
        <w:lang w:eastAsia="en-GB"/>
      </w:rPr>
      <w:drawing>
        <wp:anchor distT="0" distB="0" distL="114300" distR="114300" simplePos="0" relativeHeight="251654144" behindDoc="0" locked="1" layoutInCell="1" allowOverlap="1" wp14:anchorId="726A6960" wp14:editId="77598C7F">
          <wp:simplePos x="0" y="0"/>
          <wp:positionH relativeFrom="margin">
            <wp:posOffset>5190490</wp:posOffset>
          </wp:positionH>
          <wp:positionV relativeFrom="page">
            <wp:posOffset>9486265</wp:posOffset>
          </wp:positionV>
          <wp:extent cx="1790700" cy="1687195"/>
          <wp:effectExtent l="0" t="0" r="0" b="8255"/>
          <wp:wrapTight wrapText="bothSides">
            <wp:wrapPolygon edited="0">
              <wp:start x="11949" y="0"/>
              <wp:lineTo x="9421" y="4146"/>
              <wp:lineTo x="5285" y="6341"/>
              <wp:lineTo x="3217" y="7804"/>
              <wp:lineTo x="0" y="13658"/>
              <wp:lineTo x="0" y="14389"/>
              <wp:lineTo x="460" y="15852"/>
              <wp:lineTo x="3677" y="21462"/>
              <wp:lineTo x="12638" y="21462"/>
              <wp:lineTo x="16774" y="15609"/>
              <wp:lineTo x="16545" y="13901"/>
              <wp:lineTo x="15626" y="11950"/>
              <wp:lineTo x="17004" y="11950"/>
              <wp:lineTo x="20681" y="9024"/>
              <wp:lineTo x="20451" y="8048"/>
              <wp:lineTo x="21370" y="5853"/>
              <wp:lineTo x="21370" y="5365"/>
              <wp:lineTo x="21140" y="4146"/>
              <wp:lineTo x="18613" y="0"/>
              <wp:lineTo x="11949"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 backdrops-01.png"/>
                  <pic:cNvPicPr/>
                </pic:nvPicPr>
                <pic:blipFill>
                  <a:blip r:embed="rId2">
                    <a:extLst>
                      <a:ext uri="{28A0092B-C50C-407E-A947-70E740481C1C}">
                        <a14:useLocalDpi xmlns:a14="http://schemas.microsoft.com/office/drawing/2010/main" val="0"/>
                      </a:ext>
                    </a:extLst>
                  </a:blip>
                  <a:stretch>
                    <a:fillRect/>
                  </a:stretch>
                </pic:blipFill>
                <pic:spPr>
                  <a:xfrm>
                    <a:off x="0" y="0"/>
                    <a:ext cx="1790700" cy="168719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94E08" w14:textId="77777777" w:rsidR="0029205E" w:rsidRDefault="002920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0237861"/>
      <w:docPartObj>
        <w:docPartGallery w:val="Page Numbers (Bottom of Page)"/>
        <w:docPartUnique/>
      </w:docPartObj>
    </w:sdtPr>
    <w:sdtEndPr>
      <w:rPr>
        <w:noProof/>
      </w:rPr>
    </w:sdtEndPr>
    <w:sdtContent>
      <w:p w14:paraId="4E36B9BE" w14:textId="77777777" w:rsidR="00F51E4C" w:rsidRDefault="00F51E4C" w:rsidP="00441ED6">
        <w:pPr>
          <w:pStyle w:val="Footer"/>
        </w:pPr>
        <w:r>
          <w:fldChar w:fldCharType="begin"/>
        </w:r>
        <w:r>
          <w:instrText xml:space="preserve"> PAGE   \* MERGEFORMAT </w:instrText>
        </w:r>
        <w:r>
          <w:fldChar w:fldCharType="separate"/>
        </w:r>
        <w:r>
          <w:rPr>
            <w:noProof/>
          </w:rPr>
          <w:t>13</w:t>
        </w:r>
        <w:r>
          <w:rPr>
            <w:noProof/>
          </w:rPr>
          <w:fldChar w:fldCharType="end"/>
        </w:r>
        <w:r>
          <w:rPr>
            <w:noProof/>
            <w:lang w:eastAsia="en-GB"/>
          </w:rPr>
          <w:drawing>
            <wp:anchor distT="0" distB="0" distL="114300" distR="114300" simplePos="0" relativeHeight="251655168" behindDoc="0" locked="1" layoutInCell="1" allowOverlap="1" wp14:anchorId="416FD175" wp14:editId="79C34FF0">
              <wp:simplePos x="0" y="0"/>
              <wp:positionH relativeFrom="margin">
                <wp:align>left</wp:align>
              </wp:positionH>
              <wp:positionV relativeFrom="margin">
                <wp:posOffset>9249410</wp:posOffset>
              </wp:positionV>
              <wp:extent cx="2084705" cy="429260"/>
              <wp:effectExtent l="0" t="0" r="0" b="889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 backdrops-02.png"/>
                      <pic:cNvPicPr/>
                    </pic:nvPicPr>
                    <pic:blipFill>
                      <a:blip r:embed="rId1">
                        <a:extLst>
                          <a:ext uri="{28A0092B-C50C-407E-A947-70E740481C1C}">
                            <a14:useLocalDpi xmlns:a14="http://schemas.microsoft.com/office/drawing/2010/main" val="0"/>
                          </a:ext>
                        </a:extLst>
                      </a:blip>
                      <a:stretch>
                        <a:fillRect/>
                      </a:stretch>
                    </pic:blipFill>
                    <pic:spPr>
                      <a:xfrm>
                        <a:off x="0" y="0"/>
                        <a:ext cx="2084705" cy="429260"/>
                      </a:xfrm>
                      <a:prstGeom prst="rect">
                        <a:avLst/>
                      </a:prstGeom>
                    </pic:spPr>
                  </pic:pic>
                </a:graphicData>
              </a:graphic>
              <wp14:sizeRelH relativeFrom="page">
                <wp14:pctWidth>0</wp14:pctWidth>
              </wp14:sizeRelH>
              <wp14:sizeRelV relativeFrom="page">
                <wp14:pctHeight>0</wp14:pctHeight>
              </wp14:sizeRelV>
            </wp:anchor>
          </w:drawing>
        </w:r>
      </w:p>
    </w:sdtContent>
  </w:sdt>
  <w:p w14:paraId="24808850" w14:textId="77777777" w:rsidR="00F51E4C" w:rsidRDefault="00F51E4C" w:rsidP="00441ED6">
    <w:pPr>
      <w:pStyle w:val="Footer"/>
    </w:pPr>
    <w:r>
      <w:rPr>
        <w:noProof/>
        <w:lang w:eastAsia="en-GB"/>
      </w:rPr>
      <w:drawing>
        <wp:anchor distT="0" distB="0" distL="114300" distR="114300" simplePos="0" relativeHeight="251658240" behindDoc="0" locked="1" layoutInCell="1" allowOverlap="1" wp14:anchorId="54DEB39B" wp14:editId="7E9D203D">
          <wp:simplePos x="0" y="0"/>
          <wp:positionH relativeFrom="margin">
            <wp:posOffset>8331835</wp:posOffset>
          </wp:positionH>
          <wp:positionV relativeFrom="margin">
            <wp:posOffset>5033010</wp:posOffset>
          </wp:positionV>
          <wp:extent cx="1673225" cy="2263775"/>
          <wp:effectExtent l="0" t="0" r="3175" b="3175"/>
          <wp:wrapTight wrapText="bothSides">
            <wp:wrapPolygon edited="0">
              <wp:start x="11804" y="0"/>
              <wp:lineTo x="9099" y="5089"/>
              <wp:lineTo x="8853" y="5817"/>
              <wp:lineTo x="4427" y="7089"/>
              <wp:lineTo x="2459" y="7998"/>
              <wp:lineTo x="2459" y="9088"/>
              <wp:lineTo x="738" y="11997"/>
              <wp:lineTo x="0" y="13633"/>
              <wp:lineTo x="0" y="14905"/>
              <wp:lineTo x="3935" y="21449"/>
              <wp:lineTo x="12542" y="21449"/>
              <wp:lineTo x="13526" y="20721"/>
              <wp:lineTo x="16969" y="14905"/>
              <wp:lineTo x="16477" y="11997"/>
              <wp:lineTo x="19920" y="9634"/>
              <wp:lineTo x="19920" y="9088"/>
              <wp:lineTo x="21395" y="6362"/>
              <wp:lineTo x="21395" y="5089"/>
              <wp:lineTo x="20657" y="3272"/>
              <wp:lineTo x="18690" y="0"/>
              <wp:lineTo x="11804"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 backdrops-01.png"/>
                  <pic:cNvPicPr/>
                </pic:nvPicPr>
                <pic:blipFill>
                  <a:blip r:embed="rId2">
                    <a:extLst>
                      <a:ext uri="{28A0092B-C50C-407E-A947-70E740481C1C}">
                        <a14:useLocalDpi xmlns:a14="http://schemas.microsoft.com/office/drawing/2010/main" val="0"/>
                      </a:ext>
                    </a:extLst>
                  </a:blip>
                  <a:stretch>
                    <a:fillRect/>
                  </a:stretch>
                </pic:blipFill>
                <pic:spPr>
                  <a:xfrm>
                    <a:off x="0" y="0"/>
                    <a:ext cx="1673225" cy="226377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7216" behindDoc="0" locked="1" layoutInCell="1" allowOverlap="1" wp14:anchorId="6CEAC9AE" wp14:editId="06480C6E">
          <wp:simplePos x="0" y="0"/>
          <wp:positionH relativeFrom="margin">
            <wp:align>left</wp:align>
          </wp:positionH>
          <wp:positionV relativeFrom="margin">
            <wp:posOffset>6073775</wp:posOffset>
          </wp:positionV>
          <wp:extent cx="2084705" cy="429260"/>
          <wp:effectExtent l="0" t="0" r="0" b="889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 backdrops-02.png"/>
                  <pic:cNvPicPr/>
                </pic:nvPicPr>
                <pic:blipFill>
                  <a:blip r:embed="rId1">
                    <a:extLst>
                      <a:ext uri="{28A0092B-C50C-407E-A947-70E740481C1C}">
                        <a14:useLocalDpi xmlns:a14="http://schemas.microsoft.com/office/drawing/2010/main" val="0"/>
                      </a:ext>
                    </a:extLst>
                  </a:blip>
                  <a:stretch>
                    <a:fillRect/>
                  </a:stretch>
                </pic:blipFill>
                <pic:spPr>
                  <a:xfrm>
                    <a:off x="0" y="0"/>
                    <a:ext cx="2084705" cy="42926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6192" behindDoc="0" locked="1" layoutInCell="1" allowOverlap="1" wp14:anchorId="151180F3" wp14:editId="5B8CAB77">
          <wp:simplePos x="0" y="0"/>
          <wp:positionH relativeFrom="margin">
            <wp:posOffset>5190490</wp:posOffset>
          </wp:positionH>
          <wp:positionV relativeFrom="page">
            <wp:posOffset>9486265</wp:posOffset>
          </wp:positionV>
          <wp:extent cx="1790700" cy="1687195"/>
          <wp:effectExtent l="0" t="0" r="0" b="8255"/>
          <wp:wrapTight wrapText="bothSides">
            <wp:wrapPolygon edited="0">
              <wp:start x="11949" y="0"/>
              <wp:lineTo x="9421" y="4146"/>
              <wp:lineTo x="5285" y="6341"/>
              <wp:lineTo x="3217" y="7804"/>
              <wp:lineTo x="0" y="13658"/>
              <wp:lineTo x="0" y="14389"/>
              <wp:lineTo x="460" y="15852"/>
              <wp:lineTo x="3677" y="21462"/>
              <wp:lineTo x="12638" y="21462"/>
              <wp:lineTo x="16774" y="15609"/>
              <wp:lineTo x="16545" y="13901"/>
              <wp:lineTo x="15626" y="11950"/>
              <wp:lineTo x="17004" y="11950"/>
              <wp:lineTo x="20681" y="9024"/>
              <wp:lineTo x="20451" y="8048"/>
              <wp:lineTo x="21370" y="5853"/>
              <wp:lineTo x="21370" y="5365"/>
              <wp:lineTo x="21140" y="4146"/>
              <wp:lineTo x="18613" y="0"/>
              <wp:lineTo x="11949"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 backdrops-01.png"/>
                  <pic:cNvPicPr/>
                </pic:nvPicPr>
                <pic:blipFill>
                  <a:blip r:embed="rId2">
                    <a:extLst>
                      <a:ext uri="{28A0092B-C50C-407E-A947-70E740481C1C}">
                        <a14:useLocalDpi xmlns:a14="http://schemas.microsoft.com/office/drawing/2010/main" val="0"/>
                      </a:ext>
                    </a:extLst>
                  </a:blip>
                  <a:stretch>
                    <a:fillRect/>
                  </a:stretch>
                </pic:blipFill>
                <pic:spPr>
                  <a:xfrm>
                    <a:off x="0" y="0"/>
                    <a:ext cx="1790700" cy="1687195"/>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0060480"/>
      <w:docPartObj>
        <w:docPartGallery w:val="Page Numbers (Bottom of Page)"/>
        <w:docPartUnique/>
      </w:docPartObj>
    </w:sdtPr>
    <w:sdtEndPr>
      <w:rPr>
        <w:noProof/>
      </w:rPr>
    </w:sdtEndPr>
    <w:sdtContent>
      <w:p w14:paraId="2796DDBD" w14:textId="77777777" w:rsidR="00F51E4C" w:rsidRDefault="00F51E4C" w:rsidP="00441ED6">
        <w:pPr>
          <w:pStyle w:val="Footer"/>
        </w:pPr>
        <w:r>
          <w:fldChar w:fldCharType="begin"/>
        </w:r>
        <w:r>
          <w:instrText xml:space="preserve"> PAGE   \* MERGEFORMAT </w:instrText>
        </w:r>
        <w:r>
          <w:fldChar w:fldCharType="separate"/>
        </w:r>
        <w:r>
          <w:rPr>
            <w:noProof/>
          </w:rPr>
          <w:t>20</w:t>
        </w:r>
        <w:r>
          <w:rPr>
            <w:noProof/>
          </w:rPr>
          <w:fldChar w:fldCharType="end"/>
        </w:r>
        <w:r>
          <w:rPr>
            <w:noProof/>
            <w:lang w:eastAsia="en-GB"/>
          </w:rPr>
          <w:drawing>
            <wp:anchor distT="0" distB="0" distL="114300" distR="114300" simplePos="0" relativeHeight="251659264" behindDoc="0" locked="1" layoutInCell="1" allowOverlap="1" wp14:anchorId="3E9ACF1E" wp14:editId="54089866">
              <wp:simplePos x="0" y="0"/>
              <wp:positionH relativeFrom="margin">
                <wp:align>left</wp:align>
              </wp:positionH>
              <wp:positionV relativeFrom="margin">
                <wp:posOffset>9249410</wp:posOffset>
              </wp:positionV>
              <wp:extent cx="2084705" cy="429260"/>
              <wp:effectExtent l="0" t="0" r="0" b="889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 backdrops-02.png"/>
                      <pic:cNvPicPr/>
                    </pic:nvPicPr>
                    <pic:blipFill>
                      <a:blip r:embed="rId1">
                        <a:extLst>
                          <a:ext uri="{28A0092B-C50C-407E-A947-70E740481C1C}">
                            <a14:useLocalDpi xmlns:a14="http://schemas.microsoft.com/office/drawing/2010/main" val="0"/>
                          </a:ext>
                        </a:extLst>
                      </a:blip>
                      <a:stretch>
                        <a:fillRect/>
                      </a:stretch>
                    </pic:blipFill>
                    <pic:spPr>
                      <a:xfrm>
                        <a:off x="0" y="0"/>
                        <a:ext cx="2084705" cy="429260"/>
                      </a:xfrm>
                      <a:prstGeom prst="rect">
                        <a:avLst/>
                      </a:prstGeom>
                    </pic:spPr>
                  </pic:pic>
                </a:graphicData>
              </a:graphic>
              <wp14:sizeRelH relativeFrom="page">
                <wp14:pctWidth>0</wp14:pctWidth>
              </wp14:sizeRelH>
              <wp14:sizeRelV relativeFrom="page">
                <wp14:pctHeight>0</wp14:pctHeight>
              </wp14:sizeRelV>
            </wp:anchor>
          </w:drawing>
        </w:r>
      </w:p>
    </w:sdtContent>
  </w:sdt>
  <w:p w14:paraId="61C56C35" w14:textId="77777777" w:rsidR="00F51E4C" w:rsidRDefault="00F51E4C" w:rsidP="00441ED6">
    <w:pPr>
      <w:pStyle w:val="Footer"/>
    </w:pPr>
    <w:r>
      <w:rPr>
        <w:noProof/>
        <w:lang w:eastAsia="en-GB"/>
      </w:rPr>
      <w:drawing>
        <wp:anchor distT="0" distB="0" distL="114300" distR="114300" simplePos="0" relativeHeight="251661312" behindDoc="0" locked="1" layoutInCell="1" allowOverlap="1" wp14:anchorId="68CB6D79" wp14:editId="5F33B4CA">
          <wp:simplePos x="0" y="0"/>
          <wp:positionH relativeFrom="margin">
            <wp:posOffset>8331835</wp:posOffset>
          </wp:positionH>
          <wp:positionV relativeFrom="margin">
            <wp:posOffset>5033010</wp:posOffset>
          </wp:positionV>
          <wp:extent cx="1673225" cy="2263775"/>
          <wp:effectExtent l="0" t="0" r="3175" b="3175"/>
          <wp:wrapTight wrapText="bothSides">
            <wp:wrapPolygon edited="0">
              <wp:start x="11804" y="0"/>
              <wp:lineTo x="9099" y="5089"/>
              <wp:lineTo x="8853" y="5817"/>
              <wp:lineTo x="4427" y="7089"/>
              <wp:lineTo x="2459" y="7998"/>
              <wp:lineTo x="2459" y="9088"/>
              <wp:lineTo x="738" y="11997"/>
              <wp:lineTo x="0" y="13633"/>
              <wp:lineTo x="0" y="14905"/>
              <wp:lineTo x="3935" y="21449"/>
              <wp:lineTo x="12542" y="21449"/>
              <wp:lineTo x="13526" y="20721"/>
              <wp:lineTo x="16969" y="14905"/>
              <wp:lineTo x="16477" y="11997"/>
              <wp:lineTo x="19920" y="9634"/>
              <wp:lineTo x="19920" y="9088"/>
              <wp:lineTo x="21395" y="6362"/>
              <wp:lineTo x="21395" y="5089"/>
              <wp:lineTo x="20657" y="3272"/>
              <wp:lineTo x="18690" y="0"/>
              <wp:lineTo x="11804"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 backdrops-01.png"/>
                  <pic:cNvPicPr/>
                </pic:nvPicPr>
                <pic:blipFill>
                  <a:blip r:embed="rId2">
                    <a:extLst>
                      <a:ext uri="{28A0092B-C50C-407E-A947-70E740481C1C}">
                        <a14:useLocalDpi xmlns:a14="http://schemas.microsoft.com/office/drawing/2010/main" val="0"/>
                      </a:ext>
                    </a:extLst>
                  </a:blip>
                  <a:stretch>
                    <a:fillRect/>
                  </a:stretch>
                </pic:blipFill>
                <pic:spPr>
                  <a:xfrm>
                    <a:off x="0" y="0"/>
                    <a:ext cx="1673225" cy="226377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0" locked="1" layoutInCell="1" allowOverlap="1" wp14:anchorId="5DAB908F" wp14:editId="19D59C5D">
          <wp:simplePos x="0" y="0"/>
          <wp:positionH relativeFrom="margin">
            <wp:posOffset>5190490</wp:posOffset>
          </wp:positionH>
          <wp:positionV relativeFrom="page">
            <wp:posOffset>9486265</wp:posOffset>
          </wp:positionV>
          <wp:extent cx="1790700" cy="1687195"/>
          <wp:effectExtent l="0" t="0" r="0" b="8255"/>
          <wp:wrapTight wrapText="bothSides">
            <wp:wrapPolygon edited="0">
              <wp:start x="11949" y="0"/>
              <wp:lineTo x="9421" y="4146"/>
              <wp:lineTo x="5285" y="6341"/>
              <wp:lineTo x="3217" y="7804"/>
              <wp:lineTo x="0" y="13658"/>
              <wp:lineTo x="0" y="14389"/>
              <wp:lineTo x="460" y="15852"/>
              <wp:lineTo x="3677" y="21462"/>
              <wp:lineTo x="12638" y="21462"/>
              <wp:lineTo x="16774" y="15609"/>
              <wp:lineTo x="16545" y="13901"/>
              <wp:lineTo x="15626" y="11950"/>
              <wp:lineTo x="17004" y="11950"/>
              <wp:lineTo x="20681" y="9024"/>
              <wp:lineTo x="20451" y="8048"/>
              <wp:lineTo x="21370" y="5853"/>
              <wp:lineTo x="21370" y="5365"/>
              <wp:lineTo x="21140" y="4146"/>
              <wp:lineTo x="18613" y="0"/>
              <wp:lineTo x="11949"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 backdrops-01.png"/>
                  <pic:cNvPicPr/>
                </pic:nvPicPr>
                <pic:blipFill>
                  <a:blip r:embed="rId2">
                    <a:extLst>
                      <a:ext uri="{28A0092B-C50C-407E-A947-70E740481C1C}">
                        <a14:useLocalDpi xmlns:a14="http://schemas.microsoft.com/office/drawing/2010/main" val="0"/>
                      </a:ext>
                    </a:extLst>
                  </a:blip>
                  <a:stretch>
                    <a:fillRect/>
                  </a:stretch>
                </pic:blipFill>
                <pic:spPr>
                  <a:xfrm>
                    <a:off x="0" y="0"/>
                    <a:ext cx="1790700" cy="16871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32AD6" w14:textId="77777777" w:rsidR="00AC6AB8" w:rsidRDefault="00AC6AB8" w:rsidP="00441ED6">
      <w:r>
        <w:separator/>
      </w:r>
    </w:p>
    <w:p w14:paraId="7A6F2C4E" w14:textId="77777777" w:rsidR="00AC6AB8" w:rsidRDefault="00AC6AB8" w:rsidP="00441ED6"/>
  </w:footnote>
  <w:footnote w:type="continuationSeparator" w:id="0">
    <w:p w14:paraId="24444FCC" w14:textId="77777777" w:rsidR="00AC6AB8" w:rsidRDefault="00AC6AB8" w:rsidP="00441ED6">
      <w:r>
        <w:continuationSeparator/>
      </w:r>
    </w:p>
    <w:p w14:paraId="6BB613EE" w14:textId="77777777" w:rsidR="00AC6AB8" w:rsidRDefault="00AC6AB8" w:rsidP="00441E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00260" w14:textId="77777777" w:rsidR="0029205E" w:rsidRDefault="00292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0725730"/>
      <w:docPartObj>
        <w:docPartGallery w:val="Watermarks"/>
        <w:docPartUnique/>
      </w:docPartObj>
    </w:sdtPr>
    <w:sdtEndPr/>
    <w:sdtContent>
      <w:p w14:paraId="51A31B7C" w14:textId="5ADE5177" w:rsidR="00F51E4C" w:rsidRDefault="00AC6AB8">
        <w:pPr>
          <w:pStyle w:val="Header"/>
        </w:pPr>
        <w:r>
          <w:rPr>
            <w:noProof/>
          </w:rPr>
          <w:pict w14:anchorId="5F013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FEE52" w14:textId="77777777" w:rsidR="0029205E" w:rsidRDefault="002920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742D0"/>
    <w:multiLevelType w:val="hybridMultilevel"/>
    <w:tmpl w:val="53126304"/>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A710B"/>
    <w:multiLevelType w:val="multilevel"/>
    <w:tmpl w:val="E99A35B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C1112D2"/>
    <w:multiLevelType w:val="hybridMultilevel"/>
    <w:tmpl w:val="36BC38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0369CB"/>
    <w:multiLevelType w:val="hybridMultilevel"/>
    <w:tmpl w:val="D0DE86B2"/>
    <w:lvl w:ilvl="0" w:tplc="46F24058">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095465F"/>
    <w:multiLevelType w:val="hybridMultilevel"/>
    <w:tmpl w:val="D0D86914"/>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EA555E"/>
    <w:multiLevelType w:val="hybridMultilevel"/>
    <w:tmpl w:val="6DFAADE2"/>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6931D0"/>
    <w:multiLevelType w:val="hybridMultilevel"/>
    <w:tmpl w:val="4956E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7628D"/>
    <w:multiLevelType w:val="hybridMultilevel"/>
    <w:tmpl w:val="FBBAC574"/>
    <w:lvl w:ilvl="0" w:tplc="08090001">
      <w:start w:val="1"/>
      <w:numFmt w:val="bullet"/>
      <w:lvlText w:val=""/>
      <w:lvlJc w:val="left"/>
      <w:pPr>
        <w:ind w:left="1850" w:hanging="360"/>
      </w:pPr>
      <w:rPr>
        <w:rFonts w:ascii="Symbol" w:hAnsi="Symbol" w:hint="default"/>
      </w:rPr>
    </w:lvl>
    <w:lvl w:ilvl="1" w:tplc="08090003" w:tentative="1">
      <w:start w:val="1"/>
      <w:numFmt w:val="bullet"/>
      <w:lvlText w:val="o"/>
      <w:lvlJc w:val="left"/>
      <w:pPr>
        <w:ind w:left="2570" w:hanging="360"/>
      </w:pPr>
      <w:rPr>
        <w:rFonts w:ascii="Courier New" w:hAnsi="Courier New" w:cs="Courier New" w:hint="default"/>
      </w:rPr>
    </w:lvl>
    <w:lvl w:ilvl="2" w:tplc="08090005" w:tentative="1">
      <w:start w:val="1"/>
      <w:numFmt w:val="bullet"/>
      <w:lvlText w:val=""/>
      <w:lvlJc w:val="left"/>
      <w:pPr>
        <w:ind w:left="3290" w:hanging="360"/>
      </w:pPr>
      <w:rPr>
        <w:rFonts w:ascii="Wingdings" w:hAnsi="Wingdings" w:hint="default"/>
      </w:rPr>
    </w:lvl>
    <w:lvl w:ilvl="3" w:tplc="08090001" w:tentative="1">
      <w:start w:val="1"/>
      <w:numFmt w:val="bullet"/>
      <w:lvlText w:val=""/>
      <w:lvlJc w:val="left"/>
      <w:pPr>
        <w:ind w:left="4010" w:hanging="360"/>
      </w:pPr>
      <w:rPr>
        <w:rFonts w:ascii="Symbol" w:hAnsi="Symbol" w:hint="default"/>
      </w:rPr>
    </w:lvl>
    <w:lvl w:ilvl="4" w:tplc="08090003" w:tentative="1">
      <w:start w:val="1"/>
      <w:numFmt w:val="bullet"/>
      <w:lvlText w:val="o"/>
      <w:lvlJc w:val="left"/>
      <w:pPr>
        <w:ind w:left="4730" w:hanging="360"/>
      </w:pPr>
      <w:rPr>
        <w:rFonts w:ascii="Courier New" w:hAnsi="Courier New" w:cs="Courier New" w:hint="default"/>
      </w:rPr>
    </w:lvl>
    <w:lvl w:ilvl="5" w:tplc="08090005" w:tentative="1">
      <w:start w:val="1"/>
      <w:numFmt w:val="bullet"/>
      <w:lvlText w:val=""/>
      <w:lvlJc w:val="left"/>
      <w:pPr>
        <w:ind w:left="5450" w:hanging="360"/>
      </w:pPr>
      <w:rPr>
        <w:rFonts w:ascii="Wingdings" w:hAnsi="Wingdings" w:hint="default"/>
      </w:rPr>
    </w:lvl>
    <w:lvl w:ilvl="6" w:tplc="08090001" w:tentative="1">
      <w:start w:val="1"/>
      <w:numFmt w:val="bullet"/>
      <w:lvlText w:val=""/>
      <w:lvlJc w:val="left"/>
      <w:pPr>
        <w:ind w:left="6170" w:hanging="360"/>
      </w:pPr>
      <w:rPr>
        <w:rFonts w:ascii="Symbol" w:hAnsi="Symbol" w:hint="default"/>
      </w:rPr>
    </w:lvl>
    <w:lvl w:ilvl="7" w:tplc="08090003" w:tentative="1">
      <w:start w:val="1"/>
      <w:numFmt w:val="bullet"/>
      <w:lvlText w:val="o"/>
      <w:lvlJc w:val="left"/>
      <w:pPr>
        <w:ind w:left="6890" w:hanging="360"/>
      </w:pPr>
      <w:rPr>
        <w:rFonts w:ascii="Courier New" w:hAnsi="Courier New" w:cs="Courier New" w:hint="default"/>
      </w:rPr>
    </w:lvl>
    <w:lvl w:ilvl="8" w:tplc="08090005" w:tentative="1">
      <w:start w:val="1"/>
      <w:numFmt w:val="bullet"/>
      <w:lvlText w:val=""/>
      <w:lvlJc w:val="left"/>
      <w:pPr>
        <w:ind w:left="7610" w:hanging="360"/>
      </w:pPr>
      <w:rPr>
        <w:rFonts w:ascii="Wingdings" w:hAnsi="Wingdings" w:hint="default"/>
      </w:rPr>
    </w:lvl>
  </w:abstractNum>
  <w:abstractNum w:abstractNumId="8" w15:restartNumberingAfterBreak="0">
    <w:nsid w:val="228B69E3"/>
    <w:multiLevelType w:val="hybridMultilevel"/>
    <w:tmpl w:val="0EF8A30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C92611"/>
    <w:multiLevelType w:val="hybridMultilevel"/>
    <w:tmpl w:val="5B880676"/>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327E2A"/>
    <w:multiLevelType w:val="hybridMultilevel"/>
    <w:tmpl w:val="D38E81D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3AB20C7"/>
    <w:multiLevelType w:val="hybridMultilevel"/>
    <w:tmpl w:val="483444E6"/>
    <w:lvl w:ilvl="0" w:tplc="46F24058">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6B34B57"/>
    <w:multiLevelType w:val="hybridMultilevel"/>
    <w:tmpl w:val="359E4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CB4313"/>
    <w:multiLevelType w:val="multilevel"/>
    <w:tmpl w:val="F37A5986"/>
    <w:lvl w:ilvl="0">
      <w:start w:val="8"/>
      <w:numFmt w:val="decimal"/>
      <w:lvlText w:val="%1"/>
      <w:lvlJc w:val="left"/>
      <w:pPr>
        <w:ind w:left="540" w:hanging="540"/>
      </w:pPr>
      <w:rPr>
        <w:rFonts w:hint="default"/>
      </w:rPr>
    </w:lvl>
    <w:lvl w:ilvl="1">
      <w:start w:val="8"/>
      <w:numFmt w:val="decimal"/>
      <w:lvlText w:val="%1.%2"/>
      <w:lvlJc w:val="left"/>
      <w:pPr>
        <w:ind w:left="894" w:hanging="54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632" w:hanging="1800"/>
      </w:pPr>
      <w:rPr>
        <w:rFonts w:hint="default"/>
      </w:rPr>
    </w:lvl>
  </w:abstractNum>
  <w:abstractNum w:abstractNumId="14" w15:restartNumberingAfterBreak="0">
    <w:nsid w:val="29167912"/>
    <w:multiLevelType w:val="hybridMultilevel"/>
    <w:tmpl w:val="04685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990659"/>
    <w:multiLevelType w:val="hybridMultilevel"/>
    <w:tmpl w:val="4808CDD0"/>
    <w:lvl w:ilvl="0" w:tplc="2618B2EA">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AD758C"/>
    <w:multiLevelType w:val="hybridMultilevel"/>
    <w:tmpl w:val="D604FE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AB34D05"/>
    <w:multiLevelType w:val="multilevel"/>
    <w:tmpl w:val="0F8A9A9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C67247D"/>
    <w:multiLevelType w:val="hybridMultilevel"/>
    <w:tmpl w:val="FE301028"/>
    <w:lvl w:ilvl="0" w:tplc="46F24058">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B100E06"/>
    <w:multiLevelType w:val="hybridMultilevel"/>
    <w:tmpl w:val="95881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035023"/>
    <w:multiLevelType w:val="hybridMultilevel"/>
    <w:tmpl w:val="5E488A32"/>
    <w:lvl w:ilvl="0" w:tplc="046293CC">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9967C0"/>
    <w:multiLevelType w:val="hybridMultilevel"/>
    <w:tmpl w:val="BEE4BB88"/>
    <w:lvl w:ilvl="0" w:tplc="CD3628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C1A5025"/>
    <w:multiLevelType w:val="hybridMultilevel"/>
    <w:tmpl w:val="45B80816"/>
    <w:lvl w:ilvl="0" w:tplc="72661516">
      <w:start w:val="1"/>
      <w:numFmt w:val="decimal"/>
      <w:pStyle w:val="Style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600F8E"/>
    <w:multiLevelType w:val="multilevel"/>
    <w:tmpl w:val="68342250"/>
    <w:lvl w:ilvl="0">
      <w:start w:val="8"/>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AA95B21"/>
    <w:multiLevelType w:val="hybridMultilevel"/>
    <w:tmpl w:val="B0E23F18"/>
    <w:lvl w:ilvl="0" w:tplc="46F24058">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FBC70BE"/>
    <w:multiLevelType w:val="multilevel"/>
    <w:tmpl w:val="BD7A60B4"/>
    <w:lvl w:ilvl="0">
      <w:start w:val="2"/>
      <w:numFmt w:val="decimal"/>
      <w:pStyle w:val="Heading1"/>
      <w:lvlText w:val="%1."/>
      <w:lvlJc w:val="left"/>
      <w:pPr>
        <w:ind w:left="720" w:hanging="360"/>
      </w:pPr>
      <w:rPr>
        <w:rFonts w:hint="default"/>
      </w:rPr>
    </w:lvl>
    <w:lvl w:ilvl="1">
      <w:start w:val="6"/>
      <w:numFmt w:val="decimal"/>
      <w:pStyle w:val="Heading2"/>
      <w:isLgl/>
      <w:lvlText w:val="%1.%2"/>
      <w:lvlJc w:val="left"/>
      <w:pPr>
        <w:ind w:left="1251" w:hanging="400"/>
      </w:pPr>
      <w:rPr>
        <w:rFonts w:hint="default"/>
      </w:rPr>
    </w:lvl>
    <w:lvl w:ilvl="2">
      <w:start w:val="1"/>
      <w:numFmt w:val="decimal"/>
      <w:pStyle w:val="Heading3"/>
      <w:isLgl/>
      <w:lvlText w:val="%1.%2.%3"/>
      <w:lvlJc w:val="left"/>
      <w:pPr>
        <w:ind w:left="1854"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34B7AF4"/>
    <w:multiLevelType w:val="hybridMultilevel"/>
    <w:tmpl w:val="6F1AAAD8"/>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18334D"/>
    <w:multiLevelType w:val="hybridMultilevel"/>
    <w:tmpl w:val="BC1AE5F8"/>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FF109D"/>
    <w:multiLevelType w:val="multilevel"/>
    <w:tmpl w:val="859AD7A4"/>
    <w:lvl w:ilvl="0">
      <w:start w:val="8"/>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E19146D"/>
    <w:multiLevelType w:val="hybridMultilevel"/>
    <w:tmpl w:val="35242A36"/>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8911CE"/>
    <w:multiLevelType w:val="hybridMultilevel"/>
    <w:tmpl w:val="7C788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732389"/>
    <w:multiLevelType w:val="hybridMultilevel"/>
    <w:tmpl w:val="E6866856"/>
    <w:lvl w:ilvl="0" w:tplc="46F24058">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8052743"/>
    <w:multiLevelType w:val="hybridMultilevel"/>
    <w:tmpl w:val="D952CD06"/>
    <w:lvl w:ilvl="0" w:tplc="46F24058">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873233C"/>
    <w:multiLevelType w:val="hybridMultilevel"/>
    <w:tmpl w:val="E0EEB8C8"/>
    <w:lvl w:ilvl="0" w:tplc="08090001">
      <w:start w:val="1"/>
      <w:numFmt w:val="bullet"/>
      <w:lvlText w:val=""/>
      <w:lvlJc w:val="left"/>
      <w:pPr>
        <w:ind w:left="1850" w:hanging="360"/>
      </w:pPr>
      <w:rPr>
        <w:rFonts w:ascii="Symbol" w:hAnsi="Symbol" w:hint="default"/>
      </w:rPr>
    </w:lvl>
    <w:lvl w:ilvl="1" w:tplc="08090003" w:tentative="1">
      <w:start w:val="1"/>
      <w:numFmt w:val="bullet"/>
      <w:lvlText w:val="o"/>
      <w:lvlJc w:val="left"/>
      <w:pPr>
        <w:ind w:left="2570" w:hanging="360"/>
      </w:pPr>
      <w:rPr>
        <w:rFonts w:ascii="Courier New" w:hAnsi="Courier New" w:cs="Courier New" w:hint="default"/>
      </w:rPr>
    </w:lvl>
    <w:lvl w:ilvl="2" w:tplc="08090005" w:tentative="1">
      <w:start w:val="1"/>
      <w:numFmt w:val="bullet"/>
      <w:lvlText w:val=""/>
      <w:lvlJc w:val="left"/>
      <w:pPr>
        <w:ind w:left="3290" w:hanging="360"/>
      </w:pPr>
      <w:rPr>
        <w:rFonts w:ascii="Wingdings" w:hAnsi="Wingdings" w:hint="default"/>
      </w:rPr>
    </w:lvl>
    <w:lvl w:ilvl="3" w:tplc="08090001" w:tentative="1">
      <w:start w:val="1"/>
      <w:numFmt w:val="bullet"/>
      <w:lvlText w:val=""/>
      <w:lvlJc w:val="left"/>
      <w:pPr>
        <w:ind w:left="4010" w:hanging="360"/>
      </w:pPr>
      <w:rPr>
        <w:rFonts w:ascii="Symbol" w:hAnsi="Symbol" w:hint="default"/>
      </w:rPr>
    </w:lvl>
    <w:lvl w:ilvl="4" w:tplc="08090003" w:tentative="1">
      <w:start w:val="1"/>
      <w:numFmt w:val="bullet"/>
      <w:lvlText w:val="o"/>
      <w:lvlJc w:val="left"/>
      <w:pPr>
        <w:ind w:left="4730" w:hanging="360"/>
      </w:pPr>
      <w:rPr>
        <w:rFonts w:ascii="Courier New" w:hAnsi="Courier New" w:cs="Courier New" w:hint="default"/>
      </w:rPr>
    </w:lvl>
    <w:lvl w:ilvl="5" w:tplc="08090005" w:tentative="1">
      <w:start w:val="1"/>
      <w:numFmt w:val="bullet"/>
      <w:lvlText w:val=""/>
      <w:lvlJc w:val="left"/>
      <w:pPr>
        <w:ind w:left="5450" w:hanging="360"/>
      </w:pPr>
      <w:rPr>
        <w:rFonts w:ascii="Wingdings" w:hAnsi="Wingdings" w:hint="default"/>
      </w:rPr>
    </w:lvl>
    <w:lvl w:ilvl="6" w:tplc="08090001" w:tentative="1">
      <w:start w:val="1"/>
      <w:numFmt w:val="bullet"/>
      <w:lvlText w:val=""/>
      <w:lvlJc w:val="left"/>
      <w:pPr>
        <w:ind w:left="6170" w:hanging="360"/>
      </w:pPr>
      <w:rPr>
        <w:rFonts w:ascii="Symbol" w:hAnsi="Symbol" w:hint="default"/>
      </w:rPr>
    </w:lvl>
    <w:lvl w:ilvl="7" w:tplc="08090003" w:tentative="1">
      <w:start w:val="1"/>
      <w:numFmt w:val="bullet"/>
      <w:lvlText w:val="o"/>
      <w:lvlJc w:val="left"/>
      <w:pPr>
        <w:ind w:left="6890" w:hanging="360"/>
      </w:pPr>
      <w:rPr>
        <w:rFonts w:ascii="Courier New" w:hAnsi="Courier New" w:cs="Courier New" w:hint="default"/>
      </w:rPr>
    </w:lvl>
    <w:lvl w:ilvl="8" w:tplc="08090005" w:tentative="1">
      <w:start w:val="1"/>
      <w:numFmt w:val="bullet"/>
      <w:lvlText w:val=""/>
      <w:lvlJc w:val="left"/>
      <w:pPr>
        <w:ind w:left="7610" w:hanging="360"/>
      </w:pPr>
      <w:rPr>
        <w:rFonts w:ascii="Wingdings" w:hAnsi="Wingdings" w:hint="default"/>
      </w:rPr>
    </w:lvl>
  </w:abstractNum>
  <w:abstractNum w:abstractNumId="34" w15:restartNumberingAfterBreak="0">
    <w:nsid w:val="7B680EFF"/>
    <w:multiLevelType w:val="hybridMultilevel"/>
    <w:tmpl w:val="E15AEFA4"/>
    <w:lvl w:ilvl="0" w:tplc="46F24058">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7C785799"/>
    <w:multiLevelType w:val="multilevel"/>
    <w:tmpl w:val="3502EBAA"/>
    <w:lvl w:ilvl="0">
      <w:start w:val="8"/>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CFF1536"/>
    <w:multiLevelType w:val="hybridMultilevel"/>
    <w:tmpl w:val="F3362352"/>
    <w:lvl w:ilvl="0" w:tplc="0809000F">
      <w:start w:val="1"/>
      <w:numFmt w:val="decimal"/>
      <w:lvlText w:val="%1."/>
      <w:lvlJc w:val="left"/>
      <w:pPr>
        <w:ind w:left="360" w:hanging="360"/>
      </w:pPr>
    </w:lvl>
    <w:lvl w:ilvl="1" w:tplc="0809000F">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F692B8E"/>
    <w:multiLevelType w:val="hybridMultilevel"/>
    <w:tmpl w:val="60401484"/>
    <w:lvl w:ilvl="0" w:tplc="46F240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6"/>
  </w:num>
  <w:num w:numId="2">
    <w:abstractNumId w:val="2"/>
  </w:num>
  <w:num w:numId="3">
    <w:abstractNumId w:val="14"/>
  </w:num>
  <w:num w:numId="4">
    <w:abstractNumId w:val="0"/>
  </w:num>
  <w:num w:numId="5">
    <w:abstractNumId w:val="37"/>
  </w:num>
  <w:num w:numId="6">
    <w:abstractNumId w:val="11"/>
  </w:num>
  <w:num w:numId="7">
    <w:abstractNumId w:val="27"/>
  </w:num>
  <w:num w:numId="8">
    <w:abstractNumId w:val="5"/>
  </w:num>
  <w:num w:numId="9">
    <w:abstractNumId w:val="18"/>
  </w:num>
  <w:num w:numId="10">
    <w:abstractNumId w:val="25"/>
  </w:num>
  <w:num w:numId="11">
    <w:abstractNumId w:val="32"/>
  </w:num>
  <w:num w:numId="12">
    <w:abstractNumId w:val="24"/>
  </w:num>
  <w:num w:numId="13">
    <w:abstractNumId w:val="31"/>
  </w:num>
  <w:num w:numId="14">
    <w:abstractNumId w:val="34"/>
  </w:num>
  <w:num w:numId="15">
    <w:abstractNumId w:val="3"/>
  </w:num>
  <w:num w:numId="16">
    <w:abstractNumId w:val="26"/>
  </w:num>
  <w:num w:numId="17">
    <w:abstractNumId w:val="10"/>
  </w:num>
  <w:num w:numId="18">
    <w:abstractNumId w:val="19"/>
  </w:num>
  <w:num w:numId="19">
    <w:abstractNumId w:val="12"/>
  </w:num>
  <w:num w:numId="20">
    <w:abstractNumId w:val="30"/>
  </w:num>
  <w:num w:numId="21">
    <w:abstractNumId w:val="22"/>
  </w:num>
  <w:num w:numId="22">
    <w:abstractNumId w:val="9"/>
  </w:num>
  <w:num w:numId="23">
    <w:abstractNumId w:val="21"/>
  </w:num>
  <w:num w:numId="24">
    <w:abstractNumId w:val="25"/>
    <w:lvlOverride w:ilvl="0">
      <w:startOverride w:val="5"/>
    </w:lvlOverride>
    <w:lvlOverride w:ilvl="1">
      <w:startOverride w:val="1"/>
    </w:lvlOverride>
  </w:num>
  <w:num w:numId="25">
    <w:abstractNumId w:val="23"/>
  </w:num>
  <w:num w:numId="26">
    <w:abstractNumId w:val="35"/>
  </w:num>
  <w:num w:numId="27">
    <w:abstractNumId w:val="28"/>
  </w:num>
  <w:num w:numId="28">
    <w:abstractNumId w:val="13"/>
  </w:num>
  <w:num w:numId="29">
    <w:abstractNumId w:val="6"/>
  </w:num>
  <w:num w:numId="30">
    <w:abstractNumId w:val="33"/>
  </w:num>
  <w:num w:numId="31">
    <w:abstractNumId w:val="7"/>
  </w:num>
  <w:num w:numId="32">
    <w:abstractNumId w:val="1"/>
  </w:num>
  <w:num w:numId="33">
    <w:abstractNumId w:val="17"/>
  </w:num>
  <w:num w:numId="34">
    <w:abstractNumId w:val="4"/>
  </w:num>
  <w:num w:numId="35">
    <w:abstractNumId w:val="29"/>
  </w:num>
  <w:num w:numId="36">
    <w:abstractNumId w:val="20"/>
  </w:num>
  <w:num w:numId="37">
    <w:abstractNumId w:val="8"/>
  </w:num>
  <w:num w:numId="38">
    <w:abstractNumId w:val="15"/>
  </w:num>
  <w:num w:numId="39">
    <w:abstractNumId w:val="16"/>
  </w:num>
  <w:num w:numId="40">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134"/>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NDQ3MgGyLA1MzJR0lIJTi4sz8/NACgxrASjX93ssAAAA"/>
  </w:docVars>
  <w:rsids>
    <w:rsidRoot w:val="00EE0A3A"/>
    <w:rsid w:val="00001F0D"/>
    <w:rsid w:val="0000571D"/>
    <w:rsid w:val="00006B52"/>
    <w:rsid w:val="000073FA"/>
    <w:rsid w:val="00013ACD"/>
    <w:rsid w:val="00021E34"/>
    <w:rsid w:val="0002398F"/>
    <w:rsid w:val="0002560A"/>
    <w:rsid w:val="00027268"/>
    <w:rsid w:val="000312AE"/>
    <w:rsid w:val="0003415E"/>
    <w:rsid w:val="00036C04"/>
    <w:rsid w:val="00041787"/>
    <w:rsid w:val="00042F37"/>
    <w:rsid w:val="00047EAA"/>
    <w:rsid w:val="000566AC"/>
    <w:rsid w:val="00057089"/>
    <w:rsid w:val="00065FD5"/>
    <w:rsid w:val="0007016B"/>
    <w:rsid w:val="00070E51"/>
    <w:rsid w:val="0007489B"/>
    <w:rsid w:val="00076E1A"/>
    <w:rsid w:val="00083068"/>
    <w:rsid w:val="000B42E8"/>
    <w:rsid w:val="000B6D12"/>
    <w:rsid w:val="000C1982"/>
    <w:rsid w:val="000C4CEB"/>
    <w:rsid w:val="000D1423"/>
    <w:rsid w:val="000D31BC"/>
    <w:rsid w:val="000D5ED4"/>
    <w:rsid w:val="000D5F67"/>
    <w:rsid w:val="000D6067"/>
    <w:rsid w:val="000D7754"/>
    <w:rsid w:val="000E6331"/>
    <w:rsid w:val="000E6873"/>
    <w:rsid w:val="000E6CC0"/>
    <w:rsid w:val="000F27DB"/>
    <w:rsid w:val="000F3C38"/>
    <w:rsid w:val="000F556B"/>
    <w:rsid w:val="000F72EA"/>
    <w:rsid w:val="00105F78"/>
    <w:rsid w:val="00106625"/>
    <w:rsid w:val="00106D3F"/>
    <w:rsid w:val="00114AED"/>
    <w:rsid w:val="00116B6F"/>
    <w:rsid w:val="00121B69"/>
    <w:rsid w:val="00127DCD"/>
    <w:rsid w:val="001306A5"/>
    <w:rsid w:val="00133FFC"/>
    <w:rsid w:val="00136CC4"/>
    <w:rsid w:val="00137BC8"/>
    <w:rsid w:val="0014443F"/>
    <w:rsid w:val="00156471"/>
    <w:rsid w:val="0015797D"/>
    <w:rsid w:val="00162FB9"/>
    <w:rsid w:val="0016699D"/>
    <w:rsid w:val="00166DEE"/>
    <w:rsid w:val="00176661"/>
    <w:rsid w:val="001775E3"/>
    <w:rsid w:val="001812D4"/>
    <w:rsid w:val="00183204"/>
    <w:rsid w:val="00183AB4"/>
    <w:rsid w:val="001846C0"/>
    <w:rsid w:val="001849C7"/>
    <w:rsid w:val="00191345"/>
    <w:rsid w:val="001963B8"/>
    <w:rsid w:val="00196583"/>
    <w:rsid w:val="001A2E8C"/>
    <w:rsid w:val="001A5E61"/>
    <w:rsid w:val="001A6903"/>
    <w:rsid w:val="001A6BA8"/>
    <w:rsid w:val="001B1AFC"/>
    <w:rsid w:val="001B2C64"/>
    <w:rsid w:val="001B44E4"/>
    <w:rsid w:val="001C448E"/>
    <w:rsid w:val="001C585E"/>
    <w:rsid w:val="001D1CDC"/>
    <w:rsid w:val="001D40C4"/>
    <w:rsid w:val="001E00EC"/>
    <w:rsid w:val="001E1162"/>
    <w:rsid w:val="001E1901"/>
    <w:rsid w:val="001E2869"/>
    <w:rsid w:val="001E4CF4"/>
    <w:rsid w:val="001F192F"/>
    <w:rsid w:val="001F2993"/>
    <w:rsid w:val="001F3A51"/>
    <w:rsid w:val="001F5841"/>
    <w:rsid w:val="001F74EA"/>
    <w:rsid w:val="00204143"/>
    <w:rsid w:val="00210A53"/>
    <w:rsid w:val="002202C0"/>
    <w:rsid w:val="0022073A"/>
    <w:rsid w:val="00225DD7"/>
    <w:rsid w:val="00225F3F"/>
    <w:rsid w:val="0022679E"/>
    <w:rsid w:val="00232C25"/>
    <w:rsid w:val="00247359"/>
    <w:rsid w:val="00253E04"/>
    <w:rsid w:val="002662C7"/>
    <w:rsid w:val="00266E33"/>
    <w:rsid w:val="0027152B"/>
    <w:rsid w:val="00281249"/>
    <w:rsid w:val="002832D0"/>
    <w:rsid w:val="0029205E"/>
    <w:rsid w:val="002945BC"/>
    <w:rsid w:val="00296032"/>
    <w:rsid w:val="0029669D"/>
    <w:rsid w:val="002A0746"/>
    <w:rsid w:val="002A5AE8"/>
    <w:rsid w:val="002A6F3F"/>
    <w:rsid w:val="002A7B27"/>
    <w:rsid w:val="002A7E5C"/>
    <w:rsid w:val="002B1A58"/>
    <w:rsid w:val="002B39A0"/>
    <w:rsid w:val="002B3B1C"/>
    <w:rsid w:val="002B4ED0"/>
    <w:rsid w:val="002C0888"/>
    <w:rsid w:val="002C1ADD"/>
    <w:rsid w:val="002C1E8D"/>
    <w:rsid w:val="002C23F6"/>
    <w:rsid w:val="002D0B3A"/>
    <w:rsid w:val="002D2171"/>
    <w:rsid w:val="002D2FA8"/>
    <w:rsid w:val="002D3A03"/>
    <w:rsid w:val="002D55FD"/>
    <w:rsid w:val="002E4F23"/>
    <w:rsid w:val="002F130D"/>
    <w:rsid w:val="002F4D9C"/>
    <w:rsid w:val="00301269"/>
    <w:rsid w:val="0030303A"/>
    <w:rsid w:val="003030AD"/>
    <w:rsid w:val="00306B61"/>
    <w:rsid w:val="003118FF"/>
    <w:rsid w:val="00312414"/>
    <w:rsid w:val="0031316D"/>
    <w:rsid w:val="00324303"/>
    <w:rsid w:val="003269B0"/>
    <w:rsid w:val="0033026E"/>
    <w:rsid w:val="003418F5"/>
    <w:rsid w:val="003546FA"/>
    <w:rsid w:val="0036384F"/>
    <w:rsid w:val="0038058F"/>
    <w:rsid w:val="00384957"/>
    <w:rsid w:val="00385326"/>
    <w:rsid w:val="00391CB3"/>
    <w:rsid w:val="003925BB"/>
    <w:rsid w:val="003A3927"/>
    <w:rsid w:val="003A6201"/>
    <w:rsid w:val="003B2511"/>
    <w:rsid w:val="003B40D8"/>
    <w:rsid w:val="003B6B84"/>
    <w:rsid w:val="003C3ABB"/>
    <w:rsid w:val="003C5592"/>
    <w:rsid w:val="003D2E17"/>
    <w:rsid w:val="003E253F"/>
    <w:rsid w:val="003E265F"/>
    <w:rsid w:val="003E3DCB"/>
    <w:rsid w:val="003E45D7"/>
    <w:rsid w:val="003E48C5"/>
    <w:rsid w:val="003E5436"/>
    <w:rsid w:val="003E73CC"/>
    <w:rsid w:val="003F720F"/>
    <w:rsid w:val="004006D3"/>
    <w:rsid w:val="004125CC"/>
    <w:rsid w:val="00413D19"/>
    <w:rsid w:val="00413F0A"/>
    <w:rsid w:val="0041435C"/>
    <w:rsid w:val="004161DF"/>
    <w:rsid w:val="004166C4"/>
    <w:rsid w:val="0042638F"/>
    <w:rsid w:val="00430771"/>
    <w:rsid w:val="004342BC"/>
    <w:rsid w:val="0043533E"/>
    <w:rsid w:val="00436BE9"/>
    <w:rsid w:val="00436C50"/>
    <w:rsid w:val="004371CC"/>
    <w:rsid w:val="00441ED6"/>
    <w:rsid w:val="00447885"/>
    <w:rsid w:val="00460B5C"/>
    <w:rsid w:val="00461C9D"/>
    <w:rsid w:val="00461F3A"/>
    <w:rsid w:val="00463153"/>
    <w:rsid w:val="004667F4"/>
    <w:rsid w:val="0047497C"/>
    <w:rsid w:val="00474DAC"/>
    <w:rsid w:val="0047763A"/>
    <w:rsid w:val="00481593"/>
    <w:rsid w:val="00484777"/>
    <w:rsid w:val="0048506F"/>
    <w:rsid w:val="00485238"/>
    <w:rsid w:val="004874AF"/>
    <w:rsid w:val="00491312"/>
    <w:rsid w:val="004974E4"/>
    <w:rsid w:val="004A67FA"/>
    <w:rsid w:val="004B3720"/>
    <w:rsid w:val="004B3EAD"/>
    <w:rsid w:val="004B45B9"/>
    <w:rsid w:val="004B6400"/>
    <w:rsid w:val="004B6FAA"/>
    <w:rsid w:val="004C24A5"/>
    <w:rsid w:val="004C391E"/>
    <w:rsid w:val="004C6922"/>
    <w:rsid w:val="004F145A"/>
    <w:rsid w:val="004F260D"/>
    <w:rsid w:val="004F6335"/>
    <w:rsid w:val="005008E3"/>
    <w:rsid w:val="00503B4D"/>
    <w:rsid w:val="00507241"/>
    <w:rsid w:val="005121C7"/>
    <w:rsid w:val="005133E8"/>
    <w:rsid w:val="00514522"/>
    <w:rsid w:val="00514D20"/>
    <w:rsid w:val="00514E94"/>
    <w:rsid w:val="00522A18"/>
    <w:rsid w:val="0052668A"/>
    <w:rsid w:val="00526D76"/>
    <w:rsid w:val="00531E20"/>
    <w:rsid w:val="00532BFD"/>
    <w:rsid w:val="00533AB7"/>
    <w:rsid w:val="005437F2"/>
    <w:rsid w:val="00545FBD"/>
    <w:rsid w:val="00561782"/>
    <w:rsid w:val="005763F3"/>
    <w:rsid w:val="00582596"/>
    <w:rsid w:val="00586506"/>
    <w:rsid w:val="00586806"/>
    <w:rsid w:val="005918F3"/>
    <w:rsid w:val="005A0C3B"/>
    <w:rsid w:val="005A1D21"/>
    <w:rsid w:val="005B02E6"/>
    <w:rsid w:val="005B53AD"/>
    <w:rsid w:val="005C5569"/>
    <w:rsid w:val="005C5617"/>
    <w:rsid w:val="005C60E0"/>
    <w:rsid w:val="005D4416"/>
    <w:rsid w:val="005D7966"/>
    <w:rsid w:val="005E1205"/>
    <w:rsid w:val="005E60F4"/>
    <w:rsid w:val="005F0593"/>
    <w:rsid w:val="006024F2"/>
    <w:rsid w:val="00605D10"/>
    <w:rsid w:val="00612A83"/>
    <w:rsid w:val="00613029"/>
    <w:rsid w:val="00615558"/>
    <w:rsid w:val="00616798"/>
    <w:rsid w:val="00617175"/>
    <w:rsid w:val="0061791A"/>
    <w:rsid w:val="00621115"/>
    <w:rsid w:val="00626593"/>
    <w:rsid w:val="00633A4D"/>
    <w:rsid w:val="00633C8D"/>
    <w:rsid w:val="00634346"/>
    <w:rsid w:val="0064063C"/>
    <w:rsid w:val="006439DF"/>
    <w:rsid w:val="00644349"/>
    <w:rsid w:val="0064470C"/>
    <w:rsid w:val="00646E2B"/>
    <w:rsid w:val="006524E5"/>
    <w:rsid w:val="00653025"/>
    <w:rsid w:val="006558EA"/>
    <w:rsid w:val="00661D3C"/>
    <w:rsid w:val="00666C75"/>
    <w:rsid w:val="006935C6"/>
    <w:rsid w:val="00694EB9"/>
    <w:rsid w:val="00695673"/>
    <w:rsid w:val="0069656F"/>
    <w:rsid w:val="006C76DE"/>
    <w:rsid w:val="006C7B20"/>
    <w:rsid w:val="006C7F83"/>
    <w:rsid w:val="006D4EA1"/>
    <w:rsid w:val="006E0095"/>
    <w:rsid w:val="006E5803"/>
    <w:rsid w:val="006F1495"/>
    <w:rsid w:val="006F180D"/>
    <w:rsid w:val="006F3581"/>
    <w:rsid w:val="006F446F"/>
    <w:rsid w:val="006F531B"/>
    <w:rsid w:val="006F710F"/>
    <w:rsid w:val="007018CA"/>
    <w:rsid w:val="00702992"/>
    <w:rsid w:val="007034B5"/>
    <w:rsid w:val="00711B4B"/>
    <w:rsid w:val="007127DA"/>
    <w:rsid w:val="00720FB5"/>
    <w:rsid w:val="0072761F"/>
    <w:rsid w:val="00731E49"/>
    <w:rsid w:val="007501CE"/>
    <w:rsid w:val="00762B82"/>
    <w:rsid w:val="00763EB2"/>
    <w:rsid w:val="00764671"/>
    <w:rsid w:val="00770A57"/>
    <w:rsid w:val="00773752"/>
    <w:rsid w:val="007737E8"/>
    <w:rsid w:val="00773E2B"/>
    <w:rsid w:val="00775973"/>
    <w:rsid w:val="00780195"/>
    <w:rsid w:val="007866D7"/>
    <w:rsid w:val="00790298"/>
    <w:rsid w:val="007A0DB7"/>
    <w:rsid w:val="007A26ED"/>
    <w:rsid w:val="007A675F"/>
    <w:rsid w:val="007A7A39"/>
    <w:rsid w:val="007B1C31"/>
    <w:rsid w:val="007B43DD"/>
    <w:rsid w:val="007B4FEB"/>
    <w:rsid w:val="007B762F"/>
    <w:rsid w:val="007C2180"/>
    <w:rsid w:val="007C2D45"/>
    <w:rsid w:val="007D098A"/>
    <w:rsid w:val="007D6E96"/>
    <w:rsid w:val="007D787A"/>
    <w:rsid w:val="007F140E"/>
    <w:rsid w:val="007F1466"/>
    <w:rsid w:val="008013E6"/>
    <w:rsid w:val="00803342"/>
    <w:rsid w:val="008208AD"/>
    <w:rsid w:val="00821146"/>
    <w:rsid w:val="00827B65"/>
    <w:rsid w:val="00830BAA"/>
    <w:rsid w:val="00830C00"/>
    <w:rsid w:val="008342EA"/>
    <w:rsid w:val="008353DF"/>
    <w:rsid w:val="008441F0"/>
    <w:rsid w:val="0084775A"/>
    <w:rsid w:val="008544B5"/>
    <w:rsid w:val="00857844"/>
    <w:rsid w:val="00857D08"/>
    <w:rsid w:val="008610BC"/>
    <w:rsid w:val="0086227C"/>
    <w:rsid w:val="00862728"/>
    <w:rsid w:val="00866E4F"/>
    <w:rsid w:val="00867CEB"/>
    <w:rsid w:val="008737B0"/>
    <w:rsid w:val="00874422"/>
    <w:rsid w:val="008761E1"/>
    <w:rsid w:val="0088318A"/>
    <w:rsid w:val="008837BA"/>
    <w:rsid w:val="00886F8E"/>
    <w:rsid w:val="00887A69"/>
    <w:rsid w:val="00897C02"/>
    <w:rsid w:val="008A4AEF"/>
    <w:rsid w:val="008A6320"/>
    <w:rsid w:val="008B48C2"/>
    <w:rsid w:val="008B6613"/>
    <w:rsid w:val="008B70EC"/>
    <w:rsid w:val="008B7A9F"/>
    <w:rsid w:val="008C466F"/>
    <w:rsid w:val="008C5084"/>
    <w:rsid w:val="008D376F"/>
    <w:rsid w:val="008E451E"/>
    <w:rsid w:val="008E5ED0"/>
    <w:rsid w:val="008F09FE"/>
    <w:rsid w:val="008F3DB5"/>
    <w:rsid w:val="009004FB"/>
    <w:rsid w:val="00900EA6"/>
    <w:rsid w:val="00904C4C"/>
    <w:rsid w:val="00905D87"/>
    <w:rsid w:val="0092207A"/>
    <w:rsid w:val="00922FF4"/>
    <w:rsid w:val="0092583D"/>
    <w:rsid w:val="00926D5E"/>
    <w:rsid w:val="009320F5"/>
    <w:rsid w:val="0093619A"/>
    <w:rsid w:val="0094290D"/>
    <w:rsid w:val="009440AF"/>
    <w:rsid w:val="00944523"/>
    <w:rsid w:val="009502C4"/>
    <w:rsid w:val="00952A11"/>
    <w:rsid w:val="00956A27"/>
    <w:rsid w:val="00962251"/>
    <w:rsid w:val="00965D83"/>
    <w:rsid w:val="00966031"/>
    <w:rsid w:val="00970C71"/>
    <w:rsid w:val="00973674"/>
    <w:rsid w:val="0097433B"/>
    <w:rsid w:val="00974A3D"/>
    <w:rsid w:val="009750DC"/>
    <w:rsid w:val="00975BD4"/>
    <w:rsid w:val="0097653F"/>
    <w:rsid w:val="00976F7B"/>
    <w:rsid w:val="00977005"/>
    <w:rsid w:val="00981DE3"/>
    <w:rsid w:val="00983CA5"/>
    <w:rsid w:val="00984EEC"/>
    <w:rsid w:val="00986FA6"/>
    <w:rsid w:val="009912BC"/>
    <w:rsid w:val="00991E92"/>
    <w:rsid w:val="009930F3"/>
    <w:rsid w:val="009A0F4C"/>
    <w:rsid w:val="009A16C9"/>
    <w:rsid w:val="009A1FE5"/>
    <w:rsid w:val="009A20FB"/>
    <w:rsid w:val="009A601D"/>
    <w:rsid w:val="009B43A8"/>
    <w:rsid w:val="009B4836"/>
    <w:rsid w:val="009C1BFD"/>
    <w:rsid w:val="009C2FC7"/>
    <w:rsid w:val="009D1D02"/>
    <w:rsid w:val="009D425A"/>
    <w:rsid w:val="009D5963"/>
    <w:rsid w:val="009D7C33"/>
    <w:rsid w:val="009E0CD8"/>
    <w:rsid w:val="009E0FE9"/>
    <w:rsid w:val="009E3F77"/>
    <w:rsid w:val="009E46D7"/>
    <w:rsid w:val="009E6737"/>
    <w:rsid w:val="009E6B22"/>
    <w:rsid w:val="009F0A61"/>
    <w:rsid w:val="00A011B5"/>
    <w:rsid w:val="00A03D0D"/>
    <w:rsid w:val="00A073E3"/>
    <w:rsid w:val="00A12943"/>
    <w:rsid w:val="00A13673"/>
    <w:rsid w:val="00A26DF2"/>
    <w:rsid w:val="00A30D6C"/>
    <w:rsid w:val="00A3146A"/>
    <w:rsid w:val="00A34D00"/>
    <w:rsid w:val="00A35FAB"/>
    <w:rsid w:val="00A42208"/>
    <w:rsid w:val="00A4245B"/>
    <w:rsid w:val="00A43452"/>
    <w:rsid w:val="00A47E18"/>
    <w:rsid w:val="00A53428"/>
    <w:rsid w:val="00A5695D"/>
    <w:rsid w:val="00A577BA"/>
    <w:rsid w:val="00A5794B"/>
    <w:rsid w:val="00A61028"/>
    <w:rsid w:val="00A63E55"/>
    <w:rsid w:val="00A76C34"/>
    <w:rsid w:val="00A8151B"/>
    <w:rsid w:val="00A84774"/>
    <w:rsid w:val="00A849D7"/>
    <w:rsid w:val="00A85960"/>
    <w:rsid w:val="00A916CF"/>
    <w:rsid w:val="00A9561B"/>
    <w:rsid w:val="00A97845"/>
    <w:rsid w:val="00AA4BC5"/>
    <w:rsid w:val="00AA688B"/>
    <w:rsid w:val="00AB4870"/>
    <w:rsid w:val="00AB7742"/>
    <w:rsid w:val="00AB7928"/>
    <w:rsid w:val="00AC35D9"/>
    <w:rsid w:val="00AC6AB8"/>
    <w:rsid w:val="00AD6A76"/>
    <w:rsid w:val="00AF1E96"/>
    <w:rsid w:val="00AF5ABD"/>
    <w:rsid w:val="00AF69ED"/>
    <w:rsid w:val="00B01065"/>
    <w:rsid w:val="00B02B5F"/>
    <w:rsid w:val="00B0389A"/>
    <w:rsid w:val="00B15B30"/>
    <w:rsid w:val="00B20539"/>
    <w:rsid w:val="00B219A6"/>
    <w:rsid w:val="00B21CF4"/>
    <w:rsid w:val="00B220DE"/>
    <w:rsid w:val="00B2221E"/>
    <w:rsid w:val="00B230D8"/>
    <w:rsid w:val="00B233DE"/>
    <w:rsid w:val="00B32C3A"/>
    <w:rsid w:val="00B33FAC"/>
    <w:rsid w:val="00B41F18"/>
    <w:rsid w:val="00B42D44"/>
    <w:rsid w:val="00B52C28"/>
    <w:rsid w:val="00B52E5F"/>
    <w:rsid w:val="00B551EB"/>
    <w:rsid w:val="00B57E86"/>
    <w:rsid w:val="00B60E7D"/>
    <w:rsid w:val="00B7768C"/>
    <w:rsid w:val="00B92B4C"/>
    <w:rsid w:val="00B95CAA"/>
    <w:rsid w:val="00BA0135"/>
    <w:rsid w:val="00BA6B7C"/>
    <w:rsid w:val="00BB0555"/>
    <w:rsid w:val="00BB157F"/>
    <w:rsid w:val="00BB1F07"/>
    <w:rsid w:val="00BB29EA"/>
    <w:rsid w:val="00BC578D"/>
    <w:rsid w:val="00BC5D17"/>
    <w:rsid w:val="00BE03A7"/>
    <w:rsid w:val="00BE28CB"/>
    <w:rsid w:val="00BF4BB8"/>
    <w:rsid w:val="00BF684A"/>
    <w:rsid w:val="00C01118"/>
    <w:rsid w:val="00C06194"/>
    <w:rsid w:val="00C07D51"/>
    <w:rsid w:val="00C16F4C"/>
    <w:rsid w:val="00C17439"/>
    <w:rsid w:val="00C17D89"/>
    <w:rsid w:val="00C17DD2"/>
    <w:rsid w:val="00C20CB9"/>
    <w:rsid w:val="00C218D6"/>
    <w:rsid w:val="00C24D9F"/>
    <w:rsid w:val="00C2612C"/>
    <w:rsid w:val="00C32F16"/>
    <w:rsid w:val="00C35D05"/>
    <w:rsid w:val="00C40B15"/>
    <w:rsid w:val="00C45F10"/>
    <w:rsid w:val="00C51A49"/>
    <w:rsid w:val="00C54EAC"/>
    <w:rsid w:val="00C54FA6"/>
    <w:rsid w:val="00C55531"/>
    <w:rsid w:val="00C56529"/>
    <w:rsid w:val="00C57B75"/>
    <w:rsid w:val="00C607D2"/>
    <w:rsid w:val="00C643B7"/>
    <w:rsid w:val="00C728BB"/>
    <w:rsid w:val="00C7643A"/>
    <w:rsid w:val="00C800F6"/>
    <w:rsid w:val="00C93882"/>
    <w:rsid w:val="00C94245"/>
    <w:rsid w:val="00CA00B7"/>
    <w:rsid w:val="00CA291C"/>
    <w:rsid w:val="00CA4AB8"/>
    <w:rsid w:val="00CA6BB8"/>
    <w:rsid w:val="00CA7BCB"/>
    <w:rsid w:val="00CB4EA5"/>
    <w:rsid w:val="00CC0F87"/>
    <w:rsid w:val="00CC4A66"/>
    <w:rsid w:val="00CC563A"/>
    <w:rsid w:val="00CC7DE1"/>
    <w:rsid w:val="00CD0702"/>
    <w:rsid w:val="00CD1817"/>
    <w:rsid w:val="00CD2867"/>
    <w:rsid w:val="00CD35A8"/>
    <w:rsid w:val="00CD6B80"/>
    <w:rsid w:val="00CD715E"/>
    <w:rsid w:val="00CD799B"/>
    <w:rsid w:val="00CE12DC"/>
    <w:rsid w:val="00CE52AF"/>
    <w:rsid w:val="00CE7C86"/>
    <w:rsid w:val="00CF26B0"/>
    <w:rsid w:val="00CF7748"/>
    <w:rsid w:val="00D0242A"/>
    <w:rsid w:val="00D061C8"/>
    <w:rsid w:val="00D10C74"/>
    <w:rsid w:val="00D11E81"/>
    <w:rsid w:val="00D11EA6"/>
    <w:rsid w:val="00D15FCB"/>
    <w:rsid w:val="00D27EFE"/>
    <w:rsid w:val="00D32641"/>
    <w:rsid w:val="00D32E51"/>
    <w:rsid w:val="00D36E82"/>
    <w:rsid w:val="00D36FBE"/>
    <w:rsid w:val="00D53F10"/>
    <w:rsid w:val="00D547E3"/>
    <w:rsid w:val="00D604A7"/>
    <w:rsid w:val="00D613FE"/>
    <w:rsid w:val="00D64539"/>
    <w:rsid w:val="00D64F64"/>
    <w:rsid w:val="00D72B20"/>
    <w:rsid w:val="00D73013"/>
    <w:rsid w:val="00D84E97"/>
    <w:rsid w:val="00DA2464"/>
    <w:rsid w:val="00DA54B9"/>
    <w:rsid w:val="00DA75CE"/>
    <w:rsid w:val="00DA7B00"/>
    <w:rsid w:val="00DB644A"/>
    <w:rsid w:val="00DC30B1"/>
    <w:rsid w:val="00DC4AA5"/>
    <w:rsid w:val="00DC4ABC"/>
    <w:rsid w:val="00DC6ADD"/>
    <w:rsid w:val="00DD4F69"/>
    <w:rsid w:val="00DD77EC"/>
    <w:rsid w:val="00DD7C02"/>
    <w:rsid w:val="00DF0501"/>
    <w:rsid w:val="00DF340C"/>
    <w:rsid w:val="00DF7F99"/>
    <w:rsid w:val="00E0090E"/>
    <w:rsid w:val="00E02464"/>
    <w:rsid w:val="00E029D2"/>
    <w:rsid w:val="00E03CB1"/>
    <w:rsid w:val="00E04419"/>
    <w:rsid w:val="00E0711B"/>
    <w:rsid w:val="00E12FB0"/>
    <w:rsid w:val="00E20744"/>
    <w:rsid w:val="00E2383D"/>
    <w:rsid w:val="00E3286C"/>
    <w:rsid w:val="00E32E56"/>
    <w:rsid w:val="00E33CFD"/>
    <w:rsid w:val="00E5260B"/>
    <w:rsid w:val="00E55B94"/>
    <w:rsid w:val="00E61082"/>
    <w:rsid w:val="00E6216C"/>
    <w:rsid w:val="00E72561"/>
    <w:rsid w:val="00E74C5B"/>
    <w:rsid w:val="00E82839"/>
    <w:rsid w:val="00E8413F"/>
    <w:rsid w:val="00E853F7"/>
    <w:rsid w:val="00E8700B"/>
    <w:rsid w:val="00E93F05"/>
    <w:rsid w:val="00E96155"/>
    <w:rsid w:val="00E97DDD"/>
    <w:rsid w:val="00EA14A4"/>
    <w:rsid w:val="00EA1517"/>
    <w:rsid w:val="00EA75C4"/>
    <w:rsid w:val="00EB416C"/>
    <w:rsid w:val="00EC0451"/>
    <w:rsid w:val="00EC09CF"/>
    <w:rsid w:val="00EC30AC"/>
    <w:rsid w:val="00EC40F4"/>
    <w:rsid w:val="00EC68FA"/>
    <w:rsid w:val="00EC7933"/>
    <w:rsid w:val="00ED25B4"/>
    <w:rsid w:val="00ED2A68"/>
    <w:rsid w:val="00EE0A3A"/>
    <w:rsid w:val="00EE1B01"/>
    <w:rsid w:val="00EE1FA6"/>
    <w:rsid w:val="00EE7A7F"/>
    <w:rsid w:val="00F02687"/>
    <w:rsid w:val="00F07B20"/>
    <w:rsid w:val="00F15FED"/>
    <w:rsid w:val="00F21615"/>
    <w:rsid w:val="00F21A2C"/>
    <w:rsid w:val="00F23FA6"/>
    <w:rsid w:val="00F26BE4"/>
    <w:rsid w:val="00F3136F"/>
    <w:rsid w:val="00F3152E"/>
    <w:rsid w:val="00F3368A"/>
    <w:rsid w:val="00F35DBD"/>
    <w:rsid w:val="00F378A2"/>
    <w:rsid w:val="00F404FB"/>
    <w:rsid w:val="00F41130"/>
    <w:rsid w:val="00F51E4C"/>
    <w:rsid w:val="00F52C79"/>
    <w:rsid w:val="00F54972"/>
    <w:rsid w:val="00F57A5A"/>
    <w:rsid w:val="00F6289E"/>
    <w:rsid w:val="00F647B7"/>
    <w:rsid w:val="00F701EA"/>
    <w:rsid w:val="00F74ABD"/>
    <w:rsid w:val="00F74C64"/>
    <w:rsid w:val="00F774C7"/>
    <w:rsid w:val="00F77BC6"/>
    <w:rsid w:val="00F827C0"/>
    <w:rsid w:val="00F9337D"/>
    <w:rsid w:val="00F9366C"/>
    <w:rsid w:val="00F96343"/>
    <w:rsid w:val="00FA06BC"/>
    <w:rsid w:val="00FA0FA4"/>
    <w:rsid w:val="00FA1DB5"/>
    <w:rsid w:val="00FA3893"/>
    <w:rsid w:val="00FA3FE3"/>
    <w:rsid w:val="00FA5F4A"/>
    <w:rsid w:val="00FA6C87"/>
    <w:rsid w:val="00FC243B"/>
    <w:rsid w:val="00FC3631"/>
    <w:rsid w:val="00FC4375"/>
    <w:rsid w:val="00FD61CB"/>
    <w:rsid w:val="00FE2387"/>
    <w:rsid w:val="00FE3361"/>
    <w:rsid w:val="00FE3FD1"/>
    <w:rsid w:val="00FF14BF"/>
    <w:rsid w:val="00FF59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9FE3F5"/>
  <w15:chartTrackingRefBased/>
  <w15:docId w15:val="{FF960BFC-6B28-4F82-9D25-09B094BC8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A53"/>
    <w:rPr>
      <w:rFonts w:ascii="Arial" w:hAnsi="Arial" w:cs="Arial"/>
      <w:sz w:val="24"/>
      <w:szCs w:val="24"/>
    </w:rPr>
  </w:style>
  <w:style w:type="paragraph" w:styleId="Heading1">
    <w:name w:val="heading 1"/>
    <w:basedOn w:val="Normal"/>
    <w:next w:val="Normal"/>
    <w:link w:val="Heading1Char"/>
    <w:uiPriority w:val="9"/>
    <w:qFormat/>
    <w:rsid w:val="002B1A58"/>
    <w:pPr>
      <w:numPr>
        <w:numId w:val="10"/>
      </w:numPr>
      <w:outlineLvl w:val="0"/>
    </w:pPr>
    <w:rPr>
      <w:b/>
    </w:rPr>
  </w:style>
  <w:style w:type="paragraph" w:styleId="Heading2">
    <w:name w:val="heading 2"/>
    <w:basedOn w:val="Normal"/>
    <w:next w:val="Normal"/>
    <w:link w:val="Heading2Char"/>
    <w:uiPriority w:val="9"/>
    <w:unhideWhenUsed/>
    <w:qFormat/>
    <w:rsid w:val="004974E4"/>
    <w:pPr>
      <w:numPr>
        <w:ilvl w:val="1"/>
        <w:numId w:val="10"/>
      </w:numPr>
      <w:ind w:left="760"/>
      <w:jc w:val="both"/>
      <w:outlineLvl w:val="1"/>
    </w:pPr>
    <w:rPr>
      <w:b/>
    </w:rPr>
  </w:style>
  <w:style w:type="paragraph" w:styleId="Heading3">
    <w:name w:val="heading 3"/>
    <w:basedOn w:val="Heading2"/>
    <w:next w:val="Normal"/>
    <w:link w:val="Heading3Char"/>
    <w:uiPriority w:val="9"/>
    <w:unhideWhenUsed/>
    <w:qFormat/>
    <w:rsid w:val="009E0CD8"/>
    <w:pPr>
      <w:numPr>
        <w:ilvl w:val="2"/>
      </w:numPr>
      <w:ind w:left="1428"/>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EE0A3A"/>
    <w:pPr>
      <w:ind w:left="720"/>
      <w:contextualSpacing/>
    </w:pPr>
  </w:style>
  <w:style w:type="character" w:styleId="CommentReference">
    <w:name w:val="annotation reference"/>
    <w:basedOn w:val="DefaultParagraphFont"/>
    <w:uiPriority w:val="99"/>
    <w:semiHidden/>
    <w:unhideWhenUsed/>
    <w:rsid w:val="00CE7C86"/>
    <w:rPr>
      <w:sz w:val="16"/>
      <w:szCs w:val="16"/>
    </w:rPr>
  </w:style>
  <w:style w:type="paragraph" w:styleId="CommentText">
    <w:name w:val="annotation text"/>
    <w:basedOn w:val="Normal"/>
    <w:link w:val="CommentTextChar"/>
    <w:uiPriority w:val="99"/>
    <w:semiHidden/>
    <w:unhideWhenUsed/>
    <w:rsid w:val="00CE7C86"/>
    <w:pPr>
      <w:spacing w:line="240" w:lineRule="auto"/>
    </w:pPr>
    <w:rPr>
      <w:sz w:val="20"/>
      <w:szCs w:val="20"/>
    </w:rPr>
  </w:style>
  <w:style w:type="character" w:customStyle="1" w:styleId="CommentTextChar">
    <w:name w:val="Comment Text Char"/>
    <w:basedOn w:val="DefaultParagraphFont"/>
    <w:link w:val="CommentText"/>
    <w:uiPriority w:val="99"/>
    <w:semiHidden/>
    <w:rsid w:val="00CE7C86"/>
    <w:rPr>
      <w:sz w:val="20"/>
      <w:szCs w:val="20"/>
    </w:rPr>
  </w:style>
  <w:style w:type="paragraph" w:styleId="CommentSubject">
    <w:name w:val="annotation subject"/>
    <w:basedOn w:val="CommentText"/>
    <w:next w:val="CommentText"/>
    <w:link w:val="CommentSubjectChar"/>
    <w:uiPriority w:val="99"/>
    <w:semiHidden/>
    <w:unhideWhenUsed/>
    <w:rsid w:val="00CE7C86"/>
    <w:rPr>
      <w:b/>
      <w:bCs/>
    </w:rPr>
  </w:style>
  <w:style w:type="character" w:customStyle="1" w:styleId="CommentSubjectChar">
    <w:name w:val="Comment Subject Char"/>
    <w:basedOn w:val="CommentTextChar"/>
    <w:link w:val="CommentSubject"/>
    <w:uiPriority w:val="99"/>
    <w:semiHidden/>
    <w:rsid w:val="00CE7C86"/>
    <w:rPr>
      <w:b/>
      <w:bCs/>
      <w:sz w:val="20"/>
      <w:szCs w:val="20"/>
    </w:rPr>
  </w:style>
  <w:style w:type="paragraph" w:styleId="Revision">
    <w:name w:val="Revision"/>
    <w:hidden/>
    <w:uiPriority w:val="99"/>
    <w:semiHidden/>
    <w:rsid w:val="00CE7C86"/>
    <w:pPr>
      <w:spacing w:after="0" w:line="240" w:lineRule="auto"/>
    </w:pPr>
  </w:style>
  <w:style w:type="paragraph" w:styleId="BalloonText">
    <w:name w:val="Balloon Text"/>
    <w:basedOn w:val="Normal"/>
    <w:link w:val="BalloonTextChar"/>
    <w:uiPriority w:val="99"/>
    <w:semiHidden/>
    <w:unhideWhenUsed/>
    <w:rsid w:val="00CE7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C86"/>
    <w:rPr>
      <w:rFonts w:ascii="Segoe UI" w:hAnsi="Segoe UI" w:cs="Segoe UI"/>
      <w:sz w:val="18"/>
      <w:szCs w:val="18"/>
    </w:rPr>
  </w:style>
  <w:style w:type="paragraph" w:customStyle="1" w:styleId="Default">
    <w:name w:val="Default"/>
    <w:rsid w:val="00DA246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0417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787"/>
  </w:style>
  <w:style w:type="paragraph" w:styleId="Footer">
    <w:name w:val="footer"/>
    <w:basedOn w:val="Normal"/>
    <w:link w:val="FooterChar"/>
    <w:uiPriority w:val="99"/>
    <w:unhideWhenUsed/>
    <w:rsid w:val="000417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787"/>
  </w:style>
  <w:style w:type="character" w:customStyle="1" w:styleId="Heading1Char">
    <w:name w:val="Heading 1 Char"/>
    <w:basedOn w:val="DefaultParagraphFont"/>
    <w:link w:val="Heading1"/>
    <w:uiPriority w:val="9"/>
    <w:rsid w:val="002B1A58"/>
    <w:rPr>
      <w:rFonts w:ascii="Arial" w:hAnsi="Arial" w:cs="Arial"/>
      <w:b/>
      <w:sz w:val="24"/>
      <w:szCs w:val="24"/>
    </w:rPr>
  </w:style>
  <w:style w:type="character" w:customStyle="1" w:styleId="Heading2Char">
    <w:name w:val="Heading 2 Char"/>
    <w:basedOn w:val="DefaultParagraphFont"/>
    <w:link w:val="Heading2"/>
    <w:uiPriority w:val="9"/>
    <w:rsid w:val="004974E4"/>
    <w:rPr>
      <w:rFonts w:ascii="Arial" w:hAnsi="Arial" w:cs="Arial"/>
      <w:b/>
      <w:sz w:val="24"/>
      <w:szCs w:val="24"/>
    </w:rPr>
  </w:style>
  <w:style w:type="paragraph" w:styleId="TOC1">
    <w:name w:val="toc 1"/>
    <w:basedOn w:val="Normal"/>
    <w:next w:val="Normal"/>
    <w:autoRedefine/>
    <w:uiPriority w:val="39"/>
    <w:unhideWhenUsed/>
    <w:rsid w:val="00A35FAB"/>
    <w:pPr>
      <w:tabs>
        <w:tab w:val="left" w:pos="480"/>
        <w:tab w:val="right" w:leader="dot" w:pos="9016"/>
      </w:tabs>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00571D"/>
    <w:pPr>
      <w:spacing w:after="0"/>
      <w:ind w:left="240"/>
    </w:pPr>
    <w:rPr>
      <w:rFonts w:asciiTheme="minorHAnsi" w:hAnsiTheme="minorHAnsi" w:cstheme="minorHAnsi"/>
      <w:smallCaps/>
      <w:sz w:val="20"/>
      <w:szCs w:val="20"/>
    </w:rPr>
  </w:style>
  <w:style w:type="character" w:styleId="Hyperlink">
    <w:name w:val="Hyperlink"/>
    <w:basedOn w:val="DefaultParagraphFont"/>
    <w:uiPriority w:val="99"/>
    <w:unhideWhenUsed/>
    <w:rsid w:val="00904C4C"/>
    <w:rPr>
      <w:color w:val="0563C1" w:themeColor="hyperlink"/>
      <w:u w:val="single"/>
    </w:rPr>
  </w:style>
  <w:style w:type="character" w:customStyle="1" w:styleId="Heading3Char">
    <w:name w:val="Heading 3 Char"/>
    <w:basedOn w:val="DefaultParagraphFont"/>
    <w:link w:val="Heading3"/>
    <w:uiPriority w:val="9"/>
    <w:rsid w:val="009E0CD8"/>
    <w:rPr>
      <w:rFonts w:ascii="Arial" w:hAnsi="Arial" w:cs="Arial"/>
      <w:b/>
      <w:sz w:val="24"/>
      <w:szCs w:val="24"/>
    </w:rPr>
  </w:style>
  <w:style w:type="paragraph" w:styleId="Caption">
    <w:name w:val="caption"/>
    <w:basedOn w:val="Normal"/>
    <w:next w:val="Normal"/>
    <w:uiPriority w:val="35"/>
    <w:unhideWhenUsed/>
    <w:qFormat/>
    <w:rsid w:val="002B1A58"/>
    <w:pPr>
      <w:spacing w:after="200" w:line="240" w:lineRule="auto"/>
    </w:pPr>
    <w:rPr>
      <w:i/>
      <w:iCs/>
      <w:color w:val="44546A" w:themeColor="text2"/>
      <w:sz w:val="18"/>
      <w:szCs w:val="18"/>
    </w:rPr>
  </w:style>
  <w:style w:type="character" w:styleId="Emphasis">
    <w:name w:val="Emphasis"/>
    <w:basedOn w:val="DefaultParagraphFont"/>
    <w:uiPriority w:val="20"/>
    <w:qFormat/>
    <w:rsid w:val="003546FA"/>
    <w:rPr>
      <w:b/>
      <w:bCs/>
      <w:color w:val="FFFFFF" w:themeColor="background1"/>
    </w:rPr>
  </w:style>
  <w:style w:type="paragraph" w:styleId="NormalWeb">
    <w:name w:val="Normal (Web)"/>
    <w:basedOn w:val="Normal"/>
    <w:uiPriority w:val="99"/>
    <w:unhideWhenUsed/>
    <w:rsid w:val="009A601D"/>
    <w:pPr>
      <w:spacing w:before="100" w:beforeAutospacing="1" w:after="100" w:afterAutospacing="1" w:line="240" w:lineRule="auto"/>
    </w:pPr>
    <w:rPr>
      <w:rFonts w:ascii="Times New Roman" w:eastAsiaTheme="minorEastAsia" w:hAnsi="Times New Roman" w:cs="Times New Roman"/>
      <w:lang w:eastAsia="en-GB"/>
    </w:rPr>
  </w:style>
  <w:style w:type="character" w:styleId="Strong">
    <w:name w:val="Strong"/>
    <w:basedOn w:val="DefaultParagraphFont"/>
    <w:uiPriority w:val="22"/>
    <w:qFormat/>
    <w:rsid w:val="00E2383D"/>
    <w:rPr>
      <w:b/>
      <w:bCs/>
    </w:rPr>
  </w:style>
  <w:style w:type="paragraph" w:styleId="TOC3">
    <w:name w:val="toc 3"/>
    <w:basedOn w:val="Normal"/>
    <w:next w:val="Normal"/>
    <w:autoRedefine/>
    <w:uiPriority w:val="39"/>
    <w:unhideWhenUsed/>
    <w:rsid w:val="00225DD7"/>
    <w:pPr>
      <w:spacing w:after="0"/>
      <w:ind w:left="480"/>
    </w:pPr>
    <w:rPr>
      <w:rFonts w:asciiTheme="minorHAnsi" w:hAnsiTheme="minorHAnsi" w:cstheme="minorHAnsi"/>
      <w:i/>
      <w:iCs/>
      <w:sz w:val="20"/>
      <w:szCs w:val="20"/>
    </w:rPr>
  </w:style>
  <w:style w:type="paragraph" w:styleId="TOCHeading">
    <w:name w:val="TOC Heading"/>
    <w:basedOn w:val="Heading1"/>
    <w:next w:val="Normal"/>
    <w:uiPriority w:val="39"/>
    <w:unhideWhenUsed/>
    <w:qFormat/>
    <w:rsid w:val="00F23FA6"/>
    <w:pPr>
      <w:keepNext/>
      <w:keepLines/>
      <w:numPr>
        <w:numId w:val="0"/>
      </w:numPr>
      <w:spacing w:before="240" w:after="0"/>
      <w:outlineLvl w:val="9"/>
    </w:pPr>
    <w:rPr>
      <w:rFonts w:asciiTheme="majorHAnsi" w:eastAsiaTheme="majorEastAsia" w:hAnsiTheme="majorHAnsi" w:cstheme="majorBidi"/>
      <w:b w:val="0"/>
      <w:color w:val="2E74B5" w:themeColor="accent1" w:themeShade="BF"/>
      <w:sz w:val="32"/>
      <w:szCs w:val="32"/>
      <w:lang w:val="en-US"/>
    </w:rPr>
  </w:style>
  <w:style w:type="paragraph" w:styleId="NoSpacing">
    <w:name w:val="No Spacing"/>
    <w:uiPriority w:val="1"/>
    <w:qFormat/>
    <w:rsid w:val="00821146"/>
    <w:pPr>
      <w:spacing w:after="0" w:line="240" w:lineRule="auto"/>
    </w:pPr>
    <w:rPr>
      <w:rFonts w:ascii="Arial" w:hAnsi="Arial" w:cs="Arial"/>
      <w:sz w:val="24"/>
      <w:szCs w:val="24"/>
    </w:rPr>
  </w:style>
  <w:style w:type="character" w:customStyle="1" w:styleId="UnresolvedMention1">
    <w:name w:val="Unresolved Mention1"/>
    <w:basedOn w:val="DefaultParagraphFont"/>
    <w:uiPriority w:val="99"/>
    <w:semiHidden/>
    <w:unhideWhenUsed/>
    <w:rsid w:val="00385326"/>
    <w:rPr>
      <w:color w:val="605E5C"/>
      <w:shd w:val="clear" w:color="auto" w:fill="E1DFDD"/>
    </w:rPr>
  </w:style>
  <w:style w:type="paragraph" w:customStyle="1" w:styleId="Style1">
    <w:name w:val="Style1"/>
    <w:basedOn w:val="ListParagraph"/>
    <w:link w:val="Style1Char"/>
    <w:qFormat/>
    <w:rsid w:val="007018CA"/>
    <w:pPr>
      <w:numPr>
        <w:numId w:val="21"/>
      </w:numPr>
    </w:pPr>
    <w:rPr>
      <w:b/>
    </w:rPr>
  </w:style>
  <w:style w:type="character" w:styleId="FollowedHyperlink">
    <w:name w:val="FollowedHyperlink"/>
    <w:basedOn w:val="DefaultParagraphFont"/>
    <w:uiPriority w:val="99"/>
    <w:semiHidden/>
    <w:unhideWhenUsed/>
    <w:rsid w:val="00C51A49"/>
    <w:rPr>
      <w:color w:val="954F72" w:themeColor="followedHyperlink"/>
      <w:u w:val="single"/>
    </w:rPr>
  </w:style>
  <w:style w:type="character" w:customStyle="1" w:styleId="ListParagraphChar">
    <w:name w:val="List Paragraph Char"/>
    <w:basedOn w:val="DefaultParagraphFont"/>
    <w:link w:val="ListParagraph"/>
    <w:uiPriority w:val="34"/>
    <w:rsid w:val="007018CA"/>
    <w:rPr>
      <w:rFonts w:ascii="Arial" w:hAnsi="Arial" w:cs="Arial"/>
      <w:sz w:val="24"/>
      <w:szCs w:val="24"/>
    </w:rPr>
  </w:style>
  <w:style w:type="character" w:customStyle="1" w:styleId="Style1Char">
    <w:name w:val="Style1 Char"/>
    <w:basedOn w:val="ListParagraphChar"/>
    <w:link w:val="Style1"/>
    <w:rsid w:val="007018CA"/>
    <w:rPr>
      <w:rFonts w:ascii="Arial" w:hAnsi="Arial" w:cs="Arial"/>
      <w:b/>
      <w:sz w:val="24"/>
      <w:szCs w:val="24"/>
    </w:rPr>
  </w:style>
  <w:style w:type="character" w:customStyle="1" w:styleId="UnresolvedMention2">
    <w:name w:val="Unresolved Mention2"/>
    <w:basedOn w:val="DefaultParagraphFont"/>
    <w:uiPriority w:val="99"/>
    <w:semiHidden/>
    <w:unhideWhenUsed/>
    <w:rsid w:val="00EA75C4"/>
    <w:rPr>
      <w:color w:val="605E5C"/>
      <w:shd w:val="clear" w:color="auto" w:fill="E1DFDD"/>
    </w:rPr>
  </w:style>
  <w:style w:type="character" w:styleId="UnresolvedMention">
    <w:name w:val="Unresolved Mention"/>
    <w:basedOn w:val="DefaultParagraphFont"/>
    <w:uiPriority w:val="99"/>
    <w:semiHidden/>
    <w:unhideWhenUsed/>
    <w:rsid w:val="0033026E"/>
    <w:rPr>
      <w:color w:val="605E5C"/>
      <w:shd w:val="clear" w:color="auto" w:fill="E1DFDD"/>
    </w:rPr>
  </w:style>
  <w:style w:type="paragraph" w:styleId="TOC4">
    <w:name w:val="toc 4"/>
    <w:basedOn w:val="Normal"/>
    <w:next w:val="Normal"/>
    <w:autoRedefine/>
    <w:uiPriority w:val="39"/>
    <w:unhideWhenUsed/>
    <w:rsid w:val="00306B61"/>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306B61"/>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306B61"/>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306B61"/>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306B61"/>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306B61"/>
    <w:pPr>
      <w:spacing w:after="0"/>
      <w:ind w:left="1920"/>
    </w:pPr>
    <w:rPr>
      <w:rFonts w:asciiTheme="minorHAnsi" w:hAnsiTheme="minorHAnsi" w:cstheme="minorHAnsi"/>
      <w:sz w:val="18"/>
      <w:szCs w:val="18"/>
    </w:rPr>
  </w:style>
  <w:style w:type="table" w:styleId="GridTable1Light-Accent6">
    <w:name w:val="Grid Table 1 Light Accent 6"/>
    <w:basedOn w:val="TableNormal"/>
    <w:uiPriority w:val="46"/>
    <w:rsid w:val="008A4AEF"/>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A4A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8A4AE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A4AEF"/>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5">
    <w:name w:val="Grid Table 5 Dark Accent 5"/>
    <w:basedOn w:val="TableNormal"/>
    <w:uiPriority w:val="50"/>
    <w:rsid w:val="008A4A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
    <w:name w:val="Grid Table 4"/>
    <w:basedOn w:val="TableNormal"/>
    <w:uiPriority w:val="49"/>
    <w:rsid w:val="00F51E4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F51E4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946466">
      <w:bodyDiv w:val="1"/>
      <w:marLeft w:val="0"/>
      <w:marRight w:val="0"/>
      <w:marTop w:val="0"/>
      <w:marBottom w:val="0"/>
      <w:divBdr>
        <w:top w:val="none" w:sz="0" w:space="0" w:color="auto"/>
        <w:left w:val="none" w:sz="0" w:space="0" w:color="auto"/>
        <w:bottom w:val="none" w:sz="0" w:space="0" w:color="auto"/>
        <w:right w:val="none" w:sz="0" w:space="0" w:color="auto"/>
      </w:divBdr>
      <w:divsChild>
        <w:div w:id="891382572">
          <w:marLeft w:val="0"/>
          <w:marRight w:val="0"/>
          <w:marTop w:val="0"/>
          <w:marBottom w:val="0"/>
          <w:divBdr>
            <w:top w:val="none" w:sz="0" w:space="0" w:color="auto"/>
            <w:left w:val="none" w:sz="0" w:space="0" w:color="auto"/>
            <w:bottom w:val="none" w:sz="0" w:space="0" w:color="auto"/>
            <w:right w:val="none" w:sz="0" w:space="0" w:color="auto"/>
          </w:divBdr>
        </w:div>
      </w:divsChild>
    </w:div>
    <w:div w:id="476992311">
      <w:bodyDiv w:val="1"/>
      <w:marLeft w:val="0"/>
      <w:marRight w:val="0"/>
      <w:marTop w:val="0"/>
      <w:marBottom w:val="0"/>
      <w:divBdr>
        <w:top w:val="none" w:sz="0" w:space="0" w:color="auto"/>
        <w:left w:val="none" w:sz="0" w:space="0" w:color="auto"/>
        <w:bottom w:val="none" w:sz="0" w:space="0" w:color="auto"/>
        <w:right w:val="none" w:sz="0" w:space="0" w:color="auto"/>
      </w:divBdr>
    </w:div>
    <w:div w:id="762380676">
      <w:bodyDiv w:val="1"/>
      <w:marLeft w:val="0"/>
      <w:marRight w:val="0"/>
      <w:marTop w:val="0"/>
      <w:marBottom w:val="0"/>
      <w:divBdr>
        <w:top w:val="none" w:sz="0" w:space="0" w:color="auto"/>
        <w:left w:val="none" w:sz="0" w:space="0" w:color="auto"/>
        <w:bottom w:val="none" w:sz="0" w:space="0" w:color="auto"/>
        <w:right w:val="none" w:sz="0" w:space="0" w:color="auto"/>
      </w:divBdr>
      <w:divsChild>
        <w:div w:id="200099617">
          <w:marLeft w:val="0"/>
          <w:marRight w:val="0"/>
          <w:marTop w:val="0"/>
          <w:marBottom w:val="0"/>
          <w:divBdr>
            <w:top w:val="none" w:sz="0" w:space="0" w:color="auto"/>
            <w:left w:val="none" w:sz="0" w:space="0" w:color="auto"/>
            <w:bottom w:val="none" w:sz="0" w:space="0" w:color="auto"/>
            <w:right w:val="none" w:sz="0" w:space="0" w:color="auto"/>
          </w:divBdr>
        </w:div>
        <w:div w:id="899824423">
          <w:marLeft w:val="0"/>
          <w:marRight w:val="0"/>
          <w:marTop w:val="0"/>
          <w:marBottom w:val="0"/>
          <w:divBdr>
            <w:top w:val="none" w:sz="0" w:space="0" w:color="auto"/>
            <w:left w:val="none" w:sz="0" w:space="0" w:color="auto"/>
            <w:bottom w:val="none" w:sz="0" w:space="0" w:color="auto"/>
            <w:right w:val="none" w:sz="0" w:space="0" w:color="auto"/>
          </w:divBdr>
          <w:divsChild>
            <w:div w:id="1957176627">
              <w:marLeft w:val="-75"/>
              <w:marRight w:val="0"/>
              <w:marTop w:val="30"/>
              <w:marBottom w:val="30"/>
              <w:divBdr>
                <w:top w:val="none" w:sz="0" w:space="0" w:color="auto"/>
                <w:left w:val="none" w:sz="0" w:space="0" w:color="auto"/>
                <w:bottom w:val="none" w:sz="0" w:space="0" w:color="auto"/>
                <w:right w:val="none" w:sz="0" w:space="0" w:color="auto"/>
              </w:divBdr>
              <w:divsChild>
                <w:div w:id="11298418">
                  <w:marLeft w:val="0"/>
                  <w:marRight w:val="0"/>
                  <w:marTop w:val="0"/>
                  <w:marBottom w:val="0"/>
                  <w:divBdr>
                    <w:top w:val="none" w:sz="0" w:space="0" w:color="auto"/>
                    <w:left w:val="none" w:sz="0" w:space="0" w:color="auto"/>
                    <w:bottom w:val="none" w:sz="0" w:space="0" w:color="auto"/>
                    <w:right w:val="none" w:sz="0" w:space="0" w:color="auto"/>
                  </w:divBdr>
                  <w:divsChild>
                    <w:div w:id="1187257963">
                      <w:marLeft w:val="0"/>
                      <w:marRight w:val="0"/>
                      <w:marTop w:val="0"/>
                      <w:marBottom w:val="0"/>
                      <w:divBdr>
                        <w:top w:val="none" w:sz="0" w:space="0" w:color="auto"/>
                        <w:left w:val="none" w:sz="0" w:space="0" w:color="auto"/>
                        <w:bottom w:val="none" w:sz="0" w:space="0" w:color="auto"/>
                        <w:right w:val="none" w:sz="0" w:space="0" w:color="auto"/>
                      </w:divBdr>
                    </w:div>
                  </w:divsChild>
                </w:div>
                <w:div w:id="19672865">
                  <w:marLeft w:val="0"/>
                  <w:marRight w:val="0"/>
                  <w:marTop w:val="0"/>
                  <w:marBottom w:val="0"/>
                  <w:divBdr>
                    <w:top w:val="none" w:sz="0" w:space="0" w:color="auto"/>
                    <w:left w:val="none" w:sz="0" w:space="0" w:color="auto"/>
                    <w:bottom w:val="none" w:sz="0" w:space="0" w:color="auto"/>
                    <w:right w:val="none" w:sz="0" w:space="0" w:color="auto"/>
                  </w:divBdr>
                  <w:divsChild>
                    <w:div w:id="1186753887">
                      <w:marLeft w:val="0"/>
                      <w:marRight w:val="0"/>
                      <w:marTop w:val="0"/>
                      <w:marBottom w:val="0"/>
                      <w:divBdr>
                        <w:top w:val="none" w:sz="0" w:space="0" w:color="auto"/>
                        <w:left w:val="none" w:sz="0" w:space="0" w:color="auto"/>
                        <w:bottom w:val="none" w:sz="0" w:space="0" w:color="auto"/>
                        <w:right w:val="none" w:sz="0" w:space="0" w:color="auto"/>
                      </w:divBdr>
                    </w:div>
                  </w:divsChild>
                </w:div>
                <w:div w:id="70204079">
                  <w:marLeft w:val="0"/>
                  <w:marRight w:val="0"/>
                  <w:marTop w:val="0"/>
                  <w:marBottom w:val="0"/>
                  <w:divBdr>
                    <w:top w:val="none" w:sz="0" w:space="0" w:color="auto"/>
                    <w:left w:val="none" w:sz="0" w:space="0" w:color="auto"/>
                    <w:bottom w:val="none" w:sz="0" w:space="0" w:color="auto"/>
                    <w:right w:val="none" w:sz="0" w:space="0" w:color="auto"/>
                  </w:divBdr>
                  <w:divsChild>
                    <w:div w:id="572129473">
                      <w:marLeft w:val="0"/>
                      <w:marRight w:val="0"/>
                      <w:marTop w:val="0"/>
                      <w:marBottom w:val="0"/>
                      <w:divBdr>
                        <w:top w:val="none" w:sz="0" w:space="0" w:color="auto"/>
                        <w:left w:val="none" w:sz="0" w:space="0" w:color="auto"/>
                        <w:bottom w:val="none" w:sz="0" w:space="0" w:color="auto"/>
                        <w:right w:val="none" w:sz="0" w:space="0" w:color="auto"/>
                      </w:divBdr>
                    </w:div>
                  </w:divsChild>
                </w:div>
                <w:div w:id="80949668">
                  <w:marLeft w:val="0"/>
                  <w:marRight w:val="0"/>
                  <w:marTop w:val="0"/>
                  <w:marBottom w:val="0"/>
                  <w:divBdr>
                    <w:top w:val="none" w:sz="0" w:space="0" w:color="auto"/>
                    <w:left w:val="none" w:sz="0" w:space="0" w:color="auto"/>
                    <w:bottom w:val="none" w:sz="0" w:space="0" w:color="auto"/>
                    <w:right w:val="none" w:sz="0" w:space="0" w:color="auto"/>
                  </w:divBdr>
                  <w:divsChild>
                    <w:div w:id="408234801">
                      <w:marLeft w:val="0"/>
                      <w:marRight w:val="0"/>
                      <w:marTop w:val="0"/>
                      <w:marBottom w:val="0"/>
                      <w:divBdr>
                        <w:top w:val="none" w:sz="0" w:space="0" w:color="auto"/>
                        <w:left w:val="none" w:sz="0" w:space="0" w:color="auto"/>
                        <w:bottom w:val="none" w:sz="0" w:space="0" w:color="auto"/>
                        <w:right w:val="none" w:sz="0" w:space="0" w:color="auto"/>
                      </w:divBdr>
                    </w:div>
                  </w:divsChild>
                </w:div>
                <w:div w:id="81076648">
                  <w:marLeft w:val="0"/>
                  <w:marRight w:val="0"/>
                  <w:marTop w:val="0"/>
                  <w:marBottom w:val="0"/>
                  <w:divBdr>
                    <w:top w:val="none" w:sz="0" w:space="0" w:color="auto"/>
                    <w:left w:val="none" w:sz="0" w:space="0" w:color="auto"/>
                    <w:bottom w:val="none" w:sz="0" w:space="0" w:color="auto"/>
                    <w:right w:val="none" w:sz="0" w:space="0" w:color="auto"/>
                  </w:divBdr>
                  <w:divsChild>
                    <w:div w:id="1989552811">
                      <w:marLeft w:val="0"/>
                      <w:marRight w:val="0"/>
                      <w:marTop w:val="0"/>
                      <w:marBottom w:val="0"/>
                      <w:divBdr>
                        <w:top w:val="none" w:sz="0" w:space="0" w:color="auto"/>
                        <w:left w:val="none" w:sz="0" w:space="0" w:color="auto"/>
                        <w:bottom w:val="none" w:sz="0" w:space="0" w:color="auto"/>
                        <w:right w:val="none" w:sz="0" w:space="0" w:color="auto"/>
                      </w:divBdr>
                    </w:div>
                  </w:divsChild>
                </w:div>
                <w:div w:id="100422679">
                  <w:marLeft w:val="0"/>
                  <w:marRight w:val="0"/>
                  <w:marTop w:val="0"/>
                  <w:marBottom w:val="0"/>
                  <w:divBdr>
                    <w:top w:val="none" w:sz="0" w:space="0" w:color="auto"/>
                    <w:left w:val="none" w:sz="0" w:space="0" w:color="auto"/>
                    <w:bottom w:val="none" w:sz="0" w:space="0" w:color="auto"/>
                    <w:right w:val="none" w:sz="0" w:space="0" w:color="auto"/>
                  </w:divBdr>
                  <w:divsChild>
                    <w:div w:id="1252155235">
                      <w:marLeft w:val="0"/>
                      <w:marRight w:val="0"/>
                      <w:marTop w:val="0"/>
                      <w:marBottom w:val="0"/>
                      <w:divBdr>
                        <w:top w:val="none" w:sz="0" w:space="0" w:color="auto"/>
                        <w:left w:val="none" w:sz="0" w:space="0" w:color="auto"/>
                        <w:bottom w:val="none" w:sz="0" w:space="0" w:color="auto"/>
                        <w:right w:val="none" w:sz="0" w:space="0" w:color="auto"/>
                      </w:divBdr>
                    </w:div>
                  </w:divsChild>
                </w:div>
                <w:div w:id="117651832">
                  <w:marLeft w:val="0"/>
                  <w:marRight w:val="0"/>
                  <w:marTop w:val="0"/>
                  <w:marBottom w:val="0"/>
                  <w:divBdr>
                    <w:top w:val="none" w:sz="0" w:space="0" w:color="auto"/>
                    <w:left w:val="none" w:sz="0" w:space="0" w:color="auto"/>
                    <w:bottom w:val="none" w:sz="0" w:space="0" w:color="auto"/>
                    <w:right w:val="none" w:sz="0" w:space="0" w:color="auto"/>
                  </w:divBdr>
                  <w:divsChild>
                    <w:div w:id="3674607">
                      <w:marLeft w:val="0"/>
                      <w:marRight w:val="0"/>
                      <w:marTop w:val="0"/>
                      <w:marBottom w:val="0"/>
                      <w:divBdr>
                        <w:top w:val="none" w:sz="0" w:space="0" w:color="auto"/>
                        <w:left w:val="none" w:sz="0" w:space="0" w:color="auto"/>
                        <w:bottom w:val="none" w:sz="0" w:space="0" w:color="auto"/>
                        <w:right w:val="none" w:sz="0" w:space="0" w:color="auto"/>
                      </w:divBdr>
                    </w:div>
                  </w:divsChild>
                </w:div>
                <w:div w:id="117769879">
                  <w:marLeft w:val="0"/>
                  <w:marRight w:val="0"/>
                  <w:marTop w:val="0"/>
                  <w:marBottom w:val="0"/>
                  <w:divBdr>
                    <w:top w:val="none" w:sz="0" w:space="0" w:color="auto"/>
                    <w:left w:val="none" w:sz="0" w:space="0" w:color="auto"/>
                    <w:bottom w:val="none" w:sz="0" w:space="0" w:color="auto"/>
                    <w:right w:val="none" w:sz="0" w:space="0" w:color="auto"/>
                  </w:divBdr>
                  <w:divsChild>
                    <w:div w:id="1578781795">
                      <w:marLeft w:val="0"/>
                      <w:marRight w:val="0"/>
                      <w:marTop w:val="0"/>
                      <w:marBottom w:val="0"/>
                      <w:divBdr>
                        <w:top w:val="none" w:sz="0" w:space="0" w:color="auto"/>
                        <w:left w:val="none" w:sz="0" w:space="0" w:color="auto"/>
                        <w:bottom w:val="none" w:sz="0" w:space="0" w:color="auto"/>
                        <w:right w:val="none" w:sz="0" w:space="0" w:color="auto"/>
                      </w:divBdr>
                    </w:div>
                  </w:divsChild>
                </w:div>
                <w:div w:id="122968305">
                  <w:marLeft w:val="0"/>
                  <w:marRight w:val="0"/>
                  <w:marTop w:val="0"/>
                  <w:marBottom w:val="0"/>
                  <w:divBdr>
                    <w:top w:val="none" w:sz="0" w:space="0" w:color="auto"/>
                    <w:left w:val="none" w:sz="0" w:space="0" w:color="auto"/>
                    <w:bottom w:val="none" w:sz="0" w:space="0" w:color="auto"/>
                    <w:right w:val="none" w:sz="0" w:space="0" w:color="auto"/>
                  </w:divBdr>
                  <w:divsChild>
                    <w:div w:id="171262614">
                      <w:marLeft w:val="0"/>
                      <w:marRight w:val="0"/>
                      <w:marTop w:val="0"/>
                      <w:marBottom w:val="0"/>
                      <w:divBdr>
                        <w:top w:val="none" w:sz="0" w:space="0" w:color="auto"/>
                        <w:left w:val="none" w:sz="0" w:space="0" w:color="auto"/>
                        <w:bottom w:val="none" w:sz="0" w:space="0" w:color="auto"/>
                        <w:right w:val="none" w:sz="0" w:space="0" w:color="auto"/>
                      </w:divBdr>
                    </w:div>
                  </w:divsChild>
                </w:div>
                <w:div w:id="127556527">
                  <w:marLeft w:val="0"/>
                  <w:marRight w:val="0"/>
                  <w:marTop w:val="0"/>
                  <w:marBottom w:val="0"/>
                  <w:divBdr>
                    <w:top w:val="none" w:sz="0" w:space="0" w:color="auto"/>
                    <w:left w:val="none" w:sz="0" w:space="0" w:color="auto"/>
                    <w:bottom w:val="none" w:sz="0" w:space="0" w:color="auto"/>
                    <w:right w:val="none" w:sz="0" w:space="0" w:color="auto"/>
                  </w:divBdr>
                  <w:divsChild>
                    <w:div w:id="346712989">
                      <w:marLeft w:val="0"/>
                      <w:marRight w:val="0"/>
                      <w:marTop w:val="0"/>
                      <w:marBottom w:val="0"/>
                      <w:divBdr>
                        <w:top w:val="none" w:sz="0" w:space="0" w:color="auto"/>
                        <w:left w:val="none" w:sz="0" w:space="0" w:color="auto"/>
                        <w:bottom w:val="none" w:sz="0" w:space="0" w:color="auto"/>
                        <w:right w:val="none" w:sz="0" w:space="0" w:color="auto"/>
                      </w:divBdr>
                    </w:div>
                  </w:divsChild>
                </w:div>
                <w:div w:id="145634968">
                  <w:marLeft w:val="0"/>
                  <w:marRight w:val="0"/>
                  <w:marTop w:val="0"/>
                  <w:marBottom w:val="0"/>
                  <w:divBdr>
                    <w:top w:val="none" w:sz="0" w:space="0" w:color="auto"/>
                    <w:left w:val="none" w:sz="0" w:space="0" w:color="auto"/>
                    <w:bottom w:val="none" w:sz="0" w:space="0" w:color="auto"/>
                    <w:right w:val="none" w:sz="0" w:space="0" w:color="auto"/>
                  </w:divBdr>
                  <w:divsChild>
                    <w:div w:id="464202959">
                      <w:marLeft w:val="0"/>
                      <w:marRight w:val="0"/>
                      <w:marTop w:val="0"/>
                      <w:marBottom w:val="0"/>
                      <w:divBdr>
                        <w:top w:val="none" w:sz="0" w:space="0" w:color="auto"/>
                        <w:left w:val="none" w:sz="0" w:space="0" w:color="auto"/>
                        <w:bottom w:val="none" w:sz="0" w:space="0" w:color="auto"/>
                        <w:right w:val="none" w:sz="0" w:space="0" w:color="auto"/>
                      </w:divBdr>
                    </w:div>
                  </w:divsChild>
                </w:div>
                <w:div w:id="151147701">
                  <w:marLeft w:val="0"/>
                  <w:marRight w:val="0"/>
                  <w:marTop w:val="0"/>
                  <w:marBottom w:val="0"/>
                  <w:divBdr>
                    <w:top w:val="none" w:sz="0" w:space="0" w:color="auto"/>
                    <w:left w:val="none" w:sz="0" w:space="0" w:color="auto"/>
                    <w:bottom w:val="none" w:sz="0" w:space="0" w:color="auto"/>
                    <w:right w:val="none" w:sz="0" w:space="0" w:color="auto"/>
                  </w:divBdr>
                  <w:divsChild>
                    <w:div w:id="1718242690">
                      <w:marLeft w:val="0"/>
                      <w:marRight w:val="0"/>
                      <w:marTop w:val="0"/>
                      <w:marBottom w:val="0"/>
                      <w:divBdr>
                        <w:top w:val="none" w:sz="0" w:space="0" w:color="auto"/>
                        <w:left w:val="none" w:sz="0" w:space="0" w:color="auto"/>
                        <w:bottom w:val="none" w:sz="0" w:space="0" w:color="auto"/>
                        <w:right w:val="none" w:sz="0" w:space="0" w:color="auto"/>
                      </w:divBdr>
                    </w:div>
                  </w:divsChild>
                </w:div>
                <w:div w:id="152180927">
                  <w:marLeft w:val="0"/>
                  <w:marRight w:val="0"/>
                  <w:marTop w:val="0"/>
                  <w:marBottom w:val="0"/>
                  <w:divBdr>
                    <w:top w:val="none" w:sz="0" w:space="0" w:color="auto"/>
                    <w:left w:val="none" w:sz="0" w:space="0" w:color="auto"/>
                    <w:bottom w:val="none" w:sz="0" w:space="0" w:color="auto"/>
                    <w:right w:val="none" w:sz="0" w:space="0" w:color="auto"/>
                  </w:divBdr>
                  <w:divsChild>
                    <w:div w:id="2051756144">
                      <w:marLeft w:val="0"/>
                      <w:marRight w:val="0"/>
                      <w:marTop w:val="0"/>
                      <w:marBottom w:val="0"/>
                      <w:divBdr>
                        <w:top w:val="none" w:sz="0" w:space="0" w:color="auto"/>
                        <w:left w:val="none" w:sz="0" w:space="0" w:color="auto"/>
                        <w:bottom w:val="none" w:sz="0" w:space="0" w:color="auto"/>
                        <w:right w:val="none" w:sz="0" w:space="0" w:color="auto"/>
                      </w:divBdr>
                    </w:div>
                  </w:divsChild>
                </w:div>
                <w:div w:id="188834794">
                  <w:marLeft w:val="0"/>
                  <w:marRight w:val="0"/>
                  <w:marTop w:val="0"/>
                  <w:marBottom w:val="0"/>
                  <w:divBdr>
                    <w:top w:val="none" w:sz="0" w:space="0" w:color="auto"/>
                    <w:left w:val="none" w:sz="0" w:space="0" w:color="auto"/>
                    <w:bottom w:val="none" w:sz="0" w:space="0" w:color="auto"/>
                    <w:right w:val="none" w:sz="0" w:space="0" w:color="auto"/>
                  </w:divBdr>
                  <w:divsChild>
                    <w:div w:id="998996013">
                      <w:marLeft w:val="0"/>
                      <w:marRight w:val="0"/>
                      <w:marTop w:val="0"/>
                      <w:marBottom w:val="0"/>
                      <w:divBdr>
                        <w:top w:val="none" w:sz="0" w:space="0" w:color="auto"/>
                        <w:left w:val="none" w:sz="0" w:space="0" w:color="auto"/>
                        <w:bottom w:val="none" w:sz="0" w:space="0" w:color="auto"/>
                        <w:right w:val="none" w:sz="0" w:space="0" w:color="auto"/>
                      </w:divBdr>
                    </w:div>
                  </w:divsChild>
                </w:div>
                <w:div w:id="193419494">
                  <w:marLeft w:val="0"/>
                  <w:marRight w:val="0"/>
                  <w:marTop w:val="0"/>
                  <w:marBottom w:val="0"/>
                  <w:divBdr>
                    <w:top w:val="none" w:sz="0" w:space="0" w:color="auto"/>
                    <w:left w:val="none" w:sz="0" w:space="0" w:color="auto"/>
                    <w:bottom w:val="none" w:sz="0" w:space="0" w:color="auto"/>
                    <w:right w:val="none" w:sz="0" w:space="0" w:color="auto"/>
                  </w:divBdr>
                  <w:divsChild>
                    <w:div w:id="1060638318">
                      <w:marLeft w:val="0"/>
                      <w:marRight w:val="0"/>
                      <w:marTop w:val="0"/>
                      <w:marBottom w:val="0"/>
                      <w:divBdr>
                        <w:top w:val="none" w:sz="0" w:space="0" w:color="auto"/>
                        <w:left w:val="none" w:sz="0" w:space="0" w:color="auto"/>
                        <w:bottom w:val="none" w:sz="0" w:space="0" w:color="auto"/>
                        <w:right w:val="none" w:sz="0" w:space="0" w:color="auto"/>
                      </w:divBdr>
                    </w:div>
                  </w:divsChild>
                </w:div>
                <w:div w:id="196238800">
                  <w:marLeft w:val="0"/>
                  <w:marRight w:val="0"/>
                  <w:marTop w:val="0"/>
                  <w:marBottom w:val="0"/>
                  <w:divBdr>
                    <w:top w:val="none" w:sz="0" w:space="0" w:color="auto"/>
                    <w:left w:val="none" w:sz="0" w:space="0" w:color="auto"/>
                    <w:bottom w:val="none" w:sz="0" w:space="0" w:color="auto"/>
                    <w:right w:val="none" w:sz="0" w:space="0" w:color="auto"/>
                  </w:divBdr>
                  <w:divsChild>
                    <w:div w:id="480542522">
                      <w:marLeft w:val="0"/>
                      <w:marRight w:val="0"/>
                      <w:marTop w:val="0"/>
                      <w:marBottom w:val="0"/>
                      <w:divBdr>
                        <w:top w:val="none" w:sz="0" w:space="0" w:color="auto"/>
                        <w:left w:val="none" w:sz="0" w:space="0" w:color="auto"/>
                        <w:bottom w:val="none" w:sz="0" w:space="0" w:color="auto"/>
                        <w:right w:val="none" w:sz="0" w:space="0" w:color="auto"/>
                      </w:divBdr>
                    </w:div>
                  </w:divsChild>
                </w:div>
                <w:div w:id="222256049">
                  <w:marLeft w:val="0"/>
                  <w:marRight w:val="0"/>
                  <w:marTop w:val="0"/>
                  <w:marBottom w:val="0"/>
                  <w:divBdr>
                    <w:top w:val="none" w:sz="0" w:space="0" w:color="auto"/>
                    <w:left w:val="none" w:sz="0" w:space="0" w:color="auto"/>
                    <w:bottom w:val="none" w:sz="0" w:space="0" w:color="auto"/>
                    <w:right w:val="none" w:sz="0" w:space="0" w:color="auto"/>
                  </w:divBdr>
                  <w:divsChild>
                    <w:div w:id="2143961687">
                      <w:marLeft w:val="0"/>
                      <w:marRight w:val="0"/>
                      <w:marTop w:val="0"/>
                      <w:marBottom w:val="0"/>
                      <w:divBdr>
                        <w:top w:val="none" w:sz="0" w:space="0" w:color="auto"/>
                        <w:left w:val="none" w:sz="0" w:space="0" w:color="auto"/>
                        <w:bottom w:val="none" w:sz="0" w:space="0" w:color="auto"/>
                        <w:right w:val="none" w:sz="0" w:space="0" w:color="auto"/>
                      </w:divBdr>
                    </w:div>
                  </w:divsChild>
                </w:div>
                <w:div w:id="247005257">
                  <w:marLeft w:val="0"/>
                  <w:marRight w:val="0"/>
                  <w:marTop w:val="0"/>
                  <w:marBottom w:val="0"/>
                  <w:divBdr>
                    <w:top w:val="none" w:sz="0" w:space="0" w:color="auto"/>
                    <w:left w:val="none" w:sz="0" w:space="0" w:color="auto"/>
                    <w:bottom w:val="none" w:sz="0" w:space="0" w:color="auto"/>
                    <w:right w:val="none" w:sz="0" w:space="0" w:color="auto"/>
                  </w:divBdr>
                  <w:divsChild>
                    <w:div w:id="674647176">
                      <w:marLeft w:val="0"/>
                      <w:marRight w:val="0"/>
                      <w:marTop w:val="0"/>
                      <w:marBottom w:val="0"/>
                      <w:divBdr>
                        <w:top w:val="none" w:sz="0" w:space="0" w:color="auto"/>
                        <w:left w:val="none" w:sz="0" w:space="0" w:color="auto"/>
                        <w:bottom w:val="none" w:sz="0" w:space="0" w:color="auto"/>
                        <w:right w:val="none" w:sz="0" w:space="0" w:color="auto"/>
                      </w:divBdr>
                    </w:div>
                  </w:divsChild>
                </w:div>
                <w:div w:id="261452920">
                  <w:marLeft w:val="0"/>
                  <w:marRight w:val="0"/>
                  <w:marTop w:val="0"/>
                  <w:marBottom w:val="0"/>
                  <w:divBdr>
                    <w:top w:val="none" w:sz="0" w:space="0" w:color="auto"/>
                    <w:left w:val="none" w:sz="0" w:space="0" w:color="auto"/>
                    <w:bottom w:val="none" w:sz="0" w:space="0" w:color="auto"/>
                    <w:right w:val="none" w:sz="0" w:space="0" w:color="auto"/>
                  </w:divBdr>
                  <w:divsChild>
                    <w:div w:id="1449277134">
                      <w:marLeft w:val="0"/>
                      <w:marRight w:val="0"/>
                      <w:marTop w:val="0"/>
                      <w:marBottom w:val="0"/>
                      <w:divBdr>
                        <w:top w:val="none" w:sz="0" w:space="0" w:color="auto"/>
                        <w:left w:val="none" w:sz="0" w:space="0" w:color="auto"/>
                        <w:bottom w:val="none" w:sz="0" w:space="0" w:color="auto"/>
                        <w:right w:val="none" w:sz="0" w:space="0" w:color="auto"/>
                      </w:divBdr>
                    </w:div>
                  </w:divsChild>
                </w:div>
                <w:div w:id="271591432">
                  <w:marLeft w:val="0"/>
                  <w:marRight w:val="0"/>
                  <w:marTop w:val="0"/>
                  <w:marBottom w:val="0"/>
                  <w:divBdr>
                    <w:top w:val="none" w:sz="0" w:space="0" w:color="auto"/>
                    <w:left w:val="none" w:sz="0" w:space="0" w:color="auto"/>
                    <w:bottom w:val="none" w:sz="0" w:space="0" w:color="auto"/>
                    <w:right w:val="none" w:sz="0" w:space="0" w:color="auto"/>
                  </w:divBdr>
                  <w:divsChild>
                    <w:div w:id="506754931">
                      <w:marLeft w:val="0"/>
                      <w:marRight w:val="0"/>
                      <w:marTop w:val="0"/>
                      <w:marBottom w:val="0"/>
                      <w:divBdr>
                        <w:top w:val="none" w:sz="0" w:space="0" w:color="auto"/>
                        <w:left w:val="none" w:sz="0" w:space="0" w:color="auto"/>
                        <w:bottom w:val="none" w:sz="0" w:space="0" w:color="auto"/>
                        <w:right w:val="none" w:sz="0" w:space="0" w:color="auto"/>
                      </w:divBdr>
                    </w:div>
                  </w:divsChild>
                </w:div>
                <w:div w:id="271937743">
                  <w:marLeft w:val="0"/>
                  <w:marRight w:val="0"/>
                  <w:marTop w:val="0"/>
                  <w:marBottom w:val="0"/>
                  <w:divBdr>
                    <w:top w:val="none" w:sz="0" w:space="0" w:color="auto"/>
                    <w:left w:val="none" w:sz="0" w:space="0" w:color="auto"/>
                    <w:bottom w:val="none" w:sz="0" w:space="0" w:color="auto"/>
                    <w:right w:val="none" w:sz="0" w:space="0" w:color="auto"/>
                  </w:divBdr>
                  <w:divsChild>
                    <w:div w:id="334574936">
                      <w:marLeft w:val="0"/>
                      <w:marRight w:val="0"/>
                      <w:marTop w:val="0"/>
                      <w:marBottom w:val="0"/>
                      <w:divBdr>
                        <w:top w:val="none" w:sz="0" w:space="0" w:color="auto"/>
                        <w:left w:val="none" w:sz="0" w:space="0" w:color="auto"/>
                        <w:bottom w:val="none" w:sz="0" w:space="0" w:color="auto"/>
                        <w:right w:val="none" w:sz="0" w:space="0" w:color="auto"/>
                      </w:divBdr>
                    </w:div>
                  </w:divsChild>
                </w:div>
                <w:div w:id="291911886">
                  <w:marLeft w:val="0"/>
                  <w:marRight w:val="0"/>
                  <w:marTop w:val="0"/>
                  <w:marBottom w:val="0"/>
                  <w:divBdr>
                    <w:top w:val="none" w:sz="0" w:space="0" w:color="auto"/>
                    <w:left w:val="none" w:sz="0" w:space="0" w:color="auto"/>
                    <w:bottom w:val="none" w:sz="0" w:space="0" w:color="auto"/>
                    <w:right w:val="none" w:sz="0" w:space="0" w:color="auto"/>
                  </w:divBdr>
                  <w:divsChild>
                    <w:div w:id="1061175261">
                      <w:marLeft w:val="0"/>
                      <w:marRight w:val="0"/>
                      <w:marTop w:val="0"/>
                      <w:marBottom w:val="0"/>
                      <w:divBdr>
                        <w:top w:val="none" w:sz="0" w:space="0" w:color="auto"/>
                        <w:left w:val="none" w:sz="0" w:space="0" w:color="auto"/>
                        <w:bottom w:val="none" w:sz="0" w:space="0" w:color="auto"/>
                        <w:right w:val="none" w:sz="0" w:space="0" w:color="auto"/>
                      </w:divBdr>
                    </w:div>
                  </w:divsChild>
                </w:div>
                <w:div w:id="305742885">
                  <w:marLeft w:val="0"/>
                  <w:marRight w:val="0"/>
                  <w:marTop w:val="0"/>
                  <w:marBottom w:val="0"/>
                  <w:divBdr>
                    <w:top w:val="none" w:sz="0" w:space="0" w:color="auto"/>
                    <w:left w:val="none" w:sz="0" w:space="0" w:color="auto"/>
                    <w:bottom w:val="none" w:sz="0" w:space="0" w:color="auto"/>
                    <w:right w:val="none" w:sz="0" w:space="0" w:color="auto"/>
                  </w:divBdr>
                  <w:divsChild>
                    <w:div w:id="1043409066">
                      <w:marLeft w:val="0"/>
                      <w:marRight w:val="0"/>
                      <w:marTop w:val="0"/>
                      <w:marBottom w:val="0"/>
                      <w:divBdr>
                        <w:top w:val="none" w:sz="0" w:space="0" w:color="auto"/>
                        <w:left w:val="none" w:sz="0" w:space="0" w:color="auto"/>
                        <w:bottom w:val="none" w:sz="0" w:space="0" w:color="auto"/>
                        <w:right w:val="none" w:sz="0" w:space="0" w:color="auto"/>
                      </w:divBdr>
                    </w:div>
                  </w:divsChild>
                </w:div>
                <w:div w:id="354356365">
                  <w:marLeft w:val="0"/>
                  <w:marRight w:val="0"/>
                  <w:marTop w:val="0"/>
                  <w:marBottom w:val="0"/>
                  <w:divBdr>
                    <w:top w:val="none" w:sz="0" w:space="0" w:color="auto"/>
                    <w:left w:val="none" w:sz="0" w:space="0" w:color="auto"/>
                    <w:bottom w:val="none" w:sz="0" w:space="0" w:color="auto"/>
                    <w:right w:val="none" w:sz="0" w:space="0" w:color="auto"/>
                  </w:divBdr>
                  <w:divsChild>
                    <w:div w:id="758329331">
                      <w:marLeft w:val="0"/>
                      <w:marRight w:val="0"/>
                      <w:marTop w:val="0"/>
                      <w:marBottom w:val="0"/>
                      <w:divBdr>
                        <w:top w:val="none" w:sz="0" w:space="0" w:color="auto"/>
                        <w:left w:val="none" w:sz="0" w:space="0" w:color="auto"/>
                        <w:bottom w:val="none" w:sz="0" w:space="0" w:color="auto"/>
                        <w:right w:val="none" w:sz="0" w:space="0" w:color="auto"/>
                      </w:divBdr>
                    </w:div>
                  </w:divsChild>
                </w:div>
                <w:div w:id="361832842">
                  <w:marLeft w:val="0"/>
                  <w:marRight w:val="0"/>
                  <w:marTop w:val="0"/>
                  <w:marBottom w:val="0"/>
                  <w:divBdr>
                    <w:top w:val="none" w:sz="0" w:space="0" w:color="auto"/>
                    <w:left w:val="none" w:sz="0" w:space="0" w:color="auto"/>
                    <w:bottom w:val="none" w:sz="0" w:space="0" w:color="auto"/>
                    <w:right w:val="none" w:sz="0" w:space="0" w:color="auto"/>
                  </w:divBdr>
                  <w:divsChild>
                    <w:div w:id="1239555928">
                      <w:marLeft w:val="0"/>
                      <w:marRight w:val="0"/>
                      <w:marTop w:val="0"/>
                      <w:marBottom w:val="0"/>
                      <w:divBdr>
                        <w:top w:val="none" w:sz="0" w:space="0" w:color="auto"/>
                        <w:left w:val="none" w:sz="0" w:space="0" w:color="auto"/>
                        <w:bottom w:val="none" w:sz="0" w:space="0" w:color="auto"/>
                        <w:right w:val="none" w:sz="0" w:space="0" w:color="auto"/>
                      </w:divBdr>
                    </w:div>
                  </w:divsChild>
                </w:div>
                <w:div w:id="372852553">
                  <w:marLeft w:val="0"/>
                  <w:marRight w:val="0"/>
                  <w:marTop w:val="0"/>
                  <w:marBottom w:val="0"/>
                  <w:divBdr>
                    <w:top w:val="none" w:sz="0" w:space="0" w:color="auto"/>
                    <w:left w:val="none" w:sz="0" w:space="0" w:color="auto"/>
                    <w:bottom w:val="none" w:sz="0" w:space="0" w:color="auto"/>
                    <w:right w:val="none" w:sz="0" w:space="0" w:color="auto"/>
                  </w:divBdr>
                  <w:divsChild>
                    <w:div w:id="366031232">
                      <w:marLeft w:val="0"/>
                      <w:marRight w:val="0"/>
                      <w:marTop w:val="0"/>
                      <w:marBottom w:val="0"/>
                      <w:divBdr>
                        <w:top w:val="none" w:sz="0" w:space="0" w:color="auto"/>
                        <w:left w:val="none" w:sz="0" w:space="0" w:color="auto"/>
                        <w:bottom w:val="none" w:sz="0" w:space="0" w:color="auto"/>
                        <w:right w:val="none" w:sz="0" w:space="0" w:color="auto"/>
                      </w:divBdr>
                    </w:div>
                  </w:divsChild>
                </w:div>
                <w:div w:id="388577092">
                  <w:marLeft w:val="0"/>
                  <w:marRight w:val="0"/>
                  <w:marTop w:val="0"/>
                  <w:marBottom w:val="0"/>
                  <w:divBdr>
                    <w:top w:val="none" w:sz="0" w:space="0" w:color="auto"/>
                    <w:left w:val="none" w:sz="0" w:space="0" w:color="auto"/>
                    <w:bottom w:val="none" w:sz="0" w:space="0" w:color="auto"/>
                    <w:right w:val="none" w:sz="0" w:space="0" w:color="auto"/>
                  </w:divBdr>
                  <w:divsChild>
                    <w:div w:id="1728525389">
                      <w:marLeft w:val="0"/>
                      <w:marRight w:val="0"/>
                      <w:marTop w:val="0"/>
                      <w:marBottom w:val="0"/>
                      <w:divBdr>
                        <w:top w:val="none" w:sz="0" w:space="0" w:color="auto"/>
                        <w:left w:val="none" w:sz="0" w:space="0" w:color="auto"/>
                        <w:bottom w:val="none" w:sz="0" w:space="0" w:color="auto"/>
                        <w:right w:val="none" w:sz="0" w:space="0" w:color="auto"/>
                      </w:divBdr>
                    </w:div>
                  </w:divsChild>
                </w:div>
                <w:div w:id="398871533">
                  <w:marLeft w:val="0"/>
                  <w:marRight w:val="0"/>
                  <w:marTop w:val="0"/>
                  <w:marBottom w:val="0"/>
                  <w:divBdr>
                    <w:top w:val="none" w:sz="0" w:space="0" w:color="auto"/>
                    <w:left w:val="none" w:sz="0" w:space="0" w:color="auto"/>
                    <w:bottom w:val="none" w:sz="0" w:space="0" w:color="auto"/>
                    <w:right w:val="none" w:sz="0" w:space="0" w:color="auto"/>
                  </w:divBdr>
                  <w:divsChild>
                    <w:div w:id="1047336822">
                      <w:marLeft w:val="0"/>
                      <w:marRight w:val="0"/>
                      <w:marTop w:val="0"/>
                      <w:marBottom w:val="0"/>
                      <w:divBdr>
                        <w:top w:val="none" w:sz="0" w:space="0" w:color="auto"/>
                        <w:left w:val="none" w:sz="0" w:space="0" w:color="auto"/>
                        <w:bottom w:val="none" w:sz="0" w:space="0" w:color="auto"/>
                        <w:right w:val="none" w:sz="0" w:space="0" w:color="auto"/>
                      </w:divBdr>
                    </w:div>
                  </w:divsChild>
                </w:div>
                <w:div w:id="399211424">
                  <w:marLeft w:val="0"/>
                  <w:marRight w:val="0"/>
                  <w:marTop w:val="0"/>
                  <w:marBottom w:val="0"/>
                  <w:divBdr>
                    <w:top w:val="none" w:sz="0" w:space="0" w:color="auto"/>
                    <w:left w:val="none" w:sz="0" w:space="0" w:color="auto"/>
                    <w:bottom w:val="none" w:sz="0" w:space="0" w:color="auto"/>
                    <w:right w:val="none" w:sz="0" w:space="0" w:color="auto"/>
                  </w:divBdr>
                  <w:divsChild>
                    <w:div w:id="361713313">
                      <w:marLeft w:val="0"/>
                      <w:marRight w:val="0"/>
                      <w:marTop w:val="0"/>
                      <w:marBottom w:val="0"/>
                      <w:divBdr>
                        <w:top w:val="none" w:sz="0" w:space="0" w:color="auto"/>
                        <w:left w:val="none" w:sz="0" w:space="0" w:color="auto"/>
                        <w:bottom w:val="none" w:sz="0" w:space="0" w:color="auto"/>
                        <w:right w:val="none" w:sz="0" w:space="0" w:color="auto"/>
                      </w:divBdr>
                    </w:div>
                  </w:divsChild>
                </w:div>
                <w:div w:id="407269256">
                  <w:marLeft w:val="0"/>
                  <w:marRight w:val="0"/>
                  <w:marTop w:val="0"/>
                  <w:marBottom w:val="0"/>
                  <w:divBdr>
                    <w:top w:val="none" w:sz="0" w:space="0" w:color="auto"/>
                    <w:left w:val="none" w:sz="0" w:space="0" w:color="auto"/>
                    <w:bottom w:val="none" w:sz="0" w:space="0" w:color="auto"/>
                    <w:right w:val="none" w:sz="0" w:space="0" w:color="auto"/>
                  </w:divBdr>
                  <w:divsChild>
                    <w:div w:id="1146241903">
                      <w:marLeft w:val="0"/>
                      <w:marRight w:val="0"/>
                      <w:marTop w:val="0"/>
                      <w:marBottom w:val="0"/>
                      <w:divBdr>
                        <w:top w:val="none" w:sz="0" w:space="0" w:color="auto"/>
                        <w:left w:val="none" w:sz="0" w:space="0" w:color="auto"/>
                        <w:bottom w:val="none" w:sz="0" w:space="0" w:color="auto"/>
                        <w:right w:val="none" w:sz="0" w:space="0" w:color="auto"/>
                      </w:divBdr>
                    </w:div>
                  </w:divsChild>
                </w:div>
                <w:div w:id="416095362">
                  <w:marLeft w:val="0"/>
                  <w:marRight w:val="0"/>
                  <w:marTop w:val="0"/>
                  <w:marBottom w:val="0"/>
                  <w:divBdr>
                    <w:top w:val="none" w:sz="0" w:space="0" w:color="auto"/>
                    <w:left w:val="none" w:sz="0" w:space="0" w:color="auto"/>
                    <w:bottom w:val="none" w:sz="0" w:space="0" w:color="auto"/>
                    <w:right w:val="none" w:sz="0" w:space="0" w:color="auto"/>
                  </w:divBdr>
                  <w:divsChild>
                    <w:div w:id="1064835311">
                      <w:marLeft w:val="0"/>
                      <w:marRight w:val="0"/>
                      <w:marTop w:val="0"/>
                      <w:marBottom w:val="0"/>
                      <w:divBdr>
                        <w:top w:val="none" w:sz="0" w:space="0" w:color="auto"/>
                        <w:left w:val="none" w:sz="0" w:space="0" w:color="auto"/>
                        <w:bottom w:val="none" w:sz="0" w:space="0" w:color="auto"/>
                        <w:right w:val="none" w:sz="0" w:space="0" w:color="auto"/>
                      </w:divBdr>
                    </w:div>
                  </w:divsChild>
                </w:div>
                <w:div w:id="458377089">
                  <w:marLeft w:val="0"/>
                  <w:marRight w:val="0"/>
                  <w:marTop w:val="0"/>
                  <w:marBottom w:val="0"/>
                  <w:divBdr>
                    <w:top w:val="none" w:sz="0" w:space="0" w:color="auto"/>
                    <w:left w:val="none" w:sz="0" w:space="0" w:color="auto"/>
                    <w:bottom w:val="none" w:sz="0" w:space="0" w:color="auto"/>
                    <w:right w:val="none" w:sz="0" w:space="0" w:color="auto"/>
                  </w:divBdr>
                  <w:divsChild>
                    <w:div w:id="568687435">
                      <w:marLeft w:val="0"/>
                      <w:marRight w:val="0"/>
                      <w:marTop w:val="0"/>
                      <w:marBottom w:val="0"/>
                      <w:divBdr>
                        <w:top w:val="none" w:sz="0" w:space="0" w:color="auto"/>
                        <w:left w:val="none" w:sz="0" w:space="0" w:color="auto"/>
                        <w:bottom w:val="none" w:sz="0" w:space="0" w:color="auto"/>
                        <w:right w:val="none" w:sz="0" w:space="0" w:color="auto"/>
                      </w:divBdr>
                    </w:div>
                  </w:divsChild>
                </w:div>
                <w:div w:id="465243001">
                  <w:marLeft w:val="0"/>
                  <w:marRight w:val="0"/>
                  <w:marTop w:val="0"/>
                  <w:marBottom w:val="0"/>
                  <w:divBdr>
                    <w:top w:val="none" w:sz="0" w:space="0" w:color="auto"/>
                    <w:left w:val="none" w:sz="0" w:space="0" w:color="auto"/>
                    <w:bottom w:val="none" w:sz="0" w:space="0" w:color="auto"/>
                    <w:right w:val="none" w:sz="0" w:space="0" w:color="auto"/>
                  </w:divBdr>
                  <w:divsChild>
                    <w:div w:id="1141187397">
                      <w:marLeft w:val="0"/>
                      <w:marRight w:val="0"/>
                      <w:marTop w:val="0"/>
                      <w:marBottom w:val="0"/>
                      <w:divBdr>
                        <w:top w:val="none" w:sz="0" w:space="0" w:color="auto"/>
                        <w:left w:val="none" w:sz="0" w:space="0" w:color="auto"/>
                        <w:bottom w:val="none" w:sz="0" w:space="0" w:color="auto"/>
                        <w:right w:val="none" w:sz="0" w:space="0" w:color="auto"/>
                      </w:divBdr>
                    </w:div>
                  </w:divsChild>
                </w:div>
                <w:div w:id="488252575">
                  <w:marLeft w:val="0"/>
                  <w:marRight w:val="0"/>
                  <w:marTop w:val="0"/>
                  <w:marBottom w:val="0"/>
                  <w:divBdr>
                    <w:top w:val="none" w:sz="0" w:space="0" w:color="auto"/>
                    <w:left w:val="none" w:sz="0" w:space="0" w:color="auto"/>
                    <w:bottom w:val="none" w:sz="0" w:space="0" w:color="auto"/>
                    <w:right w:val="none" w:sz="0" w:space="0" w:color="auto"/>
                  </w:divBdr>
                  <w:divsChild>
                    <w:div w:id="2003775459">
                      <w:marLeft w:val="0"/>
                      <w:marRight w:val="0"/>
                      <w:marTop w:val="0"/>
                      <w:marBottom w:val="0"/>
                      <w:divBdr>
                        <w:top w:val="none" w:sz="0" w:space="0" w:color="auto"/>
                        <w:left w:val="none" w:sz="0" w:space="0" w:color="auto"/>
                        <w:bottom w:val="none" w:sz="0" w:space="0" w:color="auto"/>
                        <w:right w:val="none" w:sz="0" w:space="0" w:color="auto"/>
                      </w:divBdr>
                    </w:div>
                  </w:divsChild>
                </w:div>
                <w:div w:id="495221352">
                  <w:marLeft w:val="0"/>
                  <w:marRight w:val="0"/>
                  <w:marTop w:val="0"/>
                  <w:marBottom w:val="0"/>
                  <w:divBdr>
                    <w:top w:val="none" w:sz="0" w:space="0" w:color="auto"/>
                    <w:left w:val="none" w:sz="0" w:space="0" w:color="auto"/>
                    <w:bottom w:val="none" w:sz="0" w:space="0" w:color="auto"/>
                    <w:right w:val="none" w:sz="0" w:space="0" w:color="auto"/>
                  </w:divBdr>
                  <w:divsChild>
                    <w:div w:id="1253123462">
                      <w:marLeft w:val="0"/>
                      <w:marRight w:val="0"/>
                      <w:marTop w:val="0"/>
                      <w:marBottom w:val="0"/>
                      <w:divBdr>
                        <w:top w:val="none" w:sz="0" w:space="0" w:color="auto"/>
                        <w:left w:val="none" w:sz="0" w:space="0" w:color="auto"/>
                        <w:bottom w:val="none" w:sz="0" w:space="0" w:color="auto"/>
                        <w:right w:val="none" w:sz="0" w:space="0" w:color="auto"/>
                      </w:divBdr>
                    </w:div>
                  </w:divsChild>
                </w:div>
                <w:div w:id="507721827">
                  <w:marLeft w:val="0"/>
                  <w:marRight w:val="0"/>
                  <w:marTop w:val="0"/>
                  <w:marBottom w:val="0"/>
                  <w:divBdr>
                    <w:top w:val="none" w:sz="0" w:space="0" w:color="auto"/>
                    <w:left w:val="none" w:sz="0" w:space="0" w:color="auto"/>
                    <w:bottom w:val="none" w:sz="0" w:space="0" w:color="auto"/>
                    <w:right w:val="none" w:sz="0" w:space="0" w:color="auto"/>
                  </w:divBdr>
                  <w:divsChild>
                    <w:div w:id="238708417">
                      <w:marLeft w:val="0"/>
                      <w:marRight w:val="0"/>
                      <w:marTop w:val="0"/>
                      <w:marBottom w:val="0"/>
                      <w:divBdr>
                        <w:top w:val="none" w:sz="0" w:space="0" w:color="auto"/>
                        <w:left w:val="none" w:sz="0" w:space="0" w:color="auto"/>
                        <w:bottom w:val="none" w:sz="0" w:space="0" w:color="auto"/>
                        <w:right w:val="none" w:sz="0" w:space="0" w:color="auto"/>
                      </w:divBdr>
                    </w:div>
                  </w:divsChild>
                </w:div>
                <w:div w:id="519858757">
                  <w:marLeft w:val="0"/>
                  <w:marRight w:val="0"/>
                  <w:marTop w:val="0"/>
                  <w:marBottom w:val="0"/>
                  <w:divBdr>
                    <w:top w:val="none" w:sz="0" w:space="0" w:color="auto"/>
                    <w:left w:val="none" w:sz="0" w:space="0" w:color="auto"/>
                    <w:bottom w:val="none" w:sz="0" w:space="0" w:color="auto"/>
                    <w:right w:val="none" w:sz="0" w:space="0" w:color="auto"/>
                  </w:divBdr>
                  <w:divsChild>
                    <w:div w:id="983966156">
                      <w:marLeft w:val="0"/>
                      <w:marRight w:val="0"/>
                      <w:marTop w:val="0"/>
                      <w:marBottom w:val="0"/>
                      <w:divBdr>
                        <w:top w:val="none" w:sz="0" w:space="0" w:color="auto"/>
                        <w:left w:val="none" w:sz="0" w:space="0" w:color="auto"/>
                        <w:bottom w:val="none" w:sz="0" w:space="0" w:color="auto"/>
                        <w:right w:val="none" w:sz="0" w:space="0" w:color="auto"/>
                      </w:divBdr>
                    </w:div>
                  </w:divsChild>
                </w:div>
                <w:div w:id="549995643">
                  <w:marLeft w:val="0"/>
                  <w:marRight w:val="0"/>
                  <w:marTop w:val="0"/>
                  <w:marBottom w:val="0"/>
                  <w:divBdr>
                    <w:top w:val="none" w:sz="0" w:space="0" w:color="auto"/>
                    <w:left w:val="none" w:sz="0" w:space="0" w:color="auto"/>
                    <w:bottom w:val="none" w:sz="0" w:space="0" w:color="auto"/>
                    <w:right w:val="none" w:sz="0" w:space="0" w:color="auto"/>
                  </w:divBdr>
                  <w:divsChild>
                    <w:div w:id="1099831495">
                      <w:marLeft w:val="0"/>
                      <w:marRight w:val="0"/>
                      <w:marTop w:val="0"/>
                      <w:marBottom w:val="0"/>
                      <w:divBdr>
                        <w:top w:val="none" w:sz="0" w:space="0" w:color="auto"/>
                        <w:left w:val="none" w:sz="0" w:space="0" w:color="auto"/>
                        <w:bottom w:val="none" w:sz="0" w:space="0" w:color="auto"/>
                        <w:right w:val="none" w:sz="0" w:space="0" w:color="auto"/>
                      </w:divBdr>
                    </w:div>
                  </w:divsChild>
                </w:div>
                <w:div w:id="580795403">
                  <w:marLeft w:val="0"/>
                  <w:marRight w:val="0"/>
                  <w:marTop w:val="0"/>
                  <w:marBottom w:val="0"/>
                  <w:divBdr>
                    <w:top w:val="none" w:sz="0" w:space="0" w:color="auto"/>
                    <w:left w:val="none" w:sz="0" w:space="0" w:color="auto"/>
                    <w:bottom w:val="none" w:sz="0" w:space="0" w:color="auto"/>
                    <w:right w:val="none" w:sz="0" w:space="0" w:color="auto"/>
                  </w:divBdr>
                  <w:divsChild>
                    <w:div w:id="1192845139">
                      <w:marLeft w:val="0"/>
                      <w:marRight w:val="0"/>
                      <w:marTop w:val="0"/>
                      <w:marBottom w:val="0"/>
                      <w:divBdr>
                        <w:top w:val="none" w:sz="0" w:space="0" w:color="auto"/>
                        <w:left w:val="none" w:sz="0" w:space="0" w:color="auto"/>
                        <w:bottom w:val="none" w:sz="0" w:space="0" w:color="auto"/>
                        <w:right w:val="none" w:sz="0" w:space="0" w:color="auto"/>
                      </w:divBdr>
                    </w:div>
                  </w:divsChild>
                </w:div>
                <w:div w:id="583495117">
                  <w:marLeft w:val="0"/>
                  <w:marRight w:val="0"/>
                  <w:marTop w:val="0"/>
                  <w:marBottom w:val="0"/>
                  <w:divBdr>
                    <w:top w:val="none" w:sz="0" w:space="0" w:color="auto"/>
                    <w:left w:val="none" w:sz="0" w:space="0" w:color="auto"/>
                    <w:bottom w:val="none" w:sz="0" w:space="0" w:color="auto"/>
                    <w:right w:val="none" w:sz="0" w:space="0" w:color="auto"/>
                  </w:divBdr>
                  <w:divsChild>
                    <w:div w:id="2136677569">
                      <w:marLeft w:val="0"/>
                      <w:marRight w:val="0"/>
                      <w:marTop w:val="0"/>
                      <w:marBottom w:val="0"/>
                      <w:divBdr>
                        <w:top w:val="none" w:sz="0" w:space="0" w:color="auto"/>
                        <w:left w:val="none" w:sz="0" w:space="0" w:color="auto"/>
                        <w:bottom w:val="none" w:sz="0" w:space="0" w:color="auto"/>
                        <w:right w:val="none" w:sz="0" w:space="0" w:color="auto"/>
                      </w:divBdr>
                    </w:div>
                  </w:divsChild>
                </w:div>
                <w:div w:id="594751388">
                  <w:marLeft w:val="0"/>
                  <w:marRight w:val="0"/>
                  <w:marTop w:val="0"/>
                  <w:marBottom w:val="0"/>
                  <w:divBdr>
                    <w:top w:val="none" w:sz="0" w:space="0" w:color="auto"/>
                    <w:left w:val="none" w:sz="0" w:space="0" w:color="auto"/>
                    <w:bottom w:val="none" w:sz="0" w:space="0" w:color="auto"/>
                    <w:right w:val="none" w:sz="0" w:space="0" w:color="auto"/>
                  </w:divBdr>
                  <w:divsChild>
                    <w:div w:id="10397">
                      <w:marLeft w:val="0"/>
                      <w:marRight w:val="0"/>
                      <w:marTop w:val="0"/>
                      <w:marBottom w:val="0"/>
                      <w:divBdr>
                        <w:top w:val="none" w:sz="0" w:space="0" w:color="auto"/>
                        <w:left w:val="none" w:sz="0" w:space="0" w:color="auto"/>
                        <w:bottom w:val="none" w:sz="0" w:space="0" w:color="auto"/>
                        <w:right w:val="none" w:sz="0" w:space="0" w:color="auto"/>
                      </w:divBdr>
                    </w:div>
                  </w:divsChild>
                </w:div>
                <w:div w:id="596450418">
                  <w:marLeft w:val="0"/>
                  <w:marRight w:val="0"/>
                  <w:marTop w:val="0"/>
                  <w:marBottom w:val="0"/>
                  <w:divBdr>
                    <w:top w:val="none" w:sz="0" w:space="0" w:color="auto"/>
                    <w:left w:val="none" w:sz="0" w:space="0" w:color="auto"/>
                    <w:bottom w:val="none" w:sz="0" w:space="0" w:color="auto"/>
                    <w:right w:val="none" w:sz="0" w:space="0" w:color="auto"/>
                  </w:divBdr>
                  <w:divsChild>
                    <w:div w:id="216815920">
                      <w:marLeft w:val="0"/>
                      <w:marRight w:val="0"/>
                      <w:marTop w:val="0"/>
                      <w:marBottom w:val="0"/>
                      <w:divBdr>
                        <w:top w:val="none" w:sz="0" w:space="0" w:color="auto"/>
                        <w:left w:val="none" w:sz="0" w:space="0" w:color="auto"/>
                        <w:bottom w:val="none" w:sz="0" w:space="0" w:color="auto"/>
                        <w:right w:val="none" w:sz="0" w:space="0" w:color="auto"/>
                      </w:divBdr>
                    </w:div>
                  </w:divsChild>
                </w:div>
                <w:div w:id="615257080">
                  <w:marLeft w:val="0"/>
                  <w:marRight w:val="0"/>
                  <w:marTop w:val="0"/>
                  <w:marBottom w:val="0"/>
                  <w:divBdr>
                    <w:top w:val="none" w:sz="0" w:space="0" w:color="auto"/>
                    <w:left w:val="none" w:sz="0" w:space="0" w:color="auto"/>
                    <w:bottom w:val="none" w:sz="0" w:space="0" w:color="auto"/>
                    <w:right w:val="none" w:sz="0" w:space="0" w:color="auto"/>
                  </w:divBdr>
                  <w:divsChild>
                    <w:div w:id="249973439">
                      <w:marLeft w:val="0"/>
                      <w:marRight w:val="0"/>
                      <w:marTop w:val="0"/>
                      <w:marBottom w:val="0"/>
                      <w:divBdr>
                        <w:top w:val="none" w:sz="0" w:space="0" w:color="auto"/>
                        <w:left w:val="none" w:sz="0" w:space="0" w:color="auto"/>
                        <w:bottom w:val="none" w:sz="0" w:space="0" w:color="auto"/>
                        <w:right w:val="none" w:sz="0" w:space="0" w:color="auto"/>
                      </w:divBdr>
                    </w:div>
                  </w:divsChild>
                </w:div>
                <w:div w:id="635834586">
                  <w:marLeft w:val="0"/>
                  <w:marRight w:val="0"/>
                  <w:marTop w:val="0"/>
                  <w:marBottom w:val="0"/>
                  <w:divBdr>
                    <w:top w:val="none" w:sz="0" w:space="0" w:color="auto"/>
                    <w:left w:val="none" w:sz="0" w:space="0" w:color="auto"/>
                    <w:bottom w:val="none" w:sz="0" w:space="0" w:color="auto"/>
                    <w:right w:val="none" w:sz="0" w:space="0" w:color="auto"/>
                  </w:divBdr>
                  <w:divsChild>
                    <w:div w:id="370224969">
                      <w:marLeft w:val="0"/>
                      <w:marRight w:val="0"/>
                      <w:marTop w:val="0"/>
                      <w:marBottom w:val="0"/>
                      <w:divBdr>
                        <w:top w:val="none" w:sz="0" w:space="0" w:color="auto"/>
                        <w:left w:val="none" w:sz="0" w:space="0" w:color="auto"/>
                        <w:bottom w:val="none" w:sz="0" w:space="0" w:color="auto"/>
                        <w:right w:val="none" w:sz="0" w:space="0" w:color="auto"/>
                      </w:divBdr>
                    </w:div>
                  </w:divsChild>
                </w:div>
                <w:div w:id="639844473">
                  <w:marLeft w:val="0"/>
                  <w:marRight w:val="0"/>
                  <w:marTop w:val="0"/>
                  <w:marBottom w:val="0"/>
                  <w:divBdr>
                    <w:top w:val="none" w:sz="0" w:space="0" w:color="auto"/>
                    <w:left w:val="none" w:sz="0" w:space="0" w:color="auto"/>
                    <w:bottom w:val="none" w:sz="0" w:space="0" w:color="auto"/>
                    <w:right w:val="none" w:sz="0" w:space="0" w:color="auto"/>
                  </w:divBdr>
                  <w:divsChild>
                    <w:div w:id="1377436977">
                      <w:marLeft w:val="0"/>
                      <w:marRight w:val="0"/>
                      <w:marTop w:val="0"/>
                      <w:marBottom w:val="0"/>
                      <w:divBdr>
                        <w:top w:val="none" w:sz="0" w:space="0" w:color="auto"/>
                        <w:left w:val="none" w:sz="0" w:space="0" w:color="auto"/>
                        <w:bottom w:val="none" w:sz="0" w:space="0" w:color="auto"/>
                        <w:right w:val="none" w:sz="0" w:space="0" w:color="auto"/>
                      </w:divBdr>
                    </w:div>
                  </w:divsChild>
                </w:div>
                <w:div w:id="670454134">
                  <w:marLeft w:val="0"/>
                  <w:marRight w:val="0"/>
                  <w:marTop w:val="0"/>
                  <w:marBottom w:val="0"/>
                  <w:divBdr>
                    <w:top w:val="none" w:sz="0" w:space="0" w:color="auto"/>
                    <w:left w:val="none" w:sz="0" w:space="0" w:color="auto"/>
                    <w:bottom w:val="none" w:sz="0" w:space="0" w:color="auto"/>
                    <w:right w:val="none" w:sz="0" w:space="0" w:color="auto"/>
                  </w:divBdr>
                  <w:divsChild>
                    <w:div w:id="982075862">
                      <w:marLeft w:val="0"/>
                      <w:marRight w:val="0"/>
                      <w:marTop w:val="0"/>
                      <w:marBottom w:val="0"/>
                      <w:divBdr>
                        <w:top w:val="none" w:sz="0" w:space="0" w:color="auto"/>
                        <w:left w:val="none" w:sz="0" w:space="0" w:color="auto"/>
                        <w:bottom w:val="none" w:sz="0" w:space="0" w:color="auto"/>
                        <w:right w:val="none" w:sz="0" w:space="0" w:color="auto"/>
                      </w:divBdr>
                    </w:div>
                  </w:divsChild>
                </w:div>
                <w:div w:id="711029955">
                  <w:marLeft w:val="0"/>
                  <w:marRight w:val="0"/>
                  <w:marTop w:val="0"/>
                  <w:marBottom w:val="0"/>
                  <w:divBdr>
                    <w:top w:val="none" w:sz="0" w:space="0" w:color="auto"/>
                    <w:left w:val="none" w:sz="0" w:space="0" w:color="auto"/>
                    <w:bottom w:val="none" w:sz="0" w:space="0" w:color="auto"/>
                    <w:right w:val="none" w:sz="0" w:space="0" w:color="auto"/>
                  </w:divBdr>
                  <w:divsChild>
                    <w:div w:id="1037896265">
                      <w:marLeft w:val="0"/>
                      <w:marRight w:val="0"/>
                      <w:marTop w:val="0"/>
                      <w:marBottom w:val="0"/>
                      <w:divBdr>
                        <w:top w:val="none" w:sz="0" w:space="0" w:color="auto"/>
                        <w:left w:val="none" w:sz="0" w:space="0" w:color="auto"/>
                        <w:bottom w:val="none" w:sz="0" w:space="0" w:color="auto"/>
                        <w:right w:val="none" w:sz="0" w:space="0" w:color="auto"/>
                      </w:divBdr>
                    </w:div>
                  </w:divsChild>
                </w:div>
                <w:div w:id="719019166">
                  <w:marLeft w:val="0"/>
                  <w:marRight w:val="0"/>
                  <w:marTop w:val="0"/>
                  <w:marBottom w:val="0"/>
                  <w:divBdr>
                    <w:top w:val="none" w:sz="0" w:space="0" w:color="auto"/>
                    <w:left w:val="none" w:sz="0" w:space="0" w:color="auto"/>
                    <w:bottom w:val="none" w:sz="0" w:space="0" w:color="auto"/>
                    <w:right w:val="none" w:sz="0" w:space="0" w:color="auto"/>
                  </w:divBdr>
                  <w:divsChild>
                    <w:div w:id="159858877">
                      <w:marLeft w:val="0"/>
                      <w:marRight w:val="0"/>
                      <w:marTop w:val="0"/>
                      <w:marBottom w:val="0"/>
                      <w:divBdr>
                        <w:top w:val="none" w:sz="0" w:space="0" w:color="auto"/>
                        <w:left w:val="none" w:sz="0" w:space="0" w:color="auto"/>
                        <w:bottom w:val="none" w:sz="0" w:space="0" w:color="auto"/>
                        <w:right w:val="none" w:sz="0" w:space="0" w:color="auto"/>
                      </w:divBdr>
                    </w:div>
                  </w:divsChild>
                </w:div>
                <w:div w:id="723799356">
                  <w:marLeft w:val="0"/>
                  <w:marRight w:val="0"/>
                  <w:marTop w:val="0"/>
                  <w:marBottom w:val="0"/>
                  <w:divBdr>
                    <w:top w:val="none" w:sz="0" w:space="0" w:color="auto"/>
                    <w:left w:val="none" w:sz="0" w:space="0" w:color="auto"/>
                    <w:bottom w:val="none" w:sz="0" w:space="0" w:color="auto"/>
                    <w:right w:val="none" w:sz="0" w:space="0" w:color="auto"/>
                  </w:divBdr>
                  <w:divsChild>
                    <w:div w:id="1440679754">
                      <w:marLeft w:val="0"/>
                      <w:marRight w:val="0"/>
                      <w:marTop w:val="0"/>
                      <w:marBottom w:val="0"/>
                      <w:divBdr>
                        <w:top w:val="none" w:sz="0" w:space="0" w:color="auto"/>
                        <w:left w:val="none" w:sz="0" w:space="0" w:color="auto"/>
                        <w:bottom w:val="none" w:sz="0" w:space="0" w:color="auto"/>
                        <w:right w:val="none" w:sz="0" w:space="0" w:color="auto"/>
                      </w:divBdr>
                    </w:div>
                  </w:divsChild>
                </w:div>
                <w:div w:id="742484959">
                  <w:marLeft w:val="0"/>
                  <w:marRight w:val="0"/>
                  <w:marTop w:val="0"/>
                  <w:marBottom w:val="0"/>
                  <w:divBdr>
                    <w:top w:val="none" w:sz="0" w:space="0" w:color="auto"/>
                    <w:left w:val="none" w:sz="0" w:space="0" w:color="auto"/>
                    <w:bottom w:val="none" w:sz="0" w:space="0" w:color="auto"/>
                    <w:right w:val="none" w:sz="0" w:space="0" w:color="auto"/>
                  </w:divBdr>
                  <w:divsChild>
                    <w:div w:id="840587408">
                      <w:marLeft w:val="0"/>
                      <w:marRight w:val="0"/>
                      <w:marTop w:val="0"/>
                      <w:marBottom w:val="0"/>
                      <w:divBdr>
                        <w:top w:val="none" w:sz="0" w:space="0" w:color="auto"/>
                        <w:left w:val="none" w:sz="0" w:space="0" w:color="auto"/>
                        <w:bottom w:val="none" w:sz="0" w:space="0" w:color="auto"/>
                        <w:right w:val="none" w:sz="0" w:space="0" w:color="auto"/>
                      </w:divBdr>
                    </w:div>
                  </w:divsChild>
                </w:div>
                <w:div w:id="746652553">
                  <w:marLeft w:val="0"/>
                  <w:marRight w:val="0"/>
                  <w:marTop w:val="0"/>
                  <w:marBottom w:val="0"/>
                  <w:divBdr>
                    <w:top w:val="none" w:sz="0" w:space="0" w:color="auto"/>
                    <w:left w:val="none" w:sz="0" w:space="0" w:color="auto"/>
                    <w:bottom w:val="none" w:sz="0" w:space="0" w:color="auto"/>
                    <w:right w:val="none" w:sz="0" w:space="0" w:color="auto"/>
                  </w:divBdr>
                  <w:divsChild>
                    <w:div w:id="1280330708">
                      <w:marLeft w:val="0"/>
                      <w:marRight w:val="0"/>
                      <w:marTop w:val="0"/>
                      <w:marBottom w:val="0"/>
                      <w:divBdr>
                        <w:top w:val="none" w:sz="0" w:space="0" w:color="auto"/>
                        <w:left w:val="none" w:sz="0" w:space="0" w:color="auto"/>
                        <w:bottom w:val="none" w:sz="0" w:space="0" w:color="auto"/>
                        <w:right w:val="none" w:sz="0" w:space="0" w:color="auto"/>
                      </w:divBdr>
                    </w:div>
                  </w:divsChild>
                </w:div>
                <w:div w:id="747579889">
                  <w:marLeft w:val="0"/>
                  <w:marRight w:val="0"/>
                  <w:marTop w:val="0"/>
                  <w:marBottom w:val="0"/>
                  <w:divBdr>
                    <w:top w:val="none" w:sz="0" w:space="0" w:color="auto"/>
                    <w:left w:val="none" w:sz="0" w:space="0" w:color="auto"/>
                    <w:bottom w:val="none" w:sz="0" w:space="0" w:color="auto"/>
                    <w:right w:val="none" w:sz="0" w:space="0" w:color="auto"/>
                  </w:divBdr>
                  <w:divsChild>
                    <w:div w:id="1855222710">
                      <w:marLeft w:val="0"/>
                      <w:marRight w:val="0"/>
                      <w:marTop w:val="0"/>
                      <w:marBottom w:val="0"/>
                      <w:divBdr>
                        <w:top w:val="none" w:sz="0" w:space="0" w:color="auto"/>
                        <w:left w:val="none" w:sz="0" w:space="0" w:color="auto"/>
                        <w:bottom w:val="none" w:sz="0" w:space="0" w:color="auto"/>
                        <w:right w:val="none" w:sz="0" w:space="0" w:color="auto"/>
                      </w:divBdr>
                    </w:div>
                  </w:divsChild>
                </w:div>
                <w:div w:id="764114779">
                  <w:marLeft w:val="0"/>
                  <w:marRight w:val="0"/>
                  <w:marTop w:val="0"/>
                  <w:marBottom w:val="0"/>
                  <w:divBdr>
                    <w:top w:val="none" w:sz="0" w:space="0" w:color="auto"/>
                    <w:left w:val="none" w:sz="0" w:space="0" w:color="auto"/>
                    <w:bottom w:val="none" w:sz="0" w:space="0" w:color="auto"/>
                    <w:right w:val="none" w:sz="0" w:space="0" w:color="auto"/>
                  </w:divBdr>
                  <w:divsChild>
                    <w:div w:id="670525722">
                      <w:marLeft w:val="0"/>
                      <w:marRight w:val="0"/>
                      <w:marTop w:val="0"/>
                      <w:marBottom w:val="0"/>
                      <w:divBdr>
                        <w:top w:val="none" w:sz="0" w:space="0" w:color="auto"/>
                        <w:left w:val="none" w:sz="0" w:space="0" w:color="auto"/>
                        <w:bottom w:val="none" w:sz="0" w:space="0" w:color="auto"/>
                        <w:right w:val="none" w:sz="0" w:space="0" w:color="auto"/>
                      </w:divBdr>
                    </w:div>
                  </w:divsChild>
                </w:div>
                <w:div w:id="764955363">
                  <w:marLeft w:val="0"/>
                  <w:marRight w:val="0"/>
                  <w:marTop w:val="0"/>
                  <w:marBottom w:val="0"/>
                  <w:divBdr>
                    <w:top w:val="none" w:sz="0" w:space="0" w:color="auto"/>
                    <w:left w:val="none" w:sz="0" w:space="0" w:color="auto"/>
                    <w:bottom w:val="none" w:sz="0" w:space="0" w:color="auto"/>
                    <w:right w:val="none" w:sz="0" w:space="0" w:color="auto"/>
                  </w:divBdr>
                  <w:divsChild>
                    <w:div w:id="714817675">
                      <w:marLeft w:val="0"/>
                      <w:marRight w:val="0"/>
                      <w:marTop w:val="0"/>
                      <w:marBottom w:val="0"/>
                      <w:divBdr>
                        <w:top w:val="none" w:sz="0" w:space="0" w:color="auto"/>
                        <w:left w:val="none" w:sz="0" w:space="0" w:color="auto"/>
                        <w:bottom w:val="none" w:sz="0" w:space="0" w:color="auto"/>
                        <w:right w:val="none" w:sz="0" w:space="0" w:color="auto"/>
                      </w:divBdr>
                    </w:div>
                  </w:divsChild>
                </w:div>
                <w:div w:id="801654326">
                  <w:marLeft w:val="0"/>
                  <w:marRight w:val="0"/>
                  <w:marTop w:val="0"/>
                  <w:marBottom w:val="0"/>
                  <w:divBdr>
                    <w:top w:val="none" w:sz="0" w:space="0" w:color="auto"/>
                    <w:left w:val="none" w:sz="0" w:space="0" w:color="auto"/>
                    <w:bottom w:val="none" w:sz="0" w:space="0" w:color="auto"/>
                    <w:right w:val="none" w:sz="0" w:space="0" w:color="auto"/>
                  </w:divBdr>
                  <w:divsChild>
                    <w:div w:id="1840385493">
                      <w:marLeft w:val="0"/>
                      <w:marRight w:val="0"/>
                      <w:marTop w:val="0"/>
                      <w:marBottom w:val="0"/>
                      <w:divBdr>
                        <w:top w:val="none" w:sz="0" w:space="0" w:color="auto"/>
                        <w:left w:val="none" w:sz="0" w:space="0" w:color="auto"/>
                        <w:bottom w:val="none" w:sz="0" w:space="0" w:color="auto"/>
                        <w:right w:val="none" w:sz="0" w:space="0" w:color="auto"/>
                      </w:divBdr>
                    </w:div>
                  </w:divsChild>
                </w:div>
                <w:div w:id="804545112">
                  <w:marLeft w:val="0"/>
                  <w:marRight w:val="0"/>
                  <w:marTop w:val="0"/>
                  <w:marBottom w:val="0"/>
                  <w:divBdr>
                    <w:top w:val="none" w:sz="0" w:space="0" w:color="auto"/>
                    <w:left w:val="none" w:sz="0" w:space="0" w:color="auto"/>
                    <w:bottom w:val="none" w:sz="0" w:space="0" w:color="auto"/>
                    <w:right w:val="none" w:sz="0" w:space="0" w:color="auto"/>
                  </w:divBdr>
                  <w:divsChild>
                    <w:div w:id="916862083">
                      <w:marLeft w:val="0"/>
                      <w:marRight w:val="0"/>
                      <w:marTop w:val="0"/>
                      <w:marBottom w:val="0"/>
                      <w:divBdr>
                        <w:top w:val="none" w:sz="0" w:space="0" w:color="auto"/>
                        <w:left w:val="none" w:sz="0" w:space="0" w:color="auto"/>
                        <w:bottom w:val="none" w:sz="0" w:space="0" w:color="auto"/>
                        <w:right w:val="none" w:sz="0" w:space="0" w:color="auto"/>
                      </w:divBdr>
                    </w:div>
                  </w:divsChild>
                </w:div>
                <w:div w:id="806750458">
                  <w:marLeft w:val="0"/>
                  <w:marRight w:val="0"/>
                  <w:marTop w:val="0"/>
                  <w:marBottom w:val="0"/>
                  <w:divBdr>
                    <w:top w:val="none" w:sz="0" w:space="0" w:color="auto"/>
                    <w:left w:val="none" w:sz="0" w:space="0" w:color="auto"/>
                    <w:bottom w:val="none" w:sz="0" w:space="0" w:color="auto"/>
                    <w:right w:val="none" w:sz="0" w:space="0" w:color="auto"/>
                  </w:divBdr>
                  <w:divsChild>
                    <w:div w:id="555358588">
                      <w:marLeft w:val="0"/>
                      <w:marRight w:val="0"/>
                      <w:marTop w:val="0"/>
                      <w:marBottom w:val="0"/>
                      <w:divBdr>
                        <w:top w:val="none" w:sz="0" w:space="0" w:color="auto"/>
                        <w:left w:val="none" w:sz="0" w:space="0" w:color="auto"/>
                        <w:bottom w:val="none" w:sz="0" w:space="0" w:color="auto"/>
                        <w:right w:val="none" w:sz="0" w:space="0" w:color="auto"/>
                      </w:divBdr>
                    </w:div>
                  </w:divsChild>
                </w:div>
                <w:div w:id="811336232">
                  <w:marLeft w:val="0"/>
                  <w:marRight w:val="0"/>
                  <w:marTop w:val="0"/>
                  <w:marBottom w:val="0"/>
                  <w:divBdr>
                    <w:top w:val="none" w:sz="0" w:space="0" w:color="auto"/>
                    <w:left w:val="none" w:sz="0" w:space="0" w:color="auto"/>
                    <w:bottom w:val="none" w:sz="0" w:space="0" w:color="auto"/>
                    <w:right w:val="none" w:sz="0" w:space="0" w:color="auto"/>
                  </w:divBdr>
                  <w:divsChild>
                    <w:div w:id="229122105">
                      <w:marLeft w:val="0"/>
                      <w:marRight w:val="0"/>
                      <w:marTop w:val="0"/>
                      <w:marBottom w:val="0"/>
                      <w:divBdr>
                        <w:top w:val="none" w:sz="0" w:space="0" w:color="auto"/>
                        <w:left w:val="none" w:sz="0" w:space="0" w:color="auto"/>
                        <w:bottom w:val="none" w:sz="0" w:space="0" w:color="auto"/>
                        <w:right w:val="none" w:sz="0" w:space="0" w:color="auto"/>
                      </w:divBdr>
                    </w:div>
                  </w:divsChild>
                </w:div>
                <w:div w:id="821505730">
                  <w:marLeft w:val="0"/>
                  <w:marRight w:val="0"/>
                  <w:marTop w:val="0"/>
                  <w:marBottom w:val="0"/>
                  <w:divBdr>
                    <w:top w:val="none" w:sz="0" w:space="0" w:color="auto"/>
                    <w:left w:val="none" w:sz="0" w:space="0" w:color="auto"/>
                    <w:bottom w:val="none" w:sz="0" w:space="0" w:color="auto"/>
                    <w:right w:val="none" w:sz="0" w:space="0" w:color="auto"/>
                  </w:divBdr>
                  <w:divsChild>
                    <w:div w:id="1404911735">
                      <w:marLeft w:val="0"/>
                      <w:marRight w:val="0"/>
                      <w:marTop w:val="0"/>
                      <w:marBottom w:val="0"/>
                      <w:divBdr>
                        <w:top w:val="none" w:sz="0" w:space="0" w:color="auto"/>
                        <w:left w:val="none" w:sz="0" w:space="0" w:color="auto"/>
                        <w:bottom w:val="none" w:sz="0" w:space="0" w:color="auto"/>
                        <w:right w:val="none" w:sz="0" w:space="0" w:color="auto"/>
                      </w:divBdr>
                    </w:div>
                  </w:divsChild>
                </w:div>
                <w:div w:id="823132165">
                  <w:marLeft w:val="0"/>
                  <w:marRight w:val="0"/>
                  <w:marTop w:val="0"/>
                  <w:marBottom w:val="0"/>
                  <w:divBdr>
                    <w:top w:val="none" w:sz="0" w:space="0" w:color="auto"/>
                    <w:left w:val="none" w:sz="0" w:space="0" w:color="auto"/>
                    <w:bottom w:val="none" w:sz="0" w:space="0" w:color="auto"/>
                    <w:right w:val="none" w:sz="0" w:space="0" w:color="auto"/>
                  </w:divBdr>
                  <w:divsChild>
                    <w:div w:id="125242724">
                      <w:marLeft w:val="0"/>
                      <w:marRight w:val="0"/>
                      <w:marTop w:val="0"/>
                      <w:marBottom w:val="0"/>
                      <w:divBdr>
                        <w:top w:val="none" w:sz="0" w:space="0" w:color="auto"/>
                        <w:left w:val="none" w:sz="0" w:space="0" w:color="auto"/>
                        <w:bottom w:val="none" w:sz="0" w:space="0" w:color="auto"/>
                        <w:right w:val="none" w:sz="0" w:space="0" w:color="auto"/>
                      </w:divBdr>
                    </w:div>
                  </w:divsChild>
                </w:div>
                <w:div w:id="844327041">
                  <w:marLeft w:val="0"/>
                  <w:marRight w:val="0"/>
                  <w:marTop w:val="0"/>
                  <w:marBottom w:val="0"/>
                  <w:divBdr>
                    <w:top w:val="none" w:sz="0" w:space="0" w:color="auto"/>
                    <w:left w:val="none" w:sz="0" w:space="0" w:color="auto"/>
                    <w:bottom w:val="none" w:sz="0" w:space="0" w:color="auto"/>
                    <w:right w:val="none" w:sz="0" w:space="0" w:color="auto"/>
                  </w:divBdr>
                  <w:divsChild>
                    <w:div w:id="965890482">
                      <w:marLeft w:val="0"/>
                      <w:marRight w:val="0"/>
                      <w:marTop w:val="0"/>
                      <w:marBottom w:val="0"/>
                      <w:divBdr>
                        <w:top w:val="none" w:sz="0" w:space="0" w:color="auto"/>
                        <w:left w:val="none" w:sz="0" w:space="0" w:color="auto"/>
                        <w:bottom w:val="none" w:sz="0" w:space="0" w:color="auto"/>
                        <w:right w:val="none" w:sz="0" w:space="0" w:color="auto"/>
                      </w:divBdr>
                    </w:div>
                  </w:divsChild>
                </w:div>
                <w:div w:id="850409503">
                  <w:marLeft w:val="0"/>
                  <w:marRight w:val="0"/>
                  <w:marTop w:val="0"/>
                  <w:marBottom w:val="0"/>
                  <w:divBdr>
                    <w:top w:val="none" w:sz="0" w:space="0" w:color="auto"/>
                    <w:left w:val="none" w:sz="0" w:space="0" w:color="auto"/>
                    <w:bottom w:val="none" w:sz="0" w:space="0" w:color="auto"/>
                    <w:right w:val="none" w:sz="0" w:space="0" w:color="auto"/>
                  </w:divBdr>
                  <w:divsChild>
                    <w:div w:id="1725904744">
                      <w:marLeft w:val="0"/>
                      <w:marRight w:val="0"/>
                      <w:marTop w:val="0"/>
                      <w:marBottom w:val="0"/>
                      <w:divBdr>
                        <w:top w:val="none" w:sz="0" w:space="0" w:color="auto"/>
                        <w:left w:val="none" w:sz="0" w:space="0" w:color="auto"/>
                        <w:bottom w:val="none" w:sz="0" w:space="0" w:color="auto"/>
                        <w:right w:val="none" w:sz="0" w:space="0" w:color="auto"/>
                      </w:divBdr>
                    </w:div>
                  </w:divsChild>
                </w:div>
                <w:div w:id="872771583">
                  <w:marLeft w:val="0"/>
                  <w:marRight w:val="0"/>
                  <w:marTop w:val="0"/>
                  <w:marBottom w:val="0"/>
                  <w:divBdr>
                    <w:top w:val="none" w:sz="0" w:space="0" w:color="auto"/>
                    <w:left w:val="none" w:sz="0" w:space="0" w:color="auto"/>
                    <w:bottom w:val="none" w:sz="0" w:space="0" w:color="auto"/>
                    <w:right w:val="none" w:sz="0" w:space="0" w:color="auto"/>
                  </w:divBdr>
                  <w:divsChild>
                    <w:div w:id="917983622">
                      <w:marLeft w:val="0"/>
                      <w:marRight w:val="0"/>
                      <w:marTop w:val="0"/>
                      <w:marBottom w:val="0"/>
                      <w:divBdr>
                        <w:top w:val="none" w:sz="0" w:space="0" w:color="auto"/>
                        <w:left w:val="none" w:sz="0" w:space="0" w:color="auto"/>
                        <w:bottom w:val="none" w:sz="0" w:space="0" w:color="auto"/>
                        <w:right w:val="none" w:sz="0" w:space="0" w:color="auto"/>
                      </w:divBdr>
                    </w:div>
                  </w:divsChild>
                </w:div>
                <w:div w:id="883559322">
                  <w:marLeft w:val="0"/>
                  <w:marRight w:val="0"/>
                  <w:marTop w:val="0"/>
                  <w:marBottom w:val="0"/>
                  <w:divBdr>
                    <w:top w:val="none" w:sz="0" w:space="0" w:color="auto"/>
                    <w:left w:val="none" w:sz="0" w:space="0" w:color="auto"/>
                    <w:bottom w:val="none" w:sz="0" w:space="0" w:color="auto"/>
                    <w:right w:val="none" w:sz="0" w:space="0" w:color="auto"/>
                  </w:divBdr>
                  <w:divsChild>
                    <w:div w:id="78602071">
                      <w:marLeft w:val="0"/>
                      <w:marRight w:val="0"/>
                      <w:marTop w:val="0"/>
                      <w:marBottom w:val="0"/>
                      <w:divBdr>
                        <w:top w:val="none" w:sz="0" w:space="0" w:color="auto"/>
                        <w:left w:val="none" w:sz="0" w:space="0" w:color="auto"/>
                        <w:bottom w:val="none" w:sz="0" w:space="0" w:color="auto"/>
                        <w:right w:val="none" w:sz="0" w:space="0" w:color="auto"/>
                      </w:divBdr>
                    </w:div>
                  </w:divsChild>
                </w:div>
                <w:div w:id="893615767">
                  <w:marLeft w:val="0"/>
                  <w:marRight w:val="0"/>
                  <w:marTop w:val="0"/>
                  <w:marBottom w:val="0"/>
                  <w:divBdr>
                    <w:top w:val="none" w:sz="0" w:space="0" w:color="auto"/>
                    <w:left w:val="none" w:sz="0" w:space="0" w:color="auto"/>
                    <w:bottom w:val="none" w:sz="0" w:space="0" w:color="auto"/>
                    <w:right w:val="none" w:sz="0" w:space="0" w:color="auto"/>
                  </w:divBdr>
                  <w:divsChild>
                    <w:div w:id="750079283">
                      <w:marLeft w:val="0"/>
                      <w:marRight w:val="0"/>
                      <w:marTop w:val="0"/>
                      <w:marBottom w:val="0"/>
                      <w:divBdr>
                        <w:top w:val="none" w:sz="0" w:space="0" w:color="auto"/>
                        <w:left w:val="none" w:sz="0" w:space="0" w:color="auto"/>
                        <w:bottom w:val="none" w:sz="0" w:space="0" w:color="auto"/>
                        <w:right w:val="none" w:sz="0" w:space="0" w:color="auto"/>
                      </w:divBdr>
                    </w:div>
                  </w:divsChild>
                </w:div>
                <w:div w:id="902986723">
                  <w:marLeft w:val="0"/>
                  <w:marRight w:val="0"/>
                  <w:marTop w:val="0"/>
                  <w:marBottom w:val="0"/>
                  <w:divBdr>
                    <w:top w:val="none" w:sz="0" w:space="0" w:color="auto"/>
                    <w:left w:val="none" w:sz="0" w:space="0" w:color="auto"/>
                    <w:bottom w:val="none" w:sz="0" w:space="0" w:color="auto"/>
                    <w:right w:val="none" w:sz="0" w:space="0" w:color="auto"/>
                  </w:divBdr>
                  <w:divsChild>
                    <w:div w:id="1631125629">
                      <w:marLeft w:val="0"/>
                      <w:marRight w:val="0"/>
                      <w:marTop w:val="0"/>
                      <w:marBottom w:val="0"/>
                      <w:divBdr>
                        <w:top w:val="none" w:sz="0" w:space="0" w:color="auto"/>
                        <w:left w:val="none" w:sz="0" w:space="0" w:color="auto"/>
                        <w:bottom w:val="none" w:sz="0" w:space="0" w:color="auto"/>
                        <w:right w:val="none" w:sz="0" w:space="0" w:color="auto"/>
                      </w:divBdr>
                    </w:div>
                  </w:divsChild>
                </w:div>
                <w:div w:id="906300509">
                  <w:marLeft w:val="0"/>
                  <w:marRight w:val="0"/>
                  <w:marTop w:val="0"/>
                  <w:marBottom w:val="0"/>
                  <w:divBdr>
                    <w:top w:val="none" w:sz="0" w:space="0" w:color="auto"/>
                    <w:left w:val="none" w:sz="0" w:space="0" w:color="auto"/>
                    <w:bottom w:val="none" w:sz="0" w:space="0" w:color="auto"/>
                    <w:right w:val="none" w:sz="0" w:space="0" w:color="auto"/>
                  </w:divBdr>
                  <w:divsChild>
                    <w:div w:id="1860728978">
                      <w:marLeft w:val="0"/>
                      <w:marRight w:val="0"/>
                      <w:marTop w:val="0"/>
                      <w:marBottom w:val="0"/>
                      <w:divBdr>
                        <w:top w:val="none" w:sz="0" w:space="0" w:color="auto"/>
                        <w:left w:val="none" w:sz="0" w:space="0" w:color="auto"/>
                        <w:bottom w:val="none" w:sz="0" w:space="0" w:color="auto"/>
                        <w:right w:val="none" w:sz="0" w:space="0" w:color="auto"/>
                      </w:divBdr>
                    </w:div>
                  </w:divsChild>
                </w:div>
                <w:div w:id="923341018">
                  <w:marLeft w:val="0"/>
                  <w:marRight w:val="0"/>
                  <w:marTop w:val="0"/>
                  <w:marBottom w:val="0"/>
                  <w:divBdr>
                    <w:top w:val="none" w:sz="0" w:space="0" w:color="auto"/>
                    <w:left w:val="none" w:sz="0" w:space="0" w:color="auto"/>
                    <w:bottom w:val="none" w:sz="0" w:space="0" w:color="auto"/>
                    <w:right w:val="none" w:sz="0" w:space="0" w:color="auto"/>
                  </w:divBdr>
                  <w:divsChild>
                    <w:div w:id="1203329048">
                      <w:marLeft w:val="0"/>
                      <w:marRight w:val="0"/>
                      <w:marTop w:val="0"/>
                      <w:marBottom w:val="0"/>
                      <w:divBdr>
                        <w:top w:val="none" w:sz="0" w:space="0" w:color="auto"/>
                        <w:left w:val="none" w:sz="0" w:space="0" w:color="auto"/>
                        <w:bottom w:val="none" w:sz="0" w:space="0" w:color="auto"/>
                        <w:right w:val="none" w:sz="0" w:space="0" w:color="auto"/>
                      </w:divBdr>
                    </w:div>
                  </w:divsChild>
                </w:div>
                <w:div w:id="937057709">
                  <w:marLeft w:val="0"/>
                  <w:marRight w:val="0"/>
                  <w:marTop w:val="0"/>
                  <w:marBottom w:val="0"/>
                  <w:divBdr>
                    <w:top w:val="none" w:sz="0" w:space="0" w:color="auto"/>
                    <w:left w:val="none" w:sz="0" w:space="0" w:color="auto"/>
                    <w:bottom w:val="none" w:sz="0" w:space="0" w:color="auto"/>
                    <w:right w:val="none" w:sz="0" w:space="0" w:color="auto"/>
                  </w:divBdr>
                  <w:divsChild>
                    <w:div w:id="900560132">
                      <w:marLeft w:val="0"/>
                      <w:marRight w:val="0"/>
                      <w:marTop w:val="0"/>
                      <w:marBottom w:val="0"/>
                      <w:divBdr>
                        <w:top w:val="none" w:sz="0" w:space="0" w:color="auto"/>
                        <w:left w:val="none" w:sz="0" w:space="0" w:color="auto"/>
                        <w:bottom w:val="none" w:sz="0" w:space="0" w:color="auto"/>
                        <w:right w:val="none" w:sz="0" w:space="0" w:color="auto"/>
                      </w:divBdr>
                    </w:div>
                  </w:divsChild>
                </w:div>
                <w:div w:id="948010400">
                  <w:marLeft w:val="0"/>
                  <w:marRight w:val="0"/>
                  <w:marTop w:val="0"/>
                  <w:marBottom w:val="0"/>
                  <w:divBdr>
                    <w:top w:val="none" w:sz="0" w:space="0" w:color="auto"/>
                    <w:left w:val="none" w:sz="0" w:space="0" w:color="auto"/>
                    <w:bottom w:val="none" w:sz="0" w:space="0" w:color="auto"/>
                    <w:right w:val="none" w:sz="0" w:space="0" w:color="auto"/>
                  </w:divBdr>
                  <w:divsChild>
                    <w:div w:id="182019004">
                      <w:marLeft w:val="0"/>
                      <w:marRight w:val="0"/>
                      <w:marTop w:val="0"/>
                      <w:marBottom w:val="0"/>
                      <w:divBdr>
                        <w:top w:val="none" w:sz="0" w:space="0" w:color="auto"/>
                        <w:left w:val="none" w:sz="0" w:space="0" w:color="auto"/>
                        <w:bottom w:val="none" w:sz="0" w:space="0" w:color="auto"/>
                        <w:right w:val="none" w:sz="0" w:space="0" w:color="auto"/>
                      </w:divBdr>
                    </w:div>
                  </w:divsChild>
                </w:div>
                <w:div w:id="960303836">
                  <w:marLeft w:val="0"/>
                  <w:marRight w:val="0"/>
                  <w:marTop w:val="0"/>
                  <w:marBottom w:val="0"/>
                  <w:divBdr>
                    <w:top w:val="none" w:sz="0" w:space="0" w:color="auto"/>
                    <w:left w:val="none" w:sz="0" w:space="0" w:color="auto"/>
                    <w:bottom w:val="none" w:sz="0" w:space="0" w:color="auto"/>
                    <w:right w:val="none" w:sz="0" w:space="0" w:color="auto"/>
                  </w:divBdr>
                  <w:divsChild>
                    <w:div w:id="432439033">
                      <w:marLeft w:val="0"/>
                      <w:marRight w:val="0"/>
                      <w:marTop w:val="0"/>
                      <w:marBottom w:val="0"/>
                      <w:divBdr>
                        <w:top w:val="none" w:sz="0" w:space="0" w:color="auto"/>
                        <w:left w:val="none" w:sz="0" w:space="0" w:color="auto"/>
                        <w:bottom w:val="none" w:sz="0" w:space="0" w:color="auto"/>
                        <w:right w:val="none" w:sz="0" w:space="0" w:color="auto"/>
                      </w:divBdr>
                    </w:div>
                  </w:divsChild>
                </w:div>
                <w:div w:id="970869804">
                  <w:marLeft w:val="0"/>
                  <w:marRight w:val="0"/>
                  <w:marTop w:val="0"/>
                  <w:marBottom w:val="0"/>
                  <w:divBdr>
                    <w:top w:val="none" w:sz="0" w:space="0" w:color="auto"/>
                    <w:left w:val="none" w:sz="0" w:space="0" w:color="auto"/>
                    <w:bottom w:val="none" w:sz="0" w:space="0" w:color="auto"/>
                    <w:right w:val="none" w:sz="0" w:space="0" w:color="auto"/>
                  </w:divBdr>
                  <w:divsChild>
                    <w:div w:id="1949435252">
                      <w:marLeft w:val="0"/>
                      <w:marRight w:val="0"/>
                      <w:marTop w:val="0"/>
                      <w:marBottom w:val="0"/>
                      <w:divBdr>
                        <w:top w:val="none" w:sz="0" w:space="0" w:color="auto"/>
                        <w:left w:val="none" w:sz="0" w:space="0" w:color="auto"/>
                        <w:bottom w:val="none" w:sz="0" w:space="0" w:color="auto"/>
                        <w:right w:val="none" w:sz="0" w:space="0" w:color="auto"/>
                      </w:divBdr>
                    </w:div>
                  </w:divsChild>
                </w:div>
                <w:div w:id="988628385">
                  <w:marLeft w:val="0"/>
                  <w:marRight w:val="0"/>
                  <w:marTop w:val="0"/>
                  <w:marBottom w:val="0"/>
                  <w:divBdr>
                    <w:top w:val="none" w:sz="0" w:space="0" w:color="auto"/>
                    <w:left w:val="none" w:sz="0" w:space="0" w:color="auto"/>
                    <w:bottom w:val="none" w:sz="0" w:space="0" w:color="auto"/>
                    <w:right w:val="none" w:sz="0" w:space="0" w:color="auto"/>
                  </w:divBdr>
                  <w:divsChild>
                    <w:div w:id="2096196590">
                      <w:marLeft w:val="0"/>
                      <w:marRight w:val="0"/>
                      <w:marTop w:val="0"/>
                      <w:marBottom w:val="0"/>
                      <w:divBdr>
                        <w:top w:val="none" w:sz="0" w:space="0" w:color="auto"/>
                        <w:left w:val="none" w:sz="0" w:space="0" w:color="auto"/>
                        <w:bottom w:val="none" w:sz="0" w:space="0" w:color="auto"/>
                        <w:right w:val="none" w:sz="0" w:space="0" w:color="auto"/>
                      </w:divBdr>
                    </w:div>
                  </w:divsChild>
                </w:div>
                <w:div w:id="1024093136">
                  <w:marLeft w:val="0"/>
                  <w:marRight w:val="0"/>
                  <w:marTop w:val="0"/>
                  <w:marBottom w:val="0"/>
                  <w:divBdr>
                    <w:top w:val="none" w:sz="0" w:space="0" w:color="auto"/>
                    <w:left w:val="none" w:sz="0" w:space="0" w:color="auto"/>
                    <w:bottom w:val="none" w:sz="0" w:space="0" w:color="auto"/>
                    <w:right w:val="none" w:sz="0" w:space="0" w:color="auto"/>
                  </w:divBdr>
                  <w:divsChild>
                    <w:div w:id="1604920361">
                      <w:marLeft w:val="0"/>
                      <w:marRight w:val="0"/>
                      <w:marTop w:val="0"/>
                      <w:marBottom w:val="0"/>
                      <w:divBdr>
                        <w:top w:val="none" w:sz="0" w:space="0" w:color="auto"/>
                        <w:left w:val="none" w:sz="0" w:space="0" w:color="auto"/>
                        <w:bottom w:val="none" w:sz="0" w:space="0" w:color="auto"/>
                        <w:right w:val="none" w:sz="0" w:space="0" w:color="auto"/>
                      </w:divBdr>
                    </w:div>
                  </w:divsChild>
                </w:div>
                <w:div w:id="1029909975">
                  <w:marLeft w:val="0"/>
                  <w:marRight w:val="0"/>
                  <w:marTop w:val="0"/>
                  <w:marBottom w:val="0"/>
                  <w:divBdr>
                    <w:top w:val="none" w:sz="0" w:space="0" w:color="auto"/>
                    <w:left w:val="none" w:sz="0" w:space="0" w:color="auto"/>
                    <w:bottom w:val="none" w:sz="0" w:space="0" w:color="auto"/>
                    <w:right w:val="none" w:sz="0" w:space="0" w:color="auto"/>
                  </w:divBdr>
                  <w:divsChild>
                    <w:div w:id="147282231">
                      <w:marLeft w:val="0"/>
                      <w:marRight w:val="0"/>
                      <w:marTop w:val="0"/>
                      <w:marBottom w:val="0"/>
                      <w:divBdr>
                        <w:top w:val="none" w:sz="0" w:space="0" w:color="auto"/>
                        <w:left w:val="none" w:sz="0" w:space="0" w:color="auto"/>
                        <w:bottom w:val="none" w:sz="0" w:space="0" w:color="auto"/>
                        <w:right w:val="none" w:sz="0" w:space="0" w:color="auto"/>
                      </w:divBdr>
                    </w:div>
                  </w:divsChild>
                </w:div>
                <w:div w:id="1054813208">
                  <w:marLeft w:val="0"/>
                  <w:marRight w:val="0"/>
                  <w:marTop w:val="0"/>
                  <w:marBottom w:val="0"/>
                  <w:divBdr>
                    <w:top w:val="none" w:sz="0" w:space="0" w:color="auto"/>
                    <w:left w:val="none" w:sz="0" w:space="0" w:color="auto"/>
                    <w:bottom w:val="none" w:sz="0" w:space="0" w:color="auto"/>
                    <w:right w:val="none" w:sz="0" w:space="0" w:color="auto"/>
                  </w:divBdr>
                  <w:divsChild>
                    <w:div w:id="1728143638">
                      <w:marLeft w:val="0"/>
                      <w:marRight w:val="0"/>
                      <w:marTop w:val="0"/>
                      <w:marBottom w:val="0"/>
                      <w:divBdr>
                        <w:top w:val="none" w:sz="0" w:space="0" w:color="auto"/>
                        <w:left w:val="none" w:sz="0" w:space="0" w:color="auto"/>
                        <w:bottom w:val="none" w:sz="0" w:space="0" w:color="auto"/>
                        <w:right w:val="none" w:sz="0" w:space="0" w:color="auto"/>
                      </w:divBdr>
                    </w:div>
                  </w:divsChild>
                </w:div>
                <w:div w:id="1067535676">
                  <w:marLeft w:val="0"/>
                  <w:marRight w:val="0"/>
                  <w:marTop w:val="0"/>
                  <w:marBottom w:val="0"/>
                  <w:divBdr>
                    <w:top w:val="none" w:sz="0" w:space="0" w:color="auto"/>
                    <w:left w:val="none" w:sz="0" w:space="0" w:color="auto"/>
                    <w:bottom w:val="none" w:sz="0" w:space="0" w:color="auto"/>
                    <w:right w:val="none" w:sz="0" w:space="0" w:color="auto"/>
                  </w:divBdr>
                  <w:divsChild>
                    <w:div w:id="342753962">
                      <w:marLeft w:val="0"/>
                      <w:marRight w:val="0"/>
                      <w:marTop w:val="0"/>
                      <w:marBottom w:val="0"/>
                      <w:divBdr>
                        <w:top w:val="none" w:sz="0" w:space="0" w:color="auto"/>
                        <w:left w:val="none" w:sz="0" w:space="0" w:color="auto"/>
                        <w:bottom w:val="none" w:sz="0" w:space="0" w:color="auto"/>
                        <w:right w:val="none" w:sz="0" w:space="0" w:color="auto"/>
                      </w:divBdr>
                    </w:div>
                  </w:divsChild>
                </w:div>
                <w:div w:id="1076441597">
                  <w:marLeft w:val="0"/>
                  <w:marRight w:val="0"/>
                  <w:marTop w:val="0"/>
                  <w:marBottom w:val="0"/>
                  <w:divBdr>
                    <w:top w:val="none" w:sz="0" w:space="0" w:color="auto"/>
                    <w:left w:val="none" w:sz="0" w:space="0" w:color="auto"/>
                    <w:bottom w:val="none" w:sz="0" w:space="0" w:color="auto"/>
                    <w:right w:val="none" w:sz="0" w:space="0" w:color="auto"/>
                  </w:divBdr>
                  <w:divsChild>
                    <w:div w:id="450586466">
                      <w:marLeft w:val="0"/>
                      <w:marRight w:val="0"/>
                      <w:marTop w:val="0"/>
                      <w:marBottom w:val="0"/>
                      <w:divBdr>
                        <w:top w:val="none" w:sz="0" w:space="0" w:color="auto"/>
                        <w:left w:val="none" w:sz="0" w:space="0" w:color="auto"/>
                        <w:bottom w:val="none" w:sz="0" w:space="0" w:color="auto"/>
                        <w:right w:val="none" w:sz="0" w:space="0" w:color="auto"/>
                      </w:divBdr>
                    </w:div>
                  </w:divsChild>
                </w:div>
                <w:div w:id="1081755222">
                  <w:marLeft w:val="0"/>
                  <w:marRight w:val="0"/>
                  <w:marTop w:val="0"/>
                  <w:marBottom w:val="0"/>
                  <w:divBdr>
                    <w:top w:val="none" w:sz="0" w:space="0" w:color="auto"/>
                    <w:left w:val="none" w:sz="0" w:space="0" w:color="auto"/>
                    <w:bottom w:val="none" w:sz="0" w:space="0" w:color="auto"/>
                    <w:right w:val="none" w:sz="0" w:space="0" w:color="auto"/>
                  </w:divBdr>
                  <w:divsChild>
                    <w:div w:id="1429041792">
                      <w:marLeft w:val="0"/>
                      <w:marRight w:val="0"/>
                      <w:marTop w:val="0"/>
                      <w:marBottom w:val="0"/>
                      <w:divBdr>
                        <w:top w:val="none" w:sz="0" w:space="0" w:color="auto"/>
                        <w:left w:val="none" w:sz="0" w:space="0" w:color="auto"/>
                        <w:bottom w:val="none" w:sz="0" w:space="0" w:color="auto"/>
                        <w:right w:val="none" w:sz="0" w:space="0" w:color="auto"/>
                      </w:divBdr>
                    </w:div>
                  </w:divsChild>
                </w:div>
                <w:div w:id="1105803115">
                  <w:marLeft w:val="0"/>
                  <w:marRight w:val="0"/>
                  <w:marTop w:val="0"/>
                  <w:marBottom w:val="0"/>
                  <w:divBdr>
                    <w:top w:val="none" w:sz="0" w:space="0" w:color="auto"/>
                    <w:left w:val="none" w:sz="0" w:space="0" w:color="auto"/>
                    <w:bottom w:val="none" w:sz="0" w:space="0" w:color="auto"/>
                    <w:right w:val="none" w:sz="0" w:space="0" w:color="auto"/>
                  </w:divBdr>
                  <w:divsChild>
                    <w:div w:id="1099636900">
                      <w:marLeft w:val="0"/>
                      <w:marRight w:val="0"/>
                      <w:marTop w:val="0"/>
                      <w:marBottom w:val="0"/>
                      <w:divBdr>
                        <w:top w:val="none" w:sz="0" w:space="0" w:color="auto"/>
                        <w:left w:val="none" w:sz="0" w:space="0" w:color="auto"/>
                        <w:bottom w:val="none" w:sz="0" w:space="0" w:color="auto"/>
                        <w:right w:val="none" w:sz="0" w:space="0" w:color="auto"/>
                      </w:divBdr>
                    </w:div>
                  </w:divsChild>
                </w:div>
                <w:div w:id="1122380086">
                  <w:marLeft w:val="0"/>
                  <w:marRight w:val="0"/>
                  <w:marTop w:val="0"/>
                  <w:marBottom w:val="0"/>
                  <w:divBdr>
                    <w:top w:val="none" w:sz="0" w:space="0" w:color="auto"/>
                    <w:left w:val="none" w:sz="0" w:space="0" w:color="auto"/>
                    <w:bottom w:val="none" w:sz="0" w:space="0" w:color="auto"/>
                    <w:right w:val="none" w:sz="0" w:space="0" w:color="auto"/>
                  </w:divBdr>
                  <w:divsChild>
                    <w:div w:id="128745402">
                      <w:marLeft w:val="0"/>
                      <w:marRight w:val="0"/>
                      <w:marTop w:val="0"/>
                      <w:marBottom w:val="0"/>
                      <w:divBdr>
                        <w:top w:val="none" w:sz="0" w:space="0" w:color="auto"/>
                        <w:left w:val="none" w:sz="0" w:space="0" w:color="auto"/>
                        <w:bottom w:val="none" w:sz="0" w:space="0" w:color="auto"/>
                        <w:right w:val="none" w:sz="0" w:space="0" w:color="auto"/>
                      </w:divBdr>
                    </w:div>
                  </w:divsChild>
                </w:div>
                <w:div w:id="1131290537">
                  <w:marLeft w:val="0"/>
                  <w:marRight w:val="0"/>
                  <w:marTop w:val="0"/>
                  <w:marBottom w:val="0"/>
                  <w:divBdr>
                    <w:top w:val="none" w:sz="0" w:space="0" w:color="auto"/>
                    <w:left w:val="none" w:sz="0" w:space="0" w:color="auto"/>
                    <w:bottom w:val="none" w:sz="0" w:space="0" w:color="auto"/>
                    <w:right w:val="none" w:sz="0" w:space="0" w:color="auto"/>
                  </w:divBdr>
                  <w:divsChild>
                    <w:div w:id="559945705">
                      <w:marLeft w:val="0"/>
                      <w:marRight w:val="0"/>
                      <w:marTop w:val="0"/>
                      <w:marBottom w:val="0"/>
                      <w:divBdr>
                        <w:top w:val="none" w:sz="0" w:space="0" w:color="auto"/>
                        <w:left w:val="none" w:sz="0" w:space="0" w:color="auto"/>
                        <w:bottom w:val="none" w:sz="0" w:space="0" w:color="auto"/>
                        <w:right w:val="none" w:sz="0" w:space="0" w:color="auto"/>
                      </w:divBdr>
                    </w:div>
                  </w:divsChild>
                </w:div>
                <w:div w:id="1148278531">
                  <w:marLeft w:val="0"/>
                  <w:marRight w:val="0"/>
                  <w:marTop w:val="0"/>
                  <w:marBottom w:val="0"/>
                  <w:divBdr>
                    <w:top w:val="none" w:sz="0" w:space="0" w:color="auto"/>
                    <w:left w:val="none" w:sz="0" w:space="0" w:color="auto"/>
                    <w:bottom w:val="none" w:sz="0" w:space="0" w:color="auto"/>
                    <w:right w:val="none" w:sz="0" w:space="0" w:color="auto"/>
                  </w:divBdr>
                  <w:divsChild>
                    <w:div w:id="1071269988">
                      <w:marLeft w:val="0"/>
                      <w:marRight w:val="0"/>
                      <w:marTop w:val="0"/>
                      <w:marBottom w:val="0"/>
                      <w:divBdr>
                        <w:top w:val="none" w:sz="0" w:space="0" w:color="auto"/>
                        <w:left w:val="none" w:sz="0" w:space="0" w:color="auto"/>
                        <w:bottom w:val="none" w:sz="0" w:space="0" w:color="auto"/>
                        <w:right w:val="none" w:sz="0" w:space="0" w:color="auto"/>
                      </w:divBdr>
                    </w:div>
                  </w:divsChild>
                </w:div>
                <w:div w:id="1151869776">
                  <w:marLeft w:val="0"/>
                  <w:marRight w:val="0"/>
                  <w:marTop w:val="0"/>
                  <w:marBottom w:val="0"/>
                  <w:divBdr>
                    <w:top w:val="none" w:sz="0" w:space="0" w:color="auto"/>
                    <w:left w:val="none" w:sz="0" w:space="0" w:color="auto"/>
                    <w:bottom w:val="none" w:sz="0" w:space="0" w:color="auto"/>
                    <w:right w:val="none" w:sz="0" w:space="0" w:color="auto"/>
                  </w:divBdr>
                  <w:divsChild>
                    <w:div w:id="1181629506">
                      <w:marLeft w:val="0"/>
                      <w:marRight w:val="0"/>
                      <w:marTop w:val="0"/>
                      <w:marBottom w:val="0"/>
                      <w:divBdr>
                        <w:top w:val="none" w:sz="0" w:space="0" w:color="auto"/>
                        <w:left w:val="none" w:sz="0" w:space="0" w:color="auto"/>
                        <w:bottom w:val="none" w:sz="0" w:space="0" w:color="auto"/>
                        <w:right w:val="none" w:sz="0" w:space="0" w:color="auto"/>
                      </w:divBdr>
                    </w:div>
                  </w:divsChild>
                </w:div>
                <w:div w:id="1156259795">
                  <w:marLeft w:val="0"/>
                  <w:marRight w:val="0"/>
                  <w:marTop w:val="0"/>
                  <w:marBottom w:val="0"/>
                  <w:divBdr>
                    <w:top w:val="none" w:sz="0" w:space="0" w:color="auto"/>
                    <w:left w:val="none" w:sz="0" w:space="0" w:color="auto"/>
                    <w:bottom w:val="none" w:sz="0" w:space="0" w:color="auto"/>
                    <w:right w:val="none" w:sz="0" w:space="0" w:color="auto"/>
                  </w:divBdr>
                  <w:divsChild>
                    <w:div w:id="1078555321">
                      <w:marLeft w:val="0"/>
                      <w:marRight w:val="0"/>
                      <w:marTop w:val="0"/>
                      <w:marBottom w:val="0"/>
                      <w:divBdr>
                        <w:top w:val="none" w:sz="0" w:space="0" w:color="auto"/>
                        <w:left w:val="none" w:sz="0" w:space="0" w:color="auto"/>
                        <w:bottom w:val="none" w:sz="0" w:space="0" w:color="auto"/>
                        <w:right w:val="none" w:sz="0" w:space="0" w:color="auto"/>
                      </w:divBdr>
                    </w:div>
                  </w:divsChild>
                </w:div>
                <w:div w:id="1161653116">
                  <w:marLeft w:val="0"/>
                  <w:marRight w:val="0"/>
                  <w:marTop w:val="0"/>
                  <w:marBottom w:val="0"/>
                  <w:divBdr>
                    <w:top w:val="none" w:sz="0" w:space="0" w:color="auto"/>
                    <w:left w:val="none" w:sz="0" w:space="0" w:color="auto"/>
                    <w:bottom w:val="none" w:sz="0" w:space="0" w:color="auto"/>
                    <w:right w:val="none" w:sz="0" w:space="0" w:color="auto"/>
                  </w:divBdr>
                  <w:divsChild>
                    <w:div w:id="958074319">
                      <w:marLeft w:val="0"/>
                      <w:marRight w:val="0"/>
                      <w:marTop w:val="0"/>
                      <w:marBottom w:val="0"/>
                      <w:divBdr>
                        <w:top w:val="none" w:sz="0" w:space="0" w:color="auto"/>
                        <w:left w:val="none" w:sz="0" w:space="0" w:color="auto"/>
                        <w:bottom w:val="none" w:sz="0" w:space="0" w:color="auto"/>
                        <w:right w:val="none" w:sz="0" w:space="0" w:color="auto"/>
                      </w:divBdr>
                    </w:div>
                  </w:divsChild>
                </w:div>
                <w:div w:id="1166240410">
                  <w:marLeft w:val="0"/>
                  <w:marRight w:val="0"/>
                  <w:marTop w:val="0"/>
                  <w:marBottom w:val="0"/>
                  <w:divBdr>
                    <w:top w:val="none" w:sz="0" w:space="0" w:color="auto"/>
                    <w:left w:val="none" w:sz="0" w:space="0" w:color="auto"/>
                    <w:bottom w:val="none" w:sz="0" w:space="0" w:color="auto"/>
                    <w:right w:val="none" w:sz="0" w:space="0" w:color="auto"/>
                  </w:divBdr>
                  <w:divsChild>
                    <w:div w:id="577252577">
                      <w:marLeft w:val="0"/>
                      <w:marRight w:val="0"/>
                      <w:marTop w:val="0"/>
                      <w:marBottom w:val="0"/>
                      <w:divBdr>
                        <w:top w:val="none" w:sz="0" w:space="0" w:color="auto"/>
                        <w:left w:val="none" w:sz="0" w:space="0" w:color="auto"/>
                        <w:bottom w:val="none" w:sz="0" w:space="0" w:color="auto"/>
                        <w:right w:val="none" w:sz="0" w:space="0" w:color="auto"/>
                      </w:divBdr>
                    </w:div>
                  </w:divsChild>
                </w:div>
                <w:div w:id="1185630592">
                  <w:marLeft w:val="0"/>
                  <w:marRight w:val="0"/>
                  <w:marTop w:val="0"/>
                  <w:marBottom w:val="0"/>
                  <w:divBdr>
                    <w:top w:val="none" w:sz="0" w:space="0" w:color="auto"/>
                    <w:left w:val="none" w:sz="0" w:space="0" w:color="auto"/>
                    <w:bottom w:val="none" w:sz="0" w:space="0" w:color="auto"/>
                    <w:right w:val="none" w:sz="0" w:space="0" w:color="auto"/>
                  </w:divBdr>
                  <w:divsChild>
                    <w:div w:id="1618369177">
                      <w:marLeft w:val="0"/>
                      <w:marRight w:val="0"/>
                      <w:marTop w:val="0"/>
                      <w:marBottom w:val="0"/>
                      <w:divBdr>
                        <w:top w:val="none" w:sz="0" w:space="0" w:color="auto"/>
                        <w:left w:val="none" w:sz="0" w:space="0" w:color="auto"/>
                        <w:bottom w:val="none" w:sz="0" w:space="0" w:color="auto"/>
                        <w:right w:val="none" w:sz="0" w:space="0" w:color="auto"/>
                      </w:divBdr>
                    </w:div>
                  </w:divsChild>
                </w:div>
                <w:div w:id="1222525486">
                  <w:marLeft w:val="0"/>
                  <w:marRight w:val="0"/>
                  <w:marTop w:val="0"/>
                  <w:marBottom w:val="0"/>
                  <w:divBdr>
                    <w:top w:val="none" w:sz="0" w:space="0" w:color="auto"/>
                    <w:left w:val="none" w:sz="0" w:space="0" w:color="auto"/>
                    <w:bottom w:val="none" w:sz="0" w:space="0" w:color="auto"/>
                    <w:right w:val="none" w:sz="0" w:space="0" w:color="auto"/>
                  </w:divBdr>
                  <w:divsChild>
                    <w:div w:id="205992955">
                      <w:marLeft w:val="0"/>
                      <w:marRight w:val="0"/>
                      <w:marTop w:val="0"/>
                      <w:marBottom w:val="0"/>
                      <w:divBdr>
                        <w:top w:val="none" w:sz="0" w:space="0" w:color="auto"/>
                        <w:left w:val="none" w:sz="0" w:space="0" w:color="auto"/>
                        <w:bottom w:val="none" w:sz="0" w:space="0" w:color="auto"/>
                        <w:right w:val="none" w:sz="0" w:space="0" w:color="auto"/>
                      </w:divBdr>
                    </w:div>
                  </w:divsChild>
                </w:div>
                <w:div w:id="1251499481">
                  <w:marLeft w:val="0"/>
                  <w:marRight w:val="0"/>
                  <w:marTop w:val="0"/>
                  <w:marBottom w:val="0"/>
                  <w:divBdr>
                    <w:top w:val="none" w:sz="0" w:space="0" w:color="auto"/>
                    <w:left w:val="none" w:sz="0" w:space="0" w:color="auto"/>
                    <w:bottom w:val="none" w:sz="0" w:space="0" w:color="auto"/>
                    <w:right w:val="none" w:sz="0" w:space="0" w:color="auto"/>
                  </w:divBdr>
                  <w:divsChild>
                    <w:div w:id="1057825086">
                      <w:marLeft w:val="0"/>
                      <w:marRight w:val="0"/>
                      <w:marTop w:val="0"/>
                      <w:marBottom w:val="0"/>
                      <w:divBdr>
                        <w:top w:val="none" w:sz="0" w:space="0" w:color="auto"/>
                        <w:left w:val="none" w:sz="0" w:space="0" w:color="auto"/>
                        <w:bottom w:val="none" w:sz="0" w:space="0" w:color="auto"/>
                        <w:right w:val="none" w:sz="0" w:space="0" w:color="auto"/>
                      </w:divBdr>
                    </w:div>
                  </w:divsChild>
                </w:div>
                <w:div w:id="1294946769">
                  <w:marLeft w:val="0"/>
                  <w:marRight w:val="0"/>
                  <w:marTop w:val="0"/>
                  <w:marBottom w:val="0"/>
                  <w:divBdr>
                    <w:top w:val="none" w:sz="0" w:space="0" w:color="auto"/>
                    <w:left w:val="none" w:sz="0" w:space="0" w:color="auto"/>
                    <w:bottom w:val="none" w:sz="0" w:space="0" w:color="auto"/>
                    <w:right w:val="none" w:sz="0" w:space="0" w:color="auto"/>
                  </w:divBdr>
                  <w:divsChild>
                    <w:div w:id="608585378">
                      <w:marLeft w:val="0"/>
                      <w:marRight w:val="0"/>
                      <w:marTop w:val="0"/>
                      <w:marBottom w:val="0"/>
                      <w:divBdr>
                        <w:top w:val="none" w:sz="0" w:space="0" w:color="auto"/>
                        <w:left w:val="none" w:sz="0" w:space="0" w:color="auto"/>
                        <w:bottom w:val="none" w:sz="0" w:space="0" w:color="auto"/>
                        <w:right w:val="none" w:sz="0" w:space="0" w:color="auto"/>
                      </w:divBdr>
                    </w:div>
                  </w:divsChild>
                </w:div>
                <w:div w:id="1295331909">
                  <w:marLeft w:val="0"/>
                  <w:marRight w:val="0"/>
                  <w:marTop w:val="0"/>
                  <w:marBottom w:val="0"/>
                  <w:divBdr>
                    <w:top w:val="none" w:sz="0" w:space="0" w:color="auto"/>
                    <w:left w:val="none" w:sz="0" w:space="0" w:color="auto"/>
                    <w:bottom w:val="none" w:sz="0" w:space="0" w:color="auto"/>
                    <w:right w:val="none" w:sz="0" w:space="0" w:color="auto"/>
                  </w:divBdr>
                  <w:divsChild>
                    <w:div w:id="1624652686">
                      <w:marLeft w:val="0"/>
                      <w:marRight w:val="0"/>
                      <w:marTop w:val="0"/>
                      <w:marBottom w:val="0"/>
                      <w:divBdr>
                        <w:top w:val="none" w:sz="0" w:space="0" w:color="auto"/>
                        <w:left w:val="none" w:sz="0" w:space="0" w:color="auto"/>
                        <w:bottom w:val="none" w:sz="0" w:space="0" w:color="auto"/>
                        <w:right w:val="none" w:sz="0" w:space="0" w:color="auto"/>
                      </w:divBdr>
                    </w:div>
                  </w:divsChild>
                </w:div>
                <w:div w:id="1347753105">
                  <w:marLeft w:val="0"/>
                  <w:marRight w:val="0"/>
                  <w:marTop w:val="0"/>
                  <w:marBottom w:val="0"/>
                  <w:divBdr>
                    <w:top w:val="none" w:sz="0" w:space="0" w:color="auto"/>
                    <w:left w:val="none" w:sz="0" w:space="0" w:color="auto"/>
                    <w:bottom w:val="none" w:sz="0" w:space="0" w:color="auto"/>
                    <w:right w:val="none" w:sz="0" w:space="0" w:color="auto"/>
                  </w:divBdr>
                  <w:divsChild>
                    <w:div w:id="196745313">
                      <w:marLeft w:val="0"/>
                      <w:marRight w:val="0"/>
                      <w:marTop w:val="0"/>
                      <w:marBottom w:val="0"/>
                      <w:divBdr>
                        <w:top w:val="none" w:sz="0" w:space="0" w:color="auto"/>
                        <w:left w:val="none" w:sz="0" w:space="0" w:color="auto"/>
                        <w:bottom w:val="none" w:sz="0" w:space="0" w:color="auto"/>
                        <w:right w:val="none" w:sz="0" w:space="0" w:color="auto"/>
                      </w:divBdr>
                    </w:div>
                  </w:divsChild>
                </w:div>
                <w:div w:id="1350065036">
                  <w:marLeft w:val="0"/>
                  <w:marRight w:val="0"/>
                  <w:marTop w:val="0"/>
                  <w:marBottom w:val="0"/>
                  <w:divBdr>
                    <w:top w:val="none" w:sz="0" w:space="0" w:color="auto"/>
                    <w:left w:val="none" w:sz="0" w:space="0" w:color="auto"/>
                    <w:bottom w:val="none" w:sz="0" w:space="0" w:color="auto"/>
                    <w:right w:val="none" w:sz="0" w:space="0" w:color="auto"/>
                  </w:divBdr>
                  <w:divsChild>
                    <w:div w:id="1255553974">
                      <w:marLeft w:val="0"/>
                      <w:marRight w:val="0"/>
                      <w:marTop w:val="0"/>
                      <w:marBottom w:val="0"/>
                      <w:divBdr>
                        <w:top w:val="none" w:sz="0" w:space="0" w:color="auto"/>
                        <w:left w:val="none" w:sz="0" w:space="0" w:color="auto"/>
                        <w:bottom w:val="none" w:sz="0" w:space="0" w:color="auto"/>
                        <w:right w:val="none" w:sz="0" w:space="0" w:color="auto"/>
                      </w:divBdr>
                    </w:div>
                  </w:divsChild>
                </w:div>
                <w:div w:id="1359086403">
                  <w:marLeft w:val="0"/>
                  <w:marRight w:val="0"/>
                  <w:marTop w:val="0"/>
                  <w:marBottom w:val="0"/>
                  <w:divBdr>
                    <w:top w:val="none" w:sz="0" w:space="0" w:color="auto"/>
                    <w:left w:val="none" w:sz="0" w:space="0" w:color="auto"/>
                    <w:bottom w:val="none" w:sz="0" w:space="0" w:color="auto"/>
                    <w:right w:val="none" w:sz="0" w:space="0" w:color="auto"/>
                  </w:divBdr>
                  <w:divsChild>
                    <w:div w:id="1057557774">
                      <w:marLeft w:val="0"/>
                      <w:marRight w:val="0"/>
                      <w:marTop w:val="0"/>
                      <w:marBottom w:val="0"/>
                      <w:divBdr>
                        <w:top w:val="none" w:sz="0" w:space="0" w:color="auto"/>
                        <w:left w:val="none" w:sz="0" w:space="0" w:color="auto"/>
                        <w:bottom w:val="none" w:sz="0" w:space="0" w:color="auto"/>
                        <w:right w:val="none" w:sz="0" w:space="0" w:color="auto"/>
                      </w:divBdr>
                    </w:div>
                  </w:divsChild>
                </w:div>
                <w:div w:id="1373843551">
                  <w:marLeft w:val="0"/>
                  <w:marRight w:val="0"/>
                  <w:marTop w:val="0"/>
                  <w:marBottom w:val="0"/>
                  <w:divBdr>
                    <w:top w:val="none" w:sz="0" w:space="0" w:color="auto"/>
                    <w:left w:val="none" w:sz="0" w:space="0" w:color="auto"/>
                    <w:bottom w:val="none" w:sz="0" w:space="0" w:color="auto"/>
                    <w:right w:val="none" w:sz="0" w:space="0" w:color="auto"/>
                  </w:divBdr>
                  <w:divsChild>
                    <w:div w:id="336856820">
                      <w:marLeft w:val="0"/>
                      <w:marRight w:val="0"/>
                      <w:marTop w:val="0"/>
                      <w:marBottom w:val="0"/>
                      <w:divBdr>
                        <w:top w:val="none" w:sz="0" w:space="0" w:color="auto"/>
                        <w:left w:val="none" w:sz="0" w:space="0" w:color="auto"/>
                        <w:bottom w:val="none" w:sz="0" w:space="0" w:color="auto"/>
                        <w:right w:val="none" w:sz="0" w:space="0" w:color="auto"/>
                      </w:divBdr>
                    </w:div>
                  </w:divsChild>
                </w:div>
                <w:div w:id="1379864723">
                  <w:marLeft w:val="0"/>
                  <w:marRight w:val="0"/>
                  <w:marTop w:val="0"/>
                  <w:marBottom w:val="0"/>
                  <w:divBdr>
                    <w:top w:val="none" w:sz="0" w:space="0" w:color="auto"/>
                    <w:left w:val="none" w:sz="0" w:space="0" w:color="auto"/>
                    <w:bottom w:val="none" w:sz="0" w:space="0" w:color="auto"/>
                    <w:right w:val="none" w:sz="0" w:space="0" w:color="auto"/>
                  </w:divBdr>
                  <w:divsChild>
                    <w:div w:id="1081218201">
                      <w:marLeft w:val="0"/>
                      <w:marRight w:val="0"/>
                      <w:marTop w:val="0"/>
                      <w:marBottom w:val="0"/>
                      <w:divBdr>
                        <w:top w:val="none" w:sz="0" w:space="0" w:color="auto"/>
                        <w:left w:val="none" w:sz="0" w:space="0" w:color="auto"/>
                        <w:bottom w:val="none" w:sz="0" w:space="0" w:color="auto"/>
                        <w:right w:val="none" w:sz="0" w:space="0" w:color="auto"/>
                      </w:divBdr>
                    </w:div>
                  </w:divsChild>
                </w:div>
                <w:div w:id="1387143766">
                  <w:marLeft w:val="0"/>
                  <w:marRight w:val="0"/>
                  <w:marTop w:val="0"/>
                  <w:marBottom w:val="0"/>
                  <w:divBdr>
                    <w:top w:val="none" w:sz="0" w:space="0" w:color="auto"/>
                    <w:left w:val="none" w:sz="0" w:space="0" w:color="auto"/>
                    <w:bottom w:val="none" w:sz="0" w:space="0" w:color="auto"/>
                    <w:right w:val="none" w:sz="0" w:space="0" w:color="auto"/>
                  </w:divBdr>
                  <w:divsChild>
                    <w:div w:id="1995990475">
                      <w:marLeft w:val="0"/>
                      <w:marRight w:val="0"/>
                      <w:marTop w:val="0"/>
                      <w:marBottom w:val="0"/>
                      <w:divBdr>
                        <w:top w:val="none" w:sz="0" w:space="0" w:color="auto"/>
                        <w:left w:val="none" w:sz="0" w:space="0" w:color="auto"/>
                        <w:bottom w:val="none" w:sz="0" w:space="0" w:color="auto"/>
                        <w:right w:val="none" w:sz="0" w:space="0" w:color="auto"/>
                      </w:divBdr>
                    </w:div>
                  </w:divsChild>
                </w:div>
                <w:div w:id="1396051188">
                  <w:marLeft w:val="0"/>
                  <w:marRight w:val="0"/>
                  <w:marTop w:val="0"/>
                  <w:marBottom w:val="0"/>
                  <w:divBdr>
                    <w:top w:val="none" w:sz="0" w:space="0" w:color="auto"/>
                    <w:left w:val="none" w:sz="0" w:space="0" w:color="auto"/>
                    <w:bottom w:val="none" w:sz="0" w:space="0" w:color="auto"/>
                    <w:right w:val="none" w:sz="0" w:space="0" w:color="auto"/>
                  </w:divBdr>
                  <w:divsChild>
                    <w:div w:id="74785700">
                      <w:marLeft w:val="0"/>
                      <w:marRight w:val="0"/>
                      <w:marTop w:val="0"/>
                      <w:marBottom w:val="0"/>
                      <w:divBdr>
                        <w:top w:val="none" w:sz="0" w:space="0" w:color="auto"/>
                        <w:left w:val="none" w:sz="0" w:space="0" w:color="auto"/>
                        <w:bottom w:val="none" w:sz="0" w:space="0" w:color="auto"/>
                        <w:right w:val="none" w:sz="0" w:space="0" w:color="auto"/>
                      </w:divBdr>
                    </w:div>
                  </w:divsChild>
                </w:div>
                <w:div w:id="1397825429">
                  <w:marLeft w:val="0"/>
                  <w:marRight w:val="0"/>
                  <w:marTop w:val="0"/>
                  <w:marBottom w:val="0"/>
                  <w:divBdr>
                    <w:top w:val="none" w:sz="0" w:space="0" w:color="auto"/>
                    <w:left w:val="none" w:sz="0" w:space="0" w:color="auto"/>
                    <w:bottom w:val="none" w:sz="0" w:space="0" w:color="auto"/>
                    <w:right w:val="none" w:sz="0" w:space="0" w:color="auto"/>
                  </w:divBdr>
                  <w:divsChild>
                    <w:div w:id="1005402759">
                      <w:marLeft w:val="0"/>
                      <w:marRight w:val="0"/>
                      <w:marTop w:val="0"/>
                      <w:marBottom w:val="0"/>
                      <w:divBdr>
                        <w:top w:val="none" w:sz="0" w:space="0" w:color="auto"/>
                        <w:left w:val="none" w:sz="0" w:space="0" w:color="auto"/>
                        <w:bottom w:val="none" w:sz="0" w:space="0" w:color="auto"/>
                        <w:right w:val="none" w:sz="0" w:space="0" w:color="auto"/>
                      </w:divBdr>
                    </w:div>
                  </w:divsChild>
                </w:div>
                <w:div w:id="1407997777">
                  <w:marLeft w:val="0"/>
                  <w:marRight w:val="0"/>
                  <w:marTop w:val="0"/>
                  <w:marBottom w:val="0"/>
                  <w:divBdr>
                    <w:top w:val="none" w:sz="0" w:space="0" w:color="auto"/>
                    <w:left w:val="none" w:sz="0" w:space="0" w:color="auto"/>
                    <w:bottom w:val="none" w:sz="0" w:space="0" w:color="auto"/>
                    <w:right w:val="none" w:sz="0" w:space="0" w:color="auto"/>
                  </w:divBdr>
                  <w:divsChild>
                    <w:div w:id="2126536486">
                      <w:marLeft w:val="0"/>
                      <w:marRight w:val="0"/>
                      <w:marTop w:val="0"/>
                      <w:marBottom w:val="0"/>
                      <w:divBdr>
                        <w:top w:val="none" w:sz="0" w:space="0" w:color="auto"/>
                        <w:left w:val="none" w:sz="0" w:space="0" w:color="auto"/>
                        <w:bottom w:val="none" w:sz="0" w:space="0" w:color="auto"/>
                        <w:right w:val="none" w:sz="0" w:space="0" w:color="auto"/>
                      </w:divBdr>
                    </w:div>
                  </w:divsChild>
                </w:div>
                <w:div w:id="1453667817">
                  <w:marLeft w:val="0"/>
                  <w:marRight w:val="0"/>
                  <w:marTop w:val="0"/>
                  <w:marBottom w:val="0"/>
                  <w:divBdr>
                    <w:top w:val="none" w:sz="0" w:space="0" w:color="auto"/>
                    <w:left w:val="none" w:sz="0" w:space="0" w:color="auto"/>
                    <w:bottom w:val="none" w:sz="0" w:space="0" w:color="auto"/>
                    <w:right w:val="none" w:sz="0" w:space="0" w:color="auto"/>
                  </w:divBdr>
                  <w:divsChild>
                    <w:div w:id="1531600044">
                      <w:marLeft w:val="0"/>
                      <w:marRight w:val="0"/>
                      <w:marTop w:val="0"/>
                      <w:marBottom w:val="0"/>
                      <w:divBdr>
                        <w:top w:val="none" w:sz="0" w:space="0" w:color="auto"/>
                        <w:left w:val="none" w:sz="0" w:space="0" w:color="auto"/>
                        <w:bottom w:val="none" w:sz="0" w:space="0" w:color="auto"/>
                        <w:right w:val="none" w:sz="0" w:space="0" w:color="auto"/>
                      </w:divBdr>
                    </w:div>
                  </w:divsChild>
                </w:div>
                <w:div w:id="1466465673">
                  <w:marLeft w:val="0"/>
                  <w:marRight w:val="0"/>
                  <w:marTop w:val="0"/>
                  <w:marBottom w:val="0"/>
                  <w:divBdr>
                    <w:top w:val="none" w:sz="0" w:space="0" w:color="auto"/>
                    <w:left w:val="none" w:sz="0" w:space="0" w:color="auto"/>
                    <w:bottom w:val="none" w:sz="0" w:space="0" w:color="auto"/>
                    <w:right w:val="none" w:sz="0" w:space="0" w:color="auto"/>
                  </w:divBdr>
                  <w:divsChild>
                    <w:div w:id="1711033882">
                      <w:marLeft w:val="0"/>
                      <w:marRight w:val="0"/>
                      <w:marTop w:val="0"/>
                      <w:marBottom w:val="0"/>
                      <w:divBdr>
                        <w:top w:val="none" w:sz="0" w:space="0" w:color="auto"/>
                        <w:left w:val="none" w:sz="0" w:space="0" w:color="auto"/>
                        <w:bottom w:val="none" w:sz="0" w:space="0" w:color="auto"/>
                        <w:right w:val="none" w:sz="0" w:space="0" w:color="auto"/>
                      </w:divBdr>
                    </w:div>
                  </w:divsChild>
                </w:div>
                <w:div w:id="1467511021">
                  <w:marLeft w:val="0"/>
                  <w:marRight w:val="0"/>
                  <w:marTop w:val="0"/>
                  <w:marBottom w:val="0"/>
                  <w:divBdr>
                    <w:top w:val="none" w:sz="0" w:space="0" w:color="auto"/>
                    <w:left w:val="none" w:sz="0" w:space="0" w:color="auto"/>
                    <w:bottom w:val="none" w:sz="0" w:space="0" w:color="auto"/>
                    <w:right w:val="none" w:sz="0" w:space="0" w:color="auto"/>
                  </w:divBdr>
                  <w:divsChild>
                    <w:div w:id="1236629658">
                      <w:marLeft w:val="0"/>
                      <w:marRight w:val="0"/>
                      <w:marTop w:val="0"/>
                      <w:marBottom w:val="0"/>
                      <w:divBdr>
                        <w:top w:val="none" w:sz="0" w:space="0" w:color="auto"/>
                        <w:left w:val="none" w:sz="0" w:space="0" w:color="auto"/>
                        <w:bottom w:val="none" w:sz="0" w:space="0" w:color="auto"/>
                        <w:right w:val="none" w:sz="0" w:space="0" w:color="auto"/>
                      </w:divBdr>
                    </w:div>
                  </w:divsChild>
                </w:div>
                <w:div w:id="1467889682">
                  <w:marLeft w:val="0"/>
                  <w:marRight w:val="0"/>
                  <w:marTop w:val="0"/>
                  <w:marBottom w:val="0"/>
                  <w:divBdr>
                    <w:top w:val="none" w:sz="0" w:space="0" w:color="auto"/>
                    <w:left w:val="none" w:sz="0" w:space="0" w:color="auto"/>
                    <w:bottom w:val="none" w:sz="0" w:space="0" w:color="auto"/>
                    <w:right w:val="none" w:sz="0" w:space="0" w:color="auto"/>
                  </w:divBdr>
                  <w:divsChild>
                    <w:div w:id="292252351">
                      <w:marLeft w:val="0"/>
                      <w:marRight w:val="0"/>
                      <w:marTop w:val="0"/>
                      <w:marBottom w:val="0"/>
                      <w:divBdr>
                        <w:top w:val="none" w:sz="0" w:space="0" w:color="auto"/>
                        <w:left w:val="none" w:sz="0" w:space="0" w:color="auto"/>
                        <w:bottom w:val="none" w:sz="0" w:space="0" w:color="auto"/>
                        <w:right w:val="none" w:sz="0" w:space="0" w:color="auto"/>
                      </w:divBdr>
                    </w:div>
                  </w:divsChild>
                </w:div>
                <w:div w:id="1490360604">
                  <w:marLeft w:val="0"/>
                  <w:marRight w:val="0"/>
                  <w:marTop w:val="0"/>
                  <w:marBottom w:val="0"/>
                  <w:divBdr>
                    <w:top w:val="none" w:sz="0" w:space="0" w:color="auto"/>
                    <w:left w:val="none" w:sz="0" w:space="0" w:color="auto"/>
                    <w:bottom w:val="none" w:sz="0" w:space="0" w:color="auto"/>
                    <w:right w:val="none" w:sz="0" w:space="0" w:color="auto"/>
                  </w:divBdr>
                  <w:divsChild>
                    <w:div w:id="2113553028">
                      <w:marLeft w:val="0"/>
                      <w:marRight w:val="0"/>
                      <w:marTop w:val="0"/>
                      <w:marBottom w:val="0"/>
                      <w:divBdr>
                        <w:top w:val="none" w:sz="0" w:space="0" w:color="auto"/>
                        <w:left w:val="none" w:sz="0" w:space="0" w:color="auto"/>
                        <w:bottom w:val="none" w:sz="0" w:space="0" w:color="auto"/>
                        <w:right w:val="none" w:sz="0" w:space="0" w:color="auto"/>
                      </w:divBdr>
                    </w:div>
                  </w:divsChild>
                </w:div>
                <w:div w:id="1498762971">
                  <w:marLeft w:val="0"/>
                  <w:marRight w:val="0"/>
                  <w:marTop w:val="0"/>
                  <w:marBottom w:val="0"/>
                  <w:divBdr>
                    <w:top w:val="none" w:sz="0" w:space="0" w:color="auto"/>
                    <w:left w:val="none" w:sz="0" w:space="0" w:color="auto"/>
                    <w:bottom w:val="none" w:sz="0" w:space="0" w:color="auto"/>
                    <w:right w:val="none" w:sz="0" w:space="0" w:color="auto"/>
                  </w:divBdr>
                  <w:divsChild>
                    <w:div w:id="1596282878">
                      <w:marLeft w:val="0"/>
                      <w:marRight w:val="0"/>
                      <w:marTop w:val="0"/>
                      <w:marBottom w:val="0"/>
                      <w:divBdr>
                        <w:top w:val="none" w:sz="0" w:space="0" w:color="auto"/>
                        <w:left w:val="none" w:sz="0" w:space="0" w:color="auto"/>
                        <w:bottom w:val="none" w:sz="0" w:space="0" w:color="auto"/>
                        <w:right w:val="none" w:sz="0" w:space="0" w:color="auto"/>
                      </w:divBdr>
                    </w:div>
                  </w:divsChild>
                </w:div>
                <w:div w:id="1500972098">
                  <w:marLeft w:val="0"/>
                  <w:marRight w:val="0"/>
                  <w:marTop w:val="0"/>
                  <w:marBottom w:val="0"/>
                  <w:divBdr>
                    <w:top w:val="none" w:sz="0" w:space="0" w:color="auto"/>
                    <w:left w:val="none" w:sz="0" w:space="0" w:color="auto"/>
                    <w:bottom w:val="none" w:sz="0" w:space="0" w:color="auto"/>
                    <w:right w:val="none" w:sz="0" w:space="0" w:color="auto"/>
                  </w:divBdr>
                  <w:divsChild>
                    <w:div w:id="1150748635">
                      <w:marLeft w:val="0"/>
                      <w:marRight w:val="0"/>
                      <w:marTop w:val="0"/>
                      <w:marBottom w:val="0"/>
                      <w:divBdr>
                        <w:top w:val="none" w:sz="0" w:space="0" w:color="auto"/>
                        <w:left w:val="none" w:sz="0" w:space="0" w:color="auto"/>
                        <w:bottom w:val="none" w:sz="0" w:space="0" w:color="auto"/>
                        <w:right w:val="none" w:sz="0" w:space="0" w:color="auto"/>
                      </w:divBdr>
                    </w:div>
                  </w:divsChild>
                </w:div>
                <w:div w:id="1506704250">
                  <w:marLeft w:val="0"/>
                  <w:marRight w:val="0"/>
                  <w:marTop w:val="0"/>
                  <w:marBottom w:val="0"/>
                  <w:divBdr>
                    <w:top w:val="none" w:sz="0" w:space="0" w:color="auto"/>
                    <w:left w:val="none" w:sz="0" w:space="0" w:color="auto"/>
                    <w:bottom w:val="none" w:sz="0" w:space="0" w:color="auto"/>
                    <w:right w:val="none" w:sz="0" w:space="0" w:color="auto"/>
                  </w:divBdr>
                  <w:divsChild>
                    <w:div w:id="804397704">
                      <w:marLeft w:val="0"/>
                      <w:marRight w:val="0"/>
                      <w:marTop w:val="0"/>
                      <w:marBottom w:val="0"/>
                      <w:divBdr>
                        <w:top w:val="none" w:sz="0" w:space="0" w:color="auto"/>
                        <w:left w:val="none" w:sz="0" w:space="0" w:color="auto"/>
                        <w:bottom w:val="none" w:sz="0" w:space="0" w:color="auto"/>
                        <w:right w:val="none" w:sz="0" w:space="0" w:color="auto"/>
                      </w:divBdr>
                    </w:div>
                  </w:divsChild>
                </w:div>
                <w:div w:id="1508405870">
                  <w:marLeft w:val="0"/>
                  <w:marRight w:val="0"/>
                  <w:marTop w:val="0"/>
                  <w:marBottom w:val="0"/>
                  <w:divBdr>
                    <w:top w:val="none" w:sz="0" w:space="0" w:color="auto"/>
                    <w:left w:val="none" w:sz="0" w:space="0" w:color="auto"/>
                    <w:bottom w:val="none" w:sz="0" w:space="0" w:color="auto"/>
                    <w:right w:val="none" w:sz="0" w:space="0" w:color="auto"/>
                  </w:divBdr>
                  <w:divsChild>
                    <w:div w:id="591007237">
                      <w:marLeft w:val="0"/>
                      <w:marRight w:val="0"/>
                      <w:marTop w:val="0"/>
                      <w:marBottom w:val="0"/>
                      <w:divBdr>
                        <w:top w:val="none" w:sz="0" w:space="0" w:color="auto"/>
                        <w:left w:val="none" w:sz="0" w:space="0" w:color="auto"/>
                        <w:bottom w:val="none" w:sz="0" w:space="0" w:color="auto"/>
                        <w:right w:val="none" w:sz="0" w:space="0" w:color="auto"/>
                      </w:divBdr>
                    </w:div>
                  </w:divsChild>
                </w:div>
                <w:div w:id="1522014937">
                  <w:marLeft w:val="0"/>
                  <w:marRight w:val="0"/>
                  <w:marTop w:val="0"/>
                  <w:marBottom w:val="0"/>
                  <w:divBdr>
                    <w:top w:val="none" w:sz="0" w:space="0" w:color="auto"/>
                    <w:left w:val="none" w:sz="0" w:space="0" w:color="auto"/>
                    <w:bottom w:val="none" w:sz="0" w:space="0" w:color="auto"/>
                    <w:right w:val="none" w:sz="0" w:space="0" w:color="auto"/>
                  </w:divBdr>
                  <w:divsChild>
                    <w:div w:id="239020724">
                      <w:marLeft w:val="0"/>
                      <w:marRight w:val="0"/>
                      <w:marTop w:val="0"/>
                      <w:marBottom w:val="0"/>
                      <w:divBdr>
                        <w:top w:val="none" w:sz="0" w:space="0" w:color="auto"/>
                        <w:left w:val="none" w:sz="0" w:space="0" w:color="auto"/>
                        <w:bottom w:val="none" w:sz="0" w:space="0" w:color="auto"/>
                        <w:right w:val="none" w:sz="0" w:space="0" w:color="auto"/>
                      </w:divBdr>
                    </w:div>
                  </w:divsChild>
                </w:div>
                <w:div w:id="1549413308">
                  <w:marLeft w:val="0"/>
                  <w:marRight w:val="0"/>
                  <w:marTop w:val="0"/>
                  <w:marBottom w:val="0"/>
                  <w:divBdr>
                    <w:top w:val="none" w:sz="0" w:space="0" w:color="auto"/>
                    <w:left w:val="none" w:sz="0" w:space="0" w:color="auto"/>
                    <w:bottom w:val="none" w:sz="0" w:space="0" w:color="auto"/>
                    <w:right w:val="none" w:sz="0" w:space="0" w:color="auto"/>
                  </w:divBdr>
                  <w:divsChild>
                    <w:div w:id="306672624">
                      <w:marLeft w:val="0"/>
                      <w:marRight w:val="0"/>
                      <w:marTop w:val="0"/>
                      <w:marBottom w:val="0"/>
                      <w:divBdr>
                        <w:top w:val="none" w:sz="0" w:space="0" w:color="auto"/>
                        <w:left w:val="none" w:sz="0" w:space="0" w:color="auto"/>
                        <w:bottom w:val="none" w:sz="0" w:space="0" w:color="auto"/>
                        <w:right w:val="none" w:sz="0" w:space="0" w:color="auto"/>
                      </w:divBdr>
                    </w:div>
                  </w:divsChild>
                </w:div>
                <w:div w:id="1557813109">
                  <w:marLeft w:val="0"/>
                  <w:marRight w:val="0"/>
                  <w:marTop w:val="0"/>
                  <w:marBottom w:val="0"/>
                  <w:divBdr>
                    <w:top w:val="none" w:sz="0" w:space="0" w:color="auto"/>
                    <w:left w:val="none" w:sz="0" w:space="0" w:color="auto"/>
                    <w:bottom w:val="none" w:sz="0" w:space="0" w:color="auto"/>
                    <w:right w:val="none" w:sz="0" w:space="0" w:color="auto"/>
                  </w:divBdr>
                  <w:divsChild>
                    <w:div w:id="1061518777">
                      <w:marLeft w:val="0"/>
                      <w:marRight w:val="0"/>
                      <w:marTop w:val="0"/>
                      <w:marBottom w:val="0"/>
                      <w:divBdr>
                        <w:top w:val="none" w:sz="0" w:space="0" w:color="auto"/>
                        <w:left w:val="none" w:sz="0" w:space="0" w:color="auto"/>
                        <w:bottom w:val="none" w:sz="0" w:space="0" w:color="auto"/>
                        <w:right w:val="none" w:sz="0" w:space="0" w:color="auto"/>
                      </w:divBdr>
                    </w:div>
                  </w:divsChild>
                </w:div>
                <w:div w:id="1567454977">
                  <w:marLeft w:val="0"/>
                  <w:marRight w:val="0"/>
                  <w:marTop w:val="0"/>
                  <w:marBottom w:val="0"/>
                  <w:divBdr>
                    <w:top w:val="none" w:sz="0" w:space="0" w:color="auto"/>
                    <w:left w:val="none" w:sz="0" w:space="0" w:color="auto"/>
                    <w:bottom w:val="none" w:sz="0" w:space="0" w:color="auto"/>
                    <w:right w:val="none" w:sz="0" w:space="0" w:color="auto"/>
                  </w:divBdr>
                  <w:divsChild>
                    <w:div w:id="1240869740">
                      <w:marLeft w:val="0"/>
                      <w:marRight w:val="0"/>
                      <w:marTop w:val="0"/>
                      <w:marBottom w:val="0"/>
                      <w:divBdr>
                        <w:top w:val="none" w:sz="0" w:space="0" w:color="auto"/>
                        <w:left w:val="none" w:sz="0" w:space="0" w:color="auto"/>
                        <w:bottom w:val="none" w:sz="0" w:space="0" w:color="auto"/>
                        <w:right w:val="none" w:sz="0" w:space="0" w:color="auto"/>
                      </w:divBdr>
                    </w:div>
                  </w:divsChild>
                </w:div>
                <w:div w:id="1581406629">
                  <w:marLeft w:val="0"/>
                  <w:marRight w:val="0"/>
                  <w:marTop w:val="0"/>
                  <w:marBottom w:val="0"/>
                  <w:divBdr>
                    <w:top w:val="none" w:sz="0" w:space="0" w:color="auto"/>
                    <w:left w:val="none" w:sz="0" w:space="0" w:color="auto"/>
                    <w:bottom w:val="none" w:sz="0" w:space="0" w:color="auto"/>
                    <w:right w:val="none" w:sz="0" w:space="0" w:color="auto"/>
                  </w:divBdr>
                  <w:divsChild>
                    <w:div w:id="555236976">
                      <w:marLeft w:val="0"/>
                      <w:marRight w:val="0"/>
                      <w:marTop w:val="0"/>
                      <w:marBottom w:val="0"/>
                      <w:divBdr>
                        <w:top w:val="none" w:sz="0" w:space="0" w:color="auto"/>
                        <w:left w:val="none" w:sz="0" w:space="0" w:color="auto"/>
                        <w:bottom w:val="none" w:sz="0" w:space="0" w:color="auto"/>
                        <w:right w:val="none" w:sz="0" w:space="0" w:color="auto"/>
                      </w:divBdr>
                    </w:div>
                  </w:divsChild>
                </w:div>
                <w:div w:id="1604876717">
                  <w:marLeft w:val="0"/>
                  <w:marRight w:val="0"/>
                  <w:marTop w:val="0"/>
                  <w:marBottom w:val="0"/>
                  <w:divBdr>
                    <w:top w:val="none" w:sz="0" w:space="0" w:color="auto"/>
                    <w:left w:val="none" w:sz="0" w:space="0" w:color="auto"/>
                    <w:bottom w:val="none" w:sz="0" w:space="0" w:color="auto"/>
                    <w:right w:val="none" w:sz="0" w:space="0" w:color="auto"/>
                  </w:divBdr>
                  <w:divsChild>
                    <w:div w:id="947392422">
                      <w:marLeft w:val="0"/>
                      <w:marRight w:val="0"/>
                      <w:marTop w:val="0"/>
                      <w:marBottom w:val="0"/>
                      <w:divBdr>
                        <w:top w:val="none" w:sz="0" w:space="0" w:color="auto"/>
                        <w:left w:val="none" w:sz="0" w:space="0" w:color="auto"/>
                        <w:bottom w:val="none" w:sz="0" w:space="0" w:color="auto"/>
                        <w:right w:val="none" w:sz="0" w:space="0" w:color="auto"/>
                      </w:divBdr>
                    </w:div>
                  </w:divsChild>
                </w:div>
                <w:div w:id="1660035022">
                  <w:marLeft w:val="0"/>
                  <w:marRight w:val="0"/>
                  <w:marTop w:val="0"/>
                  <w:marBottom w:val="0"/>
                  <w:divBdr>
                    <w:top w:val="none" w:sz="0" w:space="0" w:color="auto"/>
                    <w:left w:val="none" w:sz="0" w:space="0" w:color="auto"/>
                    <w:bottom w:val="none" w:sz="0" w:space="0" w:color="auto"/>
                    <w:right w:val="none" w:sz="0" w:space="0" w:color="auto"/>
                  </w:divBdr>
                  <w:divsChild>
                    <w:div w:id="1463304226">
                      <w:marLeft w:val="0"/>
                      <w:marRight w:val="0"/>
                      <w:marTop w:val="0"/>
                      <w:marBottom w:val="0"/>
                      <w:divBdr>
                        <w:top w:val="none" w:sz="0" w:space="0" w:color="auto"/>
                        <w:left w:val="none" w:sz="0" w:space="0" w:color="auto"/>
                        <w:bottom w:val="none" w:sz="0" w:space="0" w:color="auto"/>
                        <w:right w:val="none" w:sz="0" w:space="0" w:color="auto"/>
                      </w:divBdr>
                    </w:div>
                  </w:divsChild>
                </w:div>
                <w:div w:id="1668558997">
                  <w:marLeft w:val="0"/>
                  <w:marRight w:val="0"/>
                  <w:marTop w:val="0"/>
                  <w:marBottom w:val="0"/>
                  <w:divBdr>
                    <w:top w:val="none" w:sz="0" w:space="0" w:color="auto"/>
                    <w:left w:val="none" w:sz="0" w:space="0" w:color="auto"/>
                    <w:bottom w:val="none" w:sz="0" w:space="0" w:color="auto"/>
                    <w:right w:val="none" w:sz="0" w:space="0" w:color="auto"/>
                  </w:divBdr>
                  <w:divsChild>
                    <w:div w:id="210730566">
                      <w:marLeft w:val="0"/>
                      <w:marRight w:val="0"/>
                      <w:marTop w:val="0"/>
                      <w:marBottom w:val="0"/>
                      <w:divBdr>
                        <w:top w:val="none" w:sz="0" w:space="0" w:color="auto"/>
                        <w:left w:val="none" w:sz="0" w:space="0" w:color="auto"/>
                        <w:bottom w:val="none" w:sz="0" w:space="0" w:color="auto"/>
                        <w:right w:val="none" w:sz="0" w:space="0" w:color="auto"/>
                      </w:divBdr>
                    </w:div>
                  </w:divsChild>
                </w:div>
                <w:div w:id="1686666650">
                  <w:marLeft w:val="0"/>
                  <w:marRight w:val="0"/>
                  <w:marTop w:val="0"/>
                  <w:marBottom w:val="0"/>
                  <w:divBdr>
                    <w:top w:val="none" w:sz="0" w:space="0" w:color="auto"/>
                    <w:left w:val="none" w:sz="0" w:space="0" w:color="auto"/>
                    <w:bottom w:val="none" w:sz="0" w:space="0" w:color="auto"/>
                    <w:right w:val="none" w:sz="0" w:space="0" w:color="auto"/>
                  </w:divBdr>
                  <w:divsChild>
                    <w:div w:id="909653008">
                      <w:marLeft w:val="0"/>
                      <w:marRight w:val="0"/>
                      <w:marTop w:val="0"/>
                      <w:marBottom w:val="0"/>
                      <w:divBdr>
                        <w:top w:val="none" w:sz="0" w:space="0" w:color="auto"/>
                        <w:left w:val="none" w:sz="0" w:space="0" w:color="auto"/>
                        <w:bottom w:val="none" w:sz="0" w:space="0" w:color="auto"/>
                        <w:right w:val="none" w:sz="0" w:space="0" w:color="auto"/>
                      </w:divBdr>
                    </w:div>
                  </w:divsChild>
                </w:div>
                <w:div w:id="1687294608">
                  <w:marLeft w:val="0"/>
                  <w:marRight w:val="0"/>
                  <w:marTop w:val="0"/>
                  <w:marBottom w:val="0"/>
                  <w:divBdr>
                    <w:top w:val="none" w:sz="0" w:space="0" w:color="auto"/>
                    <w:left w:val="none" w:sz="0" w:space="0" w:color="auto"/>
                    <w:bottom w:val="none" w:sz="0" w:space="0" w:color="auto"/>
                    <w:right w:val="none" w:sz="0" w:space="0" w:color="auto"/>
                  </w:divBdr>
                  <w:divsChild>
                    <w:div w:id="258608542">
                      <w:marLeft w:val="0"/>
                      <w:marRight w:val="0"/>
                      <w:marTop w:val="0"/>
                      <w:marBottom w:val="0"/>
                      <w:divBdr>
                        <w:top w:val="none" w:sz="0" w:space="0" w:color="auto"/>
                        <w:left w:val="none" w:sz="0" w:space="0" w:color="auto"/>
                        <w:bottom w:val="none" w:sz="0" w:space="0" w:color="auto"/>
                        <w:right w:val="none" w:sz="0" w:space="0" w:color="auto"/>
                      </w:divBdr>
                    </w:div>
                  </w:divsChild>
                </w:div>
                <w:div w:id="1702365053">
                  <w:marLeft w:val="0"/>
                  <w:marRight w:val="0"/>
                  <w:marTop w:val="0"/>
                  <w:marBottom w:val="0"/>
                  <w:divBdr>
                    <w:top w:val="none" w:sz="0" w:space="0" w:color="auto"/>
                    <w:left w:val="none" w:sz="0" w:space="0" w:color="auto"/>
                    <w:bottom w:val="none" w:sz="0" w:space="0" w:color="auto"/>
                    <w:right w:val="none" w:sz="0" w:space="0" w:color="auto"/>
                  </w:divBdr>
                  <w:divsChild>
                    <w:div w:id="1429887589">
                      <w:marLeft w:val="0"/>
                      <w:marRight w:val="0"/>
                      <w:marTop w:val="0"/>
                      <w:marBottom w:val="0"/>
                      <w:divBdr>
                        <w:top w:val="none" w:sz="0" w:space="0" w:color="auto"/>
                        <w:left w:val="none" w:sz="0" w:space="0" w:color="auto"/>
                        <w:bottom w:val="none" w:sz="0" w:space="0" w:color="auto"/>
                        <w:right w:val="none" w:sz="0" w:space="0" w:color="auto"/>
                      </w:divBdr>
                    </w:div>
                  </w:divsChild>
                </w:div>
                <w:div w:id="1775396145">
                  <w:marLeft w:val="0"/>
                  <w:marRight w:val="0"/>
                  <w:marTop w:val="0"/>
                  <w:marBottom w:val="0"/>
                  <w:divBdr>
                    <w:top w:val="none" w:sz="0" w:space="0" w:color="auto"/>
                    <w:left w:val="none" w:sz="0" w:space="0" w:color="auto"/>
                    <w:bottom w:val="none" w:sz="0" w:space="0" w:color="auto"/>
                    <w:right w:val="none" w:sz="0" w:space="0" w:color="auto"/>
                  </w:divBdr>
                  <w:divsChild>
                    <w:div w:id="2120221645">
                      <w:marLeft w:val="0"/>
                      <w:marRight w:val="0"/>
                      <w:marTop w:val="0"/>
                      <w:marBottom w:val="0"/>
                      <w:divBdr>
                        <w:top w:val="none" w:sz="0" w:space="0" w:color="auto"/>
                        <w:left w:val="none" w:sz="0" w:space="0" w:color="auto"/>
                        <w:bottom w:val="none" w:sz="0" w:space="0" w:color="auto"/>
                        <w:right w:val="none" w:sz="0" w:space="0" w:color="auto"/>
                      </w:divBdr>
                    </w:div>
                  </w:divsChild>
                </w:div>
                <w:div w:id="1776436975">
                  <w:marLeft w:val="0"/>
                  <w:marRight w:val="0"/>
                  <w:marTop w:val="0"/>
                  <w:marBottom w:val="0"/>
                  <w:divBdr>
                    <w:top w:val="none" w:sz="0" w:space="0" w:color="auto"/>
                    <w:left w:val="none" w:sz="0" w:space="0" w:color="auto"/>
                    <w:bottom w:val="none" w:sz="0" w:space="0" w:color="auto"/>
                    <w:right w:val="none" w:sz="0" w:space="0" w:color="auto"/>
                  </w:divBdr>
                  <w:divsChild>
                    <w:div w:id="1309482366">
                      <w:marLeft w:val="0"/>
                      <w:marRight w:val="0"/>
                      <w:marTop w:val="0"/>
                      <w:marBottom w:val="0"/>
                      <w:divBdr>
                        <w:top w:val="none" w:sz="0" w:space="0" w:color="auto"/>
                        <w:left w:val="none" w:sz="0" w:space="0" w:color="auto"/>
                        <w:bottom w:val="none" w:sz="0" w:space="0" w:color="auto"/>
                        <w:right w:val="none" w:sz="0" w:space="0" w:color="auto"/>
                      </w:divBdr>
                    </w:div>
                  </w:divsChild>
                </w:div>
                <w:div w:id="1787314986">
                  <w:marLeft w:val="0"/>
                  <w:marRight w:val="0"/>
                  <w:marTop w:val="0"/>
                  <w:marBottom w:val="0"/>
                  <w:divBdr>
                    <w:top w:val="none" w:sz="0" w:space="0" w:color="auto"/>
                    <w:left w:val="none" w:sz="0" w:space="0" w:color="auto"/>
                    <w:bottom w:val="none" w:sz="0" w:space="0" w:color="auto"/>
                    <w:right w:val="none" w:sz="0" w:space="0" w:color="auto"/>
                  </w:divBdr>
                  <w:divsChild>
                    <w:div w:id="2099322615">
                      <w:marLeft w:val="0"/>
                      <w:marRight w:val="0"/>
                      <w:marTop w:val="0"/>
                      <w:marBottom w:val="0"/>
                      <w:divBdr>
                        <w:top w:val="none" w:sz="0" w:space="0" w:color="auto"/>
                        <w:left w:val="none" w:sz="0" w:space="0" w:color="auto"/>
                        <w:bottom w:val="none" w:sz="0" w:space="0" w:color="auto"/>
                        <w:right w:val="none" w:sz="0" w:space="0" w:color="auto"/>
                      </w:divBdr>
                    </w:div>
                  </w:divsChild>
                </w:div>
                <w:div w:id="1793672307">
                  <w:marLeft w:val="0"/>
                  <w:marRight w:val="0"/>
                  <w:marTop w:val="0"/>
                  <w:marBottom w:val="0"/>
                  <w:divBdr>
                    <w:top w:val="none" w:sz="0" w:space="0" w:color="auto"/>
                    <w:left w:val="none" w:sz="0" w:space="0" w:color="auto"/>
                    <w:bottom w:val="none" w:sz="0" w:space="0" w:color="auto"/>
                    <w:right w:val="none" w:sz="0" w:space="0" w:color="auto"/>
                  </w:divBdr>
                  <w:divsChild>
                    <w:div w:id="1048838667">
                      <w:marLeft w:val="0"/>
                      <w:marRight w:val="0"/>
                      <w:marTop w:val="0"/>
                      <w:marBottom w:val="0"/>
                      <w:divBdr>
                        <w:top w:val="none" w:sz="0" w:space="0" w:color="auto"/>
                        <w:left w:val="none" w:sz="0" w:space="0" w:color="auto"/>
                        <w:bottom w:val="none" w:sz="0" w:space="0" w:color="auto"/>
                        <w:right w:val="none" w:sz="0" w:space="0" w:color="auto"/>
                      </w:divBdr>
                    </w:div>
                  </w:divsChild>
                </w:div>
                <w:div w:id="1815828441">
                  <w:marLeft w:val="0"/>
                  <w:marRight w:val="0"/>
                  <w:marTop w:val="0"/>
                  <w:marBottom w:val="0"/>
                  <w:divBdr>
                    <w:top w:val="none" w:sz="0" w:space="0" w:color="auto"/>
                    <w:left w:val="none" w:sz="0" w:space="0" w:color="auto"/>
                    <w:bottom w:val="none" w:sz="0" w:space="0" w:color="auto"/>
                    <w:right w:val="none" w:sz="0" w:space="0" w:color="auto"/>
                  </w:divBdr>
                  <w:divsChild>
                    <w:div w:id="1924608823">
                      <w:marLeft w:val="0"/>
                      <w:marRight w:val="0"/>
                      <w:marTop w:val="0"/>
                      <w:marBottom w:val="0"/>
                      <w:divBdr>
                        <w:top w:val="none" w:sz="0" w:space="0" w:color="auto"/>
                        <w:left w:val="none" w:sz="0" w:space="0" w:color="auto"/>
                        <w:bottom w:val="none" w:sz="0" w:space="0" w:color="auto"/>
                        <w:right w:val="none" w:sz="0" w:space="0" w:color="auto"/>
                      </w:divBdr>
                    </w:div>
                  </w:divsChild>
                </w:div>
                <w:div w:id="1822379827">
                  <w:marLeft w:val="0"/>
                  <w:marRight w:val="0"/>
                  <w:marTop w:val="0"/>
                  <w:marBottom w:val="0"/>
                  <w:divBdr>
                    <w:top w:val="none" w:sz="0" w:space="0" w:color="auto"/>
                    <w:left w:val="none" w:sz="0" w:space="0" w:color="auto"/>
                    <w:bottom w:val="none" w:sz="0" w:space="0" w:color="auto"/>
                    <w:right w:val="none" w:sz="0" w:space="0" w:color="auto"/>
                  </w:divBdr>
                  <w:divsChild>
                    <w:div w:id="272634103">
                      <w:marLeft w:val="0"/>
                      <w:marRight w:val="0"/>
                      <w:marTop w:val="0"/>
                      <w:marBottom w:val="0"/>
                      <w:divBdr>
                        <w:top w:val="none" w:sz="0" w:space="0" w:color="auto"/>
                        <w:left w:val="none" w:sz="0" w:space="0" w:color="auto"/>
                        <w:bottom w:val="none" w:sz="0" w:space="0" w:color="auto"/>
                        <w:right w:val="none" w:sz="0" w:space="0" w:color="auto"/>
                      </w:divBdr>
                    </w:div>
                  </w:divsChild>
                </w:div>
                <w:div w:id="1836073519">
                  <w:marLeft w:val="0"/>
                  <w:marRight w:val="0"/>
                  <w:marTop w:val="0"/>
                  <w:marBottom w:val="0"/>
                  <w:divBdr>
                    <w:top w:val="none" w:sz="0" w:space="0" w:color="auto"/>
                    <w:left w:val="none" w:sz="0" w:space="0" w:color="auto"/>
                    <w:bottom w:val="none" w:sz="0" w:space="0" w:color="auto"/>
                    <w:right w:val="none" w:sz="0" w:space="0" w:color="auto"/>
                  </w:divBdr>
                  <w:divsChild>
                    <w:div w:id="1428966315">
                      <w:marLeft w:val="0"/>
                      <w:marRight w:val="0"/>
                      <w:marTop w:val="0"/>
                      <w:marBottom w:val="0"/>
                      <w:divBdr>
                        <w:top w:val="none" w:sz="0" w:space="0" w:color="auto"/>
                        <w:left w:val="none" w:sz="0" w:space="0" w:color="auto"/>
                        <w:bottom w:val="none" w:sz="0" w:space="0" w:color="auto"/>
                        <w:right w:val="none" w:sz="0" w:space="0" w:color="auto"/>
                      </w:divBdr>
                    </w:div>
                  </w:divsChild>
                </w:div>
                <w:div w:id="1837189602">
                  <w:marLeft w:val="0"/>
                  <w:marRight w:val="0"/>
                  <w:marTop w:val="0"/>
                  <w:marBottom w:val="0"/>
                  <w:divBdr>
                    <w:top w:val="none" w:sz="0" w:space="0" w:color="auto"/>
                    <w:left w:val="none" w:sz="0" w:space="0" w:color="auto"/>
                    <w:bottom w:val="none" w:sz="0" w:space="0" w:color="auto"/>
                    <w:right w:val="none" w:sz="0" w:space="0" w:color="auto"/>
                  </w:divBdr>
                  <w:divsChild>
                    <w:div w:id="1474062823">
                      <w:marLeft w:val="0"/>
                      <w:marRight w:val="0"/>
                      <w:marTop w:val="0"/>
                      <w:marBottom w:val="0"/>
                      <w:divBdr>
                        <w:top w:val="none" w:sz="0" w:space="0" w:color="auto"/>
                        <w:left w:val="none" w:sz="0" w:space="0" w:color="auto"/>
                        <w:bottom w:val="none" w:sz="0" w:space="0" w:color="auto"/>
                        <w:right w:val="none" w:sz="0" w:space="0" w:color="auto"/>
                      </w:divBdr>
                    </w:div>
                  </w:divsChild>
                </w:div>
                <w:div w:id="1837502322">
                  <w:marLeft w:val="0"/>
                  <w:marRight w:val="0"/>
                  <w:marTop w:val="0"/>
                  <w:marBottom w:val="0"/>
                  <w:divBdr>
                    <w:top w:val="none" w:sz="0" w:space="0" w:color="auto"/>
                    <w:left w:val="none" w:sz="0" w:space="0" w:color="auto"/>
                    <w:bottom w:val="none" w:sz="0" w:space="0" w:color="auto"/>
                    <w:right w:val="none" w:sz="0" w:space="0" w:color="auto"/>
                  </w:divBdr>
                  <w:divsChild>
                    <w:div w:id="627391658">
                      <w:marLeft w:val="0"/>
                      <w:marRight w:val="0"/>
                      <w:marTop w:val="0"/>
                      <w:marBottom w:val="0"/>
                      <w:divBdr>
                        <w:top w:val="none" w:sz="0" w:space="0" w:color="auto"/>
                        <w:left w:val="none" w:sz="0" w:space="0" w:color="auto"/>
                        <w:bottom w:val="none" w:sz="0" w:space="0" w:color="auto"/>
                        <w:right w:val="none" w:sz="0" w:space="0" w:color="auto"/>
                      </w:divBdr>
                    </w:div>
                  </w:divsChild>
                </w:div>
                <w:div w:id="1849327535">
                  <w:marLeft w:val="0"/>
                  <w:marRight w:val="0"/>
                  <w:marTop w:val="0"/>
                  <w:marBottom w:val="0"/>
                  <w:divBdr>
                    <w:top w:val="none" w:sz="0" w:space="0" w:color="auto"/>
                    <w:left w:val="none" w:sz="0" w:space="0" w:color="auto"/>
                    <w:bottom w:val="none" w:sz="0" w:space="0" w:color="auto"/>
                    <w:right w:val="none" w:sz="0" w:space="0" w:color="auto"/>
                  </w:divBdr>
                  <w:divsChild>
                    <w:div w:id="967591337">
                      <w:marLeft w:val="0"/>
                      <w:marRight w:val="0"/>
                      <w:marTop w:val="0"/>
                      <w:marBottom w:val="0"/>
                      <w:divBdr>
                        <w:top w:val="none" w:sz="0" w:space="0" w:color="auto"/>
                        <w:left w:val="none" w:sz="0" w:space="0" w:color="auto"/>
                        <w:bottom w:val="none" w:sz="0" w:space="0" w:color="auto"/>
                        <w:right w:val="none" w:sz="0" w:space="0" w:color="auto"/>
                      </w:divBdr>
                    </w:div>
                  </w:divsChild>
                </w:div>
                <w:div w:id="1865051565">
                  <w:marLeft w:val="0"/>
                  <w:marRight w:val="0"/>
                  <w:marTop w:val="0"/>
                  <w:marBottom w:val="0"/>
                  <w:divBdr>
                    <w:top w:val="none" w:sz="0" w:space="0" w:color="auto"/>
                    <w:left w:val="none" w:sz="0" w:space="0" w:color="auto"/>
                    <w:bottom w:val="none" w:sz="0" w:space="0" w:color="auto"/>
                    <w:right w:val="none" w:sz="0" w:space="0" w:color="auto"/>
                  </w:divBdr>
                  <w:divsChild>
                    <w:div w:id="156193303">
                      <w:marLeft w:val="0"/>
                      <w:marRight w:val="0"/>
                      <w:marTop w:val="0"/>
                      <w:marBottom w:val="0"/>
                      <w:divBdr>
                        <w:top w:val="none" w:sz="0" w:space="0" w:color="auto"/>
                        <w:left w:val="none" w:sz="0" w:space="0" w:color="auto"/>
                        <w:bottom w:val="none" w:sz="0" w:space="0" w:color="auto"/>
                        <w:right w:val="none" w:sz="0" w:space="0" w:color="auto"/>
                      </w:divBdr>
                    </w:div>
                  </w:divsChild>
                </w:div>
                <w:div w:id="1865362880">
                  <w:marLeft w:val="0"/>
                  <w:marRight w:val="0"/>
                  <w:marTop w:val="0"/>
                  <w:marBottom w:val="0"/>
                  <w:divBdr>
                    <w:top w:val="none" w:sz="0" w:space="0" w:color="auto"/>
                    <w:left w:val="none" w:sz="0" w:space="0" w:color="auto"/>
                    <w:bottom w:val="none" w:sz="0" w:space="0" w:color="auto"/>
                    <w:right w:val="none" w:sz="0" w:space="0" w:color="auto"/>
                  </w:divBdr>
                  <w:divsChild>
                    <w:div w:id="1558858056">
                      <w:marLeft w:val="0"/>
                      <w:marRight w:val="0"/>
                      <w:marTop w:val="0"/>
                      <w:marBottom w:val="0"/>
                      <w:divBdr>
                        <w:top w:val="none" w:sz="0" w:space="0" w:color="auto"/>
                        <w:left w:val="none" w:sz="0" w:space="0" w:color="auto"/>
                        <w:bottom w:val="none" w:sz="0" w:space="0" w:color="auto"/>
                        <w:right w:val="none" w:sz="0" w:space="0" w:color="auto"/>
                      </w:divBdr>
                    </w:div>
                  </w:divsChild>
                </w:div>
                <w:div w:id="1867716919">
                  <w:marLeft w:val="0"/>
                  <w:marRight w:val="0"/>
                  <w:marTop w:val="0"/>
                  <w:marBottom w:val="0"/>
                  <w:divBdr>
                    <w:top w:val="none" w:sz="0" w:space="0" w:color="auto"/>
                    <w:left w:val="none" w:sz="0" w:space="0" w:color="auto"/>
                    <w:bottom w:val="none" w:sz="0" w:space="0" w:color="auto"/>
                    <w:right w:val="none" w:sz="0" w:space="0" w:color="auto"/>
                  </w:divBdr>
                  <w:divsChild>
                    <w:div w:id="625821347">
                      <w:marLeft w:val="0"/>
                      <w:marRight w:val="0"/>
                      <w:marTop w:val="0"/>
                      <w:marBottom w:val="0"/>
                      <w:divBdr>
                        <w:top w:val="none" w:sz="0" w:space="0" w:color="auto"/>
                        <w:left w:val="none" w:sz="0" w:space="0" w:color="auto"/>
                        <w:bottom w:val="none" w:sz="0" w:space="0" w:color="auto"/>
                        <w:right w:val="none" w:sz="0" w:space="0" w:color="auto"/>
                      </w:divBdr>
                    </w:div>
                  </w:divsChild>
                </w:div>
                <w:div w:id="1894729636">
                  <w:marLeft w:val="0"/>
                  <w:marRight w:val="0"/>
                  <w:marTop w:val="0"/>
                  <w:marBottom w:val="0"/>
                  <w:divBdr>
                    <w:top w:val="none" w:sz="0" w:space="0" w:color="auto"/>
                    <w:left w:val="none" w:sz="0" w:space="0" w:color="auto"/>
                    <w:bottom w:val="none" w:sz="0" w:space="0" w:color="auto"/>
                    <w:right w:val="none" w:sz="0" w:space="0" w:color="auto"/>
                  </w:divBdr>
                  <w:divsChild>
                    <w:div w:id="1630740802">
                      <w:marLeft w:val="0"/>
                      <w:marRight w:val="0"/>
                      <w:marTop w:val="0"/>
                      <w:marBottom w:val="0"/>
                      <w:divBdr>
                        <w:top w:val="none" w:sz="0" w:space="0" w:color="auto"/>
                        <w:left w:val="none" w:sz="0" w:space="0" w:color="auto"/>
                        <w:bottom w:val="none" w:sz="0" w:space="0" w:color="auto"/>
                        <w:right w:val="none" w:sz="0" w:space="0" w:color="auto"/>
                      </w:divBdr>
                    </w:div>
                  </w:divsChild>
                </w:div>
                <w:div w:id="1899776778">
                  <w:marLeft w:val="0"/>
                  <w:marRight w:val="0"/>
                  <w:marTop w:val="0"/>
                  <w:marBottom w:val="0"/>
                  <w:divBdr>
                    <w:top w:val="none" w:sz="0" w:space="0" w:color="auto"/>
                    <w:left w:val="none" w:sz="0" w:space="0" w:color="auto"/>
                    <w:bottom w:val="none" w:sz="0" w:space="0" w:color="auto"/>
                    <w:right w:val="none" w:sz="0" w:space="0" w:color="auto"/>
                  </w:divBdr>
                  <w:divsChild>
                    <w:div w:id="1413547655">
                      <w:marLeft w:val="0"/>
                      <w:marRight w:val="0"/>
                      <w:marTop w:val="0"/>
                      <w:marBottom w:val="0"/>
                      <w:divBdr>
                        <w:top w:val="none" w:sz="0" w:space="0" w:color="auto"/>
                        <w:left w:val="none" w:sz="0" w:space="0" w:color="auto"/>
                        <w:bottom w:val="none" w:sz="0" w:space="0" w:color="auto"/>
                        <w:right w:val="none" w:sz="0" w:space="0" w:color="auto"/>
                      </w:divBdr>
                    </w:div>
                  </w:divsChild>
                </w:div>
                <w:div w:id="1911377750">
                  <w:marLeft w:val="0"/>
                  <w:marRight w:val="0"/>
                  <w:marTop w:val="0"/>
                  <w:marBottom w:val="0"/>
                  <w:divBdr>
                    <w:top w:val="none" w:sz="0" w:space="0" w:color="auto"/>
                    <w:left w:val="none" w:sz="0" w:space="0" w:color="auto"/>
                    <w:bottom w:val="none" w:sz="0" w:space="0" w:color="auto"/>
                    <w:right w:val="none" w:sz="0" w:space="0" w:color="auto"/>
                  </w:divBdr>
                  <w:divsChild>
                    <w:div w:id="796797848">
                      <w:marLeft w:val="0"/>
                      <w:marRight w:val="0"/>
                      <w:marTop w:val="0"/>
                      <w:marBottom w:val="0"/>
                      <w:divBdr>
                        <w:top w:val="none" w:sz="0" w:space="0" w:color="auto"/>
                        <w:left w:val="none" w:sz="0" w:space="0" w:color="auto"/>
                        <w:bottom w:val="none" w:sz="0" w:space="0" w:color="auto"/>
                        <w:right w:val="none" w:sz="0" w:space="0" w:color="auto"/>
                      </w:divBdr>
                    </w:div>
                  </w:divsChild>
                </w:div>
                <w:div w:id="1931347117">
                  <w:marLeft w:val="0"/>
                  <w:marRight w:val="0"/>
                  <w:marTop w:val="0"/>
                  <w:marBottom w:val="0"/>
                  <w:divBdr>
                    <w:top w:val="none" w:sz="0" w:space="0" w:color="auto"/>
                    <w:left w:val="none" w:sz="0" w:space="0" w:color="auto"/>
                    <w:bottom w:val="none" w:sz="0" w:space="0" w:color="auto"/>
                    <w:right w:val="none" w:sz="0" w:space="0" w:color="auto"/>
                  </w:divBdr>
                  <w:divsChild>
                    <w:div w:id="419642569">
                      <w:marLeft w:val="0"/>
                      <w:marRight w:val="0"/>
                      <w:marTop w:val="0"/>
                      <w:marBottom w:val="0"/>
                      <w:divBdr>
                        <w:top w:val="none" w:sz="0" w:space="0" w:color="auto"/>
                        <w:left w:val="none" w:sz="0" w:space="0" w:color="auto"/>
                        <w:bottom w:val="none" w:sz="0" w:space="0" w:color="auto"/>
                        <w:right w:val="none" w:sz="0" w:space="0" w:color="auto"/>
                      </w:divBdr>
                    </w:div>
                  </w:divsChild>
                </w:div>
                <w:div w:id="1934898462">
                  <w:marLeft w:val="0"/>
                  <w:marRight w:val="0"/>
                  <w:marTop w:val="0"/>
                  <w:marBottom w:val="0"/>
                  <w:divBdr>
                    <w:top w:val="none" w:sz="0" w:space="0" w:color="auto"/>
                    <w:left w:val="none" w:sz="0" w:space="0" w:color="auto"/>
                    <w:bottom w:val="none" w:sz="0" w:space="0" w:color="auto"/>
                    <w:right w:val="none" w:sz="0" w:space="0" w:color="auto"/>
                  </w:divBdr>
                  <w:divsChild>
                    <w:div w:id="1711222994">
                      <w:marLeft w:val="0"/>
                      <w:marRight w:val="0"/>
                      <w:marTop w:val="0"/>
                      <w:marBottom w:val="0"/>
                      <w:divBdr>
                        <w:top w:val="none" w:sz="0" w:space="0" w:color="auto"/>
                        <w:left w:val="none" w:sz="0" w:space="0" w:color="auto"/>
                        <w:bottom w:val="none" w:sz="0" w:space="0" w:color="auto"/>
                        <w:right w:val="none" w:sz="0" w:space="0" w:color="auto"/>
                      </w:divBdr>
                    </w:div>
                  </w:divsChild>
                </w:div>
                <w:div w:id="1991208615">
                  <w:marLeft w:val="0"/>
                  <w:marRight w:val="0"/>
                  <w:marTop w:val="0"/>
                  <w:marBottom w:val="0"/>
                  <w:divBdr>
                    <w:top w:val="none" w:sz="0" w:space="0" w:color="auto"/>
                    <w:left w:val="none" w:sz="0" w:space="0" w:color="auto"/>
                    <w:bottom w:val="none" w:sz="0" w:space="0" w:color="auto"/>
                    <w:right w:val="none" w:sz="0" w:space="0" w:color="auto"/>
                  </w:divBdr>
                  <w:divsChild>
                    <w:div w:id="2034111963">
                      <w:marLeft w:val="0"/>
                      <w:marRight w:val="0"/>
                      <w:marTop w:val="0"/>
                      <w:marBottom w:val="0"/>
                      <w:divBdr>
                        <w:top w:val="none" w:sz="0" w:space="0" w:color="auto"/>
                        <w:left w:val="none" w:sz="0" w:space="0" w:color="auto"/>
                        <w:bottom w:val="none" w:sz="0" w:space="0" w:color="auto"/>
                        <w:right w:val="none" w:sz="0" w:space="0" w:color="auto"/>
                      </w:divBdr>
                    </w:div>
                  </w:divsChild>
                </w:div>
                <w:div w:id="2008361124">
                  <w:marLeft w:val="0"/>
                  <w:marRight w:val="0"/>
                  <w:marTop w:val="0"/>
                  <w:marBottom w:val="0"/>
                  <w:divBdr>
                    <w:top w:val="none" w:sz="0" w:space="0" w:color="auto"/>
                    <w:left w:val="none" w:sz="0" w:space="0" w:color="auto"/>
                    <w:bottom w:val="none" w:sz="0" w:space="0" w:color="auto"/>
                    <w:right w:val="none" w:sz="0" w:space="0" w:color="auto"/>
                  </w:divBdr>
                  <w:divsChild>
                    <w:div w:id="769665667">
                      <w:marLeft w:val="0"/>
                      <w:marRight w:val="0"/>
                      <w:marTop w:val="0"/>
                      <w:marBottom w:val="0"/>
                      <w:divBdr>
                        <w:top w:val="none" w:sz="0" w:space="0" w:color="auto"/>
                        <w:left w:val="none" w:sz="0" w:space="0" w:color="auto"/>
                        <w:bottom w:val="none" w:sz="0" w:space="0" w:color="auto"/>
                        <w:right w:val="none" w:sz="0" w:space="0" w:color="auto"/>
                      </w:divBdr>
                    </w:div>
                  </w:divsChild>
                </w:div>
                <w:div w:id="2016417909">
                  <w:marLeft w:val="0"/>
                  <w:marRight w:val="0"/>
                  <w:marTop w:val="0"/>
                  <w:marBottom w:val="0"/>
                  <w:divBdr>
                    <w:top w:val="none" w:sz="0" w:space="0" w:color="auto"/>
                    <w:left w:val="none" w:sz="0" w:space="0" w:color="auto"/>
                    <w:bottom w:val="none" w:sz="0" w:space="0" w:color="auto"/>
                    <w:right w:val="none" w:sz="0" w:space="0" w:color="auto"/>
                  </w:divBdr>
                  <w:divsChild>
                    <w:div w:id="1446925204">
                      <w:marLeft w:val="0"/>
                      <w:marRight w:val="0"/>
                      <w:marTop w:val="0"/>
                      <w:marBottom w:val="0"/>
                      <w:divBdr>
                        <w:top w:val="none" w:sz="0" w:space="0" w:color="auto"/>
                        <w:left w:val="none" w:sz="0" w:space="0" w:color="auto"/>
                        <w:bottom w:val="none" w:sz="0" w:space="0" w:color="auto"/>
                        <w:right w:val="none" w:sz="0" w:space="0" w:color="auto"/>
                      </w:divBdr>
                    </w:div>
                  </w:divsChild>
                </w:div>
                <w:div w:id="2019381112">
                  <w:marLeft w:val="0"/>
                  <w:marRight w:val="0"/>
                  <w:marTop w:val="0"/>
                  <w:marBottom w:val="0"/>
                  <w:divBdr>
                    <w:top w:val="none" w:sz="0" w:space="0" w:color="auto"/>
                    <w:left w:val="none" w:sz="0" w:space="0" w:color="auto"/>
                    <w:bottom w:val="none" w:sz="0" w:space="0" w:color="auto"/>
                    <w:right w:val="none" w:sz="0" w:space="0" w:color="auto"/>
                  </w:divBdr>
                  <w:divsChild>
                    <w:div w:id="1292244553">
                      <w:marLeft w:val="0"/>
                      <w:marRight w:val="0"/>
                      <w:marTop w:val="0"/>
                      <w:marBottom w:val="0"/>
                      <w:divBdr>
                        <w:top w:val="none" w:sz="0" w:space="0" w:color="auto"/>
                        <w:left w:val="none" w:sz="0" w:space="0" w:color="auto"/>
                        <w:bottom w:val="none" w:sz="0" w:space="0" w:color="auto"/>
                        <w:right w:val="none" w:sz="0" w:space="0" w:color="auto"/>
                      </w:divBdr>
                    </w:div>
                  </w:divsChild>
                </w:div>
                <w:div w:id="2039700547">
                  <w:marLeft w:val="0"/>
                  <w:marRight w:val="0"/>
                  <w:marTop w:val="0"/>
                  <w:marBottom w:val="0"/>
                  <w:divBdr>
                    <w:top w:val="none" w:sz="0" w:space="0" w:color="auto"/>
                    <w:left w:val="none" w:sz="0" w:space="0" w:color="auto"/>
                    <w:bottom w:val="none" w:sz="0" w:space="0" w:color="auto"/>
                    <w:right w:val="none" w:sz="0" w:space="0" w:color="auto"/>
                  </w:divBdr>
                  <w:divsChild>
                    <w:div w:id="1800145060">
                      <w:marLeft w:val="0"/>
                      <w:marRight w:val="0"/>
                      <w:marTop w:val="0"/>
                      <w:marBottom w:val="0"/>
                      <w:divBdr>
                        <w:top w:val="none" w:sz="0" w:space="0" w:color="auto"/>
                        <w:left w:val="none" w:sz="0" w:space="0" w:color="auto"/>
                        <w:bottom w:val="none" w:sz="0" w:space="0" w:color="auto"/>
                        <w:right w:val="none" w:sz="0" w:space="0" w:color="auto"/>
                      </w:divBdr>
                    </w:div>
                  </w:divsChild>
                </w:div>
                <w:div w:id="2042392055">
                  <w:marLeft w:val="0"/>
                  <w:marRight w:val="0"/>
                  <w:marTop w:val="0"/>
                  <w:marBottom w:val="0"/>
                  <w:divBdr>
                    <w:top w:val="none" w:sz="0" w:space="0" w:color="auto"/>
                    <w:left w:val="none" w:sz="0" w:space="0" w:color="auto"/>
                    <w:bottom w:val="none" w:sz="0" w:space="0" w:color="auto"/>
                    <w:right w:val="none" w:sz="0" w:space="0" w:color="auto"/>
                  </w:divBdr>
                  <w:divsChild>
                    <w:div w:id="661471073">
                      <w:marLeft w:val="0"/>
                      <w:marRight w:val="0"/>
                      <w:marTop w:val="0"/>
                      <w:marBottom w:val="0"/>
                      <w:divBdr>
                        <w:top w:val="none" w:sz="0" w:space="0" w:color="auto"/>
                        <w:left w:val="none" w:sz="0" w:space="0" w:color="auto"/>
                        <w:bottom w:val="none" w:sz="0" w:space="0" w:color="auto"/>
                        <w:right w:val="none" w:sz="0" w:space="0" w:color="auto"/>
                      </w:divBdr>
                    </w:div>
                  </w:divsChild>
                </w:div>
                <w:div w:id="2050908706">
                  <w:marLeft w:val="0"/>
                  <w:marRight w:val="0"/>
                  <w:marTop w:val="0"/>
                  <w:marBottom w:val="0"/>
                  <w:divBdr>
                    <w:top w:val="none" w:sz="0" w:space="0" w:color="auto"/>
                    <w:left w:val="none" w:sz="0" w:space="0" w:color="auto"/>
                    <w:bottom w:val="none" w:sz="0" w:space="0" w:color="auto"/>
                    <w:right w:val="none" w:sz="0" w:space="0" w:color="auto"/>
                  </w:divBdr>
                  <w:divsChild>
                    <w:div w:id="1002968792">
                      <w:marLeft w:val="0"/>
                      <w:marRight w:val="0"/>
                      <w:marTop w:val="0"/>
                      <w:marBottom w:val="0"/>
                      <w:divBdr>
                        <w:top w:val="none" w:sz="0" w:space="0" w:color="auto"/>
                        <w:left w:val="none" w:sz="0" w:space="0" w:color="auto"/>
                        <w:bottom w:val="none" w:sz="0" w:space="0" w:color="auto"/>
                        <w:right w:val="none" w:sz="0" w:space="0" w:color="auto"/>
                      </w:divBdr>
                    </w:div>
                  </w:divsChild>
                </w:div>
                <w:div w:id="2057969191">
                  <w:marLeft w:val="0"/>
                  <w:marRight w:val="0"/>
                  <w:marTop w:val="0"/>
                  <w:marBottom w:val="0"/>
                  <w:divBdr>
                    <w:top w:val="none" w:sz="0" w:space="0" w:color="auto"/>
                    <w:left w:val="none" w:sz="0" w:space="0" w:color="auto"/>
                    <w:bottom w:val="none" w:sz="0" w:space="0" w:color="auto"/>
                    <w:right w:val="none" w:sz="0" w:space="0" w:color="auto"/>
                  </w:divBdr>
                  <w:divsChild>
                    <w:div w:id="1267545972">
                      <w:marLeft w:val="0"/>
                      <w:marRight w:val="0"/>
                      <w:marTop w:val="0"/>
                      <w:marBottom w:val="0"/>
                      <w:divBdr>
                        <w:top w:val="none" w:sz="0" w:space="0" w:color="auto"/>
                        <w:left w:val="none" w:sz="0" w:space="0" w:color="auto"/>
                        <w:bottom w:val="none" w:sz="0" w:space="0" w:color="auto"/>
                        <w:right w:val="none" w:sz="0" w:space="0" w:color="auto"/>
                      </w:divBdr>
                    </w:div>
                  </w:divsChild>
                </w:div>
                <w:div w:id="2103837031">
                  <w:marLeft w:val="0"/>
                  <w:marRight w:val="0"/>
                  <w:marTop w:val="0"/>
                  <w:marBottom w:val="0"/>
                  <w:divBdr>
                    <w:top w:val="none" w:sz="0" w:space="0" w:color="auto"/>
                    <w:left w:val="none" w:sz="0" w:space="0" w:color="auto"/>
                    <w:bottom w:val="none" w:sz="0" w:space="0" w:color="auto"/>
                    <w:right w:val="none" w:sz="0" w:space="0" w:color="auto"/>
                  </w:divBdr>
                  <w:divsChild>
                    <w:div w:id="422341930">
                      <w:marLeft w:val="0"/>
                      <w:marRight w:val="0"/>
                      <w:marTop w:val="0"/>
                      <w:marBottom w:val="0"/>
                      <w:divBdr>
                        <w:top w:val="none" w:sz="0" w:space="0" w:color="auto"/>
                        <w:left w:val="none" w:sz="0" w:space="0" w:color="auto"/>
                        <w:bottom w:val="none" w:sz="0" w:space="0" w:color="auto"/>
                        <w:right w:val="none" w:sz="0" w:space="0" w:color="auto"/>
                      </w:divBdr>
                    </w:div>
                  </w:divsChild>
                </w:div>
                <w:div w:id="2121223381">
                  <w:marLeft w:val="0"/>
                  <w:marRight w:val="0"/>
                  <w:marTop w:val="0"/>
                  <w:marBottom w:val="0"/>
                  <w:divBdr>
                    <w:top w:val="none" w:sz="0" w:space="0" w:color="auto"/>
                    <w:left w:val="none" w:sz="0" w:space="0" w:color="auto"/>
                    <w:bottom w:val="none" w:sz="0" w:space="0" w:color="auto"/>
                    <w:right w:val="none" w:sz="0" w:space="0" w:color="auto"/>
                  </w:divBdr>
                  <w:divsChild>
                    <w:div w:id="1292635367">
                      <w:marLeft w:val="0"/>
                      <w:marRight w:val="0"/>
                      <w:marTop w:val="0"/>
                      <w:marBottom w:val="0"/>
                      <w:divBdr>
                        <w:top w:val="none" w:sz="0" w:space="0" w:color="auto"/>
                        <w:left w:val="none" w:sz="0" w:space="0" w:color="auto"/>
                        <w:bottom w:val="none" w:sz="0" w:space="0" w:color="auto"/>
                        <w:right w:val="none" w:sz="0" w:space="0" w:color="auto"/>
                      </w:divBdr>
                    </w:div>
                  </w:divsChild>
                </w:div>
                <w:div w:id="2130659008">
                  <w:marLeft w:val="0"/>
                  <w:marRight w:val="0"/>
                  <w:marTop w:val="0"/>
                  <w:marBottom w:val="0"/>
                  <w:divBdr>
                    <w:top w:val="none" w:sz="0" w:space="0" w:color="auto"/>
                    <w:left w:val="none" w:sz="0" w:space="0" w:color="auto"/>
                    <w:bottom w:val="none" w:sz="0" w:space="0" w:color="auto"/>
                    <w:right w:val="none" w:sz="0" w:space="0" w:color="auto"/>
                  </w:divBdr>
                  <w:divsChild>
                    <w:div w:id="1038551841">
                      <w:marLeft w:val="0"/>
                      <w:marRight w:val="0"/>
                      <w:marTop w:val="0"/>
                      <w:marBottom w:val="0"/>
                      <w:divBdr>
                        <w:top w:val="none" w:sz="0" w:space="0" w:color="auto"/>
                        <w:left w:val="none" w:sz="0" w:space="0" w:color="auto"/>
                        <w:bottom w:val="none" w:sz="0" w:space="0" w:color="auto"/>
                        <w:right w:val="none" w:sz="0" w:space="0" w:color="auto"/>
                      </w:divBdr>
                    </w:div>
                  </w:divsChild>
                </w:div>
                <w:div w:id="2136483731">
                  <w:marLeft w:val="0"/>
                  <w:marRight w:val="0"/>
                  <w:marTop w:val="0"/>
                  <w:marBottom w:val="0"/>
                  <w:divBdr>
                    <w:top w:val="none" w:sz="0" w:space="0" w:color="auto"/>
                    <w:left w:val="none" w:sz="0" w:space="0" w:color="auto"/>
                    <w:bottom w:val="none" w:sz="0" w:space="0" w:color="auto"/>
                    <w:right w:val="none" w:sz="0" w:space="0" w:color="auto"/>
                  </w:divBdr>
                  <w:divsChild>
                    <w:div w:id="65418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71833">
          <w:marLeft w:val="0"/>
          <w:marRight w:val="0"/>
          <w:marTop w:val="0"/>
          <w:marBottom w:val="0"/>
          <w:divBdr>
            <w:top w:val="none" w:sz="0" w:space="0" w:color="auto"/>
            <w:left w:val="none" w:sz="0" w:space="0" w:color="auto"/>
            <w:bottom w:val="none" w:sz="0" w:space="0" w:color="auto"/>
            <w:right w:val="none" w:sz="0" w:space="0" w:color="auto"/>
          </w:divBdr>
        </w:div>
        <w:div w:id="1862694915">
          <w:marLeft w:val="0"/>
          <w:marRight w:val="0"/>
          <w:marTop w:val="0"/>
          <w:marBottom w:val="0"/>
          <w:divBdr>
            <w:top w:val="none" w:sz="0" w:space="0" w:color="auto"/>
            <w:left w:val="none" w:sz="0" w:space="0" w:color="auto"/>
            <w:bottom w:val="none" w:sz="0" w:space="0" w:color="auto"/>
            <w:right w:val="none" w:sz="0" w:space="0" w:color="auto"/>
          </w:divBdr>
        </w:div>
      </w:divsChild>
    </w:div>
    <w:div w:id="839201601">
      <w:bodyDiv w:val="1"/>
      <w:marLeft w:val="0"/>
      <w:marRight w:val="0"/>
      <w:marTop w:val="0"/>
      <w:marBottom w:val="0"/>
      <w:divBdr>
        <w:top w:val="none" w:sz="0" w:space="0" w:color="auto"/>
        <w:left w:val="none" w:sz="0" w:space="0" w:color="auto"/>
        <w:bottom w:val="none" w:sz="0" w:space="0" w:color="auto"/>
        <w:right w:val="none" w:sz="0" w:space="0" w:color="auto"/>
      </w:divBdr>
    </w:div>
    <w:div w:id="1065028246">
      <w:bodyDiv w:val="1"/>
      <w:marLeft w:val="0"/>
      <w:marRight w:val="0"/>
      <w:marTop w:val="0"/>
      <w:marBottom w:val="0"/>
      <w:divBdr>
        <w:top w:val="none" w:sz="0" w:space="0" w:color="auto"/>
        <w:left w:val="none" w:sz="0" w:space="0" w:color="auto"/>
        <w:bottom w:val="none" w:sz="0" w:space="0" w:color="auto"/>
        <w:right w:val="none" w:sz="0" w:space="0" w:color="auto"/>
      </w:divBdr>
    </w:div>
    <w:div w:id="1111172103">
      <w:bodyDiv w:val="1"/>
      <w:marLeft w:val="0"/>
      <w:marRight w:val="0"/>
      <w:marTop w:val="0"/>
      <w:marBottom w:val="0"/>
      <w:divBdr>
        <w:top w:val="none" w:sz="0" w:space="0" w:color="auto"/>
        <w:left w:val="none" w:sz="0" w:space="0" w:color="auto"/>
        <w:bottom w:val="none" w:sz="0" w:space="0" w:color="auto"/>
        <w:right w:val="none" w:sz="0" w:space="0" w:color="auto"/>
      </w:divBdr>
    </w:div>
    <w:div w:id="1312296587">
      <w:bodyDiv w:val="1"/>
      <w:marLeft w:val="0"/>
      <w:marRight w:val="0"/>
      <w:marTop w:val="0"/>
      <w:marBottom w:val="0"/>
      <w:divBdr>
        <w:top w:val="none" w:sz="0" w:space="0" w:color="auto"/>
        <w:left w:val="none" w:sz="0" w:space="0" w:color="auto"/>
        <w:bottom w:val="none" w:sz="0" w:space="0" w:color="auto"/>
        <w:right w:val="none" w:sz="0" w:space="0" w:color="auto"/>
      </w:divBdr>
    </w:div>
    <w:div w:id="1542356931">
      <w:bodyDiv w:val="1"/>
      <w:marLeft w:val="0"/>
      <w:marRight w:val="0"/>
      <w:marTop w:val="0"/>
      <w:marBottom w:val="0"/>
      <w:divBdr>
        <w:top w:val="none" w:sz="0" w:space="0" w:color="auto"/>
        <w:left w:val="none" w:sz="0" w:space="0" w:color="auto"/>
        <w:bottom w:val="none" w:sz="0" w:space="0" w:color="auto"/>
        <w:right w:val="none" w:sz="0" w:space="0" w:color="auto"/>
      </w:divBdr>
    </w:div>
    <w:div w:id="1919946995">
      <w:bodyDiv w:val="1"/>
      <w:marLeft w:val="0"/>
      <w:marRight w:val="0"/>
      <w:marTop w:val="0"/>
      <w:marBottom w:val="0"/>
      <w:divBdr>
        <w:top w:val="none" w:sz="0" w:space="0" w:color="auto"/>
        <w:left w:val="none" w:sz="0" w:space="0" w:color="auto"/>
        <w:bottom w:val="none" w:sz="0" w:space="0" w:color="auto"/>
        <w:right w:val="none" w:sz="0" w:space="0" w:color="auto"/>
      </w:divBdr>
    </w:div>
    <w:div w:id="2001886139">
      <w:bodyDiv w:val="1"/>
      <w:marLeft w:val="0"/>
      <w:marRight w:val="0"/>
      <w:marTop w:val="0"/>
      <w:marBottom w:val="0"/>
      <w:divBdr>
        <w:top w:val="none" w:sz="0" w:space="0" w:color="auto"/>
        <w:left w:val="none" w:sz="0" w:space="0" w:color="auto"/>
        <w:bottom w:val="none" w:sz="0" w:space="0" w:color="auto"/>
        <w:right w:val="none" w:sz="0" w:space="0" w:color="auto"/>
      </w:divBdr>
    </w:div>
    <w:div w:id="2046250126">
      <w:bodyDiv w:val="1"/>
      <w:marLeft w:val="0"/>
      <w:marRight w:val="0"/>
      <w:marTop w:val="0"/>
      <w:marBottom w:val="0"/>
      <w:divBdr>
        <w:top w:val="none" w:sz="0" w:space="0" w:color="auto"/>
        <w:left w:val="none" w:sz="0" w:space="0" w:color="auto"/>
        <w:bottom w:val="none" w:sz="0" w:space="0" w:color="auto"/>
        <w:right w:val="none" w:sz="0" w:space="0" w:color="auto"/>
      </w:divBdr>
    </w:div>
    <w:div w:id="211007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footer" Target="footer1.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989F8-38CF-4C7F-97D5-CC4FCAA92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9295</Words>
  <Characters>5298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Johns</dc:creator>
  <cp:keywords/>
  <dc:description/>
  <cp:lastModifiedBy>Anjum Adam</cp:lastModifiedBy>
  <cp:revision>2</cp:revision>
  <cp:lastPrinted>2020-07-23T12:33:00Z</cp:lastPrinted>
  <dcterms:created xsi:type="dcterms:W3CDTF">2021-02-17T15:40:00Z</dcterms:created>
  <dcterms:modified xsi:type="dcterms:W3CDTF">2021-02-17T15:40:00Z</dcterms:modified>
</cp:coreProperties>
</file>